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FE12992" w14:textId="77777777" w:rsidR="0010663D" w:rsidRDefault="0010663D" w:rsidP="00017559">
      <w:pPr>
        <w:jc w:val="center"/>
      </w:pPr>
    </w:p>
    <w:p w14:paraId="3B2DED1D" w14:textId="221B364E" w:rsidR="0010663D" w:rsidRPr="00017559" w:rsidRDefault="00017559" w:rsidP="00B849AF">
      <w:pPr>
        <w:spacing w:after="120"/>
        <w:jc w:val="center"/>
        <w:rPr>
          <w:color w:val="00B0F0"/>
          <w:sz w:val="40"/>
          <w:szCs w:val="40"/>
        </w:rPr>
      </w:pPr>
      <w:r w:rsidRPr="00017559">
        <w:rPr>
          <w:color w:val="00B0F0"/>
          <w:sz w:val="40"/>
          <w:szCs w:val="40"/>
        </w:rPr>
        <w:t>NOME AUTOR 1</w:t>
      </w:r>
    </w:p>
    <w:p w14:paraId="08FF251B" w14:textId="3078E376" w:rsidR="00017559" w:rsidRDefault="0031265F" w:rsidP="00B849AF">
      <w:pPr>
        <w:spacing w:after="120"/>
        <w:jc w:val="center"/>
        <w:rPr>
          <w:color w:val="00B0F0"/>
          <w:sz w:val="40"/>
          <w:szCs w:val="40"/>
        </w:rPr>
      </w:pPr>
      <w:r>
        <w:rPr>
          <w:color w:val="00B0F0"/>
          <w:sz w:val="40"/>
          <w:szCs w:val="40"/>
        </w:rPr>
        <w:t>Marcel Neto Araújo Filho</w:t>
      </w:r>
    </w:p>
    <w:p w14:paraId="05CDD28A" w14:textId="7A52777A" w:rsidR="05DB3AE2" w:rsidRDefault="05DB3AE2" w:rsidP="1866F69D">
      <w:pPr>
        <w:spacing w:after="120"/>
        <w:jc w:val="center"/>
        <w:rPr>
          <w:color w:val="00B0F0"/>
          <w:sz w:val="40"/>
          <w:szCs w:val="40"/>
        </w:rPr>
      </w:pPr>
      <w:r w:rsidRPr="1866F69D">
        <w:rPr>
          <w:color w:val="00B0F0"/>
          <w:sz w:val="40"/>
          <w:szCs w:val="40"/>
        </w:rPr>
        <w:t xml:space="preserve">Igor </w:t>
      </w:r>
      <w:r w:rsidRPr="06A097D5">
        <w:rPr>
          <w:color w:val="00B0F0"/>
          <w:sz w:val="40"/>
          <w:szCs w:val="40"/>
        </w:rPr>
        <w:t>Thiago</w:t>
      </w:r>
      <w:r w:rsidRPr="1DB1D6F5">
        <w:rPr>
          <w:color w:val="00B0F0"/>
          <w:sz w:val="40"/>
          <w:szCs w:val="40"/>
        </w:rPr>
        <w:t xml:space="preserve"> Lara da </w:t>
      </w:r>
      <w:r w:rsidRPr="26E831E3">
        <w:rPr>
          <w:color w:val="00B0F0"/>
          <w:sz w:val="40"/>
          <w:szCs w:val="40"/>
        </w:rPr>
        <w:t>Silva</w:t>
      </w:r>
    </w:p>
    <w:p w14:paraId="002FE5C9" w14:textId="2989E1E8" w:rsidR="00543139" w:rsidRDefault="00543139" w:rsidP="1866F69D">
      <w:pPr>
        <w:spacing w:after="120"/>
        <w:jc w:val="center"/>
        <w:rPr>
          <w:color w:val="00B0F0"/>
          <w:sz w:val="40"/>
          <w:szCs w:val="40"/>
        </w:rPr>
      </w:pPr>
      <w:r w:rsidRPr="16388F0A">
        <w:rPr>
          <w:color w:val="00B0F0"/>
          <w:sz w:val="40"/>
          <w:szCs w:val="40"/>
        </w:rPr>
        <w:t>Gabriel Henrique do Carmo Silva</w:t>
      </w:r>
    </w:p>
    <w:p w14:paraId="0525B59C" w14:textId="3A8F2563" w:rsidR="006E52CB" w:rsidRPr="00017559" w:rsidRDefault="006E52CB" w:rsidP="00B849AF">
      <w:pPr>
        <w:spacing w:after="120"/>
        <w:jc w:val="center"/>
        <w:rPr>
          <w:color w:val="00B0F0"/>
          <w:sz w:val="40"/>
          <w:szCs w:val="40"/>
        </w:rPr>
      </w:pPr>
      <w:r>
        <w:rPr>
          <w:color w:val="00B0F0"/>
          <w:sz w:val="40"/>
          <w:szCs w:val="40"/>
        </w:rPr>
        <w:t>...</w:t>
      </w:r>
    </w:p>
    <w:p w14:paraId="0AD385E4" w14:textId="6FC43CB7" w:rsidR="0010663D" w:rsidRDefault="0010663D"/>
    <w:p w14:paraId="565A1DDB" w14:textId="77777777" w:rsidR="0010663D" w:rsidRDefault="0010663D"/>
    <w:p w14:paraId="6519F3D6" w14:textId="77777777" w:rsidR="0010663D" w:rsidRDefault="0010663D" w:rsidP="0010663D">
      <w:pPr>
        <w:jc w:val="center"/>
        <w:rPr>
          <w:sz w:val="40"/>
          <w:szCs w:val="40"/>
        </w:rPr>
      </w:pPr>
    </w:p>
    <w:p w14:paraId="7C3CEE60" w14:textId="77777777" w:rsidR="0010663D" w:rsidRDefault="0010663D" w:rsidP="0010663D">
      <w:pPr>
        <w:jc w:val="center"/>
        <w:rPr>
          <w:sz w:val="40"/>
          <w:szCs w:val="40"/>
        </w:rPr>
      </w:pPr>
    </w:p>
    <w:p w14:paraId="2218444A" w14:textId="7EAFA1F2" w:rsidR="0010663D" w:rsidRDefault="00B1219C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RELAÇÃO DE A</w:t>
      </w:r>
      <w:r w:rsidR="0010663D" w:rsidRPr="0010663D">
        <w:rPr>
          <w:sz w:val="40"/>
          <w:szCs w:val="40"/>
        </w:rPr>
        <w:t>RTEFATOS</w:t>
      </w:r>
      <w:r w:rsidR="00862BC7">
        <w:rPr>
          <w:sz w:val="40"/>
          <w:szCs w:val="40"/>
        </w:rPr>
        <w:t xml:space="preserve"> </w:t>
      </w:r>
    </w:p>
    <w:p w14:paraId="07314548" w14:textId="5A6A0839" w:rsidR="00017559" w:rsidRDefault="004B2AD9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ESPECIFICAÇÃO</w:t>
      </w:r>
      <w:r w:rsidR="0010663D" w:rsidRPr="0010663D">
        <w:rPr>
          <w:sz w:val="40"/>
          <w:szCs w:val="40"/>
        </w:rPr>
        <w:t xml:space="preserve"> DO PROJETO</w:t>
      </w:r>
      <w:r w:rsidR="00017559">
        <w:rPr>
          <w:sz w:val="40"/>
          <w:szCs w:val="40"/>
        </w:rPr>
        <w:t xml:space="preserve"> </w:t>
      </w:r>
    </w:p>
    <w:p w14:paraId="479714EB" w14:textId="2ABF35DA" w:rsidR="0010663D" w:rsidRPr="00017559" w:rsidRDefault="004B2AD9" w:rsidP="0010663D">
      <w:pPr>
        <w:jc w:val="center"/>
        <w:rPr>
          <w:sz w:val="32"/>
          <w:szCs w:val="32"/>
        </w:rPr>
      </w:pPr>
      <w:r w:rsidRPr="56EB446C">
        <w:rPr>
          <w:color w:val="00B0F0"/>
          <w:sz w:val="32"/>
          <w:szCs w:val="32"/>
        </w:rPr>
        <w:t xml:space="preserve">- </w:t>
      </w:r>
      <w:r w:rsidR="4673C704" w:rsidRPr="56EB446C">
        <w:rPr>
          <w:color w:val="00B0F0"/>
          <w:sz w:val="32"/>
          <w:szCs w:val="32"/>
        </w:rPr>
        <w:t xml:space="preserve">Achados </w:t>
      </w:r>
      <w:r w:rsidR="4673C704" w:rsidRPr="6A642C3B">
        <w:rPr>
          <w:color w:val="00B0F0"/>
          <w:sz w:val="32"/>
          <w:szCs w:val="32"/>
        </w:rPr>
        <w:t xml:space="preserve">&amp; </w:t>
      </w:r>
      <w:r w:rsidR="4673C704" w:rsidRPr="47023414">
        <w:rPr>
          <w:color w:val="00B0F0"/>
          <w:sz w:val="32"/>
          <w:szCs w:val="32"/>
        </w:rPr>
        <w:t xml:space="preserve">perdidos </w:t>
      </w:r>
      <w:r w:rsidR="0CCA33C1" w:rsidRPr="47023414">
        <w:rPr>
          <w:color w:val="00B0F0"/>
          <w:sz w:val="32"/>
          <w:szCs w:val="32"/>
        </w:rPr>
        <w:t>PUCPR</w:t>
      </w:r>
      <w:r w:rsidRPr="56EB446C">
        <w:rPr>
          <w:color w:val="00B0F0"/>
          <w:sz w:val="32"/>
          <w:szCs w:val="32"/>
        </w:rPr>
        <w:t xml:space="preserve"> -</w:t>
      </w:r>
    </w:p>
    <w:p w14:paraId="5C64723D" w14:textId="59A3312E" w:rsidR="0029031F" w:rsidRDefault="0029031F" w:rsidP="0010663D">
      <w:pPr>
        <w:jc w:val="center"/>
        <w:rPr>
          <w:sz w:val="40"/>
          <w:szCs w:val="40"/>
        </w:rPr>
      </w:pPr>
    </w:p>
    <w:p w14:paraId="47D8BCC8" w14:textId="58A00CC7" w:rsidR="0010663D" w:rsidRDefault="00C15418" w:rsidP="0010663D">
      <w:pPr>
        <w:jc w:val="center"/>
        <w:rPr>
          <w:sz w:val="40"/>
          <w:szCs w:val="40"/>
        </w:rPr>
      </w:pPr>
      <w:r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8241" behindDoc="0" locked="0" layoutInCell="1" allowOverlap="1" wp14:anchorId="6EA8C74B" wp14:editId="577ADAE1">
                <wp:simplePos x="0" y="0"/>
                <wp:positionH relativeFrom="column">
                  <wp:posOffset>71251</wp:posOffset>
                </wp:positionH>
                <wp:positionV relativeFrom="paragraph">
                  <wp:posOffset>255731</wp:posOffset>
                </wp:positionV>
                <wp:extent cx="2638425" cy="1404620"/>
                <wp:effectExtent l="0" t="0" r="9525" b="1905"/>
                <wp:wrapSquare wrapText="bothSides"/>
                <wp:docPr id="3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D2C7C6" w14:textId="3567110A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 w:rsidRPr="00031ACA">
                              <w:rPr>
                                <w:b/>
                                <w:bCs/>
                                <w:color w:val="00B0F0"/>
                                <w:u w:val="single"/>
                              </w:rPr>
                              <w:t>Aviso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: </w:t>
                            </w:r>
                          </w:p>
                          <w:p w14:paraId="4E05752A" w14:textId="252C94FE" w:rsidR="00C15418" w:rsidRPr="00C15418" w:rsidRDefault="00031ACA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>
                              <w:rPr>
                                <w:color w:val="00B0F0"/>
                              </w:rPr>
                              <w:t>Personalize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 os textos em </w:t>
                            </w:r>
                            <w:r w:rsidR="00C15418" w:rsidRPr="00C15418">
                              <w:rPr>
                                <w:b/>
                                <w:bCs/>
                                <w:color w:val="00B0F0"/>
                              </w:rPr>
                              <w:t>AZUL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 </w:t>
                            </w:r>
                            <w:r>
                              <w:rPr>
                                <w:color w:val="00B0F0"/>
                              </w:rPr>
                              <w:t xml:space="preserve">e altere esses textos personalizados 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para </w:t>
                            </w:r>
                            <w:proofErr w:type="gramStart"/>
                            <w:r w:rsidR="00C15418" w:rsidRPr="00C15418">
                              <w:rPr>
                                <w:color w:val="00B0F0"/>
                              </w:rPr>
                              <w:t xml:space="preserve">a cor </w:t>
                            </w:r>
                            <w:r w:rsidR="00C15418" w:rsidRPr="00C15418">
                              <w:rPr>
                                <w:b/>
                                <w:bCs/>
                              </w:rPr>
                              <w:t>PRETA</w:t>
                            </w:r>
                            <w:proofErr w:type="gramEnd"/>
                            <w:r w:rsidR="00C15418" w:rsidRPr="00C15418">
                              <w:rPr>
                                <w:color w:val="00B0F0"/>
                              </w:rPr>
                              <w:t xml:space="preserve">, </w:t>
                            </w:r>
                            <w:r>
                              <w:rPr>
                                <w:color w:val="00B0F0"/>
                              </w:rPr>
                              <w:t xml:space="preserve">para a </w:t>
                            </w:r>
                            <w:r w:rsidRPr="00C15418">
                              <w:rPr>
                                <w:color w:val="00B0F0"/>
                              </w:rPr>
                              <w:t>versão de entrega deste documento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>.</w:t>
                            </w:r>
                          </w:p>
                          <w:p w14:paraId="58AFAFCA" w14:textId="77777777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</w:p>
                          <w:p w14:paraId="6D4C581A" w14:textId="10D68EBC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 w:rsidRPr="00C15418">
                              <w:rPr>
                                <w:color w:val="00B0F0"/>
                              </w:rPr>
                              <w:t>Este quadro de aviso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e </w:t>
                            </w:r>
                            <w:r w:rsidR="00031ACA">
                              <w:rPr>
                                <w:color w:val="00B0F0"/>
                              </w:rPr>
                              <w:t>todos os textos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em </w:t>
                            </w:r>
                            <w:r w:rsidR="0062565D" w:rsidRPr="0062565D">
                              <w:rPr>
                                <w:b/>
                                <w:bCs/>
                                <w:color w:val="00B0F0"/>
                              </w:rPr>
                              <w:t>AZUL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de orientação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deve</w:t>
                            </w:r>
                            <w:r w:rsidR="0062565D">
                              <w:rPr>
                                <w:color w:val="00B0F0"/>
                              </w:rPr>
                              <w:t>m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ser retirado</w:t>
                            </w:r>
                            <w:r w:rsidR="0062565D">
                              <w:rPr>
                                <w:color w:val="00B0F0"/>
                              </w:rPr>
                              <w:t>s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na versão de entrega deste documento.</w:t>
                            </w:r>
                          </w:p>
                          <w:p w14:paraId="72631E0E" w14:textId="77777777" w:rsidR="00C15418" w:rsidRDefault="00C15418" w:rsidP="00C15418">
                            <w:pPr>
                              <w:spacing w:after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6EA8C74B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left:0;text-align:left;margin-left:5.6pt;margin-top:20.15pt;width:207.75pt;height:110.6pt;z-index:251658241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" stroked="f">
                <v:textbox style="mso-fit-shape-to-text:t">
                  <w:txbxContent>
                    <w:p w14:paraId="09D2C7C6" w14:textId="3567110A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  <w:r w:rsidRPr="00031ACA">
                        <w:rPr>
                          <w:b/>
                          <w:bCs/>
                          <w:color w:val="00B0F0"/>
                          <w:u w:val="single"/>
                        </w:rPr>
                        <w:t>Aviso</w:t>
                      </w:r>
                      <w:r w:rsidRPr="00C15418">
                        <w:rPr>
                          <w:color w:val="00B0F0"/>
                        </w:rPr>
                        <w:t xml:space="preserve">: </w:t>
                      </w:r>
                    </w:p>
                    <w:p w14:paraId="4E05752A" w14:textId="252C94FE" w:rsidR="00C15418" w:rsidRPr="00C15418" w:rsidRDefault="00031ACA" w:rsidP="00C15418">
                      <w:pPr>
                        <w:spacing w:after="0"/>
                        <w:rPr>
                          <w:color w:val="00B0F0"/>
                        </w:rPr>
                      </w:pPr>
                      <w:r>
                        <w:rPr>
                          <w:color w:val="00B0F0"/>
                        </w:rPr>
                        <w:t>Personalize</w:t>
                      </w:r>
                      <w:r w:rsidR="00C15418" w:rsidRPr="00C15418">
                        <w:rPr>
                          <w:color w:val="00B0F0"/>
                        </w:rPr>
                        <w:t xml:space="preserve"> os textos em </w:t>
                      </w:r>
                      <w:r w:rsidR="00C15418" w:rsidRPr="00C15418">
                        <w:rPr>
                          <w:b/>
                          <w:bCs/>
                          <w:color w:val="00B0F0"/>
                        </w:rPr>
                        <w:t>AZUL</w:t>
                      </w:r>
                      <w:r w:rsidR="00C15418" w:rsidRPr="00C15418">
                        <w:rPr>
                          <w:color w:val="00B0F0"/>
                        </w:rPr>
                        <w:t xml:space="preserve"> </w:t>
                      </w:r>
                      <w:r>
                        <w:rPr>
                          <w:color w:val="00B0F0"/>
                        </w:rPr>
                        <w:t xml:space="preserve">e altere esses textos personalizados </w:t>
                      </w:r>
                      <w:r w:rsidR="00C15418" w:rsidRPr="00C15418">
                        <w:rPr>
                          <w:color w:val="00B0F0"/>
                        </w:rPr>
                        <w:t xml:space="preserve">para </w:t>
                      </w:r>
                      <w:proofErr w:type="gramStart"/>
                      <w:r w:rsidR="00C15418" w:rsidRPr="00C15418">
                        <w:rPr>
                          <w:color w:val="00B0F0"/>
                        </w:rPr>
                        <w:t xml:space="preserve">a cor </w:t>
                      </w:r>
                      <w:r w:rsidR="00C15418" w:rsidRPr="00C15418">
                        <w:rPr>
                          <w:b/>
                          <w:bCs/>
                        </w:rPr>
                        <w:t>PRETA</w:t>
                      </w:r>
                      <w:proofErr w:type="gramEnd"/>
                      <w:r w:rsidR="00C15418" w:rsidRPr="00C15418">
                        <w:rPr>
                          <w:color w:val="00B0F0"/>
                        </w:rPr>
                        <w:t xml:space="preserve">, </w:t>
                      </w:r>
                      <w:r>
                        <w:rPr>
                          <w:color w:val="00B0F0"/>
                        </w:rPr>
                        <w:t xml:space="preserve">para a </w:t>
                      </w:r>
                      <w:r w:rsidRPr="00C15418">
                        <w:rPr>
                          <w:color w:val="00B0F0"/>
                        </w:rPr>
                        <w:t>versão de entrega deste documento</w:t>
                      </w:r>
                      <w:r w:rsidR="00C15418" w:rsidRPr="00C15418">
                        <w:rPr>
                          <w:color w:val="00B0F0"/>
                        </w:rPr>
                        <w:t>.</w:t>
                      </w:r>
                    </w:p>
                    <w:p w14:paraId="58AFAFCA" w14:textId="77777777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</w:p>
                    <w:p w14:paraId="6D4C581A" w14:textId="10D68EBC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  <w:r w:rsidRPr="00C15418">
                        <w:rPr>
                          <w:color w:val="00B0F0"/>
                        </w:rPr>
                        <w:t>Este quadro de aviso</w:t>
                      </w:r>
                      <w:r w:rsidR="0062565D">
                        <w:rPr>
                          <w:color w:val="00B0F0"/>
                        </w:rPr>
                        <w:t xml:space="preserve"> e </w:t>
                      </w:r>
                      <w:r w:rsidR="00031ACA">
                        <w:rPr>
                          <w:color w:val="00B0F0"/>
                        </w:rPr>
                        <w:t>todos os textos</w:t>
                      </w:r>
                      <w:r w:rsidR="0062565D">
                        <w:rPr>
                          <w:color w:val="00B0F0"/>
                        </w:rPr>
                        <w:t xml:space="preserve"> em </w:t>
                      </w:r>
                      <w:r w:rsidR="0062565D" w:rsidRPr="0062565D">
                        <w:rPr>
                          <w:b/>
                          <w:bCs/>
                          <w:color w:val="00B0F0"/>
                        </w:rPr>
                        <w:t>AZUL</w:t>
                      </w:r>
                      <w:r w:rsidR="0062565D">
                        <w:rPr>
                          <w:color w:val="00B0F0"/>
                        </w:rPr>
                        <w:t xml:space="preserve"> de orientação</w:t>
                      </w:r>
                      <w:r w:rsidRPr="00C15418">
                        <w:rPr>
                          <w:color w:val="00B0F0"/>
                        </w:rPr>
                        <w:t xml:space="preserve"> deve</w:t>
                      </w:r>
                      <w:r w:rsidR="0062565D">
                        <w:rPr>
                          <w:color w:val="00B0F0"/>
                        </w:rPr>
                        <w:t>m</w:t>
                      </w:r>
                      <w:r w:rsidRPr="00C15418">
                        <w:rPr>
                          <w:color w:val="00B0F0"/>
                        </w:rPr>
                        <w:t xml:space="preserve"> ser retirado</w:t>
                      </w:r>
                      <w:r w:rsidR="0062565D">
                        <w:rPr>
                          <w:color w:val="00B0F0"/>
                        </w:rPr>
                        <w:t>s</w:t>
                      </w:r>
                      <w:r w:rsidRPr="00C15418">
                        <w:rPr>
                          <w:color w:val="00B0F0"/>
                        </w:rPr>
                        <w:t xml:space="preserve"> na versão de entrega deste documento.</w:t>
                      </w:r>
                    </w:p>
                    <w:p w14:paraId="72631E0E" w14:textId="77777777" w:rsidR="00C15418" w:rsidRDefault="00C15418" w:rsidP="00C15418">
                      <w:pPr>
                        <w:spacing w:after="0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017559"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71174E72" wp14:editId="0DAD80B8">
                <wp:simplePos x="0" y="0"/>
                <wp:positionH relativeFrom="column">
                  <wp:posOffset>3237230</wp:posOffset>
                </wp:positionH>
                <wp:positionV relativeFrom="paragraph">
                  <wp:posOffset>325755</wp:posOffset>
                </wp:positionV>
                <wp:extent cx="2638425" cy="1404620"/>
                <wp:effectExtent l="0" t="0" r="9525" b="0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19E9BD" w14:textId="107F3A6E" w:rsidR="00017559" w:rsidRDefault="00017559" w:rsidP="00AC33D5">
                            <w:pPr>
                              <w:spacing w:after="0"/>
                            </w:pPr>
                            <w:r>
                              <w:t xml:space="preserve">Trabalho apresentado como requisito parcial para a disciplina de </w:t>
                            </w:r>
                            <w:r w:rsidR="00C253D8">
                              <w:rPr>
                                <w:b/>
                                <w:bCs/>
                              </w:rPr>
                              <w:t>Experiência Criativa – Projetando Soluções Computacionais</w:t>
                            </w:r>
                            <w:r>
                              <w:t xml:space="preserve">, do curso de Bacharelado em </w:t>
                            </w:r>
                            <w:r w:rsidR="00C253D8">
                              <w:t>Engenharia de Software</w:t>
                            </w:r>
                            <w:r>
                              <w:t>, da PUCPR.</w:t>
                            </w:r>
                          </w:p>
                          <w:p w14:paraId="0EC7F3FF" w14:textId="77777777" w:rsidR="00AC33D5" w:rsidRDefault="00AC33D5" w:rsidP="00AC33D5">
                            <w:pPr>
                              <w:spacing w:after="0"/>
                            </w:pPr>
                          </w:p>
                          <w:p w14:paraId="689D5840" w14:textId="6A4E44E0" w:rsidR="00AC33D5" w:rsidRDefault="00AC33D5" w:rsidP="00AC33D5">
                            <w:pPr>
                              <w:spacing w:after="0"/>
                            </w:pPr>
                            <w:r>
                              <w:t>Orientador</w:t>
                            </w:r>
                            <w:r w:rsidR="00A11E09">
                              <w:t>es</w:t>
                            </w:r>
                            <w:r>
                              <w:t>:</w:t>
                            </w:r>
                          </w:p>
                          <w:p w14:paraId="211DC5DA" w14:textId="79E3D40B" w:rsidR="00C253D8" w:rsidRDefault="00C253D8" w:rsidP="00C253D8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 xml:space="preserve">. </w:t>
                            </w:r>
                            <w:r w:rsidR="003371BC" w:rsidRPr="00AE11F7">
                              <w:rPr>
                                <w:rFonts w:eastAsia="Arial" w:cs="Arial"/>
                                <w:color w:val="000000" w:themeColor="text1"/>
                              </w:rPr>
                              <w:t xml:space="preserve">Lisiane </w:t>
                            </w:r>
                            <w:proofErr w:type="spellStart"/>
                            <w:r w:rsidR="003371BC" w:rsidRPr="00AE11F7">
                              <w:rPr>
                                <w:rFonts w:eastAsia="Arial" w:cs="Arial"/>
                                <w:color w:val="000000" w:themeColor="text1"/>
                              </w:rPr>
                              <w:t>Reips</w:t>
                            </w:r>
                            <w:proofErr w:type="spellEnd"/>
                          </w:p>
                          <w:p w14:paraId="4AC61C6D" w14:textId="01DC13D8" w:rsidR="00A11E09" w:rsidRDefault="00A11E09" w:rsidP="00C253D8">
                            <w:pPr>
                              <w:spacing w:after="0"/>
                            </w:pPr>
                            <w:r>
                              <w:t xml:space="preserve">Prof. </w:t>
                            </w:r>
                            <w:r>
                              <w:rPr>
                                <w:rFonts w:eastAsia="Arial" w:cs="Arial"/>
                                <w:color w:val="000000" w:themeColor="text1"/>
                              </w:rPr>
                              <w:t>Giulio Domenico Bordin</w:t>
                            </w:r>
                          </w:p>
                          <w:p w14:paraId="304DBA3E" w14:textId="7196354A" w:rsidR="00AC33D5" w:rsidRDefault="00AC33D5" w:rsidP="00AC33D5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 xml:space="preserve">. </w:t>
                            </w:r>
                            <w:r w:rsidR="00C253D8">
                              <w:t>Rosilene Fernand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1174E72" id="_x0000_s1027" type="#_x0000_t202" style="position:absolute;left:0;text-align:left;margin-left:254.9pt;margin-top:25.65pt;width:207.75pt;height:110.6pt;z-index:25165824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" stroked="f">
                <v:textbox style="mso-fit-shape-to-text:t">
                  <w:txbxContent>
                    <w:p w14:paraId="3E19E9BD" w14:textId="107F3A6E" w:rsidR="00017559" w:rsidRDefault="00017559" w:rsidP="00AC33D5">
                      <w:pPr>
                        <w:spacing w:after="0"/>
                      </w:pPr>
                      <w:r>
                        <w:t xml:space="preserve">Trabalho apresentado como requisito parcial para a disciplina de </w:t>
                      </w:r>
                      <w:r w:rsidR="00C253D8">
                        <w:rPr>
                          <w:b/>
                          <w:bCs/>
                        </w:rPr>
                        <w:t>Experiência Criativa – Projetando Soluções Computacionais</w:t>
                      </w:r>
                      <w:r>
                        <w:t xml:space="preserve">, do curso de Bacharelado em </w:t>
                      </w:r>
                      <w:r w:rsidR="00C253D8">
                        <w:t>Engenharia de Software</w:t>
                      </w:r>
                      <w:r>
                        <w:t>, da PUCPR.</w:t>
                      </w:r>
                    </w:p>
                    <w:p w14:paraId="0EC7F3FF" w14:textId="77777777" w:rsidR="00AC33D5" w:rsidRDefault="00AC33D5" w:rsidP="00AC33D5">
                      <w:pPr>
                        <w:spacing w:after="0"/>
                      </w:pPr>
                    </w:p>
                    <w:p w14:paraId="689D5840" w14:textId="6A4E44E0" w:rsidR="00AC33D5" w:rsidRDefault="00AC33D5" w:rsidP="00AC33D5">
                      <w:pPr>
                        <w:spacing w:after="0"/>
                      </w:pPr>
                      <w:r>
                        <w:t>Orientador</w:t>
                      </w:r>
                      <w:r w:rsidR="00A11E09">
                        <w:t>es</w:t>
                      </w:r>
                      <w:r>
                        <w:t>:</w:t>
                      </w:r>
                    </w:p>
                    <w:p w14:paraId="211DC5DA" w14:textId="79E3D40B" w:rsidR="00C253D8" w:rsidRDefault="00C253D8" w:rsidP="00C253D8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 xml:space="preserve">. </w:t>
                      </w:r>
                      <w:r w:rsidR="003371BC" w:rsidRPr="00AE11F7">
                        <w:rPr>
                          <w:rFonts w:eastAsia="Arial" w:cs="Arial"/>
                          <w:color w:val="000000" w:themeColor="text1"/>
                        </w:rPr>
                        <w:t xml:space="preserve">Lisiane </w:t>
                      </w:r>
                      <w:proofErr w:type="spellStart"/>
                      <w:r w:rsidR="003371BC" w:rsidRPr="00AE11F7">
                        <w:rPr>
                          <w:rFonts w:eastAsia="Arial" w:cs="Arial"/>
                          <w:color w:val="000000" w:themeColor="text1"/>
                        </w:rPr>
                        <w:t>Reips</w:t>
                      </w:r>
                      <w:proofErr w:type="spellEnd"/>
                    </w:p>
                    <w:p w14:paraId="4AC61C6D" w14:textId="01DC13D8" w:rsidR="00A11E09" w:rsidRDefault="00A11E09" w:rsidP="00C253D8">
                      <w:pPr>
                        <w:spacing w:after="0"/>
                      </w:pPr>
                      <w:r>
                        <w:t xml:space="preserve">Prof. </w:t>
                      </w:r>
                      <w:r>
                        <w:rPr>
                          <w:rFonts w:eastAsia="Arial" w:cs="Arial"/>
                          <w:color w:val="000000" w:themeColor="text1"/>
                        </w:rPr>
                        <w:t>Giulio Domenico Bordin</w:t>
                      </w:r>
                    </w:p>
                    <w:p w14:paraId="304DBA3E" w14:textId="7196354A" w:rsidR="00AC33D5" w:rsidRDefault="00AC33D5" w:rsidP="00AC33D5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 xml:space="preserve">. </w:t>
                      </w:r>
                      <w:r w:rsidR="00C253D8">
                        <w:t>Rosilene Fernande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62BC7">
        <w:rPr>
          <w:sz w:val="40"/>
          <w:szCs w:val="40"/>
        </w:rPr>
        <w:t xml:space="preserve"> </w:t>
      </w:r>
    </w:p>
    <w:p w14:paraId="06D448AA" w14:textId="643ECF35" w:rsidR="0010663D" w:rsidRDefault="0010663D" w:rsidP="0010663D">
      <w:pPr>
        <w:jc w:val="center"/>
        <w:rPr>
          <w:sz w:val="40"/>
          <w:szCs w:val="40"/>
        </w:rPr>
      </w:pPr>
    </w:p>
    <w:p w14:paraId="6F152060" w14:textId="77777777" w:rsidR="0010663D" w:rsidRDefault="0010663D" w:rsidP="0010663D">
      <w:pPr>
        <w:jc w:val="center"/>
        <w:rPr>
          <w:sz w:val="40"/>
          <w:szCs w:val="40"/>
        </w:rPr>
      </w:pPr>
    </w:p>
    <w:p w14:paraId="30533CFC" w14:textId="77777777" w:rsidR="0010663D" w:rsidRDefault="0010663D" w:rsidP="0010663D">
      <w:pPr>
        <w:jc w:val="center"/>
        <w:rPr>
          <w:sz w:val="40"/>
          <w:szCs w:val="40"/>
        </w:rPr>
      </w:pPr>
    </w:p>
    <w:p w14:paraId="24599BD8" w14:textId="77777777" w:rsidR="0010663D" w:rsidRDefault="0010663D" w:rsidP="0010663D">
      <w:pPr>
        <w:jc w:val="center"/>
        <w:rPr>
          <w:sz w:val="40"/>
          <w:szCs w:val="40"/>
        </w:rPr>
      </w:pPr>
    </w:p>
    <w:p w14:paraId="03024887" w14:textId="267DF7FA" w:rsidR="0010663D" w:rsidRDefault="0010663D" w:rsidP="0010663D">
      <w:pPr>
        <w:jc w:val="center"/>
        <w:rPr>
          <w:sz w:val="40"/>
          <w:szCs w:val="40"/>
        </w:rPr>
      </w:pPr>
    </w:p>
    <w:p w14:paraId="1E29D4D0" w14:textId="77777777" w:rsidR="0010663D" w:rsidRDefault="0010663D" w:rsidP="00AC33D5"/>
    <w:p w14:paraId="40D40D6C" w14:textId="77777777" w:rsidR="00AC33D5" w:rsidRDefault="00AC33D5" w:rsidP="0010663D">
      <w:pPr>
        <w:jc w:val="center"/>
      </w:pPr>
    </w:p>
    <w:p w14:paraId="6FEDE7B3" w14:textId="32F374C9" w:rsidR="0010663D" w:rsidRDefault="0010663D" w:rsidP="0010663D">
      <w:pPr>
        <w:jc w:val="center"/>
      </w:pPr>
      <w:r>
        <w:t>Curitiba</w:t>
      </w:r>
    </w:p>
    <w:p w14:paraId="138ABACB" w14:textId="1DFDDD77" w:rsidR="0010663D" w:rsidRDefault="0010663D" w:rsidP="0010663D">
      <w:pPr>
        <w:jc w:val="center"/>
      </w:pPr>
      <w:r>
        <w:t>202</w:t>
      </w:r>
      <w:r w:rsidR="003371BC">
        <w:t>5</w:t>
      </w:r>
      <w:r w:rsidRPr="0010663D">
        <w:br w:type="page"/>
      </w:r>
    </w:p>
    <w:sdt>
      <w:sdtPr>
        <w:rPr>
          <w:rFonts w:asciiTheme="minorHAnsi" w:eastAsiaTheme="minorEastAsia" w:hAnsiTheme="minorHAnsi" w:cstheme="minorBidi"/>
          <w:sz w:val="22"/>
          <w:szCs w:val="22"/>
          <w:lang w:eastAsia="en-US"/>
        </w:rPr>
        <w:id w:val="-2052685780"/>
        <w:docPartObj>
          <w:docPartGallery w:val="Table of Contents"/>
          <w:docPartUnique/>
        </w:docPartObj>
      </w:sdtPr>
      <w:sdtEndPr>
        <w:rPr>
          <w:b/>
        </w:rPr>
      </w:sdtEndPr>
      <w:sdtContent>
        <w:p w14:paraId="4569072B" w14:textId="71148B47" w:rsidR="0010663D" w:rsidRPr="00A64A1A" w:rsidRDefault="00A64A1A" w:rsidP="00A64A1A">
          <w:pPr>
            <w:pStyle w:val="CabealhodoSumrio"/>
          </w:pPr>
          <w:r w:rsidRPr="00A64A1A">
            <w:t>SUMÁRIO</w:t>
          </w:r>
        </w:p>
        <w:p w14:paraId="088A0ABC" w14:textId="77777777" w:rsidR="00F244C7" w:rsidRPr="00F244C7" w:rsidRDefault="00F244C7" w:rsidP="00F244C7">
          <w:pPr>
            <w:rPr>
              <w:lang w:eastAsia="pt-BR"/>
            </w:rPr>
          </w:pPr>
        </w:p>
        <w:p w14:paraId="6D9963A8" w14:textId="10136843" w:rsidR="002B49C5" w:rsidRDefault="0010663D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58902404" w:history="1">
            <w:r w:rsidR="002B49C5" w:rsidRPr="00C72663">
              <w:rPr>
                <w:rStyle w:val="Hyperlink"/>
                <w:noProof/>
              </w:rPr>
              <w:t>ARTEFATO 1: Quadro “3 Objetivos”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04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387874">
              <w:rPr>
                <w:noProof/>
                <w:webHidden/>
              </w:rPr>
              <w:t>4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309114BA" w14:textId="491A41AC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5" w:history="1">
            <w:r w:rsidRPr="00C72663">
              <w:rPr>
                <w:rStyle w:val="Hyperlink"/>
                <w:noProof/>
              </w:rPr>
              <w:t>ARTEFATO 2: Quadro “é – não é – faz – não faz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87874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D4DE3D" w14:textId="79EBB14A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6" w:history="1">
            <w:r w:rsidRPr="00C72663">
              <w:rPr>
                <w:rStyle w:val="Hyperlink"/>
                <w:noProof/>
              </w:rPr>
              <w:t>ARTEFATO 3: Quadro “Visão de Produto”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87874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5EAC9E" w14:textId="4D469C28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7" w:history="1">
            <w:r w:rsidRPr="00C72663">
              <w:rPr>
                <w:rStyle w:val="Hyperlink"/>
                <w:noProof/>
              </w:rPr>
              <w:t>ARTEFATO 4: Canvas PB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87874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10F6CD" w14:textId="70F30769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8" w:history="1">
            <w:r w:rsidRPr="00C72663">
              <w:rPr>
                <w:rStyle w:val="Hyperlink"/>
                <w:noProof/>
              </w:rPr>
              <w:t>ARTEFATO 5: Relação de User Stor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87874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D8E24E" w14:textId="0B00E36F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9" w:history="1">
            <w:r w:rsidRPr="00C72663">
              <w:rPr>
                <w:rStyle w:val="Hyperlink"/>
                <w:noProof/>
              </w:rPr>
              <w:t>ARTEFATO 6: Modelo Relacion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87874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6E76EB" w14:textId="759B5E96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0" w:history="1">
            <w:r w:rsidRPr="00C72663">
              <w:rPr>
                <w:rStyle w:val="Hyperlink"/>
                <w:noProof/>
              </w:rPr>
              <w:t>ARTEFATO 7: Diagrama de Clas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87874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D4F221" w14:textId="64762D47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1" w:history="1">
            <w:r w:rsidRPr="00C72663">
              <w:rPr>
                <w:rStyle w:val="Hyperlink"/>
                <w:noProof/>
              </w:rPr>
              <w:t>ARTEFATO 8: Diagrama de Atividad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87874"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59D73F" w14:textId="27E3B579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2" w:history="1">
            <w:r w:rsidRPr="00C72663">
              <w:rPr>
                <w:rStyle w:val="Hyperlink"/>
                <w:noProof/>
              </w:rPr>
              <w:t>REFERÊNCIA BIBLIOGRÁFIC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87874"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44E5D1" w14:textId="19A35E16" w:rsidR="0010663D" w:rsidRDefault="0010663D">
          <w:r>
            <w:rPr>
              <w:b/>
              <w:bCs/>
            </w:rPr>
            <w:fldChar w:fldCharType="end"/>
          </w:r>
        </w:p>
      </w:sdtContent>
    </w:sdt>
    <w:p w14:paraId="71327213" w14:textId="77777777" w:rsidR="00614BEB" w:rsidRDefault="00614BEB">
      <w:pPr>
        <w:pStyle w:val="ndicedeilustraes"/>
        <w:tabs>
          <w:tab w:val="right" w:leader="dot" w:pos="8494"/>
        </w:tabs>
      </w:pPr>
    </w:p>
    <w:p w14:paraId="74CF4EA0" w14:textId="50498504" w:rsidR="00614BEB" w:rsidRPr="00F244C7" w:rsidRDefault="00614BEB" w:rsidP="00A64A1A">
      <w:pPr>
        <w:pStyle w:val="CabealhodoSumrio"/>
      </w:pPr>
      <w:r>
        <w:t>ÍNDICE DE ILUSTRAÇÕES</w:t>
      </w:r>
    </w:p>
    <w:p w14:paraId="758C4309" w14:textId="77777777" w:rsidR="00614BEB" w:rsidRDefault="00614BEB">
      <w:pPr>
        <w:pStyle w:val="ndicedeilustraes"/>
        <w:tabs>
          <w:tab w:val="right" w:leader="dot" w:pos="8494"/>
        </w:tabs>
      </w:pPr>
    </w:p>
    <w:p w14:paraId="630F6A2D" w14:textId="1AB98B05" w:rsidR="002B49C5" w:rsidRDefault="00F244C7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anchor="_Toc158902413" w:history="1">
        <w:r w:rsidR="002B49C5" w:rsidRPr="00317A95">
          <w:rPr>
            <w:rStyle w:val="Hyperlink"/>
            <w:noProof/>
          </w:rPr>
          <w:t>Figura 1 – Quadro “3 Objetivos”.</w:t>
        </w:r>
        <w:r w:rsidR="002B49C5">
          <w:rPr>
            <w:noProof/>
            <w:webHidden/>
          </w:rPr>
          <w:tab/>
        </w:r>
        <w:r w:rsidR="002B49C5">
          <w:rPr>
            <w:noProof/>
            <w:webHidden/>
          </w:rPr>
          <w:fldChar w:fldCharType="begin"/>
        </w:r>
        <w:r w:rsidR="002B49C5">
          <w:rPr>
            <w:noProof/>
            <w:webHidden/>
          </w:rPr>
          <w:instrText xml:space="preserve"> PAGEREF _Toc158902413 \h </w:instrText>
        </w:r>
        <w:r w:rsidR="002B49C5">
          <w:rPr>
            <w:noProof/>
            <w:webHidden/>
          </w:rPr>
        </w:r>
        <w:r w:rsidR="002B49C5">
          <w:rPr>
            <w:noProof/>
            <w:webHidden/>
          </w:rPr>
          <w:fldChar w:fldCharType="separate"/>
        </w:r>
        <w:r w:rsidR="00387874">
          <w:rPr>
            <w:noProof/>
            <w:webHidden/>
          </w:rPr>
          <w:t>4</w:t>
        </w:r>
        <w:r w:rsidR="002B49C5">
          <w:rPr>
            <w:noProof/>
            <w:webHidden/>
          </w:rPr>
          <w:fldChar w:fldCharType="end"/>
        </w:r>
      </w:hyperlink>
    </w:p>
    <w:p w14:paraId="61693A41" w14:textId="1AB314E9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4" w:history="1">
        <w:r w:rsidRPr="00317A95">
          <w:rPr>
            <w:rStyle w:val="Hyperlink"/>
            <w:noProof/>
          </w:rPr>
          <w:t>Figura 2 – Quadro “é – não é – faz – não faz”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87874"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1CECBDC3" w14:textId="28F9455A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5" w:history="1">
        <w:r w:rsidRPr="00317A95">
          <w:rPr>
            <w:rStyle w:val="Hyperlink"/>
            <w:noProof/>
          </w:rPr>
          <w:t>Figura 3 – Quadro "Visão de Produto".  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87874"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413895C4" w14:textId="09E5728B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6" w:history="1">
        <w:r w:rsidRPr="00317A95">
          <w:rPr>
            <w:rStyle w:val="Hyperlink"/>
            <w:noProof/>
            <w:lang w:val="en-US"/>
          </w:rPr>
          <w:t xml:space="preserve">Figura 4 – Canvas PBB: "Product Backlog Building". </w:t>
        </w:r>
        <w:r w:rsidRPr="00317A95">
          <w:rPr>
            <w:rStyle w:val="Hyperlink"/>
            <w:noProof/>
          </w:rPr>
          <w:t>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87874"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32D65553" w14:textId="2700030C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7" w:history="1">
        <w:r w:rsidRPr="00317A95">
          <w:rPr>
            <w:rStyle w:val="Hyperlink"/>
            <w:noProof/>
          </w:rPr>
          <w:t>Figura 5 - User Stories e Critérios de Aceite. 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87874"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639411D0" w14:textId="77923E3C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8" w:history="1">
        <w:r w:rsidRPr="00317A95">
          <w:rPr>
            <w:rStyle w:val="Hyperlink"/>
            <w:noProof/>
          </w:rPr>
          <w:t>Figura 6 – Exemplo: Modelo Relacional gerado por engenharia reversa (MySQL Workbench)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87874"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427C4F66" w14:textId="50039502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9" w:history="1">
        <w:r w:rsidRPr="00317A95">
          <w:rPr>
            <w:rStyle w:val="Hyperlink"/>
            <w:noProof/>
          </w:rPr>
          <w:t>Figura 7 – Exemplo: Diagrama de Classe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87874"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35FED90B" w14:textId="047B4191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20" w:history="1">
        <w:r w:rsidRPr="00317A95">
          <w:rPr>
            <w:rStyle w:val="Hyperlink"/>
            <w:noProof/>
          </w:rPr>
          <w:t>Figura 8 – Exemplo: Diagrama de Atividade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87874"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3DA00C4A" w14:textId="0CD93E6F" w:rsidR="0010663D" w:rsidRDefault="00F244C7">
      <w:r>
        <w:fldChar w:fldCharType="end"/>
      </w:r>
      <w:r w:rsidR="0010663D">
        <w:br w:type="page"/>
      </w:r>
    </w:p>
    <w:p w14:paraId="2716B6B6" w14:textId="04788296" w:rsidR="00FA629D" w:rsidRPr="00714DB9" w:rsidRDefault="00FA629D" w:rsidP="00FA629D">
      <w:pPr>
        <w:pStyle w:val="Ttulo1"/>
      </w:pPr>
      <w:bookmarkStart w:id="0" w:name="_Toc95732948"/>
      <w:bookmarkStart w:id="1" w:name="_Toc158902404"/>
      <w:r>
        <w:lastRenderedPageBreak/>
        <w:t xml:space="preserve">ARTEFATO 1: </w:t>
      </w:r>
      <w:r w:rsidRPr="003B1F8B">
        <w:t>Quadro “3 Objetivos”</w:t>
      </w:r>
      <w:bookmarkEnd w:id="0"/>
      <w:bookmarkEnd w:id="1"/>
    </w:p>
    <w:p w14:paraId="2B3FE145" w14:textId="77777777" w:rsidR="005D1A23" w:rsidRDefault="00C42C7C" w:rsidP="00986FEB">
      <w:pPr>
        <w:pStyle w:val="CorpodeTexto"/>
      </w:pPr>
      <w:r>
        <w:t xml:space="preserve"> </w:t>
      </w:r>
    </w:p>
    <w:p w14:paraId="77D7473B" w14:textId="739ED330" w:rsidR="007253B8" w:rsidRPr="00C15418" w:rsidRDefault="00F91EE6" w:rsidP="001C1A49">
      <w:pPr>
        <w:ind w:left="708"/>
        <w:rPr>
          <w:color w:val="00B0F0"/>
        </w:rPr>
      </w:pPr>
      <w:r w:rsidRPr="00C15418">
        <w:rPr>
          <w:color w:val="00B0F0"/>
        </w:rPr>
        <w:t>R</w:t>
      </w:r>
      <w:r w:rsidR="00667F07" w:rsidRPr="00C15418">
        <w:rPr>
          <w:color w:val="00B0F0"/>
        </w:rPr>
        <w:t>elaciona</w:t>
      </w:r>
      <w:r w:rsidR="00C22245" w:rsidRPr="00C15418">
        <w:rPr>
          <w:color w:val="00B0F0"/>
        </w:rPr>
        <w:t xml:space="preserve"> os 3 grandes objetivos</w:t>
      </w:r>
      <w:r w:rsidR="0094014C" w:rsidRPr="00C15418">
        <w:rPr>
          <w:color w:val="00B0F0"/>
        </w:rPr>
        <w:t xml:space="preserve"> de negócio</w:t>
      </w:r>
      <w:r w:rsidR="00C22245" w:rsidRPr="00C15418">
        <w:rPr>
          <w:color w:val="00B0F0"/>
        </w:rPr>
        <w:t xml:space="preserve"> </w:t>
      </w:r>
      <w:r w:rsidR="0094014C" w:rsidRPr="00C15418">
        <w:rPr>
          <w:color w:val="00B0F0"/>
        </w:rPr>
        <w:t>que o</w:t>
      </w:r>
      <w:r w:rsidR="00C22245" w:rsidRPr="00C15418">
        <w:rPr>
          <w:color w:val="00B0F0"/>
        </w:rPr>
        <w:t xml:space="preserve"> </w:t>
      </w:r>
      <w:r w:rsidR="00E47060" w:rsidRPr="00C15418">
        <w:rPr>
          <w:color w:val="00B0F0"/>
        </w:rPr>
        <w:t>produto de software</w:t>
      </w:r>
      <w:r w:rsidR="0094014C" w:rsidRPr="00C15418">
        <w:rPr>
          <w:color w:val="00B0F0"/>
        </w:rPr>
        <w:t xml:space="preserve"> deve atender</w:t>
      </w:r>
      <w:r w:rsidR="00667F07" w:rsidRPr="00C15418">
        <w:rPr>
          <w:color w:val="00B0F0"/>
        </w:rPr>
        <w:t xml:space="preserve">. </w:t>
      </w:r>
    </w:p>
    <w:p w14:paraId="2F18BF51" w14:textId="5627896E" w:rsidR="00E47060" w:rsidRPr="00C15418" w:rsidRDefault="00E47060" w:rsidP="001C1A49">
      <w:pPr>
        <w:ind w:left="708"/>
        <w:rPr>
          <w:color w:val="00B0F0"/>
        </w:rPr>
      </w:pPr>
      <w:r w:rsidRPr="00C15418">
        <w:rPr>
          <w:color w:val="00B0F0"/>
        </w:rPr>
        <w:t>Padrão para entrega</w:t>
      </w:r>
      <w:r w:rsidR="00F75333" w:rsidRPr="00C15418">
        <w:rPr>
          <w:color w:val="00B0F0"/>
        </w:rPr>
        <w:t xml:space="preserve"> na figura a seguir</w:t>
      </w:r>
      <w:r w:rsidRPr="00C15418">
        <w:rPr>
          <w:color w:val="00B0F0"/>
        </w:rPr>
        <w:t>.</w:t>
      </w:r>
    </w:p>
    <w:p w14:paraId="45D0152E" w14:textId="77777777" w:rsidR="00FA629D" w:rsidRDefault="00FA629D" w:rsidP="001C1A49">
      <w:pPr>
        <w:ind w:left="708"/>
      </w:pPr>
    </w:p>
    <w:tbl>
      <w:tblPr>
        <w:tblStyle w:val="Tabelacomgrade"/>
        <w:tblW w:w="6379" w:type="dxa"/>
        <w:tblInd w:w="704" w:type="dxa"/>
        <w:tblLook w:val="04A0" w:firstRow="1" w:lastRow="0" w:firstColumn="1" w:lastColumn="0" w:noHBand="0" w:noVBand="1"/>
      </w:tblPr>
      <w:tblGrid>
        <w:gridCol w:w="1310"/>
        <w:gridCol w:w="5069"/>
      </w:tblGrid>
      <w:tr w:rsidR="000A5C41" w:rsidRPr="00FA629D" w14:paraId="0D883202" w14:textId="77777777" w:rsidTr="00FA629D">
        <w:trPr>
          <w:trHeight w:val="381"/>
        </w:trPr>
        <w:tc>
          <w:tcPr>
            <w:tcW w:w="6379" w:type="dxa"/>
            <w:gridSpan w:val="2"/>
            <w:vAlign w:val="center"/>
          </w:tcPr>
          <w:p w14:paraId="3F03BD76" w14:textId="242E8721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bookmarkStart w:id="2" w:name="_Hlk96282040"/>
            <w:r w:rsidRPr="00FA629D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1</w:t>
            </w:r>
            <w:r w:rsidRPr="00FA629D">
              <w:rPr>
                <w:sz w:val="24"/>
                <w:szCs w:val="24"/>
              </w:rPr>
              <w:t>: Quadro “3 Objetivos”</w:t>
            </w:r>
          </w:p>
        </w:tc>
      </w:tr>
      <w:tr w:rsidR="000A5C41" w:rsidRPr="00FA629D" w14:paraId="67291B55" w14:textId="77777777" w:rsidTr="00FA629D">
        <w:trPr>
          <w:trHeight w:val="416"/>
        </w:trPr>
        <w:tc>
          <w:tcPr>
            <w:tcW w:w="6379" w:type="dxa"/>
            <w:gridSpan w:val="2"/>
            <w:vAlign w:val="center"/>
          </w:tcPr>
          <w:p w14:paraId="2AA716F9" w14:textId="1966C3C2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NOME DO PRODUTO</w:t>
            </w:r>
            <w:r w:rsidRPr="00FA629D">
              <w:rPr>
                <w:sz w:val="24"/>
                <w:szCs w:val="24"/>
              </w:rPr>
              <w:t>:</w:t>
            </w:r>
            <w:r w:rsidR="0031265F">
              <w:rPr>
                <w:sz w:val="24"/>
                <w:szCs w:val="24"/>
              </w:rPr>
              <w:t xml:space="preserve"> Achados e perdidos</w:t>
            </w:r>
          </w:p>
        </w:tc>
      </w:tr>
      <w:tr w:rsidR="0094014C" w:rsidRPr="00FA629D" w14:paraId="45E43ACB" w14:textId="77777777" w:rsidTr="00FA629D">
        <w:trPr>
          <w:trHeight w:val="422"/>
        </w:trPr>
        <w:tc>
          <w:tcPr>
            <w:tcW w:w="1276" w:type="dxa"/>
            <w:vAlign w:val="center"/>
          </w:tcPr>
          <w:p w14:paraId="77381964" w14:textId="3C9FABD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OBJETIVOS</w:t>
            </w:r>
          </w:p>
        </w:tc>
        <w:tc>
          <w:tcPr>
            <w:tcW w:w="5103" w:type="dxa"/>
            <w:vAlign w:val="center"/>
          </w:tcPr>
          <w:p w14:paraId="3E330218" w14:textId="3A5C497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DESCRIÇÃO</w:t>
            </w:r>
          </w:p>
        </w:tc>
      </w:tr>
      <w:tr w:rsidR="0094014C" w:rsidRPr="00FA629D" w14:paraId="538837A6" w14:textId="77777777" w:rsidTr="00FA629D">
        <w:tc>
          <w:tcPr>
            <w:tcW w:w="1276" w:type="dxa"/>
            <w:vAlign w:val="center"/>
          </w:tcPr>
          <w:p w14:paraId="4FF55012" w14:textId="5519674B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1</w:t>
            </w:r>
          </w:p>
        </w:tc>
        <w:tc>
          <w:tcPr>
            <w:tcW w:w="5103" w:type="dxa"/>
            <w:vAlign w:val="center"/>
          </w:tcPr>
          <w:p w14:paraId="183A6883" w14:textId="1CEF64E1" w:rsidR="00730F08" w:rsidRPr="00730F08" w:rsidRDefault="00730F08" w:rsidP="00730F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</w:t>
            </w:r>
            <w:r w:rsidRPr="00730F08">
              <w:rPr>
                <w:sz w:val="24"/>
                <w:szCs w:val="24"/>
              </w:rPr>
              <w:t>uxiliar pessoas a encontrarem seus pertences perdidos dentro do campus da PUCPR</w:t>
            </w:r>
          </w:p>
          <w:p w14:paraId="09A5BC1F" w14:textId="58439AA7" w:rsidR="0094014C" w:rsidRPr="00FA629D" w:rsidRDefault="0094014C" w:rsidP="0094014C">
            <w:pPr>
              <w:rPr>
                <w:sz w:val="24"/>
                <w:szCs w:val="24"/>
              </w:rPr>
            </w:pPr>
          </w:p>
          <w:p w14:paraId="110DA539" w14:textId="31D313A7" w:rsidR="001C1A49" w:rsidRPr="00FA629D" w:rsidRDefault="001C1A49" w:rsidP="0094014C">
            <w:pPr>
              <w:rPr>
                <w:sz w:val="24"/>
                <w:szCs w:val="24"/>
              </w:rPr>
            </w:pPr>
          </w:p>
        </w:tc>
      </w:tr>
      <w:tr w:rsidR="0094014C" w:rsidRPr="00FA629D" w14:paraId="56F258EB" w14:textId="77777777" w:rsidTr="00FA629D">
        <w:tc>
          <w:tcPr>
            <w:tcW w:w="1276" w:type="dxa"/>
            <w:vAlign w:val="center"/>
          </w:tcPr>
          <w:p w14:paraId="5FB0630C" w14:textId="746D72AD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2</w:t>
            </w:r>
          </w:p>
        </w:tc>
        <w:tc>
          <w:tcPr>
            <w:tcW w:w="5103" w:type="dxa"/>
            <w:vAlign w:val="center"/>
          </w:tcPr>
          <w:p w14:paraId="37784C90" w14:textId="2C194FA5" w:rsidR="0094014C" w:rsidRPr="00FA629D" w:rsidRDefault="006C6DF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er uma conexão direta</w:t>
            </w:r>
            <w:r w:rsidR="002C2A3D">
              <w:rPr>
                <w:sz w:val="24"/>
                <w:szCs w:val="24"/>
              </w:rPr>
              <w:t xml:space="preserve"> </w:t>
            </w:r>
            <w:r w:rsidR="00F40034">
              <w:rPr>
                <w:sz w:val="24"/>
                <w:szCs w:val="24"/>
              </w:rPr>
              <w:t>com a pessoa que perdeu e a pessoa que encontrou</w:t>
            </w:r>
          </w:p>
          <w:p w14:paraId="0CD4B361" w14:textId="362EAB8F" w:rsidR="001C1A49" w:rsidRPr="00FA629D" w:rsidRDefault="001C1A49" w:rsidP="0094014C">
            <w:pPr>
              <w:rPr>
                <w:sz w:val="24"/>
                <w:szCs w:val="24"/>
              </w:rPr>
            </w:pPr>
          </w:p>
        </w:tc>
      </w:tr>
      <w:tr w:rsidR="0094014C" w:rsidRPr="00FA629D" w14:paraId="57012F8E" w14:textId="77777777" w:rsidTr="00FA629D">
        <w:tc>
          <w:tcPr>
            <w:tcW w:w="1276" w:type="dxa"/>
            <w:vAlign w:val="center"/>
          </w:tcPr>
          <w:p w14:paraId="2A4A108E" w14:textId="0040901A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3</w:t>
            </w:r>
          </w:p>
        </w:tc>
        <w:tc>
          <w:tcPr>
            <w:tcW w:w="5103" w:type="dxa"/>
            <w:vAlign w:val="center"/>
          </w:tcPr>
          <w:p w14:paraId="25B19DBF" w14:textId="1FC5696B" w:rsidR="0094014C" w:rsidRPr="00FA629D" w:rsidRDefault="00A42145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riar um sistema confiável </w:t>
            </w:r>
            <w:r w:rsidR="00A13428">
              <w:rPr>
                <w:sz w:val="24"/>
                <w:szCs w:val="24"/>
              </w:rPr>
              <w:t xml:space="preserve">e organizado para registrar </w:t>
            </w:r>
            <w:r w:rsidR="001B6F78">
              <w:rPr>
                <w:sz w:val="24"/>
                <w:szCs w:val="24"/>
              </w:rPr>
              <w:t>e gerenciar itens perdidos e achados</w:t>
            </w:r>
          </w:p>
          <w:p w14:paraId="7669E19D" w14:textId="1D1E1252" w:rsidR="001C1A49" w:rsidRPr="00FA629D" w:rsidRDefault="001C1A49" w:rsidP="0094014C">
            <w:pPr>
              <w:rPr>
                <w:sz w:val="24"/>
                <w:szCs w:val="24"/>
              </w:rPr>
            </w:pPr>
          </w:p>
        </w:tc>
      </w:tr>
    </w:tbl>
    <w:p w14:paraId="458E3F6E" w14:textId="63440CA2" w:rsidR="0010663D" w:rsidRDefault="0010663D" w:rsidP="00FA629D">
      <w:pPr>
        <w:pStyle w:val="Legenda"/>
        <w:spacing w:before="120"/>
      </w:pPr>
      <w:bookmarkStart w:id="3" w:name="_Toc158902413"/>
      <w:r>
        <w:t xml:space="preserve">Figura </w:t>
      </w:r>
      <w:fldSimple w:instr=" SEQ Figura \* ARABIC ">
        <w:r w:rsidR="00387874">
          <w:rPr>
            <w:noProof/>
          </w:rPr>
          <w:t>1</w:t>
        </w:r>
      </w:fldSimple>
      <w:r>
        <w:t xml:space="preserve"> – Quadro “3 Objetivos”</w:t>
      </w:r>
      <w:r>
        <w:rPr>
          <w:noProof/>
        </w:rPr>
        <w:t>.</w:t>
      </w:r>
      <w:bookmarkEnd w:id="3"/>
    </w:p>
    <w:bookmarkEnd w:id="2"/>
    <w:p w14:paraId="5EA42E56" w14:textId="6F727ED5" w:rsidR="0010663D" w:rsidRDefault="0010663D" w:rsidP="0094014C">
      <w:pPr>
        <w:ind w:left="708"/>
      </w:pPr>
    </w:p>
    <w:p w14:paraId="1678A752" w14:textId="77777777" w:rsidR="00FC78B4" w:rsidRPr="00C22245" w:rsidRDefault="00FC78B4" w:rsidP="0094014C">
      <w:pPr>
        <w:ind w:left="708"/>
      </w:pPr>
    </w:p>
    <w:p w14:paraId="7F2DC71F" w14:textId="77777777" w:rsidR="006A3101" w:rsidRDefault="006A3101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4A5D169B" w14:textId="4116450A" w:rsidR="001C1A49" w:rsidRPr="001C1A49" w:rsidRDefault="00E47060" w:rsidP="00E47060">
      <w:pPr>
        <w:pStyle w:val="Ttulo1"/>
      </w:pPr>
      <w:bookmarkStart w:id="4" w:name="_Toc158902405"/>
      <w:r>
        <w:t>ARTEFATO</w:t>
      </w:r>
      <w:r w:rsidR="00F76475">
        <w:t xml:space="preserve"> 2:</w:t>
      </w:r>
      <w:r>
        <w:t xml:space="preserve"> </w:t>
      </w:r>
      <w:r w:rsidR="00A91BD1" w:rsidRPr="00A91BD1">
        <w:t>Quadro “é – não é – faz – não faz”</w:t>
      </w:r>
      <w:bookmarkEnd w:id="4"/>
    </w:p>
    <w:p w14:paraId="5D3FB0E7" w14:textId="77777777" w:rsidR="00FC78B4" w:rsidRDefault="00FC78B4" w:rsidP="001C1A49">
      <w:pPr>
        <w:ind w:left="708"/>
      </w:pPr>
    </w:p>
    <w:p w14:paraId="5C64B9F4" w14:textId="745E35B7" w:rsidR="007253B8" w:rsidRPr="00C15418" w:rsidRDefault="003975C7" w:rsidP="001C1A49">
      <w:pPr>
        <w:ind w:left="708"/>
        <w:rPr>
          <w:color w:val="00B0F0"/>
        </w:rPr>
      </w:pPr>
      <w:r w:rsidRPr="00C15418">
        <w:rPr>
          <w:color w:val="00B0F0"/>
        </w:rPr>
        <w:t>D</w:t>
      </w:r>
      <w:r w:rsidR="00130C93" w:rsidRPr="00C15418">
        <w:rPr>
          <w:color w:val="00B0F0"/>
        </w:rPr>
        <w:t>efin</w:t>
      </w:r>
      <w:r w:rsidRPr="00C15418">
        <w:rPr>
          <w:color w:val="00B0F0"/>
        </w:rPr>
        <w:t>e</w:t>
      </w:r>
      <w:r w:rsidR="00130C93" w:rsidRPr="00C15418">
        <w:rPr>
          <w:color w:val="00B0F0"/>
        </w:rPr>
        <w:t xml:space="preserve"> um conceito</w:t>
      </w:r>
      <w:r w:rsidRPr="00C15418">
        <w:rPr>
          <w:color w:val="00B0F0"/>
        </w:rPr>
        <w:t>, um produto</w:t>
      </w:r>
      <w:r w:rsidR="00130C93" w:rsidRPr="00C15418">
        <w:rPr>
          <w:color w:val="00B0F0"/>
        </w:rPr>
        <w:t xml:space="preserve"> ou uma ideia e seus limites</w:t>
      </w:r>
      <w:r w:rsidR="001E40B6" w:rsidRPr="00C15418">
        <w:rPr>
          <w:color w:val="00B0F0"/>
        </w:rPr>
        <w:t xml:space="preserve">. </w:t>
      </w:r>
      <w:r w:rsidR="00042E8A" w:rsidRPr="00C15418">
        <w:rPr>
          <w:color w:val="00B0F0"/>
        </w:rPr>
        <w:t>Seu objetivo é</w:t>
      </w:r>
      <w:r w:rsidR="00130C93" w:rsidRPr="00C15418">
        <w:rPr>
          <w:color w:val="00B0F0"/>
        </w:rPr>
        <w:t xml:space="preserve"> auxiliar a construção da </w:t>
      </w:r>
      <w:r w:rsidR="00130C93" w:rsidRPr="00C15418">
        <w:rPr>
          <w:b/>
          <w:bCs/>
          <w:color w:val="00B0F0"/>
        </w:rPr>
        <w:t xml:space="preserve">Visão </w:t>
      </w:r>
      <w:r w:rsidR="0057722B" w:rsidRPr="00C15418">
        <w:rPr>
          <w:b/>
          <w:bCs/>
          <w:color w:val="00B0F0"/>
        </w:rPr>
        <w:t>do</w:t>
      </w:r>
      <w:r w:rsidR="00130C93" w:rsidRPr="00C15418">
        <w:rPr>
          <w:b/>
          <w:bCs/>
          <w:color w:val="00B0F0"/>
        </w:rPr>
        <w:t xml:space="preserve"> Produto</w:t>
      </w:r>
      <w:r w:rsidR="00914B1C" w:rsidRPr="00C15418">
        <w:rPr>
          <w:color w:val="00B0F0"/>
        </w:rPr>
        <w:t>.</w:t>
      </w:r>
      <w:r w:rsidR="00130C93" w:rsidRPr="00C15418">
        <w:rPr>
          <w:color w:val="00B0F0"/>
        </w:rPr>
        <w:t xml:space="preserve"> </w:t>
      </w:r>
    </w:p>
    <w:p w14:paraId="5ED821CA" w14:textId="56AE708B" w:rsidR="00FC78B4" w:rsidRPr="00C15418" w:rsidRDefault="00FC78B4" w:rsidP="00FC78B4">
      <w:pPr>
        <w:ind w:left="708"/>
        <w:rPr>
          <w:color w:val="00B0F0"/>
        </w:rPr>
      </w:pPr>
      <w:r w:rsidRPr="00C15418">
        <w:rPr>
          <w:color w:val="00B0F0"/>
        </w:rPr>
        <w:t>Padrão para entrega na figura a seguir.</w:t>
      </w:r>
    </w:p>
    <w:p w14:paraId="7D20605B" w14:textId="77777777" w:rsidR="00F76475" w:rsidRDefault="00F76475" w:rsidP="00FC78B4">
      <w:pPr>
        <w:ind w:left="708"/>
      </w:pPr>
    </w:p>
    <w:tbl>
      <w:tblPr>
        <w:tblStyle w:val="Tabelacomgrade"/>
        <w:tblW w:w="5950" w:type="dxa"/>
        <w:tblInd w:w="1416" w:type="dxa"/>
        <w:tblLook w:val="04A0" w:firstRow="1" w:lastRow="0" w:firstColumn="1" w:lastColumn="0" w:noHBand="0" w:noVBand="1"/>
      </w:tblPr>
      <w:tblGrid>
        <w:gridCol w:w="2832"/>
        <w:gridCol w:w="3118"/>
      </w:tblGrid>
      <w:tr w:rsidR="003A4DD3" w:rsidRPr="00F76475" w14:paraId="49BFD08D" w14:textId="77777777" w:rsidTr="00F76475">
        <w:trPr>
          <w:trHeight w:val="386"/>
        </w:trPr>
        <w:tc>
          <w:tcPr>
            <w:tcW w:w="5950" w:type="dxa"/>
            <w:gridSpan w:val="2"/>
            <w:vAlign w:val="center"/>
          </w:tcPr>
          <w:p w14:paraId="2B327503" w14:textId="0F3A9D3A" w:rsidR="003A4DD3" w:rsidRPr="00F76475" w:rsidRDefault="003A4DD3" w:rsidP="0094014C">
            <w:pPr>
              <w:rPr>
                <w:b/>
                <w:bCs/>
                <w:sz w:val="24"/>
                <w:szCs w:val="24"/>
              </w:rPr>
            </w:pPr>
            <w:bookmarkStart w:id="5" w:name="_Hlk96282064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2</w:t>
            </w:r>
            <w:r w:rsidRPr="00F76475">
              <w:rPr>
                <w:sz w:val="24"/>
                <w:szCs w:val="24"/>
              </w:rPr>
              <w:t>: Quadro “é – não é – faz – não faz”</w:t>
            </w:r>
          </w:p>
        </w:tc>
      </w:tr>
      <w:tr w:rsidR="00F75333" w:rsidRPr="00F76475" w14:paraId="60B9F15C" w14:textId="77777777" w:rsidTr="00F76475">
        <w:trPr>
          <w:trHeight w:val="419"/>
        </w:trPr>
        <w:tc>
          <w:tcPr>
            <w:tcW w:w="5950" w:type="dxa"/>
            <w:gridSpan w:val="2"/>
            <w:vAlign w:val="center"/>
          </w:tcPr>
          <w:p w14:paraId="22F65F7D" w14:textId="5A8FA4F5" w:rsidR="00F75333" w:rsidRPr="00F76475" w:rsidRDefault="005B22A9" w:rsidP="003A4DD3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="00F75333" w:rsidRPr="00F76475">
              <w:rPr>
                <w:sz w:val="24"/>
                <w:szCs w:val="24"/>
              </w:rPr>
              <w:t>:</w:t>
            </w:r>
          </w:p>
        </w:tc>
      </w:tr>
      <w:tr w:rsidR="0094014C" w:rsidRPr="00F76475" w14:paraId="7A3AC52F" w14:textId="77777777" w:rsidTr="00F76475">
        <w:trPr>
          <w:trHeight w:val="1687"/>
        </w:trPr>
        <w:tc>
          <w:tcPr>
            <w:tcW w:w="2832" w:type="dxa"/>
          </w:tcPr>
          <w:p w14:paraId="1F0FF045" w14:textId="62BB96E5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É</w:t>
            </w:r>
          </w:p>
          <w:p w14:paraId="77749E51" w14:textId="77777777" w:rsidR="0094014C" w:rsidRDefault="00494404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1. </w:t>
            </w:r>
            <w:r w:rsidR="004918E3">
              <w:rPr>
                <w:sz w:val="24"/>
                <w:szCs w:val="24"/>
              </w:rPr>
              <w:t xml:space="preserve">Um </w:t>
            </w:r>
            <w:r w:rsidR="00F21229">
              <w:rPr>
                <w:sz w:val="24"/>
                <w:szCs w:val="24"/>
              </w:rPr>
              <w:t xml:space="preserve">sistema </w:t>
            </w:r>
            <w:r w:rsidR="00B00ECE">
              <w:rPr>
                <w:sz w:val="24"/>
                <w:szCs w:val="24"/>
              </w:rPr>
              <w:t xml:space="preserve">de intermédio entre </w:t>
            </w:r>
            <w:r w:rsidR="00F70250">
              <w:rPr>
                <w:sz w:val="24"/>
                <w:szCs w:val="24"/>
              </w:rPr>
              <w:t>a pessoa</w:t>
            </w:r>
            <w:r w:rsidR="00F51385">
              <w:rPr>
                <w:sz w:val="24"/>
                <w:szCs w:val="24"/>
              </w:rPr>
              <w:t xml:space="preserve"> que perdeu e quem </w:t>
            </w:r>
            <w:r w:rsidR="00A6595B">
              <w:rPr>
                <w:sz w:val="24"/>
                <w:szCs w:val="24"/>
              </w:rPr>
              <w:t>achou</w:t>
            </w:r>
          </w:p>
          <w:p w14:paraId="6F8C41C0" w14:textId="77777777" w:rsidR="0094014C" w:rsidRDefault="00F826B4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2. </w:t>
            </w:r>
            <w:r w:rsidR="00D6605A">
              <w:rPr>
                <w:sz w:val="24"/>
                <w:szCs w:val="24"/>
              </w:rPr>
              <w:t>Um sistema que b</w:t>
            </w:r>
            <w:r w:rsidR="00A54CBD">
              <w:rPr>
                <w:sz w:val="24"/>
                <w:szCs w:val="24"/>
              </w:rPr>
              <w:t>usca ajudar quem</w:t>
            </w:r>
            <w:r w:rsidR="00D6605A">
              <w:rPr>
                <w:sz w:val="24"/>
                <w:szCs w:val="24"/>
              </w:rPr>
              <w:t xml:space="preserve"> perdeu</w:t>
            </w:r>
          </w:p>
          <w:p w14:paraId="7CEFEA4E" w14:textId="462E426A" w:rsidR="00B845CD" w:rsidRDefault="00B845CD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3. </w:t>
            </w:r>
            <w:r w:rsidR="000707E9">
              <w:rPr>
                <w:sz w:val="24"/>
                <w:szCs w:val="24"/>
              </w:rPr>
              <w:t xml:space="preserve">Um sistema que </w:t>
            </w:r>
            <w:r w:rsidR="004F5651">
              <w:rPr>
                <w:sz w:val="24"/>
                <w:szCs w:val="24"/>
              </w:rPr>
              <w:t xml:space="preserve">organiza e categoriza itens </w:t>
            </w:r>
            <w:r w:rsidR="008F6A18">
              <w:rPr>
                <w:sz w:val="24"/>
                <w:szCs w:val="24"/>
              </w:rPr>
              <w:t>encontrados dentro</w:t>
            </w:r>
            <w:r w:rsidR="008B63B1">
              <w:rPr>
                <w:sz w:val="24"/>
                <w:szCs w:val="24"/>
              </w:rPr>
              <w:t xml:space="preserve"> do campus</w:t>
            </w:r>
          </w:p>
          <w:p w14:paraId="63220199" w14:textId="275ACB7A" w:rsidR="00494404" w:rsidRPr="00F76475" w:rsidRDefault="00FC6C2B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  <w:r w:rsidR="00F547FD">
              <w:rPr>
                <w:sz w:val="24"/>
                <w:szCs w:val="24"/>
              </w:rPr>
              <w:t>. É um</w:t>
            </w:r>
            <w:r w:rsidR="00C61078">
              <w:rPr>
                <w:sz w:val="24"/>
                <w:szCs w:val="24"/>
              </w:rPr>
              <w:t xml:space="preserve">a plataforma acessível para todos os </w:t>
            </w:r>
            <w:r w:rsidR="008F6A18">
              <w:rPr>
                <w:sz w:val="24"/>
                <w:szCs w:val="24"/>
              </w:rPr>
              <w:t>membros</w:t>
            </w:r>
            <w:r w:rsidR="000C64EF">
              <w:rPr>
                <w:sz w:val="24"/>
                <w:szCs w:val="24"/>
              </w:rPr>
              <w:t xml:space="preserve"> da </w:t>
            </w:r>
            <w:r w:rsidR="008F6A18">
              <w:rPr>
                <w:sz w:val="24"/>
                <w:szCs w:val="24"/>
              </w:rPr>
              <w:t>PUCPR</w:t>
            </w:r>
          </w:p>
        </w:tc>
        <w:tc>
          <w:tcPr>
            <w:tcW w:w="3118" w:type="dxa"/>
          </w:tcPr>
          <w:p w14:paraId="240D5C3F" w14:textId="77777777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é</w:t>
            </w:r>
          </w:p>
          <w:p w14:paraId="3FA426DA" w14:textId="5E635B64" w:rsidR="00130C93" w:rsidRPr="00F76475" w:rsidRDefault="000D11CE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.</w:t>
            </w:r>
            <w:r w:rsidR="00EB65FE">
              <w:rPr>
                <w:sz w:val="24"/>
                <w:szCs w:val="24"/>
              </w:rPr>
              <w:t>Um aplicativo de mensagem;</w:t>
            </w:r>
          </w:p>
          <w:p w14:paraId="0934A7A8" w14:textId="74883E2C" w:rsidR="0012224F" w:rsidRDefault="000D11CE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.</w:t>
            </w:r>
            <w:r w:rsidR="0012224F">
              <w:rPr>
                <w:sz w:val="24"/>
                <w:szCs w:val="24"/>
              </w:rPr>
              <w:t xml:space="preserve">Um serviço de entrega </w:t>
            </w:r>
            <w:r w:rsidR="007D5585">
              <w:rPr>
                <w:sz w:val="24"/>
                <w:szCs w:val="24"/>
              </w:rPr>
              <w:t>de itens perdidos;</w:t>
            </w:r>
          </w:p>
          <w:p w14:paraId="2A6749F6" w14:textId="2C666DB4" w:rsidR="000D11CE" w:rsidRDefault="000D11CE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.</w:t>
            </w:r>
            <w:r w:rsidR="00AD12BA">
              <w:rPr>
                <w:sz w:val="24"/>
                <w:szCs w:val="24"/>
              </w:rPr>
              <w:t>Um aplicativo de compra e venda</w:t>
            </w:r>
          </w:p>
          <w:p w14:paraId="28C231AF" w14:textId="04D1AE8F" w:rsidR="00AD12BA" w:rsidRDefault="00AD12BA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.</w:t>
            </w:r>
            <w:r w:rsidR="00B845CD">
              <w:rPr>
                <w:sz w:val="24"/>
                <w:szCs w:val="24"/>
              </w:rPr>
              <w:t>Um rastreador de itens</w:t>
            </w:r>
          </w:p>
          <w:p w14:paraId="6F280559" w14:textId="77777777" w:rsidR="007D5585" w:rsidRDefault="007D5585" w:rsidP="0094014C">
            <w:pPr>
              <w:rPr>
                <w:sz w:val="24"/>
                <w:szCs w:val="24"/>
              </w:rPr>
            </w:pPr>
          </w:p>
          <w:p w14:paraId="2FA45B68" w14:textId="77777777" w:rsidR="00EB65FE" w:rsidRPr="00F76475" w:rsidRDefault="00EB65FE" w:rsidP="0094014C">
            <w:pPr>
              <w:rPr>
                <w:sz w:val="24"/>
                <w:szCs w:val="24"/>
              </w:rPr>
            </w:pPr>
          </w:p>
          <w:p w14:paraId="2AA44012" w14:textId="7D5BA3B4" w:rsidR="0010663D" w:rsidRPr="00F76475" w:rsidRDefault="0010663D" w:rsidP="0094014C">
            <w:pPr>
              <w:rPr>
                <w:sz w:val="24"/>
                <w:szCs w:val="24"/>
              </w:rPr>
            </w:pPr>
          </w:p>
        </w:tc>
      </w:tr>
      <w:tr w:rsidR="0094014C" w:rsidRPr="00F76475" w14:paraId="6C59ADC5" w14:textId="77777777" w:rsidTr="00F76475">
        <w:trPr>
          <w:trHeight w:val="2109"/>
        </w:trPr>
        <w:tc>
          <w:tcPr>
            <w:tcW w:w="2832" w:type="dxa"/>
          </w:tcPr>
          <w:p w14:paraId="09A5FDF7" w14:textId="038D479F" w:rsidR="001C1A49" w:rsidRPr="009062C1" w:rsidRDefault="00130C93" w:rsidP="0094014C">
            <w:pPr>
              <w:rPr>
                <w:b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Faz</w:t>
            </w:r>
          </w:p>
          <w:p w14:paraId="0EF4B87D" w14:textId="558286C1" w:rsidR="009062C1" w:rsidRPr="009062C1" w:rsidRDefault="003C456D" w:rsidP="003C456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.</w:t>
            </w:r>
            <w:r w:rsidR="6FBF06A4" w:rsidRPr="009062C1">
              <w:rPr>
                <w:sz w:val="24"/>
                <w:szCs w:val="24"/>
              </w:rPr>
              <w:t>Apresenta os lugares com mais pertences perdidos</w:t>
            </w:r>
          </w:p>
          <w:p w14:paraId="28F0B333" w14:textId="0B7AC118" w:rsidR="003C456D" w:rsidRPr="003C456D" w:rsidRDefault="003C456D" w:rsidP="003C456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.</w:t>
            </w:r>
            <w:r w:rsidR="00226A3A">
              <w:rPr>
                <w:sz w:val="24"/>
                <w:szCs w:val="24"/>
              </w:rPr>
              <w:t>Permite que os usuários cadastrem itens perdidos</w:t>
            </w:r>
          </w:p>
          <w:p w14:paraId="00541BC0" w14:textId="38DE05D3" w:rsidR="00226A3A" w:rsidRPr="003C456D" w:rsidRDefault="00226A3A" w:rsidP="003C456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.</w:t>
            </w:r>
            <w:r w:rsidR="00D32B6C">
              <w:rPr>
                <w:sz w:val="24"/>
                <w:szCs w:val="24"/>
              </w:rPr>
              <w:t xml:space="preserve">Controle </w:t>
            </w:r>
            <w:r w:rsidR="008F6A18">
              <w:rPr>
                <w:sz w:val="24"/>
                <w:szCs w:val="24"/>
              </w:rPr>
              <w:t>estatístico</w:t>
            </w:r>
            <w:r w:rsidR="00D32B6C">
              <w:rPr>
                <w:sz w:val="24"/>
                <w:szCs w:val="24"/>
              </w:rPr>
              <w:t xml:space="preserve"> dos locais onde mais se perdem itens</w:t>
            </w:r>
          </w:p>
          <w:p w14:paraId="3BAB8353" w14:textId="16E33A1E" w:rsidR="0094014C" w:rsidRPr="00F76475" w:rsidRDefault="00A0140A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.</w:t>
            </w:r>
            <w:r w:rsidR="00BB5450">
              <w:rPr>
                <w:sz w:val="24"/>
                <w:szCs w:val="24"/>
              </w:rPr>
              <w:t xml:space="preserve"> Sugere pontos de coletas dentro do campus</w:t>
            </w:r>
          </w:p>
        </w:tc>
        <w:tc>
          <w:tcPr>
            <w:tcW w:w="3118" w:type="dxa"/>
          </w:tcPr>
          <w:p w14:paraId="14269E47" w14:textId="77777777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faz</w:t>
            </w:r>
          </w:p>
          <w:p w14:paraId="2CF59F9D" w14:textId="75DE6A70" w:rsidR="0090549D" w:rsidRDefault="00194528" w:rsidP="00E029C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1. </w:t>
            </w:r>
            <w:r w:rsidR="000E780D">
              <w:rPr>
                <w:sz w:val="24"/>
                <w:szCs w:val="24"/>
              </w:rPr>
              <w:t>Evita o usuário de perder seus pertences;</w:t>
            </w:r>
          </w:p>
          <w:p w14:paraId="124EB5FA" w14:textId="6533EB97" w:rsidR="00194528" w:rsidRDefault="00194528" w:rsidP="00E029C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. Rastreamento em tempo real</w:t>
            </w:r>
          </w:p>
          <w:p w14:paraId="44E128C2" w14:textId="63CFCAEF" w:rsidR="0087439D" w:rsidRDefault="0087439D" w:rsidP="00E029C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.</w:t>
            </w:r>
            <w:r w:rsidR="00236B34">
              <w:rPr>
                <w:sz w:val="24"/>
                <w:szCs w:val="24"/>
              </w:rPr>
              <w:t xml:space="preserve">Não se responsabiliza </w:t>
            </w:r>
            <w:r w:rsidR="008A0525">
              <w:rPr>
                <w:sz w:val="24"/>
                <w:szCs w:val="24"/>
              </w:rPr>
              <w:t>por danos ou perdas dos itens</w:t>
            </w:r>
          </w:p>
          <w:p w14:paraId="05753291" w14:textId="263BA7E9" w:rsidR="006A7AD7" w:rsidRDefault="006A7AD7" w:rsidP="00E029C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.</w:t>
            </w:r>
            <w:r w:rsidRPr="006A7AD7">
              <w:t xml:space="preserve"> </w:t>
            </w:r>
            <w:r w:rsidR="009E642E">
              <w:rPr>
                <w:sz w:val="24"/>
                <w:szCs w:val="24"/>
              </w:rPr>
              <w:t xml:space="preserve">Não faz a verificação </w:t>
            </w:r>
            <w:r w:rsidR="00CA4181">
              <w:rPr>
                <w:sz w:val="24"/>
                <w:szCs w:val="24"/>
              </w:rPr>
              <w:t>de donos dos pertences</w:t>
            </w:r>
            <w:r w:rsidRPr="006A7AD7">
              <w:rPr>
                <w:sz w:val="24"/>
                <w:szCs w:val="24"/>
              </w:rPr>
              <w:t>.</w:t>
            </w:r>
          </w:p>
          <w:p w14:paraId="1EDCDCD6" w14:textId="77777777" w:rsidR="000E780D" w:rsidRDefault="000E780D" w:rsidP="00E029C9">
            <w:pPr>
              <w:rPr>
                <w:sz w:val="24"/>
                <w:szCs w:val="24"/>
              </w:rPr>
            </w:pPr>
          </w:p>
          <w:p w14:paraId="3DD9ECAE" w14:textId="21C518AE" w:rsidR="0010663D" w:rsidRPr="000E780D" w:rsidRDefault="0010663D" w:rsidP="0094014C">
            <w:pPr>
              <w:rPr>
                <w:sz w:val="24"/>
                <w:szCs w:val="24"/>
              </w:rPr>
            </w:pPr>
          </w:p>
        </w:tc>
      </w:tr>
    </w:tbl>
    <w:p w14:paraId="4969B506" w14:textId="35B7D516" w:rsidR="0094014C" w:rsidRDefault="0010663D" w:rsidP="00F76475">
      <w:pPr>
        <w:pStyle w:val="Legenda"/>
        <w:spacing w:before="120"/>
      </w:pPr>
      <w:bookmarkStart w:id="6" w:name="_Toc158902414"/>
      <w:r>
        <w:t xml:space="preserve">Figura </w:t>
      </w:r>
      <w:fldSimple w:instr=" SEQ Figura \* ARABIC ">
        <w:r w:rsidR="00387874">
          <w:rPr>
            <w:noProof/>
          </w:rPr>
          <w:t>2</w:t>
        </w:r>
      </w:fldSimple>
      <w:r>
        <w:t xml:space="preserve"> – Quadro </w:t>
      </w:r>
      <w:r w:rsidRPr="00A91BD1">
        <w:t>“é – não é – faz – não faz”</w:t>
      </w:r>
      <w:r>
        <w:rPr>
          <w:noProof/>
        </w:rPr>
        <w:t>.</w:t>
      </w:r>
      <w:bookmarkEnd w:id="6"/>
    </w:p>
    <w:bookmarkEnd w:id="5"/>
    <w:p w14:paraId="17DF5F33" w14:textId="77777777" w:rsidR="00F244C7" w:rsidRDefault="00F244C7">
      <w:pPr>
        <w:rPr>
          <w:b/>
          <w:bCs/>
        </w:rPr>
      </w:pPr>
      <w:r>
        <w:br w:type="page"/>
      </w:r>
    </w:p>
    <w:p w14:paraId="312FA561" w14:textId="7B173CB7" w:rsidR="0094014C" w:rsidRDefault="00FC78B4" w:rsidP="00FC78B4">
      <w:pPr>
        <w:pStyle w:val="Ttulo1"/>
      </w:pPr>
      <w:bookmarkStart w:id="7" w:name="_Toc158902406"/>
      <w:r>
        <w:t>ARTEFATO</w:t>
      </w:r>
      <w:r w:rsidR="00F76475">
        <w:t xml:space="preserve"> 3:</w:t>
      </w:r>
      <w:r w:rsidR="00456F7F">
        <w:t xml:space="preserve"> </w:t>
      </w:r>
      <w:r w:rsidR="00944B0F">
        <w:t>Quadro “</w:t>
      </w:r>
      <w:r w:rsidR="00456F7F">
        <w:t>Visão de Produto</w:t>
      </w:r>
      <w:r w:rsidR="00944B0F">
        <w:t>”</w:t>
      </w:r>
      <w:r w:rsidR="00456F7F">
        <w:t>.</w:t>
      </w:r>
      <w:bookmarkEnd w:id="7"/>
    </w:p>
    <w:p w14:paraId="79351094" w14:textId="77777777" w:rsidR="00FC78B4" w:rsidRDefault="00FC78B4" w:rsidP="000677B2">
      <w:pPr>
        <w:ind w:left="708"/>
      </w:pPr>
    </w:p>
    <w:p w14:paraId="5D576130" w14:textId="14E18237" w:rsidR="00236B3D" w:rsidRPr="00C15418" w:rsidRDefault="0084074F" w:rsidP="000677B2">
      <w:pPr>
        <w:ind w:left="708"/>
        <w:rPr>
          <w:color w:val="00B0F0"/>
        </w:rPr>
      </w:pPr>
      <w:r w:rsidRPr="00C15418">
        <w:rPr>
          <w:color w:val="00B0F0"/>
        </w:rPr>
        <w:t xml:space="preserve">A </w:t>
      </w:r>
      <w:r w:rsidRPr="00C15418">
        <w:rPr>
          <w:b/>
          <w:bCs/>
          <w:color w:val="00B0F0"/>
        </w:rPr>
        <w:t>Visão de um Produto</w:t>
      </w:r>
      <w:r w:rsidRPr="00C15418">
        <w:rPr>
          <w:color w:val="00B0F0"/>
        </w:rPr>
        <w:t xml:space="preserve"> é “fixa”, por toda a sua construção. Se em algum momento houver a</w:t>
      </w:r>
      <w:r w:rsidR="00236B3D" w:rsidRPr="00C15418">
        <w:rPr>
          <w:color w:val="00B0F0"/>
        </w:rPr>
        <w:t>lguma</w:t>
      </w:r>
      <w:r w:rsidRPr="00C15418">
        <w:rPr>
          <w:color w:val="00B0F0"/>
        </w:rPr>
        <w:t xml:space="preserve"> mudança na visão</w:t>
      </w:r>
      <w:r w:rsidR="00236B3D" w:rsidRPr="00C15418">
        <w:rPr>
          <w:color w:val="00B0F0"/>
        </w:rPr>
        <w:t xml:space="preserve"> já definida</w:t>
      </w:r>
      <w:r w:rsidRPr="00C15418">
        <w:rPr>
          <w:color w:val="00B0F0"/>
        </w:rPr>
        <w:t xml:space="preserve">, o produto muda, </w:t>
      </w:r>
      <w:r w:rsidR="00236B3D" w:rsidRPr="00C15418">
        <w:rPr>
          <w:color w:val="00B0F0"/>
        </w:rPr>
        <w:t xml:space="preserve">e </w:t>
      </w:r>
      <w:r w:rsidRPr="00C15418">
        <w:rPr>
          <w:color w:val="00B0F0"/>
        </w:rPr>
        <w:t>então toda a sua construção deverá ser revista.</w:t>
      </w:r>
      <w:r w:rsidR="000677B2" w:rsidRPr="00C15418">
        <w:rPr>
          <w:color w:val="00B0F0"/>
        </w:rPr>
        <w:t xml:space="preserve"> </w:t>
      </w:r>
    </w:p>
    <w:p w14:paraId="4BAA94DF" w14:textId="6EB9CCEE" w:rsidR="00EA0C41" w:rsidRPr="00C15418" w:rsidRDefault="00EA0C41" w:rsidP="00EA0C41">
      <w:pPr>
        <w:ind w:left="708"/>
        <w:rPr>
          <w:color w:val="00B0F0"/>
        </w:rPr>
      </w:pPr>
      <w:r w:rsidRPr="00C15418">
        <w:rPr>
          <w:color w:val="00B0F0"/>
        </w:rPr>
        <w:t>Padrão para entrega na figura a seguir.</w:t>
      </w:r>
    </w:p>
    <w:p w14:paraId="68F7A937" w14:textId="22E98D49" w:rsidR="00F76475" w:rsidRDefault="006E52CB" w:rsidP="00EA0C41">
      <w:pPr>
        <w:ind w:left="70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2" behindDoc="0" locked="0" layoutInCell="1" allowOverlap="1" wp14:anchorId="5638FC4E" wp14:editId="5D42FA5A">
                <wp:simplePos x="0" y="0"/>
                <wp:positionH relativeFrom="column">
                  <wp:posOffset>-347763</wp:posOffset>
                </wp:positionH>
                <wp:positionV relativeFrom="paragraph">
                  <wp:posOffset>965662</wp:posOffset>
                </wp:positionV>
                <wp:extent cx="812042" cy="2593046"/>
                <wp:effectExtent l="0" t="0" r="26670" b="17145"/>
                <wp:wrapNone/>
                <wp:docPr id="15" name="Agrupar 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12042" cy="2593046"/>
                          <a:chOff x="0" y="0"/>
                          <a:chExt cx="902989" cy="2661313"/>
                        </a:xfrm>
                      </wpg:grpSpPr>
                      <wps:wsp>
                        <wps:cNvPr id="6" name="Retângulo 6"/>
                        <wps:cNvSpPr/>
                        <wps:spPr>
                          <a:xfrm>
                            <a:off x="0" y="0"/>
                            <a:ext cx="893398" cy="320723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CCA3A70" w14:textId="31412E11" w:rsidR="006E52CB" w:rsidRPr="006E52CB" w:rsidRDefault="006E52CB" w:rsidP="006E52CB">
                              <w:pPr>
                                <w:spacing w:after="0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Para ... </w:t>
                              </w:r>
                              <w:r w:rsidRPr="006E52CB">
                                <w:rPr>
                                  <w:rFonts w:ascii="Wingdings" w:eastAsia="Wingdings" w:hAnsi="Wingdings" w:cs="Wingdings"/>
                                  <w:color w:val="5B9BD5" w:themeColor="accent5"/>
                                  <w:sz w:val="20"/>
                                  <w:szCs w:val="20"/>
                                </w:rPr>
                                <w:t>à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Retângulo 9"/>
                        <wps:cNvSpPr/>
                        <wps:spPr>
                          <a:xfrm>
                            <a:off x="0" y="511791"/>
                            <a:ext cx="896165" cy="320723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530C6E2" w14:textId="2C91084F" w:rsidR="006E52CB" w:rsidRPr="006E52CB" w:rsidRDefault="006E52CB" w:rsidP="006E52CB">
                              <w:pPr>
                                <w:spacing w:after="0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É um ... </w:t>
                              </w:r>
                              <w:r w:rsidRPr="006E52CB">
                                <w:rPr>
                                  <w:rFonts w:ascii="Wingdings" w:eastAsia="Wingdings" w:hAnsi="Wingdings" w:cs="Wingdings"/>
                                  <w:color w:val="5B9BD5" w:themeColor="accent5"/>
                                  <w:sz w:val="20"/>
                                  <w:szCs w:val="20"/>
                                </w:rPr>
                                <w:t>à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Retângulo 10"/>
                        <wps:cNvSpPr/>
                        <wps:spPr>
                          <a:xfrm>
                            <a:off x="6824" y="1091821"/>
                            <a:ext cx="896165" cy="320723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B4AB107" w14:textId="52F89923" w:rsidR="006E52CB" w:rsidRPr="006E52CB" w:rsidRDefault="006E52CB" w:rsidP="006E52CB">
                              <w:pPr>
                                <w:spacing w:after="0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Que ... </w:t>
                              </w:r>
                              <w:r w:rsidRPr="006E52CB">
                                <w:rPr>
                                  <w:rFonts w:ascii="Wingdings" w:eastAsia="Wingdings" w:hAnsi="Wingdings" w:cs="Wingdings"/>
                                  <w:color w:val="5B9BD5" w:themeColor="accent5"/>
                                  <w:sz w:val="20"/>
                                  <w:szCs w:val="20"/>
                                </w:rPr>
                                <w:t>à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Retângulo 11"/>
                        <wps:cNvSpPr/>
                        <wps:spPr>
                          <a:xfrm>
                            <a:off x="0" y="1685498"/>
                            <a:ext cx="896165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B764D29" w14:textId="2617B6C6" w:rsidR="006E52CB" w:rsidRPr="006E52CB" w:rsidRDefault="006E52CB" w:rsidP="006E52CB">
                              <w:pPr>
                                <w:spacing w:after="0" w:line="240" w:lineRule="auto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Ao contrário de ... </w:t>
                              </w:r>
                              <w:r w:rsidRPr="006E52CB">
                                <w:rPr>
                                  <w:rFonts w:ascii="Wingdings" w:eastAsia="Wingdings" w:hAnsi="Wingdings" w:cs="Wingdings"/>
                                  <w:color w:val="5B9BD5" w:themeColor="accent5"/>
                                  <w:sz w:val="20"/>
                                  <w:szCs w:val="20"/>
                                </w:rPr>
                                <w:t>à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36000" tIns="36000" rIns="36000" bIns="3600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" name="Retângulo 14"/>
                        <wps:cNvSpPr/>
                        <wps:spPr>
                          <a:xfrm>
                            <a:off x="0" y="2204113"/>
                            <a:ext cx="896165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47ADBDB" w14:textId="76CB8259" w:rsidR="006E52CB" w:rsidRPr="006E52CB" w:rsidRDefault="006E52CB" w:rsidP="006E52CB">
                              <w:pPr>
                                <w:spacing w:after="0" w:line="240" w:lineRule="auto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O nosso produto ... </w:t>
                              </w:r>
                              <w:r w:rsidRPr="006E52CB">
                                <w:rPr>
                                  <w:rFonts w:ascii="Wingdings" w:eastAsia="Wingdings" w:hAnsi="Wingdings" w:cs="Wingdings"/>
                                  <w:color w:val="5B9BD5" w:themeColor="accent5"/>
                                  <w:sz w:val="20"/>
                                  <w:szCs w:val="20"/>
                                </w:rPr>
                                <w:t>à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36000" tIns="36000" rIns="36000" bIns="3600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638FC4E" id="Agrupar 15" o:spid="_x0000_s1028" style="position:absolute;left:0;text-align:left;margin-left:-27.4pt;margin-top:76.05pt;width:63.95pt;height:204.2pt;z-index:251658242;mso-width-relative:margin;mso-height-relative:margin" coordsize="9029,2661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">
                <v:rect id="Retângulo 6" o:spid="_x0000_s1029" style="position:absolute;width:8933;height:32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" filled="f" strokecolor="#4472c4 [3204]" strokeweight="1pt">
                  <v:textbox>
                    <w:txbxContent>
                      <w:p w14:paraId="7CCA3A70" w14:textId="31412E11" w:rsidR="006E52CB" w:rsidRPr="006E52CB" w:rsidRDefault="006E52CB" w:rsidP="006E52CB">
                        <w:pPr>
                          <w:spacing w:after="0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Para ... </w:t>
                        </w:r>
                        <w:r w:rsidRPr="006E52CB">
                          <w:rPr>
                            <w:rFonts w:ascii="Wingdings" w:eastAsia="Wingdings" w:hAnsi="Wingdings" w:cs="Wingdings"/>
                            <w:color w:val="5B9BD5" w:themeColor="accent5"/>
                            <w:sz w:val="20"/>
                            <w:szCs w:val="20"/>
                          </w:rPr>
                          <w:t>à</w:t>
                        </w:r>
                      </w:p>
                    </w:txbxContent>
                  </v:textbox>
                </v:rect>
                <v:rect id="Retângulo 9" o:spid="_x0000_s1030" style="position:absolute;top:5117;width:8961;height:320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" filled="f" strokecolor="#4472c4 [3204]" strokeweight="1pt">
                  <v:textbox>
                    <w:txbxContent>
                      <w:p w14:paraId="7530C6E2" w14:textId="2C91084F" w:rsidR="006E52CB" w:rsidRPr="006E52CB" w:rsidRDefault="006E52CB" w:rsidP="006E52CB">
                        <w:pPr>
                          <w:spacing w:after="0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É um ... </w:t>
                        </w:r>
                        <w:r w:rsidRPr="006E52CB">
                          <w:rPr>
                            <w:rFonts w:ascii="Wingdings" w:eastAsia="Wingdings" w:hAnsi="Wingdings" w:cs="Wingdings"/>
                            <w:color w:val="5B9BD5" w:themeColor="accent5"/>
                            <w:sz w:val="20"/>
                            <w:szCs w:val="20"/>
                          </w:rPr>
                          <w:t>à</w:t>
                        </w:r>
                      </w:p>
                    </w:txbxContent>
                  </v:textbox>
                </v:rect>
                <v:rect id="Retângulo 10" o:spid="_x0000_s1031" style="position:absolute;left:68;top:10918;width:8961;height:32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" filled="f" strokecolor="#4472c4 [3204]" strokeweight="1pt">
                  <v:textbox>
                    <w:txbxContent>
                      <w:p w14:paraId="6B4AB107" w14:textId="52F89923" w:rsidR="006E52CB" w:rsidRPr="006E52CB" w:rsidRDefault="006E52CB" w:rsidP="006E52CB">
                        <w:pPr>
                          <w:spacing w:after="0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Que ... </w:t>
                        </w:r>
                        <w:r w:rsidRPr="006E52CB">
                          <w:rPr>
                            <w:rFonts w:ascii="Wingdings" w:eastAsia="Wingdings" w:hAnsi="Wingdings" w:cs="Wingdings"/>
                            <w:color w:val="5B9BD5" w:themeColor="accent5"/>
                            <w:sz w:val="20"/>
                            <w:szCs w:val="20"/>
                          </w:rPr>
                          <w:t>à</w:t>
                        </w:r>
                      </w:p>
                    </w:txbxContent>
                  </v:textbox>
                </v:rect>
                <v:rect id="Retângulo 11" o:spid="_x0000_s1032" style="position:absolute;top:16854;width:8961;height:4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" filled="f" strokecolor="#4472c4 [3204]" strokeweight="1pt">
                  <v:textbox inset="1mm,1mm,1mm,1mm">
                    <w:txbxContent>
                      <w:p w14:paraId="2B764D29" w14:textId="2617B6C6" w:rsidR="006E52CB" w:rsidRPr="006E52CB" w:rsidRDefault="006E52CB" w:rsidP="006E52CB">
                        <w:pPr>
                          <w:spacing w:after="0" w:line="240" w:lineRule="auto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Ao contrário de ... </w:t>
                        </w:r>
                        <w:r w:rsidRPr="006E52CB">
                          <w:rPr>
                            <w:rFonts w:ascii="Wingdings" w:eastAsia="Wingdings" w:hAnsi="Wingdings" w:cs="Wingdings"/>
                            <w:color w:val="5B9BD5" w:themeColor="accent5"/>
                            <w:sz w:val="20"/>
                            <w:szCs w:val="20"/>
                          </w:rPr>
                          <w:t>à</w:t>
                        </w:r>
                      </w:p>
                    </w:txbxContent>
                  </v:textbox>
                </v:rect>
                <v:rect id="Retângulo 14" o:spid="_x0000_s1033" style="position:absolute;top:22041;width:8961;height:4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" filled="f" strokecolor="#4472c4 [3204]" strokeweight="1pt">
                  <v:textbox inset="1mm,1mm,1mm,1mm">
                    <w:txbxContent>
                      <w:p w14:paraId="747ADBDB" w14:textId="76CB8259" w:rsidR="006E52CB" w:rsidRPr="006E52CB" w:rsidRDefault="006E52CB" w:rsidP="006E52CB">
                        <w:pPr>
                          <w:spacing w:after="0" w:line="240" w:lineRule="auto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O nosso produto ... </w:t>
                        </w:r>
                        <w:r w:rsidRPr="006E52CB">
                          <w:rPr>
                            <w:rFonts w:ascii="Wingdings" w:eastAsia="Wingdings" w:hAnsi="Wingdings" w:cs="Wingdings"/>
                            <w:color w:val="5B9BD5" w:themeColor="accent5"/>
                            <w:sz w:val="20"/>
                            <w:szCs w:val="20"/>
                          </w:rPr>
                          <w:t>à</w:t>
                        </w:r>
                      </w:p>
                    </w:txbxContent>
                  </v:textbox>
                </v:rect>
              </v:group>
            </w:pict>
          </mc:Fallback>
        </mc:AlternateContent>
      </w:r>
    </w:p>
    <w:tbl>
      <w:tblPr>
        <w:tblStyle w:val="Tabelacomgrade"/>
        <w:tblW w:w="6237" w:type="dxa"/>
        <w:tblInd w:w="1129" w:type="dxa"/>
        <w:tblLook w:val="04A0" w:firstRow="1" w:lastRow="0" w:firstColumn="1" w:lastColumn="0" w:noHBand="0" w:noVBand="1"/>
      </w:tblPr>
      <w:tblGrid>
        <w:gridCol w:w="2694"/>
        <w:gridCol w:w="3543"/>
      </w:tblGrid>
      <w:tr w:rsidR="005B22A9" w:rsidRPr="00F76475" w14:paraId="2D761F4E" w14:textId="77777777" w:rsidTr="00F76475">
        <w:trPr>
          <w:trHeight w:val="361"/>
        </w:trPr>
        <w:tc>
          <w:tcPr>
            <w:tcW w:w="6237" w:type="dxa"/>
            <w:gridSpan w:val="2"/>
            <w:vAlign w:val="center"/>
          </w:tcPr>
          <w:p w14:paraId="7702474C" w14:textId="16B6589B" w:rsidR="005B22A9" w:rsidRPr="00F76475" w:rsidRDefault="005B22A9">
            <w:pPr>
              <w:rPr>
                <w:b/>
                <w:bCs/>
                <w:sz w:val="24"/>
                <w:szCs w:val="24"/>
              </w:rPr>
            </w:pPr>
            <w:bookmarkStart w:id="8" w:name="_Hlk96282105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3</w:t>
            </w:r>
            <w:r w:rsidRPr="00F76475">
              <w:rPr>
                <w:sz w:val="24"/>
                <w:szCs w:val="24"/>
              </w:rPr>
              <w:t>: Quadro “Visão de Produto”</w:t>
            </w:r>
          </w:p>
        </w:tc>
      </w:tr>
      <w:tr w:rsidR="005B22A9" w:rsidRPr="00F76475" w14:paraId="1A6F3ED2" w14:textId="77777777" w:rsidTr="00F76475">
        <w:trPr>
          <w:trHeight w:val="410"/>
        </w:trPr>
        <w:tc>
          <w:tcPr>
            <w:tcW w:w="6237" w:type="dxa"/>
            <w:gridSpan w:val="2"/>
            <w:vAlign w:val="center"/>
          </w:tcPr>
          <w:p w14:paraId="279BAE02" w14:textId="77777777" w:rsidR="005B22A9" w:rsidRPr="00F76475" w:rsidRDefault="005B22A9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Pr="00F76475">
              <w:rPr>
                <w:sz w:val="24"/>
                <w:szCs w:val="24"/>
              </w:rPr>
              <w:t>:</w:t>
            </w:r>
          </w:p>
        </w:tc>
      </w:tr>
      <w:tr w:rsidR="006E52CB" w:rsidRPr="00F76475" w14:paraId="53765092" w14:textId="77777777" w:rsidTr="000A5C41">
        <w:tc>
          <w:tcPr>
            <w:tcW w:w="2694" w:type="dxa"/>
            <w:vAlign w:val="center"/>
          </w:tcPr>
          <w:p w14:paraId="67D3B850" w14:textId="5CCB6C2D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LIENTE-ALVO</w:t>
            </w:r>
          </w:p>
        </w:tc>
        <w:tc>
          <w:tcPr>
            <w:tcW w:w="3543" w:type="dxa"/>
            <w:vAlign w:val="center"/>
          </w:tcPr>
          <w:p w14:paraId="5536C2FF" w14:textId="5316FE54" w:rsidR="3BB3CF88" w:rsidRPr="00E47625" w:rsidRDefault="3BB3CF88" w:rsidP="361AB3C3">
            <w:pPr>
              <w:spacing w:before="120" w:after="120"/>
            </w:pPr>
            <w:r w:rsidRPr="00E47625">
              <w:t>Universitários e funcionários da PUCPR</w:t>
            </w:r>
          </w:p>
          <w:p w14:paraId="21584C5D" w14:textId="0A93D6ED" w:rsidR="006E52CB" w:rsidRPr="00F76475" w:rsidRDefault="006E52CB" w:rsidP="006E52CB">
            <w:pPr>
              <w:rPr>
                <w:sz w:val="24"/>
                <w:szCs w:val="24"/>
              </w:rPr>
            </w:pPr>
          </w:p>
        </w:tc>
      </w:tr>
      <w:tr w:rsidR="006E52CB" w:rsidRPr="00F76475" w14:paraId="47E770DC" w14:textId="77777777" w:rsidTr="000A5C41">
        <w:tc>
          <w:tcPr>
            <w:tcW w:w="2694" w:type="dxa"/>
            <w:vAlign w:val="center"/>
          </w:tcPr>
          <w:p w14:paraId="1AFE2EC0" w14:textId="4083BC55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ATEGORIA-SEGMENTO</w:t>
            </w:r>
          </w:p>
        </w:tc>
        <w:tc>
          <w:tcPr>
            <w:tcW w:w="3543" w:type="dxa"/>
            <w:vAlign w:val="center"/>
          </w:tcPr>
          <w:p w14:paraId="47CE1423" w14:textId="3D249A45" w:rsidR="006E52CB" w:rsidRPr="00E47625" w:rsidRDefault="0CDB9686" w:rsidP="006E52CB">
            <w:r w:rsidRPr="00E47625">
              <w:t xml:space="preserve">É uma plataforma WEB que faz o mapeamento e controle </w:t>
            </w:r>
            <w:r w:rsidR="43B0D6BD" w:rsidRPr="00E47625">
              <w:t xml:space="preserve">estatístico de itens perdidos para auxiliar os </w:t>
            </w:r>
            <w:r w:rsidR="194857E0" w:rsidRPr="00E47625">
              <w:t>usuários</w:t>
            </w:r>
            <w:r w:rsidR="08764A3D" w:rsidRPr="00E47625">
              <w:t xml:space="preserve"> a</w:t>
            </w:r>
            <w:r w:rsidR="194857E0" w:rsidRPr="00E47625">
              <w:t xml:space="preserve"> </w:t>
            </w:r>
            <w:proofErr w:type="gramStart"/>
            <w:r w:rsidR="194857E0" w:rsidRPr="00E47625">
              <w:t>encontrar</w:t>
            </w:r>
            <w:proofErr w:type="gramEnd"/>
            <w:r w:rsidR="194857E0" w:rsidRPr="00E47625">
              <w:t xml:space="preserve"> ou anunciar um item perdido</w:t>
            </w:r>
          </w:p>
        </w:tc>
      </w:tr>
      <w:tr w:rsidR="006E52CB" w:rsidRPr="00F76475" w14:paraId="29DFD1E6" w14:textId="77777777" w:rsidTr="000A5C41">
        <w:tc>
          <w:tcPr>
            <w:tcW w:w="2694" w:type="dxa"/>
            <w:vAlign w:val="center"/>
          </w:tcPr>
          <w:p w14:paraId="2466B633" w14:textId="43963820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BENEFÍCIO-CHAVE</w:t>
            </w:r>
          </w:p>
        </w:tc>
        <w:tc>
          <w:tcPr>
            <w:tcW w:w="3543" w:type="dxa"/>
            <w:vAlign w:val="center"/>
          </w:tcPr>
          <w:p w14:paraId="13687867" w14:textId="15CBCFE4" w:rsidR="006E52CB" w:rsidRPr="00F76475" w:rsidRDefault="688A0AAB" w:rsidP="006E52CB">
            <w:pPr>
              <w:rPr>
                <w:color w:val="00B0F0"/>
              </w:rPr>
            </w:pPr>
            <w:r w:rsidRPr="00E47625">
              <w:t>Ter um lugar específico para procurar por itens perdidos dentro da PUCPR</w:t>
            </w:r>
          </w:p>
        </w:tc>
      </w:tr>
      <w:tr w:rsidR="00945C6D" w:rsidRPr="00F76475" w14:paraId="26DAFF79" w14:textId="77777777" w:rsidTr="000A5C41">
        <w:tc>
          <w:tcPr>
            <w:tcW w:w="2694" w:type="dxa"/>
            <w:vAlign w:val="center"/>
          </w:tcPr>
          <w:p w14:paraId="17E66E6A" w14:textId="77777777" w:rsidR="00945C6D" w:rsidRPr="00F76475" w:rsidRDefault="00945C6D" w:rsidP="006E52CB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3543" w:type="dxa"/>
            <w:vAlign w:val="center"/>
          </w:tcPr>
          <w:p w14:paraId="7E268576" w14:textId="77777777" w:rsidR="00945C6D" w:rsidRPr="00E47625" w:rsidRDefault="00945C6D" w:rsidP="006E52CB"/>
        </w:tc>
      </w:tr>
      <w:tr w:rsidR="006E52CB" w:rsidRPr="00F76475" w14:paraId="1F1FCE48" w14:textId="77777777" w:rsidTr="000A5C41">
        <w:tc>
          <w:tcPr>
            <w:tcW w:w="2694" w:type="dxa"/>
            <w:vAlign w:val="center"/>
          </w:tcPr>
          <w:p w14:paraId="00EDFA10" w14:textId="5881F9C8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DIFERENCIADO-CHAVE</w:t>
            </w:r>
          </w:p>
        </w:tc>
        <w:tc>
          <w:tcPr>
            <w:tcW w:w="3543" w:type="dxa"/>
            <w:vAlign w:val="center"/>
          </w:tcPr>
          <w:p w14:paraId="449EE764" w14:textId="7BC01020" w:rsidR="006E52CB" w:rsidRPr="00F76475" w:rsidRDefault="0065228A" w:rsidP="006E52CB">
            <w:pPr>
              <w:rPr>
                <w:color w:val="00B0F0"/>
              </w:rPr>
            </w:pPr>
            <w:r w:rsidRPr="00102EE7">
              <w:t>Plataforma centralizada e digital, com registro rápido de itens, e integração com o campus (</w:t>
            </w:r>
            <w:proofErr w:type="spellStart"/>
            <w:r w:rsidRPr="00102EE7">
              <w:t>ex</w:t>
            </w:r>
            <w:proofErr w:type="spellEnd"/>
            <w:r w:rsidRPr="00102EE7">
              <w:t>: mapa, pontos de coleta).</w:t>
            </w:r>
          </w:p>
        </w:tc>
      </w:tr>
      <w:tr w:rsidR="006E52CB" w:rsidRPr="00F76475" w14:paraId="79369F07" w14:textId="77777777" w:rsidTr="000A5C41">
        <w:tc>
          <w:tcPr>
            <w:tcW w:w="2694" w:type="dxa"/>
            <w:vAlign w:val="center"/>
          </w:tcPr>
          <w:p w14:paraId="1A8A2763" w14:textId="72FFE429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META-VALOR.</w:t>
            </w:r>
          </w:p>
        </w:tc>
        <w:tc>
          <w:tcPr>
            <w:tcW w:w="3543" w:type="dxa"/>
            <w:vAlign w:val="center"/>
          </w:tcPr>
          <w:p w14:paraId="06F89C12" w14:textId="764780BD" w:rsidR="006E52CB" w:rsidRPr="0017393C" w:rsidRDefault="3FAFB98E" w:rsidP="006E52CB">
            <w:pPr>
              <w:spacing w:before="120" w:after="120"/>
            </w:pPr>
            <w:r w:rsidRPr="0017393C">
              <w:t>Auxiliar usuários a encontrarem seus itens perdidos</w:t>
            </w:r>
          </w:p>
          <w:p w14:paraId="4115B7BD" w14:textId="01094850" w:rsidR="006E52CB" w:rsidRPr="00F76475" w:rsidRDefault="006E52CB" w:rsidP="006E52CB">
            <w:pPr>
              <w:rPr>
                <w:sz w:val="24"/>
                <w:szCs w:val="24"/>
              </w:rPr>
            </w:pPr>
          </w:p>
        </w:tc>
      </w:tr>
    </w:tbl>
    <w:p w14:paraId="184CCAF3" w14:textId="642D5EFF" w:rsidR="00AE1E85" w:rsidRDefault="00AE1E85" w:rsidP="00F76475">
      <w:pPr>
        <w:pStyle w:val="Legenda"/>
        <w:spacing w:before="120"/>
      </w:pPr>
      <w:bookmarkStart w:id="9" w:name="_Toc158902415"/>
      <w:r>
        <w:t xml:space="preserve">Figura </w:t>
      </w:r>
      <w:fldSimple w:instr=" SEQ Figura \* ARABIC ">
        <w:r w:rsidR="00387874">
          <w:rPr>
            <w:noProof/>
          </w:rPr>
          <w:t>3</w:t>
        </w:r>
      </w:fldSimple>
      <w:r>
        <w:t xml:space="preserve"> </w:t>
      </w:r>
      <w:r w:rsidR="00210B29">
        <w:t>–</w:t>
      </w:r>
      <w:r>
        <w:t xml:space="preserve"> </w:t>
      </w:r>
      <w:r w:rsidR="00210B29">
        <w:t xml:space="preserve">Quadro </w:t>
      </w:r>
      <w:r>
        <w:t xml:space="preserve">"Visão de Produto". </w:t>
      </w:r>
      <w:r>
        <w:rPr>
          <w:noProof/>
        </w:rPr>
        <w:t xml:space="preserve"> Fonte: AGUIAR, F. 2018.</w:t>
      </w:r>
      <w:bookmarkEnd w:id="9"/>
    </w:p>
    <w:p w14:paraId="50FA646D" w14:textId="0AD0307C" w:rsidR="00EA0C41" w:rsidRDefault="00EA0C41" w:rsidP="00EA0C41">
      <w:pPr>
        <w:ind w:left="708"/>
      </w:pPr>
    </w:p>
    <w:bookmarkEnd w:id="8"/>
    <w:p w14:paraId="1FA7B345" w14:textId="22BC0A72" w:rsidR="00AE1E85" w:rsidRDefault="00AE1E85" w:rsidP="00EA0C41">
      <w:pPr>
        <w:ind w:left="708"/>
      </w:pPr>
    </w:p>
    <w:p w14:paraId="69E829AE" w14:textId="77777777" w:rsidR="007E2392" w:rsidRDefault="007E2392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38D0D20C" w14:textId="2167BF37" w:rsidR="00A61B27" w:rsidRDefault="00017559" w:rsidP="00BF3A32">
      <w:pPr>
        <w:pStyle w:val="Ttulo1"/>
      </w:pPr>
      <w:bookmarkStart w:id="10" w:name="_Toc158902407"/>
      <w:r>
        <w:t>ARTEFATO</w:t>
      </w:r>
      <w:r w:rsidR="00F76475">
        <w:t xml:space="preserve"> 4:</w:t>
      </w:r>
      <w:r>
        <w:t xml:space="preserve"> C</w:t>
      </w:r>
      <w:r w:rsidR="00F76475">
        <w:t>anvas</w:t>
      </w:r>
      <w:r w:rsidR="000677B2">
        <w:t xml:space="preserve"> PBB</w:t>
      </w:r>
      <w:bookmarkStart w:id="11" w:name="_Ref95112547"/>
      <w:bookmarkEnd w:id="10"/>
    </w:p>
    <w:p w14:paraId="65AF27DB" w14:textId="77777777" w:rsidR="00F76475" w:rsidRDefault="00F76475" w:rsidP="0077277A">
      <w:pPr>
        <w:ind w:left="360"/>
      </w:pPr>
    </w:p>
    <w:p w14:paraId="0A9BBC1E" w14:textId="241F73EE" w:rsidR="0077277A" w:rsidRPr="00C15418" w:rsidRDefault="007B75AB" w:rsidP="0077277A">
      <w:pPr>
        <w:ind w:left="360"/>
        <w:rPr>
          <w:color w:val="00B0F0"/>
        </w:rPr>
      </w:pPr>
      <w:r w:rsidRPr="00C15418">
        <w:rPr>
          <w:color w:val="00B0F0"/>
        </w:rPr>
        <w:t xml:space="preserve">A </w:t>
      </w:r>
      <w:r w:rsidRPr="00C15418">
        <w:rPr>
          <w:b/>
          <w:bCs/>
          <w:color w:val="00B0F0"/>
        </w:rPr>
        <w:t>Visão do Produto</w:t>
      </w:r>
      <w:r w:rsidR="009A1D27" w:rsidRPr="00C15418">
        <w:rPr>
          <w:color w:val="00B0F0"/>
        </w:rPr>
        <w:t xml:space="preserve"> </w:t>
      </w:r>
      <w:r w:rsidR="00E75BD6" w:rsidRPr="00C15418">
        <w:rPr>
          <w:color w:val="00B0F0"/>
        </w:rPr>
        <w:t>tem por objetivo facilitar</w:t>
      </w:r>
      <w:r w:rsidR="009A1D27" w:rsidRPr="00C15418">
        <w:rPr>
          <w:color w:val="00B0F0"/>
        </w:rPr>
        <w:t xml:space="preserve"> </w:t>
      </w:r>
      <w:r w:rsidR="00300DB5" w:rsidRPr="00C15418">
        <w:rPr>
          <w:color w:val="00B0F0"/>
        </w:rPr>
        <w:t>a</w:t>
      </w:r>
      <w:r w:rsidR="009A1D27" w:rsidRPr="00C15418">
        <w:rPr>
          <w:color w:val="00B0F0"/>
        </w:rPr>
        <w:t xml:space="preserve"> criação do BACKLOG, </w:t>
      </w:r>
      <w:r w:rsidR="00300DB5" w:rsidRPr="00C15418">
        <w:rPr>
          <w:color w:val="00B0F0"/>
        </w:rPr>
        <w:t xml:space="preserve">o que é realizado </w:t>
      </w:r>
      <w:r w:rsidR="009164CF" w:rsidRPr="00C15418">
        <w:rPr>
          <w:color w:val="00B0F0"/>
        </w:rPr>
        <w:t xml:space="preserve">por </w:t>
      </w:r>
      <w:r w:rsidR="00300DB5" w:rsidRPr="00C15418">
        <w:rPr>
          <w:color w:val="00B0F0"/>
        </w:rPr>
        <w:t>meio de um</w:t>
      </w:r>
      <w:r w:rsidR="009164CF" w:rsidRPr="00C15418">
        <w:rPr>
          <w:color w:val="00B0F0"/>
        </w:rPr>
        <w:t xml:space="preserve"> processo </w:t>
      </w:r>
      <w:r w:rsidR="009A1D27" w:rsidRPr="00C15418">
        <w:rPr>
          <w:color w:val="00B0F0"/>
        </w:rPr>
        <w:t xml:space="preserve">denominado de </w:t>
      </w:r>
      <w:r w:rsidR="0043409E" w:rsidRPr="00C15418">
        <w:rPr>
          <w:b/>
          <w:bCs/>
          <w:color w:val="00B0F0"/>
        </w:rPr>
        <w:t xml:space="preserve">PBB – </w:t>
      </w:r>
      <w:proofErr w:type="spellStart"/>
      <w:r w:rsidR="0043409E" w:rsidRPr="00C15418">
        <w:rPr>
          <w:b/>
          <w:bCs/>
          <w:color w:val="00B0F0"/>
        </w:rPr>
        <w:t>Product</w:t>
      </w:r>
      <w:proofErr w:type="spellEnd"/>
      <w:r w:rsidR="0043409E" w:rsidRPr="00C15418">
        <w:rPr>
          <w:b/>
          <w:bCs/>
          <w:color w:val="00B0F0"/>
        </w:rPr>
        <w:t xml:space="preserve"> Backlog Building</w:t>
      </w:r>
      <w:r w:rsidR="00300DB5" w:rsidRPr="00C15418">
        <w:rPr>
          <w:color w:val="00B0F0"/>
        </w:rPr>
        <w:t>.</w:t>
      </w:r>
    </w:p>
    <w:p w14:paraId="4F42B1C4" w14:textId="637167CB" w:rsidR="0077277A" w:rsidRDefault="0077277A" w:rsidP="0077277A">
      <w:pPr>
        <w:ind w:left="360"/>
        <w:rPr>
          <w:color w:val="00B0F0"/>
        </w:rPr>
      </w:pPr>
      <w:r w:rsidRPr="00C15418">
        <w:rPr>
          <w:color w:val="00B0F0"/>
        </w:rPr>
        <w:t>Padrão para entrega na figura a seguir.</w:t>
      </w:r>
    </w:p>
    <w:p w14:paraId="10A7AF64" w14:textId="3F6D31C0" w:rsidR="00260C5B" w:rsidRPr="00C15418" w:rsidRDefault="00260C5B" w:rsidP="0077277A">
      <w:pPr>
        <w:ind w:left="360"/>
        <w:rPr>
          <w:color w:val="00B0F0"/>
        </w:rPr>
      </w:pPr>
      <w:r>
        <w:rPr>
          <w:color w:val="00B0F0"/>
        </w:rPr>
        <w:t xml:space="preserve">Para uma melhor leitura, entregue, em separado, uma </w:t>
      </w:r>
      <w:r w:rsidRPr="00260C5B">
        <w:rPr>
          <w:color w:val="00B0F0"/>
          <w:highlight w:val="yellow"/>
        </w:rPr>
        <w:t>imagem com boa resolução</w:t>
      </w:r>
      <w:r>
        <w:rPr>
          <w:color w:val="00B0F0"/>
        </w:rPr>
        <w:t xml:space="preserve"> do </w:t>
      </w:r>
      <w:proofErr w:type="spellStart"/>
      <w:r>
        <w:rPr>
          <w:color w:val="00B0F0"/>
        </w:rPr>
        <w:t>canvas</w:t>
      </w:r>
      <w:proofErr w:type="spellEnd"/>
      <w:r>
        <w:rPr>
          <w:color w:val="00B0F0"/>
        </w:rPr>
        <w:t xml:space="preserve"> PBB.</w:t>
      </w:r>
    </w:p>
    <w:p w14:paraId="5F9AC349" w14:textId="77777777" w:rsidR="0077277A" w:rsidRDefault="0077277A" w:rsidP="00E75BD6">
      <w:pPr>
        <w:ind w:left="360"/>
      </w:pPr>
    </w:p>
    <w:p w14:paraId="49AA8551" w14:textId="7F98553E" w:rsidR="007C2471" w:rsidRDefault="007C2471" w:rsidP="007C2471">
      <w:pPr>
        <w:keepNext/>
        <w:jc w:val="center"/>
      </w:pPr>
    </w:p>
    <w:p w14:paraId="315C80A7" w14:textId="64A0AA2F" w:rsidR="007C2471" w:rsidRPr="00017559" w:rsidRDefault="007C2471" w:rsidP="007C2471">
      <w:pPr>
        <w:pStyle w:val="Legenda"/>
      </w:pPr>
      <w:bookmarkStart w:id="12" w:name="_Toc158902416"/>
      <w:proofErr w:type="spellStart"/>
      <w:r w:rsidRPr="003D5A6D">
        <w:rPr>
          <w:lang w:val="en-US"/>
        </w:rPr>
        <w:t>Figura</w:t>
      </w:r>
      <w:proofErr w:type="spellEnd"/>
      <w:r w:rsidRPr="003D5A6D">
        <w:rPr>
          <w:lang w:val="en-US"/>
        </w:rPr>
        <w:t xml:space="preserve"> </w:t>
      </w:r>
      <w:r w:rsidR="007F397C">
        <w:fldChar w:fldCharType="begin"/>
      </w:r>
      <w:r w:rsidR="007F397C" w:rsidRPr="003D5A6D">
        <w:rPr>
          <w:lang w:val="en-US"/>
        </w:rPr>
        <w:instrText xml:space="preserve"> SEQ Figura \* ARABIC </w:instrText>
      </w:r>
      <w:r w:rsidR="007F397C">
        <w:fldChar w:fldCharType="separate"/>
      </w:r>
      <w:r w:rsidR="00387874">
        <w:rPr>
          <w:noProof/>
          <w:lang w:val="en-US"/>
        </w:rPr>
        <w:t>4</w:t>
      </w:r>
      <w:r w:rsidR="007F397C">
        <w:rPr>
          <w:noProof/>
        </w:rPr>
        <w:fldChar w:fldCharType="end"/>
      </w:r>
      <w:r w:rsidRPr="003D5A6D">
        <w:rPr>
          <w:lang w:val="en-US"/>
        </w:rPr>
        <w:t xml:space="preserve"> </w:t>
      </w:r>
      <w:r w:rsidR="003D5A6D">
        <w:rPr>
          <w:lang w:val="en-US"/>
        </w:rPr>
        <w:t>–</w:t>
      </w:r>
      <w:r w:rsidRPr="003D5A6D">
        <w:rPr>
          <w:lang w:val="en-US"/>
        </w:rPr>
        <w:t xml:space="preserve"> </w:t>
      </w:r>
      <w:r w:rsidR="003D5A6D" w:rsidRPr="003D5A6D">
        <w:rPr>
          <w:lang w:val="en-US"/>
        </w:rPr>
        <w:t>Ca</w:t>
      </w:r>
      <w:r w:rsidR="003D5A6D">
        <w:rPr>
          <w:lang w:val="en-US"/>
        </w:rPr>
        <w:t>nvas PBB:</w:t>
      </w:r>
      <w:r w:rsidRPr="003D5A6D">
        <w:rPr>
          <w:noProof/>
          <w:lang w:val="en-US"/>
        </w:rPr>
        <w:t xml:space="preserve"> "Product Backlog Building"</w:t>
      </w:r>
      <w:r w:rsidR="00944B0F">
        <w:rPr>
          <w:noProof/>
          <w:lang w:val="en-US"/>
        </w:rPr>
        <w:t>.</w:t>
      </w:r>
      <w:r w:rsidR="00E961EB" w:rsidRPr="003D5A6D">
        <w:rPr>
          <w:noProof/>
          <w:lang w:val="en-US"/>
        </w:rPr>
        <w:t xml:space="preserve"> </w:t>
      </w:r>
      <w:r w:rsidR="00E961EB" w:rsidRPr="00017559">
        <w:rPr>
          <w:noProof/>
        </w:rPr>
        <w:t>Fonte: AGUIAR, F. 2018.</w:t>
      </w:r>
      <w:bookmarkEnd w:id="12"/>
    </w:p>
    <w:p w14:paraId="52D69286" w14:textId="6467721B" w:rsidR="007C2471" w:rsidRPr="00017559" w:rsidRDefault="004A7C91" w:rsidP="0043409E">
      <w:r w:rsidRPr="004A7C91">
        <w:drawing>
          <wp:anchor distT="0" distB="0" distL="114300" distR="114300" simplePos="0" relativeHeight="251658243" behindDoc="0" locked="0" layoutInCell="1" allowOverlap="1" wp14:anchorId="09758BA8" wp14:editId="31FFD7C7">
            <wp:simplePos x="0" y="0"/>
            <wp:positionH relativeFrom="page">
              <wp:align>left</wp:align>
            </wp:positionH>
            <wp:positionV relativeFrom="paragraph">
              <wp:posOffset>372110</wp:posOffset>
            </wp:positionV>
            <wp:extent cx="7576378" cy="4244340"/>
            <wp:effectExtent l="0" t="0" r="5715" b="3810"/>
            <wp:wrapSquare wrapText="bothSides"/>
            <wp:docPr id="66955816" name="Imagem 1" descr="Uma imagem contendo Tabela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955816" name="Imagem 1" descr="Uma imagem contendo Tabela&#10;&#10;O conteúdo gerado por IA pode estar incorreto.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76378" cy="42443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CD7B7DA" w14:textId="7FAEDED4" w:rsidR="00B257D8" w:rsidRDefault="00B257D8">
      <w:r>
        <w:br w:type="page"/>
      </w:r>
    </w:p>
    <w:p w14:paraId="18C9E9B6" w14:textId="77777777" w:rsidR="00F76475" w:rsidRDefault="00F76475" w:rsidP="00F76475">
      <w:pPr>
        <w:pStyle w:val="Ttulo1"/>
      </w:pPr>
      <w:bookmarkStart w:id="13" w:name="_Toc158902408"/>
      <w:r>
        <w:t>ARTEFATO 5: R</w:t>
      </w:r>
      <w:r w:rsidRPr="003D488D">
        <w:t xml:space="preserve">elação de </w:t>
      </w:r>
      <w:proofErr w:type="spellStart"/>
      <w:r>
        <w:t>U</w:t>
      </w:r>
      <w:r w:rsidRPr="003D488D">
        <w:t>ser</w:t>
      </w:r>
      <w:proofErr w:type="spellEnd"/>
      <w:r w:rsidRPr="003D488D">
        <w:t xml:space="preserve"> </w:t>
      </w:r>
      <w:r>
        <w:t>S</w:t>
      </w:r>
      <w:r w:rsidRPr="003D488D">
        <w:t>tories</w:t>
      </w:r>
      <w:bookmarkEnd w:id="13"/>
    </w:p>
    <w:p w14:paraId="6487329F" w14:textId="77777777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</w:rPr>
        <w:t xml:space="preserve">Uma </w:t>
      </w:r>
      <w:r w:rsidRPr="000A4924">
        <w:rPr>
          <w:b/>
          <w:bCs/>
          <w:color w:val="00B0F0"/>
        </w:rPr>
        <w:t>História de Usuário</w:t>
      </w:r>
      <w:r w:rsidRPr="000A4924">
        <w:rPr>
          <w:color w:val="00B0F0"/>
        </w:rPr>
        <w:t xml:space="preserve"> é uma </w:t>
      </w:r>
      <w:r w:rsidRPr="000A4924">
        <w:rPr>
          <w:color w:val="00B0F0"/>
          <w:highlight w:val="yellow"/>
        </w:rPr>
        <w:t>descrição curta</w:t>
      </w:r>
      <w:r w:rsidRPr="000A4924">
        <w:rPr>
          <w:color w:val="00B0F0"/>
        </w:rPr>
        <w:t xml:space="preserve">, porém completa, de uma </w:t>
      </w:r>
      <w:r w:rsidRPr="000A4924">
        <w:rPr>
          <w:color w:val="00B0F0"/>
          <w:highlight w:val="yellow"/>
        </w:rPr>
        <w:t>funcionalidade</w:t>
      </w:r>
      <w:r w:rsidRPr="000A4924">
        <w:rPr>
          <w:color w:val="00B0F0"/>
        </w:rPr>
        <w:t xml:space="preserve"> ou </w:t>
      </w:r>
      <w:r w:rsidRPr="000A4924">
        <w:rPr>
          <w:color w:val="00B0F0"/>
          <w:highlight w:val="yellow"/>
        </w:rPr>
        <w:t>requisito</w:t>
      </w:r>
      <w:r w:rsidRPr="000A4924">
        <w:rPr>
          <w:color w:val="00B0F0"/>
        </w:rPr>
        <w:t xml:space="preserve"> do </w:t>
      </w:r>
      <w:r w:rsidRPr="000A4924">
        <w:rPr>
          <w:color w:val="00B0F0"/>
          <w:highlight w:val="yellow"/>
        </w:rPr>
        <w:t>ponto de vista do usuário final</w:t>
      </w:r>
      <w:r w:rsidRPr="000A4924">
        <w:rPr>
          <w:color w:val="00B0F0"/>
        </w:rPr>
        <w:t>. É uma técnica utilizada em metodologias ágeis de desenvolvimento de software para capturar as necessidades e desejos dos usuários de forma clara e objetiva.</w:t>
      </w:r>
    </w:p>
    <w:p w14:paraId="31ADEE88" w14:textId="2B98543F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</w:rPr>
        <w:t xml:space="preserve">Uma </w:t>
      </w:r>
      <w:r w:rsidRPr="000A4924">
        <w:rPr>
          <w:b/>
          <w:bCs/>
          <w:color w:val="00B0F0"/>
        </w:rPr>
        <w:t>História de Usuário</w:t>
      </w:r>
      <w:r w:rsidRPr="000A4924">
        <w:rPr>
          <w:color w:val="00B0F0"/>
        </w:rPr>
        <w:t xml:space="preserve"> geralmente segue um formato simples, como: "</w:t>
      </w:r>
      <w:r w:rsidRPr="000A4924">
        <w:rPr>
          <w:b/>
          <w:bCs/>
          <w:color w:val="00B0F0"/>
        </w:rPr>
        <w:t>Como</w:t>
      </w:r>
      <w:r w:rsidRPr="000A4924">
        <w:rPr>
          <w:color w:val="00B0F0"/>
        </w:rPr>
        <w:t xml:space="preserve"> [usuário / ator], </w:t>
      </w:r>
      <w:r w:rsidRPr="000A4924">
        <w:rPr>
          <w:b/>
          <w:bCs/>
          <w:color w:val="00B0F0"/>
        </w:rPr>
        <w:t>posso</w:t>
      </w:r>
      <w:r w:rsidRPr="000A4924">
        <w:rPr>
          <w:color w:val="00B0F0"/>
        </w:rPr>
        <w:t xml:space="preserve"> [funcionalidade / PBI], </w:t>
      </w:r>
      <w:r w:rsidRPr="000A4924">
        <w:rPr>
          <w:b/>
          <w:bCs/>
          <w:color w:val="00B0F0"/>
        </w:rPr>
        <w:t>para</w:t>
      </w:r>
      <w:r w:rsidRPr="000A4924">
        <w:rPr>
          <w:color w:val="00B0F0"/>
        </w:rPr>
        <w:t xml:space="preserve"> que eu possa [objetivo]". </w:t>
      </w:r>
    </w:p>
    <w:p w14:paraId="78A4990A" w14:textId="086B0881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  <w:u w:val="single"/>
        </w:rPr>
        <w:t>Exemplo</w:t>
      </w:r>
      <w:r w:rsidRPr="000A4924">
        <w:rPr>
          <w:color w:val="00B0F0"/>
        </w:rPr>
        <w:t>: "</w:t>
      </w:r>
      <w:r w:rsidRPr="000A4924">
        <w:rPr>
          <w:b/>
          <w:bCs/>
          <w:color w:val="00B0F0"/>
        </w:rPr>
        <w:t>Como</w:t>
      </w:r>
      <w:r w:rsidRPr="000A4924">
        <w:rPr>
          <w:color w:val="00B0F0"/>
        </w:rPr>
        <w:t xml:space="preserve"> usuário, </w:t>
      </w:r>
      <w:r w:rsidRPr="000A4924">
        <w:rPr>
          <w:b/>
          <w:bCs/>
          <w:color w:val="00B0F0"/>
        </w:rPr>
        <w:t>posso</w:t>
      </w:r>
      <w:r w:rsidRPr="000A4924">
        <w:rPr>
          <w:color w:val="00B0F0"/>
        </w:rPr>
        <w:t xml:space="preserve"> salvar meus arquivos na nuvem, </w:t>
      </w:r>
      <w:r w:rsidRPr="000A4924">
        <w:rPr>
          <w:b/>
          <w:bCs/>
          <w:color w:val="00B0F0"/>
        </w:rPr>
        <w:t>para</w:t>
      </w:r>
      <w:r w:rsidRPr="000A4924">
        <w:rPr>
          <w:color w:val="00B0F0"/>
        </w:rPr>
        <w:t xml:space="preserve"> acessá-los de qualquer lugar".</w:t>
      </w:r>
    </w:p>
    <w:p w14:paraId="5D901954" w14:textId="77777777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  <w:highlight w:val="yellow"/>
        </w:rPr>
        <w:t>Cada História de Usuário é uma unidade independente de trabalho que pode ser desenvolvida e entregue separadamente.</w:t>
      </w:r>
      <w:r w:rsidRPr="000A4924">
        <w:rPr>
          <w:color w:val="00B0F0"/>
        </w:rPr>
        <w:t xml:space="preserve"> </w:t>
      </w:r>
    </w:p>
    <w:p w14:paraId="7C289FBA" w14:textId="77777777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</w:rPr>
        <w:t xml:space="preserve">Os </w:t>
      </w:r>
      <w:r w:rsidRPr="000A4924">
        <w:rPr>
          <w:b/>
          <w:bCs/>
          <w:color w:val="00B0F0"/>
        </w:rPr>
        <w:t>Critérios de Aceite</w:t>
      </w:r>
      <w:r w:rsidRPr="000A4924">
        <w:rPr>
          <w:color w:val="00B0F0"/>
        </w:rPr>
        <w:t xml:space="preserve"> são uma parte importante da </w:t>
      </w:r>
      <w:r w:rsidRPr="000A4924">
        <w:rPr>
          <w:b/>
          <w:bCs/>
          <w:color w:val="00B0F0"/>
        </w:rPr>
        <w:t>História de Usuário</w:t>
      </w:r>
      <w:r w:rsidRPr="000A4924">
        <w:rPr>
          <w:color w:val="00B0F0"/>
        </w:rPr>
        <w:t xml:space="preserve">, pois descrevem as </w:t>
      </w:r>
      <w:r w:rsidRPr="000A4924">
        <w:rPr>
          <w:color w:val="00B0F0"/>
          <w:highlight w:val="yellow"/>
        </w:rPr>
        <w:t>condições</w:t>
      </w:r>
      <w:r w:rsidRPr="000A4924">
        <w:rPr>
          <w:color w:val="00B0F0"/>
        </w:rPr>
        <w:t xml:space="preserve"> que devem ser </w:t>
      </w:r>
      <w:r w:rsidRPr="000A4924">
        <w:rPr>
          <w:color w:val="00B0F0"/>
          <w:highlight w:val="yellow"/>
        </w:rPr>
        <w:t>cumpridas</w:t>
      </w:r>
      <w:r w:rsidRPr="000A4924">
        <w:rPr>
          <w:color w:val="00B0F0"/>
        </w:rPr>
        <w:t xml:space="preserve"> para que a história seja considerada </w:t>
      </w:r>
      <w:r w:rsidRPr="000A4924">
        <w:rPr>
          <w:color w:val="00B0F0"/>
          <w:highlight w:val="yellow"/>
        </w:rPr>
        <w:t>concluída com sucesso</w:t>
      </w:r>
      <w:r w:rsidRPr="000A4924">
        <w:rPr>
          <w:color w:val="00B0F0"/>
        </w:rPr>
        <w:t>, para garantir que a História atenda aos requisitos do usuário e do produto.</w:t>
      </w:r>
    </w:p>
    <w:p w14:paraId="2597957D" w14:textId="3D849835" w:rsidR="00F76475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  <w:u w:val="single"/>
        </w:rPr>
        <w:t>Exemplo</w:t>
      </w:r>
      <w:r w:rsidRPr="000A4924">
        <w:rPr>
          <w:color w:val="00B0F0"/>
        </w:rPr>
        <w:t xml:space="preserve">: </w:t>
      </w:r>
      <w:r w:rsidR="00F76475" w:rsidRPr="00C15418">
        <w:rPr>
          <w:color w:val="00B0F0"/>
        </w:rPr>
        <w:t>Padrão para entrega na figura a seguir.</w:t>
      </w:r>
    </w:p>
    <w:p w14:paraId="4EFB5FF0" w14:textId="12280312" w:rsidR="00CD7CFC" w:rsidRDefault="00E0261E" w:rsidP="000A4924">
      <w:pPr>
        <w:pStyle w:val="CorpodeTexto"/>
        <w:ind w:left="426"/>
        <w:rPr>
          <w:color w:val="00B0F0"/>
        </w:rPr>
      </w:pPr>
      <w:r w:rsidRPr="00E0261E">
        <w:rPr>
          <w:noProof/>
          <w:color w:val="00B0F0"/>
        </w:rPr>
        <w:drawing>
          <wp:inline distT="0" distB="0" distL="0" distR="0" wp14:anchorId="240A967E" wp14:editId="05321269">
            <wp:extent cx="4903076" cy="4812556"/>
            <wp:effectExtent l="0" t="0" r="0" b="7620"/>
            <wp:docPr id="72634613" name="Imagem 1" descr="Interface gráfica do usuário, Aplicativo, Site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634613" name="Imagem 1" descr="Interface gráfica do usuário, Aplicativo, Site&#10;&#10;O conteúdo gerado por IA pode estar incorreto.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907095" cy="4816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47C328" w14:textId="77777777" w:rsidR="004255A8" w:rsidRDefault="004255A8" w:rsidP="000A4924">
      <w:pPr>
        <w:pStyle w:val="CorpodeTexto"/>
        <w:ind w:left="426"/>
        <w:rPr>
          <w:color w:val="00B0F0"/>
        </w:rPr>
      </w:pPr>
    </w:p>
    <w:p w14:paraId="4D5DC9B8" w14:textId="31168834" w:rsidR="004255A8" w:rsidRDefault="00E33805" w:rsidP="000A4924">
      <w:pPr>
        <w:pStyle w:val="CorpodeTexto"/>
        <w:ind w:left="426"/>
        <w:rPr>
          <w:color w:val="00B0F0"/>
        </w:rPr>
      </w:pPr>
      <w:r w:rsidRPr="00E33805">
        <w:rPr>
          <w:noProof/>
          <w:color w:val="00B0F0"/>
        </w:rPr>
        <w:drawing>
          <wp:inline distT="0" distB="0" distL="0" distR="0" wp14:anchorId="2E43EA7E" wp14:editId="5576292D">
            <wp:extent cx="5400040" cy="5374005"/>
            <wp:effectExtent l="0" t="0" r="0" b="0"/>
            <wp:docPr id="1864622958" name="Imagem 1" descr="Interface gráfica do usuário, Aplicativo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4622958" name="Imagem 1" descr="Interface gráfica do usuário, Aplicativo&#10;&#10;O conteúdo gerado por IA pode estar incorreto.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5374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1992F5" w14:textId="77777777" w:rsidR="009347D7" w:rsidRDefault="009347D7" w:rsidP="000A4924">
      <w:pPr>
        <w:pStyle w:val="CorpodeTexto"/>
        <w:ind w:left="426"/>
        <w:rPr>
          <w:color w:val="00B0F0"/>
        </w:rPr>
      </w:pPr>
    </w:p>
    <w:p w14:paraId="678FD128" w14:textId="030534EF" w:rsidR="009347D7" w:rsidRDefault="004E224B" w:rsidP="000A4924">
      <w:pPr>
        <w:pStyle w:val="CorpodeTexto"/>
        <w:ind w:left="426"/>
        <w:rPr>
          <w:color w:val="00B0F0"/>
        </w:rPr>
      </w:pPr>
      <w:r w:rsidRPr="004E224B">
        <w:rPr>
          <w:noProof/>
          <w:color w:val="00B0F0"/>
        </w:rPr>
        <w:drawing>
          <wp:inline distT="0" distB="0" distL="0" distR="0" wp14:anchorId="79CC63BA" wp14:editId="61B30CFC">
            <wp:extent cx="5400040" cy="5460365"/>
            <wp:effectExtent l="0" t="0" r="0" b="6985"/>
            <wp:docPr id="614127688" name="Imagem 1" descr="Interface gráfica do usuário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4127688" name="Imagem 1" descr="Interface gráfica do usuário&#10;&#10;O conteúdo gerado por IA pode estar incorreto.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5460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2D613D" w14:textId="77777777" w:rsidR="00CD7CFC" w:rsidRPr="00C15418" w:rsidRDefault="00CD7CFC" w:rsidP="000A4924">
      <w:pPr>
        <w:pStyle w:val="CorpodeTexto"/>
        <w:ind w:left="426"/>
        <w:rPr>
          <w:color w:val="00B0F0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DD1C9F" w:rsidRPr="00821815" w14:paraId="29A1DC7A" w14:textId="77777777" w:rsidTr="00761954">
        <w:trPr>
          <w:trHeight w:val="380"/>
        </w:trPr>
        <w:tc>
          <w:tcPr>
            <w:tcW w:w="8505" w:type="dxa"/>
            <w:gridSpan w:val="2"/>
            <w:vAlign w:val="center"/>
          </w:tcPr>
          <w:p w14:paraId="4949A73E" w14:textId="26C9C407" w:rsidR="006E52CB" w:rsidRPr="00821815" w:rsidRDefault="006E52CB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00B503B7" w:rsidRPr="00CA3847">
              <w:t>Realizar cadastro do usuário</w:t>
            </w:r>
            <w:r w:rsidR="00B503B7">
              <w:rPr>
                <w:color w:val="00B0F0"/>
              </w:rPr>
              <w:t xml:space="preserve"> </w:t>
            </w:r>
          </w:p>
        </w:tc>
      </w:tr>
      <w:tr w:rsidR="00836913" w14:paraId="11F03E33" w14:textId="77777777" w:rsidTr="00761954">
        <w:tc>
          <w:tcPr>
            <w:tcW w:w="8505" w:type="dxa"/>
            <w:gridSpan w:val="2"/>
          </w:tcPr>
          <w:p w14:paraId="4193FDD3" w14:textId="103BCA59" w:rsidR="006E52CB" w:rsidRDefault="006E52CB">
            <w:pPr>
              <w:spacing w:before="60" w:after="60"/>
              <w:ind w:left="30" w:hanging="30"/>
              <w:rPr>
                <w:color w:val="00B0F0"/>
              </w:rPr>
            </w:pPr>
            <w:bookmarkStart w:id="14" w:name="_Hlk96268510"/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005B5D73">
              <w:t>Quem perdeu</w:t>
            </w:r>
          </w:p>
          <w:p w14:paraId="657D68C2" w14:textId="0162AC66" w:rsidR="006E52CB" w:rsidRPr="00821815" w:rsidRDefault="006E52CB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="00CA3847" w:rsidRPr="00CA3847">
              <w:t>Realizar cadastro do usuário</w:t>
            </w:r>
          </w:p>
          <w:p w14:paraId="1728C3E7" w14:textId="2C54FD77" w:rsidR="006E52CB" w:rsidRDefault="006E52CB" w:rsidP="00CA3847">
            <w:pPr>
              <w:spacing w:before="60" w:after="60"/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="00C90AEE">
              <w:t>Possuir</w:t>
            </w:r>
            <w:r w:rsidR="0020411B">
              <w:t xml:space="preserve"> cadastro do usuário</w:t>
            </w:r>
            <w:r w:rsidR="00C90AEE">
              <w:t xml:space="preserve"> dentro da plataforma</w:t>
            </w:r>
          </w:p>
        </w:tc>
      </w:tr>
      <w:tr w:rsidR="00836913" w14:paraId="6E28770E" w14:textId="77777777" w:rsidTr="00761954">
        <w:tc>
          <w:tcPr>
            <w:tcW w:w="1276" w:type="dxa"/>
          </w:tcPr>
          <w:p w14:paraId="488EF6BB" w14:textId="77777777" w:rsidR="006E52CB" w:rsidRDefault="006E52CB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F9C335C" w14:textId="77777777" w:rsidR="006E52CB" w:rsidRPr="004F21EF" w:rsidRDefault="006E52CB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166B1895" w14:textId="4EFA1E13" w:rsidR="006E52CB" w:rsidRDefault="006E52CB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2A0DC1">
              <w:t xml:space="preserve"> O usuário acessa a </w:t>
            </w:r>
            <w:r w:rsidR="00B503B7">
              <w:t>página</w:t>
            </w:r>
            <w:r w:rsidR="002A0DC1">
              <w:t xml:space="preserve"> de cadastro</w:t>
            </w:r>
          </w:p>
          <w:p w14:paraId="259ABC89" w14:textId="0DBA9B89" w:rsidR="006E52CB" w:rsidRPr="002063D9" w:rsidRDefault="006E52CB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F937B2">
              <w:t xml:space="preserve">O usuário preenche o formulário </w:t>
            </w:r>
            <w:r w:rsidR="004E0F08">
              <w:t xml:space="preserve">com informações pessoais </w:t>
            </w:r>
            <w:r w:rsidR="00F937B2">
              <w:t>de cadastro</w:t>
            </w:r>
            <w:r w:rsidR="000E27B5">
              <w:t xml:space="preserve"> </w:t>
            </w:r>
          </w:p>
          <w:p w14:paraId="3C3F9449" w14:textId="7F35091D" w:rsidR="006E52CB" w:rsidRPr="001137C6" w:rsidRDefault="006E52CB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4E0F08">
              <w:t xml:space="preserve">as informações do usuário </w:t>
            </w:r>
            <w:r w:rsidR="00CF0714">
              <w:t>são armazenadas dentro do banco de dados para realizar o login</w:t>
            </w:r>
          </w:p>
        </w:tc>
      </w:tr>
      <w:tr w:rsidR="00836913" w14:paraId="27AB1691" w14:textId="77777777" w:rsidTr="00761954">
        <w:tc>
          <w:tcPr>
            <w:tcW w:w="1276" w:type="dxa"/>
          </w:tcPr>
          <w:p w14:paraId="216C3951" w14:textId="77777777" w:rsidR="006E52CB" w:rsidRDefault="006E52CB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FDF9B30" w14:textId="77777777" w:rsidR="006E52CB" w:rsidRPr="004F21EF" w:rsidRDefault="006E52CB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50515435" w14:textId="506309D4" w:rsidR="006E52CB" w:rsidRDefault="006E52CB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8E10FA">
              <w:t>O</w:t>
            </w:r>
            <w:r>
              <w:t xml:space="preserve"> usuário acessa a página de </w:t>
            </w:r>
            <w:r w:rsidR="008E10FA">
              <w:t>cadastro</w:t>
            </w:r>
          </w:p>
          <w:p w14:paraId="5B1851F0" w14:textId="4C50CEF2" w:rsidR="006E52CB" w:rsidRPr="002063D9" w:rsidRDefault="006E52CB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o usuário </w:t>
            </w:r>
            <w:r w:rsidR="0098321A">
              <w:t xml:space="preserve">preenche </w:t>
            </w:r>
            <w:r w:rsidR="005A137D">
              <w:t xml:space="preserve">as </w:t>
            </w:r>
            <w:proofErr w:type="gramStart"/>
            <w:r w:rsidR="005A137D">
              <w:t xml:space="preserve">informações </w:t>
            </w:r>
            <w:r w:rsidR="00F96AC1">
              <w:t>,</w:t>
            </w:r>
            <w:proofErr w:type="gramEnd"/>
            <w:r w:rsidR="005F2FA4">
              <w:t xml:space="preserve"> </w:t>
            </w:r>
            <w:r w:rsidR="00E80A76">
              <w:t xml:space="preserve">mas </w:t>
            </w:r>
            <w:r w:rsidR="000D21C9">
              <w:t>não preenche o espaç</w:t>
            </w:r>
            <w:r>
              <w:t xml:space="preserve">o </w:t>
            </w:r>
            <w:r w:rsidR="00B40CF4">
              <w:t>destinado ao e</w:t>
            </w:r>
            <w:r w:rsidR="000B317A">
              <w:t>-</w:t>
            </w:r>
            <w:r w:rsidR="00B40CF4">
              <w:t>mail</w:t>
            </w:r>
            <w:r w:rsidR="00952334">
              <w:t xml:space="preserve"> e clica </w:t>
            </w:r>
            <w:r w:rsidR="000B317A">
              <w:t>no</w:t>
            </w:r>
            <w:r>
              <w:t xml:space="preserve"> botão </w:t>
            </w:r>
            <w:r w:rsidR="000B317A">
              <w:t xml:space="preserve">“Enviar” </w:t>
            </w:r>
          </w:p>
          <w:p w14:paraId="4F0C587A" w14:textId="6AE87EDD" w:rsidR="006E52CB" w:rsidRPr="001137C6" w:rsidRDefault="006E52CB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5A137D">
              <w:t>as in</w:t>
            </w:r>
            <w:r w:rsidR="007A46BD">
              <w:t>form</w:t>
            </w:r>
            <w:r w:rsidR="00162F85">
              <w:t>ações não são armazenadas</w:t>
            </w:r>
            <w:r w:rsidR="00BB7B5E">
              <w:t>, pois não houve dados suficientes p</w:t>
            </w:r>
            <w:r w:rsidR="00517703">
              <w:t xml:space="preserve">reenchidos </w:t>
            </w:r>
          </w:p>
        </w:tc>
      </w:tr>
    </w:tbl>
    <w:p w14:paraId="464C1A34" w14:textId="7C2F0BBE" w:rsidR="00F76475" w:rsidRDefault="00F76475" w:rsidP="00C44832">
      <w:pPr>
        <w:pStyle w:val="Legenda"/>
        <w:spacing w:before="120"/>
        <w:rPr>
          <w:noProof/>
        </w:rPr>
      </w:pPr>
      <w:bookmarkStart w:id="15" w:name="_Toc96268061"/>
      <w:bookmarkStart w:id="16" w:name="_Toc158902417"/>
      <w:bookmarkEnd w:id="14"/>
      <w:r>
        <w:t xml:space="preserve">Figura </w:t>
      </w:r>
      <w:fldSimple w:instr=" SEQ Figura \* ARABIC ">
        <w:r w:rsidR="00387874">
          <w:rPr>
            <w:noProof/>
          </w:rPr>
          <w:t>5</w:t>
        </w:r>
      </w:fldSimple>
      <w:r>
        <w:t xml:space="preserve"> - </w:t>
      </w:r>
      <w:proofErr w:type="spellStart"/>
      <w:r>
        <w:t>User</w:t>
      </w:r>
      <w:proofErr w:type="spellEnd"/>
      <w:r>
        <w:t xml:space="preserve"> Stories e Critérios de Aceite</w:t>
      </w:r>
      <w:r>
        <w:rPr>
          <w:noProof/>
        </w:rPr>
        <w:t>. Fonte: AGUIAR, F. 2018.</w:t>
      </w:r>
      <w:bookmarkEnd w:id="15"/>
      <w:bookmarkEnd w:id="16"/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F1711A" w:rsidRPr="00821815" w14:paraId="6C701A72" w14:textId="77777777" w:rsidTr="31F86043">
        <w:trPr>
          <w:trHeight w:val="380"/>
        </w:trPr>
        <w:tc>
          <w:tcPr>
            <w:tcW w:w="8505" w:type="dxa"/>
            <w:gridSpan w:val="2"/>
            <w:vAlign w:val="center"/>
          </w:tcPr>
          <w:p w14:paraId="79FFFBE9" w14:textId="590CB37C" w:rsidR="00F1711A" w:rsidRPr="002E0782" w:rsidRDefault="00F1711A" w:rsidP="002E0782">
            <w:pPr>
              <w:spacing w:before="60" w:after="60"/>
              <w:ind w:left="30" w:hanging="30"/>
            </w:pPr>
            <w:bookmarkStart w:id="17" w:name="_Toc158902409"/>
            <w:r>
              <w:rPr>
                <w:b/>
                <w:bCs/>
              </w:rPr>
              <w:t xml:space="preserve">HISTÓRIA DO USUÁRIO </w:t>
            </w:r>
            <w:r w:rsidR="00700B97">
              <w:rPr>
                <w:b/>
                <w:bCs/>
              </w:rPr>
              <w:t>2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002E0782" w:rsidRPr="002E0782">
              <w:t>Realizar login do usuário</w:t>
            </w:r>
          </w:p>
        </w:tc>
      </w:tr>
      <w:tr w:rsidR="00F1711A" w14:paraId="68792CE7" w14:textId="77777777" w:rsidTr="31F86043">
        <w:tc>
          <w:tcPr>
            <w:tcW w:w="8505" w:type="dxa"/>
            <w:gridSpan w:val="2"/>
          </w:tcPr>
          <w:p w14:paraId="23B36A8C" w14:textId="7ABC6F9C" w:rsidR="00F1711A" w:rsidRDefault="00F1711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005B5D73">
              <w:t>Quem perdeu</w:t>
            </w:r>
          </w:p>
          <w:p w14:paraId="25E5F0F4" w14:textId="6D882DAD" w:rsidR="000D50FE" w:rsidRDefault="00F1711A">
            <w:pPr>
              <w:spacing w:before="60" w:after="60"/>
              <w:ind w:left="30" w:hanging="30"/>
              <w:rPr>
                <w:b/>
                <w:bCs/>
              </w:rPr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="000D50FE" w:rsidRPr="002E0782">
              <w:t>Realizar login do usuário</w:t>
            </w:r>
            <w:r w:rsidR="000D50FE" w:rsidRPr="004F21EF">
              <w:rPr>
                <w:b/>
                <w:bCs/>
              </w:rPr>
              <w:t xml:space="preserve"> </w:t>
            </w:r>
          </w:p>
          <w:p w14:paraId="0B16103A" w14:textId="7EECC9B4" w:rsidR="00F1711A" w:rsidRDefault="00F1711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="00DE369C">
              <w:t>Acessar todas as funcionalidades da plataforma</w:t>
            </w:r>
          </w:p>
        </w:tc>
      </w:tr>
      <w:tr w:rsidR="00F1711A" w14:paraId="2CD25A2B" w14:textId="77777777" w:rsidTr="31F86043">
        <w:tc>
          <w:tcPr>
            <w:tcW w:w="1276" w:type="dxa"/>
          </w:tcPr>
          <w:p w14:paraId="0BBC7DBA" w14:textId="77777777" w:rsidR="00F1711A" w:rsidRDefault="00F1711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92FF9F2" w14:textId="77777777" w:rsidR="00F1711A" w:rsidRPr="004F21EF" w:rsidRDefault="00F1711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2094ADA8" w14:textId="156D2D39" w:rsidR="00F1711A" w:rsidRDefault="00F1711A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>
              <w:t xml:space="preserve">o usuário acessa a página de </w:t>
            </w:r>
            <w:r w:rsidR="00C33159">
              <w:t>login</w:t>
            </w:r>
            <w:r w:rsidRPr="002063D9">
              <w:t xml:space="preserve"> </w:t>
            </w:r>
          </w:p>
          <w:p w14:paraId="02D6B95C" w14:textId="093D0215" w:rsidR="00F1711A" w:rsidRPr="002063D9" w:rsidRDefault="00F1711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7A500C">
              <w:t>informou corretamente o nome de usuário e senha corretamente</w:t>
            </w:r>
          </w:p>
          <w:p w14:paraId="0291C229" w14:textId="66141113" w:rsidR="00F1711A" w:rsidRPr="001137C6" w:rsidRDefault="00F1711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 w:rsidR="00DE369C">
              <w:rPr>
                <w:b/>
                <w:bCs/>
              </w:rPr>
              <w:t xml:space="preserve">: </w:t>
            </w:r>
            <w:r w:rsidR="00DE369C">
              <w:t>Obteve acesso a todas as funcionalidades da plataforma</w:t>
            </w:r>
          </w:p>
        </w:tc>
      </w:tr>
      <w:tr w:rsidR="00F1711A" w14:paraId="4A3A4D10" w14:textId="77777777" w:rsidTr="31F86043">
        <w:tc>
          <w:tcPr>
            <w:tcW w:w="1276" w:type="dxa"/>
          </w:tcPr>
          <w:p w14:paraId="1CD9E1BC" w14:textId="77777777" w:rsidR="00F1711A" w:rsidRDefault="00F1711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DB5AB62" w14:textId="77777777" w:rsidR="00F1711A" w:rsidRPr="004F21EF" w:rsidRDefault="00F1711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6D7CB061" w14:textId="2B40FFB0" w:rsidR="00F1711A" w:rsidRDefault="00F1711A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>
              <w:t xml:space="preserve">o usuário acessa a </w:t>
            </w:r>
            <w:proofErr w:type="spellStart"/>
            <w:proofErr w:type="gramStart"/>
            <w:r w:rsidR="00917127">
              <w:t>pagina</w:t>
            </w:r>
            <w:proofErr w:type="spellEnd"/>
            <w:proofErr w:type="gramEnd"/>
            <w:r>
              <w:t xml:space="preserve"> de </w:t>
            </w:r>
            <w:r w:rsidR="00917127">
              <w:t>login</w:t>
            </w:r>
          </w:p>
          <w:p w14:paraId="63877B16" w14:textId="22D17DC7" w:rsidR="00F1711A" w:rsidRPr="002063D9" w:rsidRDefault="00F1711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917127">
              <w:t>Informou incorretamente o nome de usuário ou senha</w:t>
            </w:r>
          </w:p>
          <w:p w14:paraId="5F89F2F3" w14:textId="0AA9C010" w:rsidR="00F1711A" w:rsidRPr="001137C6" w:rsidRDefault="00F1711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917127">
              <w:t>não obteve acesso a plataforma e apareceu uma mensagem de erro “Senha ou nome de usuário incorretos”</w:t>
            </w:r>
          </w:p>
        </w:tc>
      </w:tr>
      <w:tr w:rsidR="00F1711A" w:rsidRPr="00821815" w14:paraId="6DAE8287" w14:textId="77777777" w:rsidTr="31F86043">
        <w:trPr>
          <w:trHeight w:val="380"/>
        </w:trPr>
        <w:tc>
          <w:tcPr>
            <w:tcW w:w="8505" w:type="dxa"/>
            <w:gridSpan w:val="2"/>
            <w:vAlign w:val="center"/>
          </w:tcPr>
          <w:p w14:paraId="48A499D6" w14:textId="46D7AD12" w:rsidR="00F1711A" w:rsidRPr="00414A29" w:rsidRDefault="00F1711A" w:rsidP="00414A29">
            <w:pPr>
              <w:spacing w:before="60" w:after="60"/>
              <w:ind w:left="30" w:hanging="30"/>
            </w:pPr>
            <w:r>
              <w:rPr>
                <w:b/>
                <w:bCs/>
              </w:rPr>
              <w:t xml:space="preserve">HISTÓRIA DO USUÁRIO </w:t>
            </w:r>
            <w:r w:rsidR="00AD0B05">
              <w:rPr>
                <w:b/>
                <w:bCs/>
              </w:rPr>
              <w:t>3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00414A29" w:rsidRPr="00414A29">
              <w:t>Acessar a área do usuário</w:t>
            </w:r>
          </w:p>
        </w:tc>
      </w:tr>
      <w:tr w:rsidR="00F1711A" w14:paraId="62FD1AEF" w14:textId="77777777" w:rsidTr="31F86043">
        <w:tc>
          <w:tcPr>
            <w:tcW w:w="8505" w:type="dxa"/>
            <w:gridSpan w:val="2"/>
          </w:tcPr>
          <w:p w14:paraId="5AD26270" w14:textId="736DF9FA" w:rsidR="00F1711A" w:rsidRDefault="00F1711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005B5D73">
              <w:t>Quem perdeu</w:t>
            </w:r>
          </w:p>
          <w:p w14:paraId="54174405" w14:textId="56FF35ED" w:rsidR="00F1711A" w:rsidRPr="00821815" w:rsidRDefault="00F1711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="00521E5C">
              <w:t xml:space="preserve">Acessar a área do usuário </w:t>
            </w:r>
          </w:p>
          <w:p w14:paraId="1B994BC9" w14:textId="627A35FF" w:rsidR="00F1711A" w:rsidRDefault="00F1711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="0041755B">
              <w:t xml:space="preserve">ter </w:t>
            </w:r>
            <w:r w:rsidR="00D844CD">
              <w:t xml:space="preserve">disponível </w:t>
            </w:r>
            <w:r w:rsidR="00766F06">
              <w:t xml:space="preserve">o menu </w:t>
            </w:r>
            <w:r w:rsidR="00D844CD">
              <w:t xml:space="preserve">do usuário </w:t>
            </w:r>
          </w:p>
        </w:tc>
      </w:tr>
      <w:tr w:rsidR="00F1711A" w14:paraId="53F560FB" w14:textId="77777777" w:rsidTr="31F86043">
        <w:tc>
          <w:tcPr>
            <w:tcW w:w="1276" w:type="dxa"/>
          </w:tcPr>
          <w:p w14:paraId="22FF3684" w14:textId="77777777" w:rsidR="00F1711A" w:rsidRDefault="00F1711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3DB2AD0" w14:textId="77777777" w:rsidR="00F1711A" w:rsidRPr="004F21EF" w:rsidRDefault="00F1711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7A0644A0" w14:textId="66B6B6DF" w:rsidR="00F1711A" w:rsidRPr="00FD586C" w:rsidRDefault="00F1711A">
            <w:pPr>
              <w:spacing w:before="60" w:after="60"/>
              <w:ind w:left="168"/>
              <w:rPr>
                <w:i/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>
              <w:t xml:space="preserve">o usuário </w:t>
            </w:r>
            <w:r w:rsidR="002F72A8">
              <w:t>conseguiu realizar o login</w:t>
            </w:r>
            <w:r w:rsidR="00FD586C">
              <w:t xml:space="preserve"> </w:t>
            </w:r>
          </w:p>
          <w:p w14:paraId="5D83B0E0" w14:textId="26D699B0" w:rsidR="00F1711A" w:rsidRPr="002063D9" w:rsidRDefault="00F1711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641B24">
              <w:t>Conseguiu acessar</w:t>
            </w:r>
            <w:r w:rsidR="00AD207F">
              <w:t xml:space="preserve"> o menu do usuário</w:t>
            </w:r>
          </w:p>
          <w:p w14:paraId="202559DE" w14:textId="3B3DDEB2" w:rsidR="00F1711A" w:rsidRPr="001137C6" w:rsidRDefault="00F1711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</w:t>
            </w:r>
            <w:r w:rsidR="00AD207F">
              <w:t xml:space="preserve"> Foi disponibilizado as funcionalidades do menu para o usuário</w:t>
            </w:r>
          </w:p>
        </w:tc>
      </w:tr>
      <w:tr w:rsidR="00F1711A" w14:paraId="278C7961" w14:textId="77777777" w:rsidTr="31F86043">
        <w:tc>
          <w:tcPr>
            <w:tcW w:w="1276" w:type="dxa"/>
          </w:tcPr>
          <w:p w14:paraId="07965407" w14:textId="77777777" w:rsidR="00F1711A" w:rsidRDefault="00F1711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D225807" w14:textId="77777777" w:rsidR="00F1711A" w:rsidRPr="004F21EF" w:rsidRDefault="00F1711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1997C2F6" w14:textId="1A7DC9E3" w:rsidR="00F1711A" w:rsidRDefault="00F1711A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>
              <w:t xml:space="preserve">o usuário </w:t>
            </w:r>
            <w:r w:rsidR="00AD207F">
              <w:t>conseguiu realizar o login</w:t>
            </w:r>
          </w:p>
          <w:p w14:paraId="6E1F169B" w14:textId="5B75F72C" w:rsidR="00F1711A" w:rsidRPr="002063D9" w:rsidRDefault="00F1711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60120E">
              <w:t>O sistema caiu</w:t>
            </w:r>
          </w:p>
          <w:p w14:paraId="39B31DD6" w14:textId="7B18CF8B" w:rsidR="00F1711A" w:rsidRPr="001137C6" w:rsidRDefault="00F1711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</w:t>
            </w:r>
            <w:r w:rsidR="0060120E">
              <w:t xml:space="preserve"> Não conseguiu acessar o menu do usuário</w:t>
            </w:r>
          </w:p>
        </w:tc>
      </w:tr>
      <w:tr w:rsidR="00E2275A" w:rsidRPr="00821815" w14:paraId="5D78B411" w14:textId="77777777" w:rsidTr="31F86043">
        <w:trPr>
          <w:trHeight w:val="380"/>
        </w:trPr>
        <w:tc>
          <w:tcPr>
            <w:tcW w:w="8505" w:type="dxa"/>
            <w:gridSpan w:val="2"/>
            <w:vAlign w:val="center"/>
          </w:tcPr>
          <w:p w14:paraId="4310256E" w14:textId="47F15D30" w:rsidR="00E2275A" w:rsidRPr="0001307A" w:rsidRDefault="00E2275A" w:rsidP="0001307A">
            <w:pPr>
              <w:spacing w:before="60" w:after="60"/>
              <w:ind w:left="30" w:hanging="30"/>
            </w:pPr>
            <w:r>
              <w:rPr>
                <w:b/>
                <w:bCs/>
              </w:rPr>
              <w:t xml:space="preserve">HISTÓRIA DO USUÁRIO </w:t>
            </w:r>
            <w:r w:rsidR="00AD0B05">
              <w:rPr>
                <w:b/>
                <w:bCs/>
              </w:rPr>
              <w:t>4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0001307A" w:rsidRPr="0001307A">
              <w:t>Realizar a busca pelos filtros</w:t>
            </w:r>
          </w:p>
        </w:tc>
      </w:tr>
      <w:tr w:rsidR="00E2275A" w14:paraId="06FBA4B0" w14:textId="77777777" w:rsidTr="31F86043">
        <w:tc>
          <w:tcPr>
            <w:tcW w:w="8505" w:type="dxa"/>
            <w:gridSpan w:val="2"/>
          </w:tcPr>
          <w:p w14:paraId="7AA0D879" w14:textId="2BC5FB83" w:rsidR="00E2275A" w:rsidRDefault="00E2275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005B5D73">
              <w:t xml:space="preserve">Quem perdeu </w:t>
            </w:r>
          </w:p>
          <w:p w14:paraId="079D942B" w14:textId="5F4EBA9D" w:rsidR="00E2275A" w:rsidRPr="00821815" w:rsidRDefault="00E2275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>:</w:t>
            </w:r>
            <w:r w:rsidR="00D756EF">
              <w:t xml:space="preserve"> Realizar a busca pelos filtros </w:t>
            </w:r>
          </w:p>
          <w:p w14:paraId="4349F2FD" w14:textId="4E249366" w:rsidR="00E2275A" w:rsidRDefault="00E2275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>:</w:t>
            </w:r>
            <w:r w:rsidR="0084060F">
              <w:t xml:space="preserve"> Pesquisar facilmente por categorias de itens perdidos</w:t>
            </w:r>
          </w:p>
        </w:tc>
      </w:tr>
      <w:tr w:rsidR="00E2275A" w14:paraId="6F842D4E" w14:textId="77777777" w:rsidTr="31F86043">
        <w:tc>
          <w:tcPr>
            <w:tcW w:w="1276" w:type="dxa"/>
          </w:tcPr>
          <w:p w14:paraId="7EE9A011" w14:textId="77777777" w:rsidR="00E2275A" w:rsidRDefault="00E2275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3AEABDA" w14:textId="77777777" w:rsidR="00E2275A" w:rsidRPr="004F21EF" w:rsidRDefault="00E2275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3F03B7D1" w14:textId="06EDD719" w:rsidR="00E2275A" w:rsidRDefault="00E2275A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11086A">
              <w:t>quem perdeu acessou</w:t>
            </w:r>
            <w:r>
              <w:t xml:space="preserve"> a página de </w:t>
            </w:r>
            <w:r w:rsidR="0011086A">
              <w:t>filtros</w:t>
            </w:r>
          </w:p>
          <w:p w14:paraId="0CAF9CCE" w14:textId="34AA65B5" w:rsidR="00E2275A" w:rsidRPr="002063D9" w:rsidRDefault="00E2275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D01C50">
              <w:t xml:space="preserve">selecionou corretamente os filtros disponíveis </w:t>
            </w:r>
            <w:r w:rsidR="00C80673">
              <w:t xml:space="preserve">na página </w:t>
            </w:r>
          </w:p>
          <w:p w14:paraId="481F3013" w14:textId="0A2D7419" w:rsidR="00E2275A" w:rsidRPr="001137C6" w:rsidRDefault="00E2275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</w:t>
            </w:r>
            <w:r w:rsidR="00C80673">
              <w:t xml:space="preserve"> </w:t>
            </w:r>
            <w:r w:rsidR="00390DB4">
              <w:t xml:space="preserve">quem perdeu conseguiu visualizar </w:t>
            </w:r>
            <w:r w:rsidR="00A82E98">
              <w:t>todos os</w:t>
            </w:r>
            <w:r w:rsidR="000A0069">
              <w:t xml:space="preserve"> itens</w:t>
            </w:r>
            <w:r w:rsidR="00A82E98">
              <w:t xml:space="preserve"> com as categorias seleciona</w:t>
            </w:r>
            <w:r w:rsidR="00631EED">
              <w:t>das</w:t>
            </w:r>
          </w:p>
        </w:tc>
      </w:tr>
      <w:tr w:rsidR="00E2275A" w14:paraId="31B979F3" w14:textId="77777777" w:rsidTr="31F86043">
        <w:tc>
          <w:tcPr>
            <w:tcW w:w="1276" w:type="dxa"/>
          </w:tcPr>
          <w:p w14:paraId="3CCAF276" w14:textId="77777777" w:rsidR="00E2275A" w:rsidRDefault="00E2275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0C46CB6" w14:textId="77777777" w:rsidR="00E2275A" w:rsidRPr="004F21EF" w:rsidRDefault="00E2275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1A8B65C6" w14:textId="3D186685" w:rsidR="00E2275A" w:rsidRDefault="00E2275A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631EED">
              <w:t>quem perdeu acessou</w:t>
            </w:r>
            <w:r>
              <w:t xml:space="preserve"> a página de </w:t>
            </w:r>
            <w:r w:rsidR="00631EED">
              <w:t>filtros</w:t>
            </w:r>
          </w:p>
          <w:p w14:paraId="70CC26BB" w14:textId="3BD6040B" w:rsidR="00E2275A" w:rsidRPr="002063D9" w:rsidRDefault="00E2275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AE3F03">
              <w:t xml:space="preserve"> </w:t>
            </w:r>
            <w:r w:rsidR="007777FB">
              <w:t xml:space="preserve">selecionou alguma categoria sem produtos existentes </w:t>
            </w:r>
          </w:p>
          <w:p w14:paraId="62F6D0EA" w14:textId="7BE7D76C" w:rsidR="00E2275A" w:rsidRPr="001137C6" w:rsidRDefault="00E2275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</w:t>
            </w:r>
            <w:r w:rsidR="007777FB">
              <w:t xml:space="preserve"> </w:t>
            </w:r>
            <w:r w:rsidR="007136F7">
              <w:t xml:space="preserve">quem perdeu não conseguiu acessar nenhum </w:t>
            </w:r>
            <w:r w:rsidR="00797B8B">
              <w:t xml:space="preserve">item </w:t>
            </w:r>
            <w:r w:rsidR="007136F7">
              <w:t xml:space="preserve">daquela categoria e uma mensagem </w:t>
            </w:r>
            <w:r w:rsidR="00C32D91">
              <w:t>“</w:t>
            </w:r>
            <w:r w:rsidR="000A0069">
              <w:t>Nenhum item encontrado” apareceu</w:t>
            </w:r>
          </w:p>
        </w:tc>
      </w:tr>
      <w:tr w:rsidR="00E2275A" w:rsidRPr="00821815" w14:paraId="7227FE61" w14:textId="77777777" w:rsidTr="31F86043">
        <w:trPr>
          <w:trHeight w:val="380"/>
        </w:trPr>
        <w:tc>
          <w:tcPr>
            <w:tcW w:w="8505" w:type="dxa"/>
            <w:gridSpan w:val="2"/>
            <w:vAlign w:val="center"/>
          </w:tcPr>
          <w:p w14:paraId="04D172A6" w14:textId="0707B9E5" w:rsidR="00E2275A" w:rsidRPr="00821815" w:rsidRDefault="00E2275A" w:rsidP="00152B42">
            <w:pPr>
              <w:spacing w:before="60" w:after="60"/>
              <w:rPr>
                <w:color w:val="00B0F0"/>
              </w:rPr>
            </w:pPr>
            <w:r w:rsidRPr="67D4EAF9">
              <w:rPr>
                <w:b/>
                <w:bCs/>
              </w:rPr>
              <w:t xml:space="preserve">HISTÓRIA DO USUÁRIO </w:t>
            </w:r>
            <w:r w:rsidR="5478FA60" w:rsidRPr="67D4EAF9">
              <w:rPr>
                <w:b/>
                <w:bCs/>
              </w:rPr>
              <w:t>5</w:t>
            </w:r>
            <w:r w:rsidRPr="67D4EAF9">
              <w:rPr>
                <w:b/>
                <w:bCs/>
              </w:rPr>
              <w:t xml:space="preserve"> - PBI</w:t>
            </w:r>
            <w:r>
              <w:t>:</w:t>
            </w:r>
            <w:r w:rsidR="28454AD9">
              <w:t xml:space="preserve"> Realizar cadastro do usuário</w:t>
            </w:r>
          </w:p>
        </w:tc>
      </w:tr>
      <w:tr w:rsidR="00E2275A" w14:paraId="58A985B6" w14:textId="77777777" w:rsidTr="31F86043">
        <w:tc>
          <w:tcPr>
            <w:tcW w:w="8505" w:type="dxa"/>
            <w:gridSpan w:val="2"/>
          </w:tcPr>
          <w:p w14:paraId="0356B24C" w14:textId="63130C24" w:rsidR="00E2275A" w:rsidRDefault="00E2275A">
            <w:pPr>
              <w:spacing w:before="60" w:after="60"/>
              <w:ind w:left="30" w:hanging="30"/>
              <w:rPr>
                <w:color w:val="00B0F0"/>
              </w:rPr>
            </w:pPr>
            <w:r w:rsidRPr="6B0151C6">
              <w:rPr>
                <w:b/>
                <w:bCs/>
              </w:rPr>
              <w:t>COMO</w:t>
            </w:r>
            <w:r>
              <w:t xml:space="preserve">: </w:t>
            </w:r>
            <w:r w:rsidR="10144C75">
              <w:t xml:space="preserve"> </w:t>
            </w:r>
            <w:r w:rsidR="7A081A34">
              <w:t>U</w:t>
            </w:r>
            <w:r w:rsidR="10144C75">
              <w:t>suário que achou</w:t>
            </w:r>
          </w:p>
          <w:p w14:paraId="3002C62E" w14:textId="5D4AA184" w:rsidR="00E2275A" w:rsidRPr="00821815" w:rsidRDefault="00E2275A">
            <w:pPr>
              <w:spacing w:before="60" w:after="60"/>
              <w:ind w:left="30" w:hanging="30"/>
            </w:pPr>
            <w:r w:rsidRPr="3C1A237D">
              <w:rPr>
                <w:b/>
                <w:bCs/>
              </w:rPr>
              <w:t>POSSO</w:t>
            </w:r>
            <w:r>
              <w:t xml:space="preserve">: </w:t>
            </w:r>
            <w:r w:rsidR="0E37B264">
              <w:t>Realizar cadastro de usuário</w:t>
            </w:r>
          </w:p>
          <w:p w14:paraId="7579B1DE" w14:textId="7BDF8B1F" w:rsidR="00E2275A" w:rsidRDefault="00E2275A">
            <w:pPr>
              <w:spacing w:before="60" w:after="60"/>
              <w:ind w:left="30" w:hanging="30"/>
              <w:rPr>
                <w:color w:val="00B0F0"/>
              </w:rPr>
            </w:pPr>
            <w:r w:rsidRPr="0A69D56A">
              <w:rPr>
                <w:b/>
                <w:bCs/>
              </w:rPr>
              <w:t>PARA</w:t>
            </w:r>
            <w:r>
              <w:t>:</w:t>
            </w:r>
            <w:r w:rsidR="7D40726D">
              <w:t xml:space="preserve"> Possuir cadastro </w:t>
            </w:r>
            <w:r w:rsidR="00C90AEE">
              <w:t>do usuário</w:t>
            </w:r>
            <w:r w:rsidR="7D40726D">
              <w:t xml:space="preserve"> dentro da plataforma</w:t>
            </w:r>
          </w:p>
        </w:tc>
      </w:tr>
      <w:tr w:rsidR="00E2275A" w14:paraId="6CB07A4F" w14:textId="77777777" w:rsidTr="31F86043">
        <w:tc>
          <w:tcPr>
            <w:tcW w:w="1276" w:type="dxa"/>
          </w:tcPr>
          <w:p w14:paraId="7A7B7EE4" w14:textId="77777777" w:rsidR="00E2275A" w:rsidRDefault="00E2275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EBFE09E" w14:textId="77777777" w:rsidR="00E2275A" w:rsidRPr="004F21EF" w:rsidRDefault="00E2275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52190DE6" w14:textId="02F1FA97" w:rsidR="00E2275A" w:rsidRDefault="00E2275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C1AA7B2">
              <w:t>O</w:t>
            </w:r>
            <w:r>
              <w:t xml:space="preserve"> usuário </w:t>
            </w:r>
            <w:r w:rsidR="0C1AA7B2">
              <w:t>que achou acessou</w:t>
            </w:r>
            <w:r>
              <w:t xml:space="preserve"> a página de </w:t>
            </w:r>
            <w:r w:rsidR="0C1AA7B2">
              <w:t>cadastro</w:t>
            </w:r>
          </w:p>
          <w:p w14:paraId="3243F741" w14:textId="6EFBF88B" w:rsidR="00E2275A" w:rsidRDefault="00E2275A" w:rsidP="137FA8BE">
            <w:pPr>
              <w:spacing w:before="60" w:after="60"/>
              <w:ind w:left="168"/>
            </w:pPr>
            <w:r w:rsidRPr="3E85E893">
              <w:rPr>
                <w:b/>
                <w:bCs/>
              </w:rPr>
              <w:t>QUANDO</w:t>
            </w:r>
            <w:r>
              <w:t>:</w:t>
            </w:r>
            <w:r w:rsidR="6A00E0B9">
              <w:t xml:space="preserve"> O usuário preenche o formulário de cadastro</w:t>
            </w:r>
          </w:p>
          <w:p w14:paraId="2B8D7439" w14:textId="7570EE9F" w:rsidR="00E2275A" w:rsidRPr="001137C6" w:rsidRDefault="00E2275A">
            <w:pPr>
              <w:spacing w:before="60" w:after="60"/>
              <w:ind w:left="168"/>
            </w:pPr>
            <w:r w:rsidRPr="73F11896">
              <w:rPr>
                <w:b/>
                <w:bCs/>
              </w:rPr>
              <w:t>ENTÃO</w:t>
            </w:r>
            <w:r>
              <w:t>:</w:t>
            </w:r>
            <w:r w:rsidR="69052336">
              <w:t xml:space="preserve"> Os dados preenchidos são armazenados e o usuário tem aces</w:t>
            </w:r>
            <w:r w:rsidR="2A148693">
              <w:t>so ao login</w:t>
            </w:r>
          </w:p>
        </w:tc>
      </w:tr>
      <w:tr w:rsidR="00E2275A" w14:paraId="5F578092" w14:textId="77777777" w:rsidTr="31F86043">
        <w:tc>
          <w:tcPr>
            <w:tcW w:w="1276" w:type="dxa"/>
          </w:tcPr>
          <w:p w14:paraId="49510D1A" w14:textId="77777777" w:rsidR="00E2275A" w:rsidRDefault="00E2275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5708792" w14:textId="77777777" w:rsidR="00E2275A" w:rsidRPr="004F21EF" w:rsidRDefault="00E2275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090DBFD0" w14:textId="2B3173B2" w:rsidR="00E2275A" w:rsidRDefault="00E2275A">
            <w:pPr>
              <w:spacing w:before="60" w:after="60"/>
              <w:ind w:left="168"/>
            </w:pPr>
            <w:r w:rsidRPr="25CA40D3">
              <w:rPr>
                <w:b/>
                <w:bCs/>
              </w:rPr>
              <w:t>DADO</w:t>
            </w:r>
            <w:r>
              <w:t xml:space="preserve"> </w:t>
            </w:r>
            <w:r w:rsidRPr="25CA40D3">
              <w:rPr>
                <w:b/>
                <w:bCs/>
              </w:rPr>
              <w:t>QUE</w:t>
            </w:r>
            <w:r>
              <w:t>:</w:t>
            </w:r>
            <w:r w:rsidR="5C5789B9">
              <w:t xml:space="preserve"> O usuário </w:t>
            </w:r>
            <w:r w:rsidR="519EC6BD">
              <w:t>que achou acessou a págin</w:t>
            </w:r>
            <w:r w:rsidR="2BBA35D7">
              <w:t>a</w:t>
            </w:r>
            <w:r w:rsidR="519EC6BD">
              <w:t xml:space="preserve"> de cadastro</w:t>
            </w:r>
          </w:p>
          <w:p w14:paraId="01B8BBE4" w14:textId="5767B792" w:rsidR="21E66ED2" w:rsidRDefault="21E66ED2" w:rsidP="704B4EB9">
            <w:pPr>
              <w:spacing w:before="60" w:after="60"/>
              <w:ind w:left="168"/>
            </w:pPr>
            <w:r w:rsidRPr="704B4EB9">
              <w:rPr>
                <w:b/>
                <w:bCs/>
              </w:rPr>
              <w:t>QUANDO</w:t>
            </w:r>
            <w:r>
              <w:t>:</w:t>
            </w:r>
            <w:r w:rsidR="3A06A252">
              <w:t xml:space="preserve"> </w:t>
            </w:r>
            <w:r w:rsidR="2371022B">
              <w:t>o usuário preenche as informações, mas não preenche o espaço destinado ao e-mail e clica no botão “Enviar”</w:t>
            </w:r>
          </w:p>
          <w:p w14:paraId="40538664" w14:textId="7C53F2E2" w:rsidR="00E2275A" w:rsidRPr="001137C6" w:rsidRDefault="21E66ED2">
            <w:pPr>
              <w:spacing w:before="60" w:after="60"/>
              <w:ind w:left="168"/>
            </w:pPr>
            <w:r w:rsidRPr="7E511ED9">
              <w:rPr>
                <w:b/>
                <w:bCs/>
              </w:rPr>
              <w:t>ENTÃO</w:t>
            </w:r>
            <w:r>
              <w:t>:</w:t>
            </w:r>
            <w:r w:rsidR="715543CF">
              <w:t xml:space="preserve"> </w:t>
            </w:r>
            <w:r w:rsidR="1A683593">
              <w:t>as informações não são armazenadas, pois não houve dados suficientes preenchidos</w:t>
            </w:r>
          </w:p>
        </w:tc>
      </w:tr>
      <w:tr w:rsidR="00E2275A" w:rsidRPr="00821815" w14:paraId="47CB1ED5" w14:textId="77777777" w:rsidTr="31F86043">
        <w:trPr>
          <w:trHeight w:val="380"/>
        </w:trPr>
        <w:tc>
          <w:tcPr>
            <w:tcW w:w="8505" w:type="dxa"/>
            <w:gridSpan w:val="2"/>
            <w:vAlign w:val="center"/>
          </w:tcPr>
          <w:p w14:paraId="1D46FFAC" w14:textId="77B80E07" w:rsidR="00E2275A" w:rsidRPr="00821815" w:rsidRDefault="00E2275A">
            <w:pPr>
              <w:spacing w:before="60" w:after="60"/>
              <w:ind w:left="30" w:hanging="30"/>
            </w:pPr>
            <w:r w:rsidRPr="4D577DED">
              <w:rPr>
                <w:b/>
                <w:bCs/>
              </w:rPr>
              <w:t xml:space="preserve">HISTÓRIA DO USUÁRIO </w:t>
            </w:r>
            <w:r w:rsidR="00BE6F92" w:rsidRPr="4D577DED">
              <w:rPr>
                <w:b/>
                <w:bCs/>
              </w:rPr>
              <w:t>6</w:t>
            </w:r>
            <w:r w:rsidRPr="4D577DED">
              <w:rPr>
                <w:b/>
                <w:bCs/>
              </w:rPr>
              <w:t xml:space="preserve"> - PBI</w:t>
            </w:r>
            <w:r>
              <w:t>:</w:t>
            </w:r>
            <w:r w:rsidR="3D87AA53">
              <w:t xml:space="preserve"> Realizar login do usuário</w:t>
            </w:r>
          </w:p>
        </w:tc>
      </w:tr>
      <w:tr w:rsidR="00E2275A" w14:paraId="4542F5C2" w14:textId="77777777" w:rsidTr="31F86043">
        <w:tc>
          <w:tcPr>
            <w:tcW w:w="8505" w:type="dxa"/>
            <w:gridSpan w:val="2"/>
          </w:tcPr>
          <w:p w14:paraId="566AB7CE" w14:textId="1C7099C1" w:rsidR="00E2275A" w:rsidRDefault="00E2275A">
            <w:pPr>
              <w:spacing w:before="60" w:after="60"/>
              <w:ind w:left="30" w:hanging="30"/>
              <w:rPr>
                <w:color w:val="00B0F0"/>
              </w:rPr>
            </w:pPr>
            <w:r w:rsidRPr="407F45F3">
              <w:rPr>
                <w:b/>
                <w:bCs/>
              </w:rPr>
              <w:t>COMO</w:t>
            </w:r>
            <w:r>
              <w:t>:</w:t>
            </w:r>
            <w:r w:rsidR="413225F4">
              <w:t xml:space="preserve"> Usuário que achou</w:t>
            </w:r>
          </w:p>
          <w:p w14:paraId="571A3F4A" w14:textId="578F6FEA" w:rsidR="00E2275A" w:rsidRPr="00821815" w:rsidRDefault="00E2275A">
            <w:pPr>
              <w:spacing w:before="60" w:after="60"/>
              <w:ind w:left="30" w:hanging="30"/>
            </w:pPr>
            <w:r w:rsidRPr="45C0A8F3">
              <w:rPr>
                <w:b/>
                <w:bCs/>
              </w:rPr>
              <w:t>POSSO</w:t>
            </w:r>
            <w:r>
              <w:t xml:space="preserve">: </w:t>
            </w:r>
            <w:r w:rsidR="267DF3C1">
              <w:t>Realizar login do usuário</w:t>
            </w:r>
          </w:p>
          <w:p w14:paraId="24FAD17A" w14:textId="74393EEA" w:rsidR="00E2275A" w:rsidRDefault="00E2275A">
            <w:pPr>
              <w:spacing w:before="60" w:after="60"/>
              <w:ind w:left="30" w:hanging="30"/>
              <w:rPr>
                <w:color w:val="00B0F0"/>
              </w:rPr>
            </w:pPr>
            <w:r w:rsidRPr="76129D11">
              <w:rPr>
                <w:b/>
                <w:bCs/>
              </w:rPr>
              <w:t>PARA</w:t>
            </w:r>
            <w:r>
              <w:t>:</w:t>
            </w:r>
            <w:r w:rsidR="2EE81F44">
              <w:t xml:space="preserve"> Acessar todas as funcionalidades da plataforma</w:t>
            </w:r>
          </w:p>
        </w:tc>
      </w:tr>
      <w:tr w:rsidR="00E2275A" w14:paraId="7B835EE3" w14:textId="77777777" w:rsidTr="31F86043">
        <w:tc>
          <w:tcPr>
            <w:tcW w:w="1276" w:type="dxa"/>
          </w:tcPr>
          <w:p w14:paraId="34DAF569" w14:textId="77777777" w:rsidR="00E2275A" w:rsidRDefault="00E2275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F058021" w14:textId="77777777" w:rsidR="00E2275A" w:rsidRPr="004F21EF" w:rsidRDefault="00E2275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21115AAA" w14:textId="656BBC55" w:rsidR="00E2275A" w:rsidRDefault="00E2275A">
            <w:pPr>
              <w:spacing w:before="60" w:after="60"/>
              <w:ind w:left="168"/>
            </w:pPr>
            <w:r w:rsidRPr="5A078106">
              <w:rPr>
                <w:b/>
                <w:bCs/>
              </w:rPr>
              <w:t>DADO</w:t>
            </w:r>
            <w:r>
              <w:t xml:space="preserve"> </w:t>
            </w:r>
            <w:r w:rsidRPr="5A078106">
              <w:rPr>
                <w:b/>
                <w:bCs/>
              </w:rPr>
              <w:t>QUE</w:t>
            </w:r>
            <w:r>
              <w:t xml:space="preserve">: </w:t>
            </w:r>
            <w:r w:rsidR="34325546">
              <w:t>O</w:t>
            </w:r>
            <w:r w:rsidR="46C196A4">
              <w:t xml:space="preserve"> usuário </w:t>
            </w:r>
            <w:r w:rsidR="7CB4EE97">
              <w:t>acessou a página de login</w:t>
            </w:r>
          </w:p>
          <w:p w14:paraId="31CFFC15" w14:textId="74FA1F5B" w:rsidR="00E2275A" w:rsidRPr="002063D9" w:rsidRDefault="00E2275A">
            <w:pPr>
              <w:spacing w:before="60" w:after="60"/>
              <w:ind w:left="168"/>
            </w:pPr>
            <w:r w:rsidRPr="665AD9D2">
              <w:rPr>
                <w:b/>
                <w:bCs/>
              </w:rPr>
              <w:t>QUANDO</w:t>
            </w:r>
            <w:r>
              <w:t xml:space="preserve">: </w:t>
            </w:r>
            <w:r w:rsidR="2A2666D7">
              <w:t>informou corretamente o nome de usuário e senha corretamente</w:t>
            </w:r>
          </w:p>
          <w:p w14:paraId="130680AE" w14:textId="0C238E09" w:rsidR="00E2275A" w:rsidRPr="001137C6" w:rsidRDefault="00E2275A">
            <w:pPr>
              <w:spacing w:before="60" w:after="60"/>
              <w:ind w:left="168"/>
              <w:rPr>
                <w:color w:val="00B0F0"/>
              </w:rPr>
            </w:pPr>
            <w:r w:rsidRPr="300AF115">
              <w:rPr>
                <w:b/>
                <w:bCs/>
              </w:rPr>
              <w:t>ENTÃO</w:t>
            </w:r>
            <w:r>
              <w:t>:</w:t>
            </w:r>
            <w:r w:rsidR="02FA0080">
              <w:t xml:space="preserve"> Obteve acesso a todas as funcionalidades da plataforma</w:t>
            </w:r>
          </w:p>
        </w:tc>
      </w:tr>
      <w:tr w:rsidR="00E2275A" w14:paraId="339F88E5" w14:textId="77777777" w:rsidTr="31F86043">
        <w:tc>
          <w:tcPr>
            <w:tcW w:w="1276" w:type="dxa"/>
          </w:tcPr>
          <w:p w14:paraId="79DC15D5" w14:textId="77777777" w:rsidR="00E2275A" w:rsidRDefault="00E2275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B3E97D3" w14:textId="77777777" w:rsidR="00E2275A" w:rsidRPr="004F21EF" w:rsidRDefault="00E2275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7B532E79" w14:textId="10365083" w:rsidR="00E2275A" w:rsidRDefault="00E2275A">
            <w:pPr>
              <w:spacing w:before="60" w:after="60"/>
              <w:ind w:left="168"/>
            </w:pPr>
            <w:r w:rsidRPr="134C7DF0">
              <w:rPr>
                <w:b/>
                <w:bCs/>
              </w:rPr>
              <w:t>DADO</w:t>
            </w:r>
            <w:r>
              <w:t xml:space="preserve"> </w:t>
            </w:r>
            <w:r w:rsidRPr="134C7DF0">
              <w:rPr>
                <w:b/>
                <w:bCs/>
              </w:rPr>
              <w:t>QUE</w:t>
            </w:r>
            <w:r>
              <w:t>:</w:t>
            </w:r>
            <w:r w:rsidR="63ED210B">
              <w:t xml:space="preserve"> O usuário acessou a página de login</w:t>
            </w:r>
          </w:p>
          <w:p w14:paraId="412ADA55" w14:textId="69FCAA86" w:rsidR="00E2275A" w:rsidRPr="002063D9" w:rsidRDefault="00E2275A">
            <w:pPr>
              <w:spacing w:before="60" w:after="60"/>
              <w:ind w:left="168"/>
              <w:rPr>
                <w:color w:val="00B0F0"/>
              </w:rPr>
            </w:pPr>
            <w:r w:rsidRPr="30852EE8">
              <w:rPr>
                <w:b/>
                <w:bCs/>
              </w:rPr>
              <w:t>QUANDO</w:t>
            </w:r>
            <w:r>
              <w:t>:</w:t>
            </w:r>
            <w:r w:rsidR="3A2E4CAD">
              <w:t xml:space="preserve"> Informou incorretamente o nome de usuário ou senha</w:t>
            </w:r>
          </w:p>
          <w:p w14:paraId="042CCD6F" w14:textId="3EF72D43" w:rsidR="00E2275A" w:rsidRPr="001137C6" w:rsidRDefault="00E2275A" w:rsidP="11EF479C">
            <w:pPr>
              <w:spacing w:before="60" w:after="60"/>
              <w:ind w:left="168"/>
              <w:rPr>
                <w:color w:val="00B0F0"/>
              </w:rPr>
            </w:pPr>
            <w:r w:rsidRPr="3E9766FF">
              <w:rPr>
                <w:b/>
                <w:bCs/>
              </w:rPr>
              <w:t>ENTÃO</w:t>
            </w:r>
            <w:r>
              <w:t>:</w:t>
            </w:r>
            <w:r w:rsidR="56EBA503">
              <w:t xml:space="preserve"> não obteve acesso a plataforma e apareceu uma mensagem de erro</w:t>
            </w:r>
            <w:r w:rsidR="1DC9A42A">
              <w:t xml:space="preserve"> “Senha ou nome de usuário incorretos”</w:t>
            </w:r>
          </w:p>
          <w:p w14:paraId="2406CAD1" w14:textId="1BA6E02F" w:rsidR="00E2275A" w:rsidRPr="001137C6" w:rsidRDefault="00E2275A">
            <w:pPr>
              <w:spacing w:before="60" w:after="60"/>
              <w:ind w:left="168"/>
            </w:pPr>
          </w:p>
        </w:tc>
      </w:tr>
      <w:tr w:rsidR="00E2275A" w:rsidRPr="00821815" w14:paraId="39521032" w14:textId="77777777" w:rsidTr="31F86043">
        <w:trPr>
          <w:trHeight w:val="380"/>
        </w:trPr>
        <w:tc>
          <w:tcPr>
            <w:tcW w:w="8505" w:type="dxa"/>
            <w:gridSpan w:val="2"/>
            <w:vAlign w:val="center"/>
          </w:tcPr>
          <w:p w14:paraId="57BAEE3A" w14:textId="6697671B" w:rsidR="00E2275A" w:rsidRPr="001304D1" w:rsidRDefault="00E2275A" w:rsidP="001304D1">
            <w:pPr>
              <w:spacing w:before="60" w:after="60"/>
              <w:ind w:left="30" w:hanging="30"/>
            </w:pPr>
            <w:r>
              <w:rPr>
                <w:b/>
                <w:bCs/>
              </w:rPr>
              <w:t xml:space="preserve">HISTÓRIA DO USUÁRIO </w:t>
            </w:r>
            <w:r w:rsidR="7A285344" w:rsidRPr="65E5947E">
              <w:rPr>
                <w:b/>
                <w:bCs/>
              </w:rPr>
              <w:t>/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001304D1">
              <w:t>7</w:t>
            </w:r>
            <w:r w:rsidR="00022E6E">
              <w:t xml:space="preserve"> </w:t>
            </w:r>
            <w:r w:rsidR="001304D1" w:rsidRPr="001304D1">
              <w:t>Preencher formulário de publicação</w:t>
            </w:r>
          </w:p>
        </w:tc>
      </w:tr>
      <w:tr w:rsidR="00E2275A" w14:paraId="1C706B33" w14:textId="77777777" w:rsidTr="31F86043">
        <w:tc>
          <w:tcPr>
            <w:tcW w:w="8505" w:type="dxa"/>
            <w:gridSpan w:val="2"/>
          </w:tcPr>
          <w:p w14:paraId="1C4421F0" w14:textId="5C788A9D" w:rsidR="00E2275A" w:rsidRDefault="00E2275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</w:t>
            </w:r>
            <w:r w:rsidR="00797B8B">
              <w:t xml:space="preserve"> Quem achou</w:t>
            </w:r>
          </w:p>
          <w:p w14:paraId="7CD6AA82" w14:textId="5BC26B46" w:rsidR="00E2275A" w:rsidRPr="00821815" w:rsidRDefault="00E2275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>:</w:t>
            </w:r>
            <w:r w:rsidR="00797B8B">
              <w:t xml:space="preserve"> Preencher formulário de publicação </w:t>
            </w:r>
          </w:p>
          <w:p w14:paraId="52583184" w14:textId="77F3AC7E" w:rsidR="00E2275A" w:rsidRDefault="00E2275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>:</w:t>
            </w:r>
            <w:r w:rsidR="00797B8B">
              <w:t xml:space="preserve"> Cadastrar um </w:t>
            </w:r>
            <w:r w:rsidR="00EF3B14">
              <w:t>item e</w:t>
            </w:r>
            <w:r w:rsidR="00E33F6A">
              <w:t>ncontrado</w:t>
            </w:r>
          </w:p>
        </w:tc>
      </w:tr>
      <w:tr w:rsidR="00E2275A" w14:paraId="0C68A288" w14:textId="77777777" w:rsidTr="31F86043">
        <w:tc>
          <w:tcPr>
            <w:tcW w:w="1276" w:type="dxa"/>
          </w:tcPr>
          <w:p w14:paraId="1FCD39A1" w14:textId="77777777" w:rsidR="00E2275A" w:rsidRDefault="00E2275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F288E83" w14:textId="77777777" w:rsidR="00E2275A" w:rsidRPr="004F21EF" w:rsidRDefault="00E2275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71EFF3D4" w14:textId="18903B1A" w:rsidR="00E2275A" w:rsidRDefault="00E2275A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E33F6A">
              <w:t>Quem achou acessou</w:t>
            </w:r>
            <w:r>
              <w:t xml:space="preserve"> a página de </w:t>
            </w:r>
            <w:r w:rsidR="00EF3B14">
              <w:t>cadastro de itens</w:t>
            </w:r>
          </w:p>
          <w:p w14:paraId="1D6A0DB8" w14:textId="66FAFE9D" w:rsidR="00E2275A" w:rsidRPr="002063D9" w:rsidRDefault="00E2275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F80A61">
              <w:t xml:space="preserve"> Preencheu corretamente todas as informações do formulário</w:t>
            </w:r>
          </w:p>
          <w:p w14:paraId="089D0F82" w14:textId="50501830" w:rsidR="00E2275A" w:rsidRPr="001137C6" w:rsidRDefault="00E2275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F80A61">
              <w:t>Conseguiu cadastra</w:t>
            </w:r>
            <w:r w:rsidR="006B6C79">
              <w:t xml:space="preserve">r um item com sucesso </w:t>
            </w:r>
          </w:p>
        </w:tc>
      </w:tr>
      <w:tr w:rsidR="00E2275A" w14:paraId="21D55486" w14:textId="77777777" w:rsidTr="31F86043">
        <w:tc>
          <w:tcPr>
            <w:tcW w:w="1276" w:type="dxa"/>
          </w:tcPr>
          <w:p w14:paraId="252FE6A4" w14:textId="77777777" w:rsidR="00E2275A" w:rsidRDefault="00E2275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9AFF400" w14:textId="77777777" w:rsidR="00E2275A" w:rsidRPr="004F21EF" w:rsidRDefault="00E2275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2E307659" w14:textId="124566EE" w:rsidR="00E2275A" w:rsidRDefault="00E2275A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CA3E82">
              <w:t>Quem achou acessou</w:t>
            </w:r>
            <w:r>
              <w:t xml:space="preserve"> a página de </w:t>
            </w:r>
            <w:r w:rsidR="00CA3E82">
              <w:t>cadastro de itens</w:t>
            </w:r>
          </w:p>
          <w:p w14:paraId="1438FFB7" w14:textId="22DB6648" w:rsidR="00E2275A" w:rsidRPr="002063D9" w:rsidRDefault="00E2275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</w:t>
            </w:r>
            <w:r w:rsidR="00BE6573">
              <w:t xml:space="preserve"> </w:t>
            </w:r>
            <w:r w:rsidR="00795A0D">
              <w:t xml:space="preserve">Não preencheu o campo obrigatório de nome do item </w:t>
            </w:r>
          </w:p>
          <w:p w14:paraId="69B6B89D" w14:textId="604E3DB9" w:rsidR="00E2275A" w:rsidRPr="001137C6" w:rsidRDefault="00E2275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</w:t>
            </w:r>
            <w:r w:rsidR="000D32E3">
              <w:t xml:space="preserve"> Clicou no botão de envia</w:t>
            </w:r>
            <w:r w:rsidR="00B16435">
              <w:t xml:space="preserve">r o formulário e </w:t>
            </w:r>
            <w:r w:rsidR="00857873">
              <w:t>uma mensagem de erro</w:t>
            </w:r>
            <w:r w:rsidR="005E5A4C">
              <w:t xml:space="preserve"> “Campo nome de item não </w:t>
            </w:r>
            <w:proofErr w:type="gramStart"/>
            <w:r w:rsidR="005E5A4C">
              <w:t>preenchido“ apareceu</w:t>
            </w:r>
            <w:proofErr w:type="gramEnd"/>
            <w:r w:rsidR="005E5A4C">
              <w:t xml:space="preserve"> </w:t>
            </w:r>
          </w:p>
        </w:tc>
      </w:tr>
      <w:tr w:rsidR="00E2275A" w:rsidRPr="00821815" w14:paraId="6C29FD49" w14:textId="77777777" w:rsidTr="31F86043">
        <w:trPr>
          <w:trHeight w:val="380"/>
        </w:trPr>
        <w:tc>
          <w:tcPr>
            <w:tcW w:w="8505" w:type="dxa"/>
            <w:gridSpan w:val="2"/>
            <w:vAlign w:val="center"/>
          </w:tcPr>
          <w:p w14:paraId="126C9F5A" w14:textId="1BDFACED" w:rsidR="00E2275A" w:rsidRPr="00737F94" w:rsidRDefault="00E2275A" w:rsidP="00737F94">
            <w:pPr>
              <w:spacing w:before="60" w:after="60"/>
              <w:ind w:left="30" w:hanging="30"/>
            </w:pPr>
            <w:r>
              <w:rPr>
                <w:b/>
                <w:bCs/>
              </w:rPr>
              <w:t xml:space="preserve">HISTÓRIA DO USUÁRIO </w:t>
            </w:r>
            <w:r w:rsidR="067F654A" w:rsidRPr="6BEB937B">
              <w:rPr>
                <w:b/>
                <w:bCs/>
              </w:rPr>
              <w:t>8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00737F94" w:rsidRPr="00737F94">
              <w:t>Realizar login de administrador</w:t>
            </w:r>
          </w:p>
        </w:tc>
      </w:tr>
      <w:tr w:rsidR="00E2275A" w14:paraId="58028653" w14:textId="77777777" w:rsidTr="31F86043">
        <w:tc>
          <w:tcPr>
            <w:tcW w:w="8505" w:type="dxa"/>
            <w:gridSpan w:val="2"/>
          </w:tcPr>
          <w:p w14:paraId="21E6BF33" w14:textId="5713A95A" w:rsidR="00E2275A" w:rsidRDefault="00E2275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005F16CA">
              <w:t xml:space="preserve">Moderador da </w:t>
            </w:r>
            <w:r w:rsidR="43258C71">
              <w:t>p</w:t>
            </w:r>
            <w:r w:rsidR="00C8342B">
              <w:t>lataforma</w:t>
            </w:r>
          </w:p>
          <w:p w14:paraId="2C41CDBD" w14:textId="3677DB39" w:rsidR="00E2275A" w:rsidRPr="00C111DA" w:rsidRDefault="00E2275A">
            <w:pPr>
              <w:spacing w:before="60" w:after="60"/>
              <w:ind w:left="30" w:hanging="30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="00E37222">
              <w:t>Realizar o login de administrador</w:t>
            </w:r>
          </w:p>
          <w:p w14:paraId="737E86B3" w14:textId="561BB9B3" w:rsidR="00E2275A" w:rsidRPr="000D1D49" w:rsidRDefault="00E2275A">
            <w:pPr>
              <w:spacing w:before="60" w:after="60"/>
              <w:ind w:left="30" w:hanging="30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="000D1D49">
              <w:rPr>
                <w:color w:val="000000" w:themeColor="text1"/>
              </w:rPr>
              <w:t xml:space="preserve">que possa acessar as funcionalidades de </w:t>
            </w:r>
            <w:r w:rsidR="6AF9B670" w:rsidRPr="5E00AD97">
              <w:rPr>
                <w:color w:val="000000" w:themeColor="text1"/>
              </w:rPr>
              <w:t>administrador</w:t>
            </w:r>
          </w:p>
        </w:tc>
      </w:tr>
      <w:tr w:rsidR="00E2275A" w14:paraId="753A84D2" w14:textId="77777777" w:rsidTr="31F86043">
        <w:tc>
          <w:tcPr>
            <w:tcW w:w="1276" w:type="dxa"/>
          </w:tcPr>
          <w:p w14:paraId="73E7FD62" w14:textId="77777777" w:rsidR="00E2275A" w:rsidRDefault="00E2275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5F093A3" w14:textId="77777777" w:rsidR="00E2275A" w:rsidRPr="004F21EF" w:rsidRDefault="00E2275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195C9195" w14:textId="0ADF9283" w:rsidR="00E2275A" w:rsidRDefault="00E2275A">
            <w:pPr>
              <w:spacing w:before="60" w:after="60"/>
              <w:ind w:left="168"/>
            </w:pPr>
            <w:r w:rsidRPr="6FD96FD2">
              <w:rPr>
                <w:b/>
                <w:bCs/>
              </w:rPr>
              <w:t>DADO</w:t>
            </w:r>
            <w:r>
              <w:t xml:space="preserve"> </w:t>
            </w:r>
            <w:r w:rsidRPr="6FD96FD2">
              <w:rPr>
                <w:b/>
                <w:bCs/>
              </w:rPr>
              <w:t>QUE</w:t>
            </w:r>
            <w:r>
              <w:t>:</w:t>
            </w:r>
            <w:r w:rsidR="4AF4763B">
              <w:t xml:space="preserve"> O moderador acessou a página de login de administrador</w:t>
            </w:r>
          </w:p>
          <w:p w14:paraId="0F49D1E8" w14:textId="6B246B02" w:rsidR="00E2275A" w:rsidRPr="002063D9" w:rsidRDefault="00E2275A">
            <w:pPr>
              <w:spacing w:before="60" w:after="60"/>
              <w:ind w:left="168"/>
              <w:rPr>
                <w:color w:val="00B0F0"/>
              </w:rPr>
            </w:pPr>
            <w:r w:rsidRPr="4E4F4EE4">
              <w:rPr>
                <w:b/>
                <w:bCs/>
              </w:rPr>
              <w:t>QUANDO</w:t>
            </w:r>
            <w:r>
              <w:t xml:space="preserve">: </w:t>
            </w:r>
            <w:r w:rsidR="7CFD56DF">
              <w:t>Informou o nome de usuário e senha corretamente</w:t>
            </w:r>
          </w:p>
          <w:p w14:paraId="1E065D6B" w14:textId="167682AE" w:rsidR="00E2275A" w:rsidRPr="001137C6" w:rsidRDefault="00E2275A">
            <w:pPr>
              <w:spacing w:before="60" w:after="60"/>
              <w:ind w:left="168"/>
            </w:pPr>
            <w:r w:rsidRPr="0ED97F0C">
              <w:rPr>
                <w:b/>
                <w:bCs/>
              </w:rPr>
              <w:t>ENTÃO</w:t>
            </w:r>
            <w:r>
              <w:t xml:space="preserve">: </w:t>
            </w:r>
            <w:r w:rsidR="485855ED">
              <w:t xml:space="preserve">Conseguiu acessar todas as funcionalidades de </w:t>
            </w:r>
            <w:r w:rsidR="2D2B1752">
              <w:t>administrador da plataforma</w:t>
            </w:r>
          </w:p>
        </w:tc>
      </w:tr>
      <w:tr w:rsidR="00E2275A" w14:paraId="072EF43B" w14:textId="77777777" w:rsidTr="31F86043">
        <w:tc>
          <w:tcPr>
            <w:tcW w:w="1276" w:type="dxa"/>
          </w:tcPr>
          <w:p w14:paraId="610659E8" w14:textId="77777777" w:rsidR="00E2275A" w:rsidRDefault="00E2275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BB40F98" w14:textId="77777777" w:rsidR="00E2275A" w:rsidRPr="004F21EF" w:rsidRDefault="00E2275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55C70CCA" w14:textId="4C2A8955" w:rsidR="00E2275A" w:rsidRDefault="00E2275A">
            <w:pPr>
              <w:spacing w:before="60" w:after="60"/>
              <w:ind w:left="168"/>
              <w:rPr>
                <w:color w:val="00B0F0"/>
              </w:rPr>
            </w:pPr>
            <w:r w:rsidRPr="64F01838">
              <w:rPr>
                <w:b/>
                <w:bCs/>
              </w:rPr>
              <w:t>DADO</w:t>
            </w:r>
            <w:r>
              <w:t xml:space="preserve"> </w:t>
            </w:r>
            <w:r w:rsidRPr="64F01838">
              <w:rPr>
                <w:b/>
                <w:bCs/>
              </w:rPr>
              <w:t>QUE</w:t>
            </w:r>
            <w:r>
              <w:t xml:space="preserve">: </w:t>
            </w:r>
            <w:r w:rsidR="295DD7A6">
              <w:t>O</w:t>
            </w:r>
            <w:r w:rsidR="6973322D">
              <w:t xml:space="preserve"> moderador acessou a página de login de administrador</w:t>
            </w:r>
          </w:p>
          <w:p w14:paraId="504281AA" w14:textId="4C5EF11A" w:rsidR="00E2275A" w:rsidRPr="002063D9" w:rsidRDefault="00E2275A">
            <w:pPr>
              <w:spacing w:before="60" w:after="60"/>
              <w:ind w:left="168"/>
              <w:rPr>
                <w:color w:val="00B0F0"/>
              </w:rPr>
            </w:pPr>
            <w:r w:rsidRPr="1441881A">
              <w:rPr>
                <w:b/>
                <w:bCs/>
              </w:rPr>
              <w:t>QUANDO</w:t>
            </w:r>
            <w:r>
              <w:t>:</w:t>
            </w:r>
            <w:r w:rsidR="1CF71E9C">
              <w:t xml:space="preserve"> O moderador informou incorretamente o nome de usuário ou senha</w:t>
            </w:r>
          </w:p>
          <w:p w14:paraId="0D7663D9" w14:textId="12E81F91" w:rsidR="00E2275A" w:rsidRPr="001137C6" w:rsidRDefault="00E2275A" w:rsidP="7742608C">
            <w:pPr>
              <w:spacing w:before="60" w:after="60"/>
              <w:ind w:left="168"/>
              <w:rPr>
                <w:color w:val="00B0F0"/>
              </w:rPr>
            </w:pPr>
            <w:r w:rsidRPr="69D81089">
              <w:rPr>
                <w:b/>
                <w:bCs/>
              </w:rPr>
              <w:t>ENTÃO</w:t>
            </w:r>
            <w:r>
              <w:t>:</w:t>
            </w:r>
            <w:r w:rsidR="6D397E8B">
              <w:t xml:space="preserve"> não obteve acesso a plataforma e apareceu a seguinte </w:t>
            </w:r>
            <w:proofErr w:type="spellStart"/>
            <w:r w:rsidR="6D397E8B">
              <w:t>mensagen</w:t>
            </w:r>
            <w:proofErr w:type="spellEnd"/>
            <w:r w:rsidR="6D397E8B">
              <w:t xml:space="preserve"> “Nome de usuário ou senha incorretos”</w:t>
            </w:r>
          </w:p>
          <w:p w14:paraId="22754042" w14:textId="103CB7A7" w:rsidR="00E2275A" w:rsidRPr="001137C6" w:rsidRDefault="00E2275A">
            <w:pPr>
              <w:spacing w:before="60" w:after="60"/>
              <w:ind w:left="168"/>
              <w:rPr>
                <w:color w:val="00B0F0"/>
              </w:rPr>
            </w:pPr>
          </w:p>
        </w:tc>
      </w:tr>
      <w:tr w:rsidR="00AD0B05" w:rsidRPr="00821815" w14:paraId="196B16EC" w14:textId="77777777" w:rsidTr="31F86043">
        <w:trPr>
          <w:trHeight w:val="380"/>
        </w:trPr>
        <w:tc>
          <w:tcPr>
            <w:tcW w:w="8505" w:type="dxa"/>
            <w:gridSpan w:val="2"/>
            <w:vAlign w:val="center"/>
          </w:tcPr>
          <w:p w14:paraId="620ADA71" w14:textId="77777777" w:rsidR="009A0BE4" w:rsidRPr="009A0BE4" w:rsidRDefault="00AD0B05" w:rsidP="009A0BE4">
            <w:pPr>
              <w:spacing w:before="60" w:after="60"/>
              <w:ind w:left="30" w:hanging="30"/>
            </w:pPr>
            <w:r>
              <w:rPr>
                <w:b/>
                <w:bCs/>
              </w:rPr>
              <w:t xml:space="preserve">HISTÓRIA DO USUÁRIO </w:t>
            </w:r>
            <w:r w:rsidR="00737F94">
              <w:rPr>
                <w:b/>
                <w:bCs/>
              </w:rPr>
              <w:t>9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009A0BE4" w:rsidRPr="009A0BE4">
              <w:t>Acessar área do moderador</w:t>
            </w:r>
          </w:p>
          <w:p w14:paraId="3FB4E2BC" w14:textId="556AFEEF" w:rsidR="00AD0B05" w:rsidRPr="00821815" w:rsidRDefault="00AD0B05">
            <w:pPr>
              <w:spacing w:before="60" w:after="60"/>
              <w:ind w:left="30" w:hanging="30"/>
              <w:rPr>
                <w:b/>
                <w:bCs/>
              </w:rPr>
            </w:pPr>
          </w:p>
        </w:tc>
      </w:tr>
      <w:tr w:rsidR="00AD0B05" w14:paraId="295025E3" w14:textId="77777777" w:rsidTr="31F86043">
        <w:tc>
          <w:tcPr>
            <w:tcW w:w="8505" w:type="dxa"/>
            <w:gridSpan w:val="2"/>
          </w:tcPr>
          <w:p w14:paraId="3C5B204B" w14:textId="1BA060C2" w:rsidR="00AD0B05" w:rsidRDefault="00AD0B05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003273C9">
              <w:t xml:space="preserve"> </w:t>
            </w:r>
            <w:r w:rsidR="00C8342B">
              <w:t xml:space="preserve">Moderador da plataforma </w:t>
            </w:r>
          </w:p>
          <w:p w14:paraId="0EF2BECE" w14:textId="70149744" w:rsidR="00AD0B05" w:rsidRPr="00821815" w:rsidRDefault="00AD0B05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="00C8342B">
              <w:t xml:space="preserve"> Acessar a área do moderador </w:t>
            </w:r>
          </w:p>
          <w:p w14:paraId="118EAB59" w14:textId="3EEC25C5" w:rsidR="00AD0B05" w:rsidRDefault="00AD0B05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="009B6444">
              <w:t xml:space="preserve">Ter acesso ao menu e as funcionalidades de moderador </w:t>
            </w:r>
          </w:p>
        </w:tc>
      </w:tr>
      <w:tr w:rsidR="00AD0B05" w14:paraId="7BA1EADF" w14:textId="77777777" w:rsidTr="31F86043">
        <w:tc>
          <w:tcPr>
            <w:tcW w:w="1276" w:type="dxa"/>
          </w:tcPr>
          <w:p w14:paraId="02CA43EB" w14:textId="77777777" w:rsidR="00AD0B05" w:rsidRDefault="00AD0B0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49C48AB" w14:textId="77777777" w:rsidR="00AD0B05" w:rsidRPr="004F21EF" w:rsidRDefault="00AD0B0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1A9C87BD" w14:textId="59B7BD79" w:rsidR="00AD0B05" w:rsidRDefault="00AD0B05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="009B6444">
              <w:t xml:space="preserve"> O mod</w:t>
            </w:r>
            <w:r w:rsidR="00482210">
              <w:t xml:space="preserve">erador acessou a sua área </w:t>
            </w:r>
          </w:p>
          <w:p w14:paraId="0210304F" w14:textId="499E4525" w:rsidR="00AD0B05" w:rsidRPr="002063D9" w:rsidRDefault="00AD0B05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482210">
              <w:t xml:space="preserve"> Clicou para acessar </w:t>
            </w:r>
            <w:r w:rsidR="00894C6F">
              <w:t>alguma das funcionalidades do menu</w:t>
            </w:r>
          </w:p>
          <w:p w14:paraId="421A0796" w14:textId="37F06333" w:rsidR="00AD0B05" w:rsidRPr="001137C6" w:rsidRDefault="00AD0B05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</w:t>
            </w:r>
            <w:r w:rsidR="0032719A">
              <w:t xml:space="preserve"> </w:t>
            </w:r>
            <w:r w:rsidR="00DC0C4C">
              <w:t xml:space="preserve">Conseguiu entrar com sucesso dentro da página </w:t>
            </w:r>
          </w:p>
        </w:tc>
      </w:tr>
      <w:tr w:rsidR="00AD0B05" w14:paraId="6AFEA15D" w14:textId="77777777" w:rsidTr="31F86043">
        <w:tc>
          <w:tcPr>
            <w:tcW w:w="1276" w:type="dxa"/>
          </w:tcPr>
          <w:p w14:paraId="0DBC54A4" w14:textId="77777777" w:rsidR="00AD0B05" w:rsidRDefault="00AD0B0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D07D326" w14:textId="77777777" w:rsidR="00AD0B05" w:rsidRPr="004F21EF" w:rsidRDefault="00AD0B0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003C1BCB" w14:textId="4217DD5B" w:rsidR="00AD0B05" w:rsidRDefault="00AD0B05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="00DC0C4C">
              <w:t xml:space="preserve"> </w:t>
            </w:r>
            <w:r w:rsidR="007073D7">
              <w:t>O moderador acessou a sua área</w:t>
            </w:r>
          </w:p>
          <w:p w14:paraId="1D02FD0F" w14:textId="60330FA5" w:rsidR="00AD0B05" w:rsidRPr="002063D9" w:rsidRDefault="00AD0B05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8C63AC">
              <w:t xml:space="preserve">O moderador clicou </w:t>
            </w:r>
            <w:r w:rsidR="002B3BCD">
              <w:t>em alguma fu</w:t>
            </w:r>
            <w:r w:rsidR="005C05A7">
              <w:t xml:space="preserve">ncionalidade </w:t>
            </w:r>
            <w:r w:rsidR="00974F1E">
              <w:t>do menu</w:t>
            </w:r>
          </w:p>
          <w:p w14:paraId="16B2F8C7" w14:textId="09C0AE9F" w:rsidR="00AD0B05" w:rsidRPr="001137C6" w:rsidRDefault="00AD0B05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</w:t>
            </w:r>
            <w:r w:rsidR="00974F1E">
              <w:t xml:space="preserve"> O sistema apresentou erro e não permitiu acessar a funcionalidade do menu</w:t>
            </w:r>
          </w:p>
        </w:tc>
      </w:tr>
      <w:tr w:rsidR="00AD0B05" w:rsidRPr="00821815" w14:paraId="71CA1EBE" w14:textId="77777777" w:rsidTr="31F86043">
        <w:trPr>
          <w:trHeight w:val="380"/>
        </w:trPr>
        <w:tc>
          <w:tcPr>
            <w:tcW w:w="8505" w:type="dxa"/>
            <w:gridSpan w:val="2"/>
            <w:vAlign w:val="center"/>
          </w:tcPr>
          <w:p w14:paraId="5D599779" w14:textId="580AC580" w:rsidR="00D364A4" w:rsidRPr="00D364A4" w:rsidRDefault="00AD0B05" w:rsidP="00D364A4">
            <w:pPr>
              <w:spacing w:before="60" w:after="60"/>
              <w:ind w:left="30" w:hanging="30"/>
            </w:pPr>
            <w:r>
              <w:rPr>
                <w:b/>
                <w:bCs/>
              </w:rPr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 w:rsidR="009A0BE4">
              <w:rPr>
                <w:b/>
                <w:bCs/>
              </w:rPr>
              <w:t>0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00D364A4" w:rsidRPr="00D364A4">
              <w:t>Acessa</w:t>
            </w:r>
            <w:r w:rsidR="005A5387">
              <w:t>r</w:t>
            </w:r>
            <w:r w:rsidR="00D364A4" w:rsidRPr="00D364A4">
              <w:t xml:space="preserve"> a página de publicações não verificadas</w:t>
            </w:r>
          </w:p>
          <w:p w14:paraId="7D16E131" w14:textId="4E3FAE28" w:rsidR="00AD0B05" w:rsidRPr="00821815" w:rsidRDefault="00973463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 </w:t>
            </w:r>
          </w:p>
        </w:tc>
      </w:tr>
      <w:tr w:rsidR="00AD0B05" w14:paraId="5CA5D372" w14:textId="77777777" w:rsidTr="31F86043">
        <w:tc>
          <w:tcPr>
            <w:tcW w:w="8505" w:type="dxa"/>
            <w:gridSpan w:val="2"/>
          </w:tcPr>
          <w:p w14:paraId="720A484C" w14:textId="31AE915F" w:rsidR="00AD0B05" w:rsidRDefault="00AD0B05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</w:t>
            </w:r>
            <w:r w:rsidR="00631881">
              <w:t xml:space="preserve"> Moderador </w:t>
            </w:r>
            <w:r w:rsidR="00061881">
              <w:t xml:space="preserve">da plataforma </w:t>
            </w:r>
          </w:p>
          <w:p w14:paraId="0F846D65" w14:textId="65C1C400" w:rsidR="00AD0B05" w:rsidRPr="00821815" w:rsidRDefault="00AD0B05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="00C50BBA">
              <w:t xml:space="preserve">Acessar a página de publicações não verificadas </w:t>
            </w:r>
          </w:p>
          <w:p w14:paraId="666570D0" w14:textId="4201F32F" w:rsidR="00AD0B05" w:rsidRDefault="00AD0B05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="00C50BBA">
              <w:t>V</w:t>
            </w:r>
            <w:r w:rsidR="0096037A">
              <w:t xml:space="preserve">isualizar </w:t>
            </w:r>
            <w:proofErr w:type="gramStart"/>
            <w:r w:rsidR="0096037A">
              <w:t>tod</w:t>
            </w:r>
            <w:r w:rsidR="00C478DB">
              <w:t>as publicações</w:t>
            </w:r>
            <w:proofErr w:type="gramEnd"/>
            <w:r w:rsidR="00C478DB">
              <w:t xml:space="preserve"> não verificadas</w:t>
            </w:r>
          </w:p>
        </w:tc>
      </w:tr>
      <w:tr w:rsidR="00AD0B05" w14:paraId="7CDBE589" w14:textId="77777777" w:rsidTr="31F86043">
        <w:tc>
          <w:tcPr>
            <w:tcW w:w="1276" w:type="dxa"/>
          </w:tcPr>
          <w:p w14:paraId="60ADAE3A" w14:textId="77777777" w:rsidR="00AD0B05" w:rsidRDefault="00AD0B0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201E3E8" w14:textId="77777777" w:rsidR="00AD0B05" w:rsidRPr="004F21EF" w:rsidRDefault="00AD0B0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1D90DFEC" w14:textId="162851B2" w:rsidR="00AD0B05" w:rsidRDefault="00AD0B05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="00EB4661">
              <w:t xml:space="preserve"> </w:t>
            </w:r>
            <w:r w:rsidR="00FD0992">
              <w:t>O m</w:t>
            </w:r>
            <w:r w:rsidR="002A131A">
              <w:t>oderado</w:t>
            </w:r>
            <w:r w:rsidR="00E52280">
              <w:t xml:space="preserve">r acessou a </w:t>
            </w:r>
            <w:r w:rsidR="00205421">
              <w:t>“</w:t>
            </w:r>
            <w:r w:rsidR="00E52280">
              <w:t xml:space="preserve">área </w:t>
            </w:r>
            <w:r w:rsidR="00205421">
              <w:t>do moderador</w:t>
            </w:r>
            <w:r w:rsidR="008A7485">
              <w:t>”</w:t>
            </w:r>
          </w:p>
          <w:p w14:paraId="2159C379" w14:textId="77777777" w:rsidR="00C33526" w:rsidRPr="002063D9" w:rsidRDefault="00AD0B05" w:rsidP="00C33526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E41EEA">
              <w:t xml:space="preserve"> </w:t>
            </w:r>
            <w:r w:rsidR="00C33526">
              <w:t xml:space="preserve">O moderador clicou para acessar a página de publicações não verificadas </w:t>
            </w:r>
          </w:p>
          <w:p w14:paraId="2F2D6DD9" w14:textId="0BACBD72" w:rsidR="00AD0B05" w:rsidRPr="001137C6" w:rsidRDefault="00AD0B05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</w:t>
            </w:r>
            <w:r w:rsidR="000C74ED">
              <w:t xml:space="preserve"> </w:t>
            </w:r>
            <w:r w:rsidR="00EA3B63">
              <w:t xml:space="preserve"> </w:t>
            </w:r>
            <w:r w:rsidR="00DA0202">
              <w:t>Conseguiu</w:t>
            </w:r>
            <w:r w:rsidR="00556478">
              <w:t xml:space="preserve"> entrar com sucesso na página </w:t>
            </w:r>
          </w:p>
        </w:tc>
      </w:tr>
      <w:tr w:rsidR="00AD0B05" w14:paraId="794852A9" w14:textId="77777777" w:rsidTr="31F86043">
        <w:tc>
          <w:tcPr>
            <w:tcW w:w="1276" w:type="dxa"/>
          </w:tcPr>
          <w:p w14:paraId="1B01B275" w14:textId="77777777" w:rsidR="00AD0B05" w:rsidRDefault="00AD0B0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B27E562" w14:textId="77777777" w:rsidR="00AD0B05" w:rsidRPr="004F21EF" w:rsidRDefault="00AD0B0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3497A0E4" w14:textId="56F4709A" w:rsidR="00AD0B05" w:rsidRDefault="00AD0B05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="00A07993">
              <w:t xml:space="preserve"> </w:t>
            </w:r>
            <w:r w:rsidR="00F3042C">
              <w:t>O moderador acessou a “área do moderador”</w:t>
            </w:r>
          </w:p>
          <w:p w14:paraId="38041ED3" w14:textId="672F6F38" w:rsidR="00AD0B05" w:rsidRPr="002063D9" w:rsidRDefault="00AD0B05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</w:t>
            </w:r>
            <w:r w:rsidR="00C33526">
              <w:t xml:space="preserve"> O moderador clicou para acessar a página de publicações não verificadas </w:t>
            </w:r>
          </w:p>
          <w:p w14:paraId="111F4FE2" w14:textId="36FB266F" w:rsidR="00AD0B05" w:rsidRPr="001137C6" w:rsidRDefault="00AD0B05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C33526">
              <w:t>Não havia nenhuma mensagem para se verificar</w:t>
            </w:r>
          </w:p>
        </w:tc>
      </w:tr>
      <w:tr w:rsidR="00AD0B05" w:rsidRPr="00821815" w14:paraId="76DBCF77" w14:textId="77777777" w:rsidTr="31F86043">
        <w:trPr>
          <w:trHeight w:val="380"/>
        </w:trPr>
        <w:tc>
          <w:tcPr>
            <w:tcW w:w="8505" w:type="dxa"/>
            <w:gridSpan w:val="2"/>
            <w:vAlign w:val="center"/>
          </w:tcPr>
          <w:p w14:paraId="03C33BAA" w14:textId="77777777" w:rsidR="00BF04C7" w:rsidRPr="00BF04C7" w:rsidRDefault="00AD0B05" w:rsidP="00BF04C7">
            <w:pPr>
              <w:spacing w:before="60" w:after="60"/>
              <w:ind w:left="30" w:hanging="30"/>
            </w:pPr>
            <w:r>
              <w:rPr>
                <w:b/>
                <w:bCs/>
              </w:rPr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 w:rsidR="00BF04C7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00BF04C7" w:rsidRPr="00BF04C7">
              <w:t>Verificar as publicações feitas pelos usuários</w:t>
            </w:r>
          </w:p>
          <w:p w14:paraId="2DB43ED9" w14:textId="73D4A765" w:rsidR="00AD0B05" w:rsidRPr="00821815" w:rsidRDefault="00AD0B05">
            <w:pPr>
              <w:spacing w:before="60" w:after="60"/>
              <w:ind w:left="30" w:hanging="30"/>
              <w:rPr>
                <w:b/>
                <w:bCs/>
              </w:rPr>
            </w:pPr>
          </w:p>
        </w:tc>
      </w:tr>
      <w:tr w:rsidR="00AD0B05" w14:paraId="48D38796" w14:textId="77777777" w:rsidTr="31F86043">
        <w:tc>
          <w:tcPr>
            <w:tcW w:w="8505" w:type="dxa"/>
            <w:gridSpan w:val="2"/>
          </w:tcPr>
          <w:p w14:paraId="69B2F0C1" w14:textId="22A5DD6C" w:rsidR="00AD0B05" w:rsidRDefault="00AD0B05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00B767FD">
              <w:t xml:space="preserve">Moderador da plataforma </w:t>
            </w:r>
          </w:p>
          <w:p w14:paraId="10CB04F1" w14:textId="35BA4546" w:rsidR="00AD0B05" w:rsidRPr="00821815" w:rsidRDefault="00AD0B05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>:</w:t>
            </w:r>
            <w:r w:rsidR="00B01832">
              <w:t xml:space="preserve"> Verificar as publicações feitas pelos usu</w:t>
            </w:r>
            <w:r w:rsidR="00226C1E">
              <w:t xml:space="preserve">ários </w:t>
            </w:r>
          </w:p>
          <w:p w14:paraId="57894972" w14:textId="786343B3" w:rsidR="00AD0B05" w:rsidRDefault="00AD0B05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>:</w:t>
            </w:r>
            <w:r w:rsidR="00226C1E">
              <w:t xml:space="preserve"> </w:t>
            </w:r>
            <w:r w:rsidR="007017B3">
              <w:t xml:space="preserve">Constatar se a publicação é adequada ou não </w:t>
            </w:r>
          </w:p>
        </w:tc>
      </w:tr>
      <w:tr w:rsidR="00AD0B05" w14:paraId="56E92AA5" w14:textId="77777777" w:rsidTr="31F86043">
        <w:tc>
          <w:tcPr>
            <w:tcW w:w="1276" w:type="dxa"/>
          </w:tcPr>
          <w:p w14:paraId="760551EB" w14:textId="77777777" w:rsidR="00AD0B05" w:rsidRDefault="00AD0B0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52488B3" w14:textId="77777777" w:rsidR="00AD0B05" w:rsidRPr="004F21EF" w:rsidRDefault="00AD0B0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259D1D43" w14:textId="54EB40BC" w:rsidR="00AD0B05" w:rsidRDefault="00AD0B05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="00AE7F96">
              <w:t xml:space="preserve"> O moderador entrou dentro da </w:t>
            </w:r>
            <w:r w:rsidR="004442D5">
              <w:t xml:space="preserve">página de publicações não verificadas </w:t>
            </w:r>
          </w:p>
          <w:p w14:paraId="17784BD7" w14:textId="780BAA28" w:rsidR="00AD0B05" w:rsidRPr="002063D9" w:rsidRDefault="00AD0B05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</w:t>
            </w:r>
            <w:r w:rsidR="001E24A5">
              <w:t xml:space="preserve"> </w:t>
            </w:r>
            <w:r w:rsidR="00BA6FFF">
              <w:t xml:space="preserve">Clicou em uma publicação ainda não verificada </w:t>
            </w:r>
          </w:p>
          <w:p w14:paraId="7D0228EE" w14:textId="3A1C1300" w:rsidR="00AD0B05" w:rsidRPr="001137C6" w:rsidRDefault="00AD0B05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BA6FFF">
              <w:t xml:space="preserve"> </w:t>
            </w:r>
            <w:r w:rsidR="00A51005">
              <w:t>Con</w:t>
            </w:r>
            <w:r w:rsidR="00341EF5">
              <w:t>st</w:t>
            </w:r>
            <w:r w:rsidR="00A51005">
              <w:t xml:space="preserve">atou que a publicação é adequada </w:t>
            </w:r>
          </w:p>
        </w:tc>
      </w:tr>
      <w:tr w:rsidR="00AD0B05" w14:paraId="7A68CA51" w14:textId="77777777" w:rsidTr="31F86043">
        <w:tc>
          <w:tcPr>
            <w:tcW w:w="1276" w:type="dxa"/>
          </w:tcPr>
          <w:p w14:paraId="4A15E344" w14:textId="77777777" w:rsidR="00AD0B05" w:rsidRDefault="00AD0B0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4BC940D" w14:textId="77777777" w:rsidR="00AD0B05" w:rsidRPr="004F21EF" w:rsidRDefault="00AD0B0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1188833A" w14:textId="1A3C0C9F" w:rsidR="00AD0B05" w:rsidRDefault="00AD0B05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8C07E9">
              <w:t xml:space="preserve">O moderador entrou dentro da página de publicações não verificadas </w:t>
            </w:r>
          </w:p>
          <w:p w14:paraId="3D1F0D01" w14:textId="3C4658A6" w:rsidR="00AD0B05" w:rsidRPr="002063D9" w:rsidRDefault="00AD0B05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257C28">
              <w:t xml:space="preserve">Clicou em uma publicação ainda não verificada </w:t>
            </w:r>
          </w:p>
          <w:p w14:paraId="6B42BD65" w14:textId="68D37634" w:rsidR="00AD0B05" w:rsidRPr="001137C6" w:rsidRDefault="00AD0B05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</w:t>
            </w:r>
            <w:r w:rsidR="00257C28">
              <w:t xml:space="preserve"> </w:t>
            </w:r>
            <w:r w:rsidR="001B320A">
              <w:t>Assinalou a publicação como não adequada</w:t>
            </w:r>
            <w:r w:rsidR="00341EF5">
              <w:t>, assim a excluindo</w:t>
            </w:r>
          </w:p>
        </w:tc>
      </w:tr>
      <w:tr w:rsidR="00AD0B05" w:rsidRPr="00821815" w14:paraId="52D95E17" w14:textId="77777777" w:rsidTr="31F86043">
        <w:trPr>
          <w:trHeight w:val="380"/>
        </w:trPr>
        <w:tc>
          <w:tcPr>
            <w:tcW w:w="8505" w:type="dxa"/>
            <w:gridSpan w:val="2"/>
            <w:vAlign w:val="center"/>
          </w:tcPr>
          <w:p w14:paraId="3716912D" w14:textId="77777777" w:rsidR="005F16CA" w:rsidRPr="005F16CA" w:rsidRDefault="00AD0B05" w:rsidP="005F16CA">
            <w:pPr>
              <w:spacing w:before="60" w:after="60"/>
              <w:ind w:left="30" w:hanging="30"/>
            </w:pPr>
            <w:r>
              <w:rPr>
                <w:b/>
                <w:bCs/>
              </w:rPr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 w:rsidR="00BF04C7">
              <w:rPr>
                <w:b/>
                <w:bCs/>
              </w:rPr>
              <w:t>2</w:t>
            </w:r>
            <w:r>
              <w:rPr>
                <w:b/>
                <w:bCs/>
              </w:rPr>
              <w:t xml:space="preserve">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005F16CA" w:rsidRPr="005F16CA">
              <w:t>Adicionar um selo de verificação na postagem</w:t>
            </w:r>
          </w:p>
          <w:p w14:paraId="061E48BE" w14:textId="77CC47A8" w:rsidR="00AD0B05" w:rsidRPr="00821815" w:rsidRDefault="00AD0B05">
            <w:pPr>
              <w:spacing w:before="60" w:after="60"/>
              <w:ind w:left="30" w:hanging="30"/>
              <w:rPr>
                <w:b/>
                <w:bCs/>
              </w:rPr>
            </w:pPr>
          </w:p>
        </w:tc>
      </w:tr>
      <w:tr w:rsidR="00AD0B05" w14:paraId="55305A4D" w14:textId="77777777" w:rsidTr="31F86043">
        <w:tc>
          <w:tcPr>
            <w:tcW w:w="8505" w:type="dxa"/>
            <w:gridSpan w:val="2"/>
          </w:tcPr>
          <w:p w14:paraId="77FB739D" w14:textId="7C474912" w:rsidR="00AD0B05" w:rsidRDefault="00AD0B05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003B4745">
              <w:t xml:space="preserve">Moderador da plataforma </w:t>
            </w:r>
          </w:p>
          <w:p w14:paraId="048F5762" w14:textId="3C5FB1B3" w:rsidR="00AD0B05" w:rsidRPr="00821815" w:rsidRDefault="00AD0B05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>:</w:t>
            </w:r>
            <w:r w:rsidR="00EC3848">
              <w:t xml:space="preserve"> Adicionar um selo de verificação na postagem</w:t>
            </w:r>
            <w:r w:rsidR="00AB484A">
              <w:t>.</w:t>
            </w:r>
          </w:p>
          <w:p w14:paraId="0A17FC22" w14:textId="2049C2C3" w:rsidR="00AD0B05" w:rsidRDefault="00AD0B05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="00EC3848">
              <w:t xml:space="preserve"> </w:t>
            </w:r>
            <w:r w:rsidR="005F1870">
              <w:t xml:space="preserve">Mostrar aos usuários que a publicação é adequada </w:t>
            </w:r>
          </w:p>
        </w:tc>
      </w:tr>
      <w:tr w:rsidR="00AD0B05" w14:paraId="33B8A10C" w14:textId="77777777" w:rsidTr="31F86043">
        <w:tc>
          <w:tcPr>
            <w:tcW w:w="1276" w:type="dxa"/>
          </w:tcPr>
          <w:p w14:paraId="3B050D6C" w14:textId="77777777" w:rsidR="00AD0B05" w:rsidRDefault="00AD0B0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BE0ACB8" w14:textId="77777777" w:rsidR="00AD0B05" w:rsidRPr="004F21EF" w:rsidRDefault="00AD0B0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054EE970" w14:textId="5FA7558C" w:rsidR="00AD0B05" w:rsidRDefault="00AD0B05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C66448">
              <w:t>O</w:t>
            </w:r>
            <w:r w:rsidR="009C0BED">
              <w:t xml:space="preserve"> moderador </w:t>
            </w:r>
            <w:r w:rsidR="005A4DEE">
              <w:t xml:space="preserve">verificou </w:t>
            </w:r>
            <w:r w:rsidR="0013219F">
              <w:t xml:space="preserve">a publicação </w:t>
            </w:r>
          </w:p>
          <w:p w14:paraId="3F5E11F4" w14:textId="16F0B3E9" w:rsidR="00AD0B05" w:rsidRPr="002063D9" w:rsidRDefault="00AD0B05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112911">
              <w:t>Decidiu adicionar um selo de verificado na publicação</w:t>
            </w:r>
          </w:p>
          <w:p w14:paraId="16E39430" w14:textId="76E8E209" w:rsidR="00AD0B05" w:rsidRPr="001137C6" w:rsidRDefault="00AD0B05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</w:t>
            </w:r>
            <w:r w:rsidR="00806296">
              <w:t xml:space="preserve"> </w:t>
            </w:r>
            <w:r w:rsidR="00662949">
              <w:t>A publicação foi marcada com sucesso como tendo sid</w:t>
            </w:r>
            <w:r w:rsidR="00403876">
              <w:t xml:space="preserve">a </w:t>
            </w:r>
            <w:r w:rsidR="00662949">
              <w:t xml:space="preserve">verificada por moderadores </w:t>
            </w:r>
          </w:p>
        </w:tc>
      </w:tr>
      <w:tr w:rsidR="00AD0B05" w14:paraId="002E96B3" w14:textId="77777777" w:rsidTr="31F86043">
        <w:tc>
          <w:tcPr>
            <w:tcW w:w="1276" w:type="dxa"/>
          </w:tcPr>
          <w:p w14:paraId="4D071842" w14:textId="77777777" w:rsidR="00AD0B05" w:rsidRDefault="00AD0B0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43A8015" w14:textId="77777777" w:rsidR="00AD0B05" w:rsidRPr="004F21EF" w:rsidRDefault="00AD0B0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735072E1" w14:textId="2C714239" w:rsidR="00AD0B05" w:rsidRDefault="00AD0B05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112911">
              <w:t>O moderador verificou a publicação</w:t>
            </w:r>
          </w:p>
          <w:p w14:paraId="705405FD" w14:textId="33CEE309" w:rsidR="00AD0B05" w:rsidRPr="002063D9" w:rsidRDefault="00AD0B05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112911">
              <w:t>Decidiu adicionar um selo de verificado na publicação</w:t>
            </w:r>
          </w:p>
          <w:p w14:paraId="6276BC9C" w14:textId="40CAF4F5" w:rsidR="00AD0B05" w:rsidRPr="001137C6" w:rsidRDefault="00AD0B05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</w:t>
            </w:r>
            <w:r w:rsidR="00B03C5A">
              <w:t xml:space="preserve">A publicação foi </w:t>
            </w:r>
            <w:r w:rsidR="00CF515F">
              <w:t>verificada com sucesso</w:t>
            </w:r>
            <w:r w:rsidR="00B22B49">
              <w:t xml:space="preserve">, porém </w:t>
            </w:r>
            <w:r w:rsidR="00734933">
              <w:t>deu em armazenar no banco de dados</w:t>
            </w:r>
          </w:p>
        </w:tc>
      </w:tr>
      <w:tr w:rsidR="004969B0" w:rsidRPr="002E0782" w14:paraId="5CC705EB" w14:textId="77777777">
        <w:trPr>
          <w:trHeight w:val="380"/>
        </w:trPr>
        <w:tc>
          <w:tcPr>
            <w:tcW w:w="8505" w:type="dxa"/>
            <w:gridSpan w:val="2"/>
            <w:vAlign w:val="center"/>
          </w:tcPr>
          <w:p w14:paraId="4FD94208" w14:textId="0DD546BA" w:rsidR="004969B0" w:rsidRPr="002E0782" w:rsidRDefault="004969B0" w:rsidP="000A7B99">
            <w:pPr>
              <w:spacing w:before="60" w:after="60"/>
              <w:ind w:left="30" w:hanging="30"/>
            </w:pPr>
            <w:r>
              <w:rPr>
                <w:b/>
                <w:bCs/>
              </w:rPr>
              <w:t xml:space="preserve">HISTÓRIA DO USUÁRIO 13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000A7B99" w:rsidRPr="000A7B99">
              <w:t>Acessar a área do usuário</w:t>
            </w:r>
          </w:p>
        </w:tc>
      </w:tr>
      <w:tr w:rsidR="004969B0" w14:paraId="48FE6892" w14:textId="77777777">
        <w:tc>
          <w:tcPr>
            <w:tcW w:w="8505" w:type="dxa"/>
            <w:gridSpan w:val="2"/>
          </w:tcPr>
          <w:p w14:paraId="5A3B007B" w14:textId="225F3757" w:rsidR="004969B0" w:rsidRDefault="004969B0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 xml:space="preserve">: Quem </w:t>
            </w:r>
            <w:r w:rsidR="00101CF9">
              <w:t>Achou</w:t>
            </w:r>
          </w:p>
          <w:p w14:paraId="248E4F0B" w14:textId="69B963CC" w:rsidR="004969B0" w:rsidRDefault="004969B0">
            <w:pPr>
              <w:spacing w:before="60" w:after="60"/>
              <w:ind w:left="30" w:hanging="30"/>
              <w:rPr>
                <w:b/>
                <w:bCs/>
              </w:rPr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="0052762A">
              <w:t>Acessar a área do usuário</w:t>
            </w:r>
          </w:p>
          <w:p w14:paraId="027B231B" w14:textId="075D498B" w:rsidR="004969B0" w:rsidRDefault="004969B0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="00E55440">
              <w:t>ter disponível o menu do usuário</w:t>
            </w:r>
          </w:p>
        </w:tc>
      </w:tr>
      <w:tr w:rsidR="004969B0" w:rsidRPr="001137C6" w14:paraId="23C1CF64" w14:textId="77777777">
        <w:tc>
          <w:tcPr>
            <w:tcW w:w="1276" w:type="dxa"/>
          </w:tcPr>
          <w:p w14:paraId="62FE97DC" w14:textId="77777777" w:rsidR="004969B0" w:rsidRDefault="004969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C14B633" w14:textId="77777777" w:rsidR="004969B0" w:rsidRPr="004F21EF" w:rsidRDefault="004969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7659EEE9" w14:textId="77777777" w:rsidR="00E55440" w:rsidRPr="00FD586C" w:rsidRDefault="00E55440" w:rsidP="00E55440">
            <w:pPr>
              <w:spacing w:before="60" w:after="60"/>
              <w:rPr>
                <w:i/>
                <w:color w:val="00B0F0"/>
              </w:rPr>
            </w:pPr>
            <w:r>
              <w:rPr>
                <w:color w:val="00B0F0"/>
              </w:rPr>
              <w:t xml:space="preserve"> </w:t>
            </w: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>
              <w:t xml:space="preserve">o usuário conseguiu realizar o login </w:t>
            </w:r>
          </w:p>
          <w:p w14:paraId="732F66FD" w14:textId="77777777" w:rsidR="00E55440" w:rsidRPr="002063D9" w:rsidRDefault="00E55440" w:rsidP="00E55440">
            <w:pPr>
              <w:spacing w:before="60" w:after="60"/>
            </w:pPr>
            <w:r w:rsidRPr="004F21EF">
              <w:rPr>
                <w:b/>
                <w:bCs/>
              </w:rPr>
              <w:t>QUANDO</w:t>
            </w:r>
            <w:r>
              <w:t>: Conseguiu acessar o menu do usuário</w:t>
            </w:r>
          </w:p>
          <w:p w14:paraId="71D56CF4" w14:textId="7C8EEBF9" w:rsidR="004969B0" w:rsidRPr="00E55440" w:rsidRDefault="00E55440" w:rsidP="00E55440">
            <w:pPr>
              <w:spacing w:before="60" w:after="60"/>
              <w:rPr>
                <w:color w:val="00B0F0"/>
              </w:rPr>
            </w:pPr>
            <w:r w:rsidRPr="004F21EF">
              <w:rPr>
                <w:b/>
                <w:bCs/>
              </w:rPr>
              <w:t>ENTÃO</w:t>
            </w:r>
            <w:r>
              <w:t>: Foi disponibilizado as funcionalidades do menu para o usuário</w:t>
            </w:r>
          </w:p>
        </w:tc>
      </w:tr>
      <w:tr w:rsidR="004969B0" w:rsidRPr="001137C6" w14:paraId="4D8F5192" w14:textId="77777777">
        <w:tc>
          <w:tcPr>
            <w:tcW w:w="1276" w:type="dxa"/>
          </w:tcPr>
          <w:p w14:paraId="5D3E07D1" w14:textId="77777777" w:rsidR="004969B0" w:rsidRDefault="004969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FBECA9F" w14:textId="77777777" w:rsidR="004969B0" w:rsidRPr="004F21EF" w:rsidRDefault="004969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1CD3A0AB" w14:textId="77777777" w:rsidR="00E55440" w:rsidRDefault="00E55440" w:rsidP="00E55440">
            <w:pPr>
              <w:spacing w:before="60" w:after="60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>
              <w:t>o usuário conseguiu realizar o login</w:t>
            </w:r>
          </w:p>
          <w:p w14:paraId="7DC78234" w14:textId="77777777" w:rsidR="00E55440" w:rsidRPr="002063D9" w:rsidRDefault="00E55440" w:rsidP="00E55440">
            <w:pPr>
              <w:spacing w:before="60" w:after="60"/>
            </w:pPr>
            <w:r w:rsidRPr="004F21EF">
              <w:rPr>
                <w:b/>
                <w:bCs/>
              </w:rPr>
              <w:t>QUANDO</w:t>
            </w:r>
            <w:r>
              <w:t>: O sistema caiu</w:t>
            </w:r>
          </w:p>
          <w:p w14:paraId="013AF32A" w14:textId="59618838" w:rsidR="004969B0" w:rsidRPr="001137C6" w:rsidRDefault="00E55440" w:rsidP="00E55440">
            <w:pPr>
              <w:spacing w:before="60" w:after="60"/>
            </w:pPr>
            <w:r w:rsidRPr="004F21EF">
              <w:rPr>
                <w:b/>
                <w:bCs/>
              </w:rPr>
              <w:t>ENTÃO</w:t>
            </w:r>
            <w:r>
              <w:t xml:space="preserve">: Não conseguiu acessar o menu do usuário </w:t>
            </w:r>
          </w:p>
        </w:tc>
      </w:tr>
      <w:tr w:rsidR="004969B0" w:rsidRPr="002E0782" w14:paraId="4AB2D60C" w14:textId="77777777">
        <w:trPr>
          <w:trHeight w:val="380"/>
        </w:trPr>
        <w:tc>
          <w:tcPr>
            <w:tcW w:w="8505" w:type="dxa"/>
            <w:gridSpan w:val="2"/>
            <w:vAlign w:val="center"/>
          </w:tcPr>
          <w:p w14:paraId="7CEE5022" w14:textId="77777777" w:rsidR="004969B0" w:rsidRDefault="004969B0">
            <w:pPr>
              <w:spacing w:before="60" w:after="60"/>
              <w:ind w:left="30" w:hanging="30"/>
            </w:pPr>
            <w:r>
              <w:rPr>
                <w:b/>
                <w:bCs/>
              </w:rPr>
              <w:t xml:space="preserve">HISTÓRIA DO USUÁRIO </w:t>
            </w:r>
            <w:r w:rsidR="000A23D9">
              <w:rPr>
                <w:b/>
                <w:bCs/>
              </w:rPr>
              <w:t>14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004B606B">
              <w:t>Responder comentário da publicação</w:t>
            </w:r>
          </w:p>
          <w:p w14:paraId="7BFD97BB" w14:textId="70D2A28D" w:rsidR="004B606B" w:rsidRPr="002E0782" w:rsidRDefault="004B606B" w:rsidP="00FB1CB4">
            <w:pPr>
              <w:spacing w:before="60" w:after="60"/>
            </w:pPr>
          </w:p>
        </w:tc>
      </w:tr>
      <w:tr w:rsidR="004969B0" w14:paraId="4122FEF0" w14:textId="77777777">
        <w:tc>
          <w:tcPr>
            <w:tcW w:w="8505" w:type="dxa"/>
            <w:gridSpan w:val="2"/>
          </w:tcPr>
          <w:p w14:paraId="68A66502" w14:textId="49BD71E5" w:rsidR="00256855" w:rsidRDefault="004969B0" w:rsidP="00256855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00256855">
              <w:t>Quem Achou</w:t>
            </w:r>
          </w:p>
          <w:p w14:paraId="73E8D067" w14:textId="5E94CDE8" w:rsidR="004969B0" w:rsidRDefault="004969B0">
            <w:pPr>
              <w:spacing w:before="60" w:after="60"/>
              <w:ind w:left="30" w:hanging="30"/>
              <w:rPr>
                <w:b/>
                <w:bCs/>
              </w:rPr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="00256855">
              <w:t>Responder o comentário da publicação</w:t>
            </w:r>
          </w:p>
          <w:p w14:paraId="4590052A" w14:textId="512254E1" w:rsidR="004969B0" w:rsidRDefault="004969B0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="00F45AF7">
              <w:t xml:space="preserve">Contatar </w:t>
            </w:r>
            <w:r w:rsidR="00832952">
              <w:t>quem perdeu</w:t>
            </w:r>
          </w:p>
        </w:tc>
      </w:tr>
      <w:tr w:rsidR="004969B0" w:rsidRPr="001137C6" w14:paraId="761102DB" w14:textId="77777777">
        <w:tc>
          <w:tcPr>
            <w:tcW w:w="1276" w:type="dxa"/>
          </w:tcPr>
          <w:p w14:paraId="769B1F7E" w14:textId="77777777" w:rsidR="004969B0" w:rsidRDefault="004969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8140A9A" w14:textId="77777777" w:rsidR="004969B0" w:rsidRPr="004F21EF" w:rsidRDefault="004969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73E78A16" w14:textId="2958DF3A" w:rsidR="004969B0" w:rsidRDefault="004969B0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865466">
              <w:t xml:space="preserve">Quem </w:t>
            </w:r>
            <w:r w:rsidR="00222A18">
              <w:t xml:space="preserve">perdeu </w:t>
            </w:r>
            <w:r w:rsidR="001D3784">
              <w:t>comentou</w:t>
            </w:r>
          </w:p>
          <w:p w14:paraId="14A96D86" w14:textId="47F8CA8C" w:rsidR="004969B0" w:rsidRPr="002063D9" w:rsidRDefault="004969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A50D4F">
              <w:t>Quem achou postou</w:t>
            </w:r>
          </w:p>
          <w:p w14:paraId="42DB6726" w14:textId="663EA5A4" w:rsidR="004969B0" w:rsidRPr="001137C6" w:rsidRDefault="004969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rPr>
                <w:b/>
                <w:bCs/>
              </w:rPr>
              <w:t xml:space="preserve">: </w:t>
            </w:r>
            <w:r w:rsidR="00A50D4F">
              <w:rPr>
                <w:b/>
                <w:bCs/>
              </w:rPr>
              <w:t>quem achou respondeu</w:t>
            </w:r>
          </w:p>
        </w:tc>
      </w:tr>
      <w:tr w:rsidR="004969B0" w:rsidRPr="001137C6" w14:paraId="00715EE9" w14:textId="77777777">
        <w:tc>
          <w:tcPr>
            <w:tcW w:w="1276" w:type="dxa"/>
          </w:tcPr>
          <w:p w14:paraId="05A77489" w14:textId="77777777" w:rsidR="004969B0" w:rsidRDefault="004969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42E71AE" w14:textId="77777777" w:rsidR="004969B0" w:rsidRPr="004F21EF" w:rsidRDefault="004969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04CBE5C0" w14:textId="1AEBC0F4" w:rsidR="004969B0" w:rsidRDefault="004969B0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1D3784">
              <w:t>quem perdeu não comentou</w:t>
            </w:r>
          </w:p>
          <w:p w14:paraId="7E78B914" w14:textId="272B565E" w:rsidR="0016196A" w:rsidRDefault="004969B0" w:rsidP="0016196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 w:rsidR="006210F0">
              <w:rPr>
                <w:b/>
                <w:bCs/>
              </w:rPr>
              <w:t>:</w:t>
            </w:r>
            <w:r w:rsidR="001D3784">
              <w:rPr>
                <w:b/>
                <w:bCs/>
              </w:rPr>
              <w:t xml:space="preserve"> quem achou postou</w:t>
            </w:r>
          </w:p>
          <w:p w14:paraId="45C061B6" w14:textId="2F71DD8C" w:rsidR="00BB0F11" w:rsidRPr="001137C6" w:rsidRDefault="004969B0" w:rsidP="00BB0F1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BB0F11">
              <w:t>quem achou não pode responder</w:t>
            </w:r>
          </w:p>
        </w:tc>
      </w:tr>
      <w:tr w:rsidR="000A23D9" w:rsidRPr="002E0782" w14:paraId="74B7FB87" w14:textId="77777777">
        <w:trPr>
          <w:trHeight w:val="380"/>
        </w:trPr>
        <w:tc>
          <w:tcPr>
            <w:tcW w:w="8505" w:type="dxa"/>
            <w:gridSpan w:val="2"/>
            <w:vAlign w:val="center"/>
          </w:tcPr>
          <w:p w14:paraId="6F0D8519" w14:textId="32EDA8E4" w:rsidR="000A23D9" w:rsidRPr="002E0782" w:rsidRDefault="000A23D9">
            <w:pPr>
              <w:spacing w:before="60" w:after="60"/>
              <w:ind w:left="30" w:hanging="30"/>
            </w:pPr>
            <w:r>
              <w:rPr>
                <w:b/>
                <w:bCs/>
              </w:rPr>
              <w:t xml:space="preserve">HISTÓRIA DO USUÁRIO 15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007B0DE2">
              <w:t>Responder comentário</w:t>
            </w:r>
          </w:p>
        </w:tc>
      </w:tr>
      <w:tr w:rsidR="000A23D9" w14:paraId="479CFA61" w14:textId="77777777">
        <w:tc>
          <w:tcPr>
            <w:tcW w:w="8505" w:type="dxa"/>
            <w:gridSpan w:val="2"/>
          </w:tcPr>
          <w:p w14:paraId="5139562A" w14:textId="15C4D4AD" w:rsidR="000A23D9" w:rsidRDefault="000A23D9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00AA47FA">
              <w:t xml:space="preserve">Quem </w:t>
            </w:r>
            <w:r w:rsidR="00AA5194">
              <w:t>perdeu</w:t>
            </w:r>
          </w:p>
          <w:p w14:paraId="1FAB674C" w14:textId="5512C2F8" w:rsidR="000A23D9" w:rsidRDefault="000A23D9">
            <w:pPr>
              <w:spacing w:before="60" w:after="60"/>
              <w:ind w:left="30" w:hanging="30"/>
              <w:rPr>
                <w:b/>
                <w:bCs/>
              </w:rPr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="00AA5194">
              <w:t>R</w:t>
            </w:r>
            <w:r w:rsidR="00F177BB">
              <w:t xml:space="preserve">esponder </w:t>
            </w:r>
            <w:r w:rsidR="00990538">
              <w:t xml:space="preserve">comentário </w:t>
            </w:r>
          </w:p>
          <w:p w14:paraId="0DA68084" w14:textId="26A26680" w:rsidR="000A23D9" w:rsidRDefault="000A23D9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="00990538">
              <w:t xml:space="preserve">Responder comentário </w:t>
            </w:r>
          </w:p>
        </w:tc>
      </w:tr>
      <w:tr w:rsidR="000A23D9" w:rsidRPr="001137C6" w14:paraId="46C0C407" w14:textId="77777777">
        <w:tc>
          <w:tcPr>
            <w:tcW w:w="1276" w:type="dxa"/>
          </w:tcPr>
          <w:p w14:paraId="6C3E3E71" w14:textId="77777777" w:rsidR="000A23D9" w:rsidRDefault="000A23D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AEE61C6" w14:textId="77777777" w:rsidR="000A23D9" w:rsidRPr="004F21EF" w:rsidRDefault="000A23D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1629B1FD" w14:textId="397D5293" w:rsidR="000A23D9" w:rsidRDefault="000A23D9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904904">
              <w:t>A</w:t>
            </w:r>
            <w:r w:rsidR="007B19A0">
              <w:t>lguém</w:t>
            </w:r>
            <w:r w:rsidR="003A6746">
              <w:t xml:space="preserve"> </w:t>
            </w:r>
            <w:r w:rsidR="005F7B72">
              <w:t>que perdeu</w:t>
            </w:r>
            <w:r w:rsidR="00DB55C9">
              <w:t xml:space="preserve"> </w:t>
            </w:r>
            <w:r w:rsidR="005D2495">
              <w:t>o item</w:t>
            </w:r>
            <w:r w:rsidR="007B19A0">
              <w:t xml:space="preserve"> e</w:t>
            </w:r>
            <w:r w:rsidR="00DB55C9">
              <w:t xml:space="preserve"> respondeu a publicação</w:t>
            </w:r>
          </w:p>
          <w:p w14:paraId="589DEE35" w14:textId="6F3A3B82" w:rsidR="000A23D9" w:rsidRPr="002063D9" w:rsidRDefault="000A23D9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7B19A0">
              <w:t>A pessoa</w:t>
            </w:r>
            <w:r w:rsidR="00DB55C9">
              <w:t xml:space="preserve"> </w:t>
            </w:r>
            <w:r w:rsidR="009C031E">
              <w:t xml:space="preserve">publicou </w:t>
            </w:r>
            <w:r w:rsidR="00F04062">
              <w:t>que</w:t>
            </w:r>
            <w:r w:rsidR="0013691B">
              <w:t xml:space="preserve"> achou</w:t>
            </w:r>
            <w:r w:rsidR="00F3488F">
              <w:t xml:space="preserve"> </w:t>
            </w:r>
            <w:r w:rsidR="001A51D4">
              <w:t>o item perdido</w:t>
            </w:r>
            <w:r w:rsidR="00F3488F">
              <w:t xml:space="preserve">  </w:t>
            </w:r>
          </w:p>
          <w:p w14:paraId="3DC8430B" w14:textId="13D54E08" w:rsidR="000A23D9" w:rsidRPr="001137C6" w:rsidRDefault="000A23D9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rPr>
                <w:b/>
                <w:bCs/>
              </w:rPr>
              <w:t xml:space="preserve">: </w:t>
            </w:r>
            <w:r w:rsidR="001A51D4" w:rsidRPr="00B356F9">
              <w:t>A pessoa que</w:t>
            </w:r>
            <w:r w:rsidR="001A51D4">
              <w:rPr>
                <w:b/>
                <w:bCs/>
              </w:rPr>
              <w:t xml:space="preserve"> </w:t>
            </w:r>
            <w:r w:rsidR="004251C5" w:rsidRPr="000A5AB7">
              <w:t xml:space="preserve">perdeu </w:t>
            </w:r>
            <w:r w:rsidR="001A51D4">
              <w:t xml:space="preserve">o item </w:t>
            </w:r>
            <w:r w:rsidR="00095EB2" w:rsidRPr="000A5AB7">
              <w:t xml:space="preserve">é </w:t>
            </w:r>
            <w:r w:rsidR="00B356F9" w:rsidRPr="000A5AB7">
              <w:t>notificada</w:t>
            </w:r>
            <w:r w:rsidR="000D3679" w:rsidRPr="000A5AB7">
              <w:t xml:space="preserve"> </w:t>
            </w:r>
            <w:r w:rsidR="000A5AB7" w:rsidRPr="000A5AB7">
              <w:t>que foi encontrado</w:t>
            </w:r>
          </w:p>
        </w:tc>
      </w:tr>
      <w:tr w:rsidR="000A23D9" w:rsidRPr="001137C6" w14:paraId="41A41CC8" w14:textId="77777777">
        <w:tc>
          <w:tcPr>
            <w:tcW w:w="1276" w:type="dxa"/>
          </w:tcPr>
          <w:p w14:paraId="6C2D21DF" w14:textId="77777777" w:rsidR="000A23D9" w:rsidRDefault="000A23D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A796658" w14:textId="77777777" w:rsidR="000A23D9" w:rsidRPr="004F21EF" w:rsidRDefault="000A23D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3E57FB09" w14:textId="089D7160" w:rsidR="000A23D9" w:rsidRDefault="000A23D9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B356F9">
              <w:t xml:space="preserve">Alguém </w:t>
            </w:r>
            <w:r w:rsidR="0086770A">
              <w:t xml:space="preserve">que </w:t>
            </w:r>
            <w:r w:rsidR="005F7B72">
              <w:t>perdeu</w:t>
            </w:r>
            <w:r w:rsidR="00B356F9">
              <w:t xml:space="preserve"> o item e respondeu a publicação</w:t>
            </w:r>
          </w:p>
          <w:p w14:paraId="50466388" w14:textId="20095F85" w:rsidR="000A23D9" w:rsidRPr="002063D9" w:rsidRDefault="000A23D9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F04062">
              <w:t xml:space="preserve">A pessoa publicou que achou o item perdido  </w:t>
            </w:r>
          </w:p>
          <w:p w14:paraId="37653B63" w14:textId="43C04094" w:rsidR="000A23D9" w:rsidRPr="001137C6" w:rsidRDefault="000A23D9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666380" w:rsidRPr="00B356F9">
              <w:t>A pessoa que</w:t>
            </w:r>
            <w:r w:rsidR="00666380">
              <w:rPr>
                <w:b/>
                <w:bCs/>
              </w:rPr>
              <w:t xml:space="preserve"> </w:t>
            </w:r>
            <w:r w:rsidR="00666380" w:rsidRPr="000A5AB7">
              <w:t xml:space="preserve">perdeu </w:t>
            </w:r>
            <w:r w:rsidR="00666380">
              <w:t xml:space="preserve">o item não é </w:t>
            </w:r>
            <w:r w:rsidR="00666380" w:rsidRPr="000A5AB7">
              <w:t>notificada que foi encontrado</w:t>
            </w:r>
            <w:r w:rsidR="00666380">
              <w:t xml:space="preserve"> o item perdido</w:t>
            </w:r>
          </w:p>
        </w:tc>
      </w:tr>
      <w:tr w:rsidR="003B557C" w:rsidRPr="002E0782" w14:paraId="70D5D907" w14:textId="77777777">
        <w:trPr>
          <w:trHeight w:val="380"/>
        </w:trPr>
        <w:tc>
          <w:tcPr>
            <w:tcW w:w="8505" w:type="dxa"/>
            <w:gridSpan w:val="2"/>
            <w:vAlign w:val="center"/>
          </w:tcPr>
          <w:p w14:paraId="1DE8BA9C" w14:textId="77777777" w:rsidR="00E57DC0" w:rsidRPr="00E57DC0" w:rsidRDefault="003B557C" w:rsidP="00E57DC0">
            <w:pPr>
              <w:spacing w:before="60" w:after="60"/>
              <w:ind w:left="30" w:hanging="30"/>
            </w:pPr>
            <w:r>
              <w:rPr>
                <w:b/>
                <w:bCs/>
              </w:rPr>
              <w:t xml:space="preserve">HISTÓRIA DO USUÁRIO 16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00E57DC0" w:rsidRPr="00E57DC0">
              <w:t>Postar que perdeu algo</w:t>
            </w:r>
          </w:p>
          <w:p w14:paraId="70831BFE" w14:textId="044BAD7F" w:rsidR="003B557C" w:rsidRPr="002E0782" w:rsidRDefault="003B557C" w:rsidP="00E57DC0">
            <w:pPr>
              <w:spacing w:before="60" w:after="60"/>
            </w:pPr>
          </w:p>
        </w:tc>
      </w:tr>
      <w:tr w:rsidR="003B557C" w14:paraId="1FA437A9" w14:textId="77777777">
        <w:tc>
          <w:tcPr>
            <w:tcW w:w="8505" w:type="dxa"/>
            <w:gridSpan w:val="2"/>
          </w:tcPr>
          <w:p w14:paraId="56F3E830" w14:textId="3DDC99A3" w:rsidR="003B557C" w:rsidRDefault="003B557C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00FC1C35">
              <w:t>Quem perdeu</w:t>
            </w:r>
          </w:p>
          <w:p w14:paraId="661F6302" w14:textId="327FEDC6" w:rsidR="003B557C" w:rsidRDefault="003B557C">
            <w:pPr>
              <w:spacing w:before="60" w:after="60"/>
              <w:ind w:left="30" w:hanging="30"/>
              <w:rPr>
                <w:b/>
                <w:bCs/>
              </w:rPr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="00FC1C35">
              <w:t>Postar que perdeu algo</w:t>
            </w:r>
          </w:p>
          <w:p w14:paraId="5D26414E" w14:textId="1C6546CC" w:rsidR="003B557C" w:rsidRDefault="003B557C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="00FC1C35">
              <w:t>Caso alguém achar entrar em contato</w:t>
            </w:r>
          </w:p>
        </w:tc>
      </w:tr>
      <w:tr w:rsidR="003B557C" w:rsidRPr="00E55440" w14:paraId="2231DDD3" w14:textId="77777777">
        <w:tc>
          <w:tcPr>
            <w:tcW w:w="1276" w:type="dxa"/>
          </w:tcPr>
          <w:p w14:paraId="79F81E91" w14:textId="77777777" w:rsidR="003B557C" w:rsidRDefault="003B557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EB98827" w14:textId="77777777" w:rsidR="003B557C" w:rsidRPr="004F21EF" w:rsidRDefault="003B557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6EA91429" w14:textId="22EAA1DC" w:rsidR="003B557C" w:rsidRPr="00FD586C" w:rsidRDefault="003B557C">
            <w:pPr>
              <w:spacing w:before="60" w:after="60"/>
              <w:rPr>
                <w:i/>
                <w:color w:val="00B0F0"/>
              </w:rPr>
            </w:pPr>
            <w:r>
              <w:rPr>
                <w:color w:val="00B0F0"/>
              </w:rPr>
              <w:t xml:space="preserve"> </w:t>
            </w: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F319B9">
              <w:t>Tenho descrições do item</w:t>
            </w:r>
          </w:p>
          <w:p w14:paraId="72DF9793" w14:textId="3E795E70" w:rsidR="00E57DC0" w:rsidRDefault="003B557C" w:rsidP="00E57DC0">
            <w:pPr>
              <w:spacing w:before="60" w:after="60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6346E3">
              <w:t>estiver cadastro</w:t>
            </w:r>
            <w:r w:rsidR="008463E9">
              <w:t xml:space="preserve"> como </w:t>
            </w:r>
            <w:r w:rsidR="00B0496C">
              <w:t>usuário</w:t>
            </w:r>
          </w:p>
          <w:p w14:paraId="68D72EF8" w14:textId="4CAAD702" w:rsidR="003B557C" w:rsidRPr="00E55440" w:rsidRDefault="003B557C" w:rsidP="00E57DC0">
            <w:pPr>
              <w:spacing w:before="60" w:after="60"/>
              <w:rPr>
                <w:color w:val="00B0F0"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C32AD2">
              <w:t>Posto que perdi algo</w:t>
            </w:r>
          </w:p>
        </w:tc>
      </w:tr>
      <w:tr w:rsidR="003B557C" w:rsidRPr="001137C6" w14:paraId="42C4AA50" w14:textId="77777777">
        <w:tc>
          <w:tcPr>
            <w:tcW w:w="1276" w:type="dxa"/>
          </w:tcPr>
          <w:p w14:paraId="6E17B98C" w14:textId="77777777" w:rsidR="003B557C" w:rsidRDefault="003B557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F361E28" w14:textId="77777777" w:rsidR="003B557C" w:rsidRPr="004F21EF" w:rsidRDefault="003B557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7A2FA664" w14:textId="60F95EB2" w:rsidR="003B557C" w:rsidRDefault="003B557C">
            <w:pPr>
              <w:spacing w:before="60" w:after="60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9F5849">
              <w:t>Não tenho a descrição do item</w:t>
            </w:r>
          </w:p>
          <w:p w14:paraId="110F3D92" w14:textId="540DF5DC" w:rsidR="003B557C" w:rsidRPr="002063D9" w:rsidRDefault="003B557C">
            <w:pPr>
              <w:spacing w:before="60" w:after="60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C5108C">
              <w:t xml:space="preserve">estiver cadastrado como </w:t>
            </w:r>
            <w:r w:rsidR="00C431A2">
              <w:t>usuário</w:t>
            </w:r>
          </w:p>
          <w:p w14:paraId="10B9CB9B" w14:textId="03127F53" w:rsidR="003B557C" w:rsidRPr="001137C6" w:rsidRDefault="003B557C">
            <w:pPr>
              <w:spacing w:before="60" w:after="60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B11063">
              <w:t>não posto que perdeu algo</w:t>
            </w:r>
          </w:p>
        </w:tc>
      </w:tr>
    </w:tbl>
    <w:p w14:paraId="27367DC1" w14:textId="77777777" w:rsidR="003B557C" w:rsidRDefault="003B557C" w:rsidP="00FA629D">
      <w:pPr>
        <w:pStyle w:val="Ttulo1"/>
      </w:pPr>
    </w:p>
    <w:p w14:paraId="10B46963" w14:textId="20F22B02" w:rsidR="00FA629D" w:rsidRDefault="00FA629D" w:rsidP="00FA629D">
      <w:pPr>
        <w:pStyle w:val="Ttulo1"/>
      </w:pPr>
      <w:r>
        <w:t xml:space="preserve">ARTEFATO 6: </w:t>
      </w:r>
      <w:r w:rsidR="00723C3B">
        <w:t>Modelo Relacional</w:t>
      </w:r>
      <w:bookmarkEnd w:id="17"/>
    </w:p>
    <w:p w14:paraId="743BA78B" w14:textId="77777777" w:rsidR="00FA629D" w:rsidRDefault="00FA629D" w:rsidP="00FA629D"/>
    <w:p w14:paraId="2F97829F" w14:textId="439F9EA2" w:rsidR="00FA629D" w:rsidRPr="00C15418" w:rsidRDefault="00723C3B" w:rsidP="00FA629D">
      <w:pPr>
        <w:ind w:left="360"/>
        <w:rPr>
          <w:color w:val="00B0F0"/>
        </w:rPr>
      </w:pPr>
      <w:r>
        <w:rPr>
          <w:color w:val="00B0F0"/>
        </w:rPr>
        <w:t>Um Modelo Relacional</w:t>
      </w:r>
      <w:r w:rsidR="00FA629D" w:rsidRPr="00C15418">
        <w:rPr>
          <w:color w:val="00B0F0"/>
        </w:rPr>
        <w:t xml:space="preserve"> ilustra como “entidades” (como p. ex.: pessoas, objetos ou conceitos), se relacionam dentro de um sistema.</w:t>
      </w:r>
    </w:p>
    <w:p w14:paraId="63770EE1" w14:textId="4E6045C1" w:rsidR="00197E9C" w:rsidRPr="00723C3B" w:rsidRDefault="00197E9C" w:rsidP="00197E9C">
      <w:pPr>
        <w:ind w:left="360"/>
        <w:rPr>
          <w:color w:val="00B0F0"/>
        </w:rPr>
      </w:pPr>
      <w:r w:rsidRPr="00C15418">
        <w:rPr>
          <w:color w:val="00B0F0"/>
        </w:rPr>
        <w:t>A figura a seguir apresenta uma instância exemplo, como padrão para entrega.</w:t>
      </w:r>
      <w:r w:rsidR="00723C3B">
        <w:rPr>
          <w:color w:val="00B0F0"/>
        </w:rPr>
        <w:t xml:space="preserve"> </w:t>
      </w:r>
      <w:r w:rsidR="00723C3B">
        <w:rPr>
          <w:b/>
          <w:bCs/>
          <w:color w:val="00B0F0"/>
        </w:rPr>
        <w:t xml:space="preserve">Importante: </w:t>
      </w:r>
      <w:r w:rsidR="00723C3B">
        <w:rPr>
          <w:color w:val="00B0F0"/>
        </w:rPr>
        <w:t>o modelo dele indicar quais atributos são PK, FK, que devem proporcionar a integridade relacional, os tipos de dados da tabela (entidade) e demais restrições (NULL, NOT NULL, UNIQUE, ...).</w:t>
      </w:r>
    </w:p>
    <w:p w14:paraId="1F5BD8E5" w14:textId="77777777" w:rsidR="00FA629D" w:rsidRDefault="00FA629D" w:rsidP="00FA629D">
      <w:pPr>
        <w:ind w:left="360"/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89163D" w14:paraId="493D7E97" w14:textId="77777777">
        <w:trPr>
          <w:trHeight w:val="375"/>
        </w:trPr>
        <w:tc>
          <w:tcPr>
            <w:tcW w:w="8494" w:type="dxa"/>
            <w:vAlign w:val="center"/>
          </w:tcPr>
          <w:p w14:paraId="60F8F0DF" w14:textId="7D6A0B93" w:rsidR="0089163D" w:rsidRDefault="0089163D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 w:rsidR="00723C3B">
              <w:t>Modelo Relaciona</w:t>
            </w:r>
            <w:r w:rsidRPr="0089163D">
              <w:t xml:space="preserve"> </w:t>
            </w:r>
          </w:p>
        </w:tc>
      </w:tr>
      <w:tr w:rsidR="0089163D" w14:paraId="26C203D3" w14:textId="77777777">
        <w:trPr>
          <w:trHeight w:val="375"/>
        </w:trPr>
        <w:tc>
          <w:tcPr>
            <w:tcW w:w="8494" w:type="dxa"/>
            <w:vAlign w:val="center"/>
          </w:tcPr>
          <w:p w14:paraId="30B62C3E" w14:textId="77777777" w:rsidR="0089163D" w:rsidRDefault="0089163D">
            <w:pPr>
              <w:jc w:val="center"/>
              <w:rPr>
                <w:b/>
                <w:bCs/>
              </w:rPr>
            </w:pPr>
          </w:p>
          <w:p w14:paraId="4AC19D73" w14:textId="00C21542" w:rsidR="0089163D" w:rsidRDefault="0089163D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7C198E37" wp14:editId="44E7C76C">
                  <wp:extent cx="3876057" cy="4741582"/>
                  <wp:effectExtent l="19050" t="19050" r="10160" b="20955"/>
                  <wp:docPr id="2" name="Image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m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6627" t="19350" r="27636" b="11778"/>
                          <a:stretch/>
                        </pic:blipFill>
                        <pic:spPr bwMode="auto">
                          <a:xfrm>
                            <a:off x="0" y="0"/>
                            <a:ext cx="3898709" cy="4769292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solidFill>
                              <a:sysClr val="windowText" lastClr="000000">
                                <a:lumMod val="50000"/>
                                <a:lumOff val="50000"/>
                              </a:sysClr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72E500E" w14:textId="0259D15D" w:rsidR="0089163D" w:rsidRPr="004F0339" w:rsidRDefault="0089163D">
            <w:pPr>
              <w:jc w:val="center"/>
              <w:rPr>
                <w:b/>
                <w:bCs/>
              </w:rPr>
            </w:pPr>
          </w:p>
        </w:tc>
      </w:tr>
    </w:tbl>
    <w:p w14:paraId="01E481D0" w14:textId="3BCBFA59" w:rsidR="00FA629D" w:rsidRDefault="00FA629D" w:rsidP="0089163D">
      <w:pPr>
        <w:pStyle w:val="Legenda"/>
        <w:spacing w:before="120"/>
      </w:pPr>
      <w:bookmarkStart w:id="18" w:name="_Toc96267031"/>
      <w:bookmarkStart w:id="19" w:name="_Toc158902418"/>
      <w:r>
        <w:t xml:space="preserve">Figura </w:t>
      </w:r>
      <w:fldSimple w:instr=" SEQ Figura \* ARABIC ">
        <w:r w:rsidR="00387874">
          <w:rPr>
            <w:noProof/>
          </w:rPr>
          <w:t>6</w:t>
        </w:r>
      </w:fldSimple>
      <w:r>
        <w:t xml:space="preserve"> – </w:t>
      </w:r>
      <w:r w:rsidR="00197E9C">
        <w:t>Exemplo</w:t>
      </w:r>
      <w:r w:rsidR="00D8773A">
        <w:t>:</w:t>
      </w:r>
      <w:r w:rsidR="00197E9C">
        <w:t xml:space="preserve"> </w:t>
      </w:r>
      <w:r w:rsidR="00723C3B">
        <w:t>Modelo Relacional</w:t>
      </w:r>
      <w:r>
        <w:t xml:space="preserve"> </w:t>
      </w:r>
      <w:r w:rsidR="00723C3B">
        <w:t>gerado por</w:t>
      </w:r>
      <w:r>
        <w:t xml:space="preserve"> engenharia reversa (MySQL Workbench).</w:t>
      </w:r>
      <w:bookmarkEnd w:id="18"/>
      <w:bookmarkEnd w:id="19"/>
    </w:p>
    <w:p w14:paraId="1A47CEC0" w14:textId="77777777" w:rsidR="00FA629D" w:rsidRDefault="00FA629D"/>
    <w:p w14:paraId="7A9E5E34" w14:textId="77777777" w:rsidR="00FA629D" w:rsidRDefault="00FA629D"/>
    <w:p w14:paraId="6C90E08F" w14:textId="50FF5289" w:rsidR="00FA629D" w:rsidRDefault="00FA629D" w:rsidP="00FA629D">
      <w:pPr>
        <w:pStyle w:val="Ttulo1"/>
      </w:pPr>
      <w:bookmarkStart w:id="20" w:name="_Toc158902410"/>
      <w:r>
        <w:t>ARTEFATO</w:t>
      </w:r>
      <w:r w:rsidR="004F0339">
        <w:t xml:space="preserve"> </w:t>
      </w:r>
      <w:r w:rsidR="0090282B">
        <w:t>7</w:t>
      </w:r>
      <w:r w:rsidR="004F0339">
        <w:t>:</w:t>
      </w:r>
      <w:r>
        <w:t xml:space="preserve"> Diagrama de Classes</w:t>
      </w:r>
      <w:bookmarkEnd w:id="20"/>
    </w:p>
    <w:p w14:paraId="4447498D" w14:textId="77777777" w:rsidR="00694EB1" w:rsidRDefault="00694EB1"/>
    <w:p w14:paraId="195BF4D0" w14:textId="77777777" w:rsidR="00694EB1" w:rsidRPr="0062565D" w:rsidRDefault="00694EB1" w:rsidP="00694EB1">
      <w:pPr>
        <w:ind w:left="360"/>
        <w:rPr>
          <w:color w:val="00B0F0"/>
        </w:rPr>
      </w:pPr>
      <w:r w:rsidRPr="0062565D">
        <w:rPr>
          <w:color w:val="00B0F0"/>
        </w:rPr>
        <w:t xml:space="preserve">O Diagrama de Classes da UML representa a estrutura e relações entre as classes de um produto de software orientado a objetos. </w:t>
      </w:r>
    </w:p>
    <w:p w14:paraId="7F145FF4" w14:textId="77777777" w:rsidR="00694EB1" w:rsidRPr="0062565D" w:rsidRDefault="00694EB1" w:rsidP="00694EB1">
      <w:pPr>
        <w:ind w:left="360"/>
        <w:rPr>
          <w:color w:val="00B0F0"/>
        </w:rPr>
      </w:pPr>
      <w:r w:rsidRPr="0062565D">
        <w:rPr>
          <w:b/>
          <w:bCs/>
          <w:color w:val="00B0F0"/>
        </w:rPr>
        <w:t>Importante</w:t>
      </w:r>
      <w:r w:rsidRPr="0062565D">
        <w:rPr>
          <w:color w:val="00B0F0"/>
        </w:rPr>
        <w:t xml:space="preserve">: </w:t>
      </w:r>
    </w:p>
    <w:p w14:paraId="3C8DEED8" w14:textId="6D0986D9" w:rsidR="00694EB1" w:rsidRPr="0062565D" w:rsidRDefault="00694EB1" w:rsidP="00694EB1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 xml:space="preserve">Esta seção é opcional apenas se o produto de software for orientado a objetos. </w:t>
      </w:r>
    </w:p>
    <w:p w14:paraId="358C773A" w14:textId="47837BAE" w:rsidR="00694EB1" w:rsidRPr="0062565D" w:rsidRDefault="00694EB1" w:rsidP="00694EB1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>A equipe deve combinar com a banca de professores todos os artefatos de especificação.</w:t>
      </w:r>
    </w:p>
    <w:p w14:paraId="68C6BD37" w14:textId="179937B6" w:rsidR="00694EB1" w:rsidRPr="0062565D" w:rsidRDefault="00694EB1" w:rsidP="00694EB1">
      <w:pPr>
        <w:ind w:left="360"/>
        <w:rPr>
          <w:color w:val="00B0F0"/>
        </w:rPr>
      </w:pPr>
      <w:r w:rsidRPr="0062565D">
        <w:rPr>
          <w:color w:val="00B0F0"/>
        </w:rPr>
        <w:t>A figura a seguir apresenta uma instância exemplo, como padrão para entrega.</w:t>
      </w: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7E636E" w14:paraId="315D3861" w14:textId="77777777">
        <w:trPr>
          <w:trHeight w:val="375"/>
        </w:trPr>
        <w:tc>
          <w:tcPr>
            <w:tcW w:w="8494" w:type="dxa"/>
            <w:vAlign w:val="center"/>
          </w:tcPr>
          <w:p w14:paraId="1E795FCF" w14:textId="77777777" w:rsidR="007E636E" w:rsidRDefault="007E636E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7</w:t>
            </w:r>
            <w:r w:rsidRPr="004F0339">
              <w:rPr>
                <w:b/>
                <w:bCs/>
              </w:rPr>
              <w:t xml:space="preserve">: </w:t>
            </w:r>
            <w:r>
              <w:t>Diagrama de Classes</w:t>
            </w:r>
          </w:p>
        </w:tc>
      </w:tr>
      <w:tr w:rsidR="007E636E" w14:paraId="1381C049" w14:textId="77777777">
        <w:trPr>
          <w:trHeight w:val="375"/>
        </w:trPr>
        <w:tc>
          <w:tcPr>
            <w:tcW w:w="8494" w:type="dxa"/>
            <w:vAlign w:val="center"/>
          </w:tcPr>
          <w:p w14:paraId="0D6A7233" w14:textId="77777777" w:rsidR="0089163D" w:rsidRDefault="0089163D" w:rsidP="007E636E">
            <w:pPr>
              <w:jc w:val="center"/>
              <w:rPr>
                <w:b/>
                <w:bCs/>
              </w:rPr>
            </w:pPr>
          </w:p>
          <w:p w14:paraId="21C8C2DA" w14:textId="77777777" w:rsidR="007E636E" w:rsidRDefault="007E636E" w:rsidP="007E636E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2FDC8065" wp14:editId="5F4DCC4D">
                  <wp:extent cx="4245567" cy="4921440"/>
                  <wp:effectExtent l="0" t="0" r="3175" b="0"/>
                  <wp:docPr id="50" name="Imagem 50" descr="Diagrama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Imagem 50" descr="Diagrama&#10;&#10;Descrição gerada automaticament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9631" b="5955"/>
                          <a:stretch/>
                        </pic:blipFill>
                        <pic:spPr bwMode="auto">
                          <a:xfrm>
                            <a:off x="0" y="0"/>
                            <a:ext cx="4262053" cy="4940550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noFill/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0EF9DB3" w14:textId="47ABB843" w:rsidR="0089163D" w:rsidRPr="004F0339" w:rsidRDefault="0089163D" w:rsidP="007E636E">
            <w:pPr>
              <w:jc w:val="center"/>
              <w:rPr>
                <w:b/>
                <w:bCs/>
              </w:rPr>
            </w:pPr>
          </w:p>
        </w:tc>
      </w:tr>
    </w:tbl>
    <w:p w14:paraId="1EDEBFC7" w14:textId="0E932403" w:rsidR="00197E9C" w:rsidRDefault="00197E9C" w:rsidP="007E636E">
      <w:pPr>
        <w:pStyle w:val="Legenda"/>
        <w:spacing w:before="120"/>
      </w:pPr>
      <w:bookmarkStart w:id="21" w:name="_Toc96277162"/>
      <w:bookmarkStart w:id="22" w:name="_Toc158902419"/>
      <w:r>
        <w:t xml:space="preserve">Figura </w:t>
      </w:r>
      <w:fldSimple w:instr=" SEQ Figura \* ARABIC ">
        <w:r w:rsidR="00387874">
          <w:rPr>
            <w:noProof/>
          </w:rPr>
          <w:t>7</w:t>
        </w:r>
      </w:fldSimple>
      <w:r>
        <w:t xml:space="preserve"> </w:t>
      </w:r>
      <w:r w:rsidR="000628C4">
        <w:t>–</w:t>
      </w:r>
      <w:r>
        <w:t xml:space="preserve"> Exemplo</w:t>
      </w:r>
      <w:r w:rsidR="000628C4">
        <w:t>:</w:t>
      </w:r>
      <w:r>
        <w:t xml:space="preserve"> </w:t>
      </w:r>
      <w:r w:rsidR="000628C4">
        <w:t>D</w:t>
      </w:r>
      <w:r>
        <w:t xml:space="preserve">iagrama de </w:t>
      </w:r>
      <w:r w:rsidR="000628C4">
        <w:t>C</w:t>
      </w:r>
      <w:r>
        <w:t>lasses.</w:t>
      </w:r>
      <w:bookmarkEnd w:id="21"/>
      <w:bookmarkEnd w:id="22"/>
    </w:p>
    <w:p w14:paraId="4F753F37" w14:textId="77777777" w:rsidR="0090282B" w:rsidRPr="0090282B" w:rsidRDefault="0090282B" w:rsidP="0090282B">
      <w:pPr>
        <w:pStyle w:val="CorpodeTexto"/>
      </w:pPr>
    </w:p>
    <w:p w14:paraId="05754B9D" w14:textId="602A068C" w:rsidR="0090282B" w:rsidRDefault="0090282B" w:rsidP="0090282B">
      <w:pPr>
        <w:pStyle w:val="Ttulo1"/>
      </w:pPr>
      <w:bookmarkStart w:id="23" w:name="_Toc158902411"/>
      <w:r>
        <w:t xml:space="preserve">ARTEFATO 8: </w:t>
      </w:r>
      <w:r w:rsidR="00A11E09">
        <w:t>Diagrama de Atividades</w:t>
      </w:r>
      <w:bookmarkEnd w:id="23"/>
      <w:r>
        <w:t xml:space="preserve"> </w:t>
      </w:r>
    </w:p>
    <w:p w14:paraId="2D27027E" w14:textId="4C976D98" w:rsidR="00C253D8" w:rsidRDefault="00C253D8" w:rsidP="00C253D8"/>
    <w:p w14:paraId="6854478B" w14:textId="4D51BB75" w:rsidR="00C253D8" w:rsidRDefault="00A11E09" w:rsidP="00A11E09">
      <w:r w:rsidRPr="00A11E09">
        <w:rPr>
          <w:color w:val="00B0F0"/>
        </w:rPr>
        <w:t>Incluir D</w:t>
      </w:r>
      <w:r w:rsidR="00C253D8" w:rsidRPr="00A11E09">
        <w:rPr>
          <w:color w:val="00B0F0"/>
        </w:rPr>
        <w:t>iagrama de Atividades (da disciplina de Criação de Modelos Computacionais)</w:t>
      </w:r>
    </w:p>
    <w:p w14:paraId="61DCDF9A" w14:textId="77777777" w:rsidR="003602CF" w:rsidRDefault="003602CF" w:rsidP="003602CF">
      <w:pPr>
        <w:pStyle w:val="PargrafodaLista"/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C253D8" w14:paraId="79382557" w14:textId="77777777">
        <w:trPr>
          <w:trHeight w:val="375"/>
        </w:trPr>
        <w:tc>
          <w:tcPr>
            <w:tcW w:w="8494" w:type="dxa"/>
            <w:vAlign w:val="center"/>
          </w:tcPr>
          <w:p w14:paraId="172172A7" w14:textId="27E96F47" w:rsidR="00C253D8" w:rsidRDefault="00C253D8" w:rsidP="003602CF">
            <w:r w:rsidRPr="003602CF">
              <w:rPr>
                <w:b/>
                <w:bCs/>
              </w:rPr>
              <w:t xml:space="preserve">ARTEFATO </w:t>
            </w:r>
            <w:r w:rsidR="003602CF">
              <w:rPr>
                <w:b/>
                <w:bCs/>
              </w:rPr>
              <w:t>8.1</w:t>
            </w:r>
            <w:r w:rsidRPr="003602CF">
              <w:rPr>
                <w:b/>
                <w:bCs/>
              </w:rPr>
              <w:t xml:space="preserve">: </w:t>
            </w:r>
            <w:r>
              <w:t xml:space="preserve">Diagrama de </w:t>
            </w:r>
            <w:r w:rsidR="003602CF">
              <w:t>Atividades</w:t>
            </w:r>
          </w:p>
        </w:tc>
      </w:tr>
      <w:tr w:rsidR="00C253D8" w14:paraId="0371DD77" w14:textId="77777777">
        <w:trPr>
          <w:trHeight w:val="375"/>
        </w:trPr>
        <w:tc>
          <w:tcPr>
            <w:tcW w:w="8494" w:type="dxa"/>
            <w:vAlign w:val="center"/>
          </w:tcPr>
          <w:p w14:paraId="79FD6F0A" w14:textId="77777777" w:rsidR="00C253D8" w:rsidRDefault="00C253D8">
            <w:pPr>
              <w:jc w:val="center"/>
              <w:rPr>
                <w:b/>
                <w:bCs/>
              </w:rPr>
            </w:pPr>
          </w:p>
          <w:p w14:paraId="0A99DD54" w14:textId="76B508D0" w:rsidR="00C253D8" w:rsidRDefault="00024D58">
            <w:pPr>
              <w:jc w:val="center"/>
              <w:rPr>
                <w:b/>
                <w:bCs/>
              </w:rPr>
            </w:pPr>
            <w:r w:rsidRPr="00024D58">
              <w:rPr>
                <w:b/>
                <w:bCs/>
                <w:noProof/>
              </w:rPr>
              <w:drawing>
                <wp:inline distT="0" distB="0" distL="0" distR="0" wp14:anchorId="5CAE2FD8" wp14:editId="677C6024">
                  <wp:extent cx="4088118" cy="4015408"/>
                  <wp:effectExtent l="0" t="0" r="8255" b="4445"/>
                  <wp:docPr id="7" name="Imagem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8">
                                    <a14:imgEffect>
                                      <a14:saturation sat="2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97185" cy="40243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BCC9B62" w14:textId="77777777" w:rsidR="00C253D8" w:rsidRPr="004F0339" w:rsidRDefault="00C253D8">
            <w:pPr>
              <w:jc w:val="center"/>
              <w:rPr>
                <w:b/>
                <w:bCs/>
              </w:rPr>
            </w:pPr>
          </w:p>
        </w:tc>
      </w:tr>
    </w:tbl>
    <w:p w14:paraId="4249D00F" w14:textId="3B997703" w:rsidR="00C253D8" w:rsidRDefault="00C253D8" w:rsidP="00C253D8">
      <w:pPr>
        <w:pStyle w:val="Legenda"/>
        <w:spacing w:before="120"/>
      </w:pPr>
      <w:bookmarkStart w:id="24" w:name="_Toc158902420"/>
      <w:r>
        <w:t xml:space="preserve">Figura </w:t>
      </w:r>
      <w:fldSimple w:instr=" SEQ Figura \* ARABIC ">
        <w:r w:rsidR="00387874">
          <w:rPr>
            <w:noProof/>
          </w:rPr>
          <w:t>8</w:t>
        </w:r>
      </w:fldSimple>
      <w:r>
        <w:t xml:space="preserve"> – Exemplo: Diagrama </w:t>
      </w:r>
      <w:r w:rsidR="003602CF">
        <w:t>de Atividades</w:t>
      </w:r>
      <w:r>
        <w:t>.</w:t>
      </w:r>
      <w:bookmarkEnd w:id="24"/>
    </w:p>
    <w:p w14:paraId="59A27029" w14:textId="77777777" w:rsidR="00A11E09" w:rsidRDefault="00A11E09" w:rsidP="006043D6">
      <w:pPr>
        <w:pStyle w:val="Ttulo1"/>
      </w:pPr>
    </w:p>
    <w:p w14:paraId="2147D090" w14:textId="77777777" w:rsidR="00A11E09" w:rsidRDefault="00A11E09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2CDBA37C" w14:textId="47B5B75A" w:rsidR="000677B2" w:rsidRDefault="006043D6" w:rsidP="006043D6">
      <w:pPr>
        <w:pStyle w:val="Ttulo1"/>
      </w:pPr>
      <w:bookmarkStart w:id="25" w:name="_Toc158902412"/>
      <w:r>
        <w:t>REFERÊNCIA BIBLIOGRÁFICAS</w:t>
      </w:r>
      <w:bookmarkEnd w:id="25"/>
    </w:p>
    <w:p w14:paraId="5273FE32" w14:textId="77777777" w:rsidR="006043D6" w:rsidRPr="006043D6" w:rsidRDefault="006043D6" w:rsidP="006043D6"/>
    <w:p w14:paraId="4F23C2EF" w14:textId="5DA513E3" w:rsidR="00B333BD" w:rsidRDefault="00B333BD" w:rsidP="00B333BD">
      <w:r>
        <w:t xml:space="preserve">AGUIAR, F.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</w:t>
      </w:r>
      <w:proofErr w:type="spellStart"/>
      <w:r w:rsidRPr="00492EB3">
        <w:rPr>
          <w:b/>
          <w:bCs/>
        </w:rPr>
        <w:t>building</w:t>
      </w:r>
      <w:proofErr w:type="spellEnd"/>
      <w:r w:rsidRPr="00492EB3">
        <w:rPr>
          <w:b/>
          <w:bCs/>
        </w:rPr>
        <w:t xml:space="preserve">: concepção de um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efetivo</w:t>
      </w:r>
      <w:r>
        <w:t xml:space="preserve">. 2018. Disponível em: </w:t>
      </w:r>
      <w:hyperlink r:id="rId19" w:history="1">
        <w:r w:rsidR="00492EB3" w:rsidRPr="003E52B9">
          <w:rPr>
            <w:rStyle w:val="Hyperlink"/>
          </w:rPr>
          <w:t>https://speakerdeck.com/fabiogr/product-backlog-building</w:t>
        </w:r>
      </w:hyperlink>
      <w:r>
        <w:t xml:space="preserve">. Acesso em: </w:t>
      </w:r>
      <w:r w:rsidR="00492EB3">
        <w:t>10</w:t>
      </w:r>
      <w:r>
        <w:t xml:space="preserve"> </w:t>
      </w:r>
      <w:r w:rsidR="00492EB3">
        <w:t>fevereiro</w:t>
      </w:r>
      <w:r>
        <w:t xml:space="preserve"> 202</w:t>
      </w:r>
      <w:r w:rsidR="00B2057D">
        <w:t>2</w:t>
      </w:r>
      <w:r>
        <w:t>.</w:t>
      </w:r>
    </w:p>
    <w:p w14:paraId="75780475" w14:textId="0093B158" w:rsidR="003748A0" w:rsidRDefault="00B2057D" w:rsidP="00B333BD">
      <w:r>
        <w:t xml:space="preserve">AGUIAR, F. </w:t>
      </w:r>
      <w:proofErr w:type="spellStart"/>
      <w:r w:rsidRPr="00726D7E">
        <w:rPr>
          <w:b/>
          <w:bCs/>
        </w:rPr>
        <w:t>PBB_Canvas</w:t>
      </w:r>
      <w:proofErr w:type="spellEnd"/>
      <w:r w:rsidRPr="00726D7E">
        <w:rPr>
          <w:b/>
          <w:bCs/>
        </w:rPr>
        <w:t xml:space="preserve"> </w:t>
      </w:r>
      <w:proofErr w:type="spellStart"/>
      <w:r w:rsidRPr="00726D7E">
        <w:rPr>
          <w:b/>
          <w:bCs/>
        </w:rPr>
        <w:t>Template</w:t>
      </w:r>
      <w:proofErr w:type="spellEnd"/>
      <w:r>
        <w:t xml:space="preserve">. </w:t>
      </w:r>
      <w:r w:rsidR="00726D7E">
        <w:t xml:space="preserve">2018. </w:t>
      </w:r>
      <w:r>
        <w:t xml:space="preserve">Disponível em: </w:t>
      </w:r>
      <w:hyperlink r:id="rId20" w:history="1">
        <w:r w:rsidRPr="00B54B9E">
          <w:rPr>
            <w:rStyle w:val="Hyperlink"/>
          </w:rPr>
          <w:t>http://www.productbacklogbuilding.com/canvas/PBB_Canvas.pdf</w:t>
        </w:r>
      </w:hyperlink>
      <w:r>
        <w:t>. Acesso em 10 de fevereiro de 2022.</w:t>
      </w:r>
    </w:p>
    <w:p w14:paraId="63CF0EE4" w14:textId="3B9B5C45" w:rsidR="000677B2" w:rsidRDefault="00B333BD" w:rsidP="00B333BD">
      <w:r>
        <w:t xml:space="preserve">SCHWABER, K.; SUTHERLAND, J. </w:t>
      </w:r>
      <w:r w:rsidRPr="0088697F">
        <w:rPr>
          <w:b/>
          <w:bCs/>
        </w:rPr>
        <w:t>Guia do SCRUM</w:t>
      </w:r>
      <w:r w:rsidR="0088697F" w:rsidRPr="0088697F">
        <w:rPr>
          <w:b/>
          <w:bCs/>
        </w:rPr>
        <w:t xml:space="preserve"> -</w:t>
      </w:r>
      <w:r w:rsidRPr="0088697F">
        <w:rPr>
          <w:b/>
          <w:bCs/>
        </w:rPr>
        <w:t xml:space="preserve"> o guia definitivo para o Scrum: as regras do jogo</w:t>
      </w:r>
      <w:r>
        <w:t xml:space="preserve">. 2020. Disponível em: </w:t>
      </w:r>
      <w:hyperlink r:id="rId21" w:history="1">
        <w:r w:rsidR="0088697F" w:rsidRPr="003E52B9">
          <w:rPr>
            <w:rStyle w:val="Hyperlink"/>
          </w:rPr>
          <w:t>https://scrumguides.org/docs/scrumguide/v2020/2020-Scrum-Guide-Portuguese-European.pdf</w:t>
        </w:r>
      </w:hyperlink>
      <w:r>
        <w:t xml:space="preserve">. Acesso em: </w:t>
      </w:r>
      <w:r w:rsidR="0088697F">
        <w:t>10 fevereiro</w:t>
      </w:r>
      <w:r>
        <w:t xml:space="preserve"> 202</w:t>
      </w:r>
      <w:r w:rsidR="0088697F">
        <w:t>2</w:t>
      </w:r>
      <w:r>
        <w:t>.</w:t>
      </w:r>
      <w:r>
        <w:cr/>
      </w:r>
      <w:bookmarkEnd w:id="11"/>
    </w:p>
    <w:p w14:paraId="0896D086" w14:textId="77777777" w:rsidR="006A5DA1" w:rsidRDefault="006A5DA1" w:rsidP="00B333BD"/>
    <w:p w14:paraId="19CA2686" w14:textId="77777777" w:rsidR="006A5DA1" w:rsidRDefault="006A5DA1" w:rsidP="00B333BD"/>
    <w:sectPr w:rsidR="006A5DA1">
      <w:headerReference w:type="default" r:id="rId22"/>
      <w:footerReference w:type="default" r:id="rId23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AD8427A" w14:textId="77777777" w:rsidR="00B80036" w:rsidRDefault="00B80036" w:rsidP="004E16B3">
      <w:pPr>
        <w:spacing w:after="0" w:line="240" w:lineRule="auto"/>
      </w:pPr>
      <w:r>
        <w:separator/>
      </w:r>
    </w:p>
  </w:endnote>
  <w:endnote w:type="continuationSeparator" w:id="0">
    <w:p w14:paraId="0CD7BAE2" w14:textId="77777777" w:rsidR="00B80036" w:rsidRDefault="00B80036" w:rsidP="004E16B3">
      <w:pPr>
        <w:spacing w:after="0" w:line="240" w:lineRule="auto"/>
      </w:pPr>
      <w:r>
        <w:continuationSeparator/>
      </w:r>
    </w:p>
  </w:endnote>
  <w:endnote w:type="continuationNotice" w:id="1">
    <w:p w14:paraId="055AAA07" w14:textId="77777777" w:rsidR="00B80036" w:rsidRDefault="00B8003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9888EB" w14:textId="3B9D0A91" w:rsidR="0021748F" w:rsidRPr="0021748F" w:rsidRDefault="001C3091" w:rsidP="0021748F">
    <w:pPr>
      <w:pStyle w:val="Rodap"/>
    </w:pPr>
    <w:r>
      <w:t>Especificação</w:t>
    </w:r>
    <w:r w:rsidR="0021748F" w:rsidRPr="0021748F">
      <w:t xml:space="preserve"> de Projeto</w:t>
    </w:r>
    <w:r w:rsidR="0021748F" w:rsidRPr="0021748F">
      <w:tab/>
    </w:r>
    <w:r w:rsidR="00960ED8" w:rsidRPr="001C3091">
      <w:rPr>
        <w:color w:val="00B0F0"/>
      </w:rPr>
      <w:t>Nome do Produto de Software</w:t>
    </w:r>
    <w:r w:rsidR="0021748F" w:rsidRPr="0021748F">
      <w:tab/>
    </w:r>
    <w:r w:rsidR="0021748F" w:rsidRPr="0021748F">
      <w:fldChar w:fldCharType="begin"/>
    </w:r>
    <w:r w:rsidR="0021748F" w:rsidRPr="0021748F">
      <w:instrText>PAGE   \* MERGEFORMAT</w:instrText>
    </w:r>
    <w:r w:rsidR="0021748F" w:rsidRPr="0021748F">
      <w:fldChar w:fldCharType="separate"/>
    </w:r>
    <w:r w:rsidR="0021748F" w:rsidRPr="0021748F">
      <w:t>1</w:t>
    </w:r>
    <w:r w:rsidR="0021748F" w:rsidRPr="0021748F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52E1D6C" w14:textId="77777777" w:rsidR="00B80036" w:rsidRDefault="00B80036" w:rsidP="004E16B3">
      <w:pPr>
        <w:spacing w:after="0" w:line="240" w:lineRule="auto"/>
      </w:pPr>
      <w:r>
        <w:separator/>
      </w:r>
    </w:p>
  </w:footnote>
  <w:footnote w:type="continuationSeparator" w:id="0">
    <w:p w14:paraId="10371B1E" w14:textId="77777777" w:rsidR="00B80036" w:rsidRDefault="00B80036" w:rsidP="004E16B3">
      <w:pPr>
        <w:spacing w:after="0" w:line="240" w:lineRule="auto"/>
      </w:pPr>
      <w:r>
        <w:continuationSeparator/>
      </w:r>
    </w:p>
  </w:footnote>
  <w:footnote w:type="continuationNotice" w:id="1">
    <w:p w14:paraId="0CF9918D" w14:textId="77777777" w:rsidR="00B80036" w:rsidRDefault="00B8003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5074928B" w14:textId="77777777" w:rsidTr="004E16B3">
      <w:tc>
        <w:tcPr>
          <w:tcW w:w="1003" w:type="dxa"/>
        </w:tcPr>
        <w:p w14:paraId="2E0B302B" w14:textId="77777777" w:rsidR="004E16B3" w:rsidRDefault="004E16B3">
          <w:pPr>
            <w:pStyle w:val="Cabealho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1" name="Imagem 1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04594124" w14:textId="2DE99778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C253D8">
            <w:rPr>
              <w:sz w:val="18"/>
              <w:szCs w:val="18"/>
            </w:rPr>
            <w:t>ENGENHARIA DE SOFTWARE</w:t>
          </w:r>
        </w:p>
        <w:p w14:paraId="6FF98760" w14:textId="74B36F20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6C333B39" w14:textId="5C923BE1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</w:t>
          </w:r>
          <w:r w:rsidR="00A11E09">
            <w:rPr>
              <w:sz w:val="18"/>
              <w:szCs w:val="18"/>
            </w:rPr>
            <w:t>1</w:t>
          </w:r>
          <w:r>
            <w:rPr>
              <w:sz w:val="18"/>
              <w:szCs w:val="18"/>
            </w:rPr>
            <w:t xml:space="preserve"> – 202</w:t>
          </w:r>
          <w:r w:rsidR="003371BC">
            <w:rPr>
              <w:sz w:val="18"/>
              <w:szCs w:val="18"/>
            </w:rPr>
            <w:t>5</w:t>
          </w:r>
          <w:r>
            <w:rPr>
              <w:sz w:val="18"/>
              <w:szCs w:val="18"/>
            </w:rPr>
            <w:t>-1S</w:t>
          </w:r>
        </w:p>
        <w:p w14:paraId="13DAEAF6" w14:textId="69384064" w:rsidR="004E16B3" w:rsidRPr="004E16B3" w:rsidRDefault="004E16B3" w:rsidP="004E16B3">
          <w:pPr>
            <w:pStyle w:val="Cabealho"/>
            <w:jc w:val="right"/>
            <w:rPr>
              <w:sz w:val="18"/>
              <w:szCs w:val="18"/>
            </w:rPr>
          </w:pPr>
        </w:p>
      </w:tc>
    </w:tr>
  </w:tbl>
  <w:p w14:paraId="08C4A697" w14:textId="6D3B37DC" w:rsidR="004E16B3" w:rsidRDefault="004E16B3" w:rsidP="004E16B3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B75EB1"/>
    <w:multiLevelType w:val="hybridMultilevel"/>
    <w:tmpl w:val="E42AC93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04491486"/>
    <w:multiLevelType w:val="hybridMultilevel"/>
    <w:tmpl w:val="1A6615D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B9519F"/>
    <w:multiLevelType w:val="hybridMultilevel"/>
    <w:tmpl w:val="2594E5A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0C3953"/>
    <w:multiLevelType w:val="hybridMultilevel"/>
    <w:tmpl w:val="B3821FB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101541"/>
    <w:multiLevelType w:val="hybridMultilevel"/>
    <w:tmpl w:val="02663BC4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E5E06C8"/>
    <w:multiLevelType w:val="hybridMultilevel"/>
    <w:tmpl w:val="2CB44DF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6A29B4"/>
    <w:multiLevelType w:val="hybridMultilevel"/>
    <w:tmpl w:val="244CCD82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" w15:restartNumberingAfterBreak="0">
    <w:nsid w:val="3CF71472"/>
    <w:multiLevelType w:val="hybridMultilevel"/>
    <w:tmpl w:val="3BB02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280DAB"/>
    <w:multiLevelType w:val="hybridMultilevel"/>
    <w:tmpl w:val="1924B8E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" w15:restartNumberingAfterBreak="0">
    <w:nsid w:val="4CB20A2D"/>
    <w:multiLevelType w:val="hybridMultilevel"/>
    <w:tmpl w:val="05CA562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8825A3"/>
    <w:multiLevelType w:val="hybridMultilevel"/>
    <w:tmpl w:val="4AE49550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1" w15:restartNumberingAfterBreak="0">
    <w:nsid w:val="591F497F"/>
    <w:multiLevelType w:val="hybridMultilevel"/>
    <w:tmpl w:val="17569B22"/>
    <w:lvl w:ilvl="0" w:tplc="0D5A8AC6">
      <w:start w:val="1"/>
      <w:numFmt w:val="decimal"/>
      <w:pStyle w:val="Ttulo2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B8547C0"/>
    <w:multiLevelType w:val="hybridMultilevel"/>
    <w:tmpl w:val="3490F9D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A703C1"/>
    <w:multiLevelType w:val="hybridMultilevel"/>
    <w:tmpl w:val="63AEA5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990018"/>
    <w:multiLevelType w:val="hybridMultilevel"/>
    <w:tmpl w:val="74C89F7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71F2199D"/>
    <w:multiLevelType w:val="hybridMultilevel"/>
    <w:tmpl w:val="9D1487D0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6CE7E11"/>
    <w:multiLevelType w:val="hybridMultilevel"/>
    <w:tmpl w:val="2AC6580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7" w15:restartNumberingAfterBreak="0">
    <w:nsid w:val="78DA1D14"/>
    <w:multiLevelType w:val="hybridMultilevel"/>
    <w:tmpl w:val="9498327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6220556">
    <w:abstractNumId w:val="13"/>
  </w:num>
  <w:num w:numId="2" w16cid:durableId="1177959247">
    <w:abstractNumId w:val="5"/>
  </w:num>
  <w:num w:numId="3" w16cid:durableId="850685322">
    <w:abstractNumId w:val="17"/>
  </w:num>
  <w:num w:numId="4" w16cid:durableId="611517739">
    <w:abstractNumId w:val="12"/>
  </w:num>
  <w:num w:numId="5" w16cid:durableId="643240170">
    <w:abstractNumId w:val="9"/>
  </w:num>
  <w:num w:numId="6" w16cid:durableId="2136167692">
    <w:abstractNumId w:val="11"/>
  </w:num>
  <w:num w:numId="7" w16cid:durableId="556821499">
    <w:abstractNumId w:val="3"/>
  </w:num>
  <w:num w:numId="8" w16cid:durableId="2114860055">
    <w:abstractNumId w:val="0"/>
  </w:num>
  <w:num w:numId="9" w16cid:durableId="295834991">
    <w:abstractNumId w:val="2"/>
  </w:num>
  <w:num w:numId="10" w16cid:durableId="646471741">
    <w:abstractNumId w:val="7"/>
  </w:num>
  <w:num w:numId="11" w16cid:durableId="1245922047">
    <w:abstractNumId w:val="11"/>
    <w:lvlOverride w:ilvl="0">
      <w:startOverride w:val="1"/>
    </w:lvlOverride>
  </w:num>
  <w:num w:numId="12" w16cid:durableId="1924533386">
    <w:abstractNumId w:val="14"/>
  </w:num>
  <w:num w:numId="13" w16cid:durableId="954289640">
    <w:abstractNumId w:val="6"/>
  </w:num>
  <w:num w:numId="14" w16cid:durableId="832528983">
    <w:abstractNumId w:val="8"/>
  </w:num>
  <w:num w:numId="15" w16cid:durableId="744378793">
    <w:abstractNumId w:val="10"/>
  </w:num>
  <w:num w:numId="16" w16cid:durableId="152377507">
    <w:abstractNumId w:val="16"/>
  </w:num>
  <w:num w:numId="17" w16cid:durableId="2003846141">
    <w:abstractNumId w:val="4"/>
  </w:num>
  <w:num w:numId="18" w16cid:durableId="438373698">
    <w:abstractNumId w:val="1"/>
  </w:num>
  <w:num w:numId="19" w16cid:durableId="87065128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A2MTY3N7M0M7VU0lEKTi0uzszPAykwrgUAkrSeVywAAAA="/>
  </w:docVars>
  <w:rsids>
    <w:rsidRoot w:val="00B440B1"/>
    <w:rsid w:val="00000012"/>
    <w:rsid w:val="000008AD"/>
    <w:rsid w:val="00001324"/>
    <w:rsid w:val="000013CB"/>
    <w:rsid w:val="0000252D"/>
    <w:rsid w:val="000027C1"/>
    <w:rsid w:val="00003ED1"/>
    <w:rsid w:val="000049B5"/>
    <w:rsid w:val="0000595B"/>
    <w:rsid w:val="00005993"/>
    <w:rsid w:val="00006688"/>
    <w:rsid w:val="00010EF0"/>
    <w:rsid w:val="0001143A"/>
    <w:rsid w:val="0001307A"/>
    <w:rsid w:val="00013E6C"/>
    <w:rsid w:val="0001446C"/>
    <w:rsid w:val="000161DD"/>
    <w:rsid w:val="0001665C"/>
    <w:rsid w:val="00016AB9"/>
    <w:rsid w:val="00017442"/>
    <w:rsid w:val="00017559"/>
    <w:rsid w:val="00017AF9"/>
    <w:rsid w:val="000212BF"/>
    <w:rsid w:val="000212D0"/>
    <w:rsid w:val="00021B2D"/>
    <w:rsid w:val="00022E6E"/>
    <w:rsid w:val="00022F32"/>
    <w:rsid w:val="000249C8"/>
    <w:rsid w:val="00024D58"/>
    <w:rsid w:val="0002693B"/>
    <w:rsid w:val="000270A2"/>
    <w:rsid w:val="0002753C"/>
    <w:rsid w:val="00031ACA"/>
    <w:rsid w:val="00033E49"/>
    <w:rsid w:val="00034BA6"/>
    <w:rsid w:val="00035A1A"/>
    <w:rsid w:val="00035E45"/>
    <w:rsid w:val="000418B9"/>
    <w:rsid w:val="000426EF"/>
    <w:rsid w:val="00042E8A"/>
    <w:rsid w:val="0004324F"/>
    <w:rsid w:val="000447D4"/>
    <w:rsid w:val="000473A4"/>
    <w:rsid w:val="00047434"/>
    <w:rsid w:val="000522F7"/>
    <w:rsid w:val="0005264A"/>
    <w:rsid w:val="00053CDC"/>
    <w:rsid w:val="0005423E"/>
    <w:rsid w:val="000548C6"/>
    <w:rsid w:val="00054B7E"/>
    <w:rsid w:val="00056835"/>
    <w:rsid w:val="00061881"/>
    <w:rsid w:val="00062157"/>
    <w:rsid w:val="00062313"/>
    <w:rsid w:val="00062526"/>
    <w:rsid w:val="000628C4"/>
    <w:rsid w:val="00062EDF"/>
    <w:rsid w:val="00063A39"/>
    <w:rsid w:val="00063E82"/>
    <w:rsid w:val="00065A27"/>
    <w:rsid w:val="00065ECE"/>
    <w:rsid w:val="00066364"/>
    <w:rsid w:val="00066B23"/>
    <w:rsid w:val="000677B2"/>
    <w:rsid w:val="000707E9"/>
    <w:rsid w:val="00071B6C"/>
    <w:rsid w:val="00073ADB"/>
    <w:rsid w:val="00073CF5"/>
    <w:rsid w:val="00074100"/>
    <w:rsid w:val="000743FB"/>
    <w:rsid w:val="00075420"/>
    <w:rsid w:val="0007564E"/>
    <w:rsid w:val="00076401"/>
    <w:rsid w:val="00077FB0"/>
    <w:rsid w:val="0008015C"/>
    <w:rsid w:val="000807C2"/>
    <w:rsid w:val="00080C6D"/>
    <w:rsid w:val="00081423"/>
    <w:rsid w:val="00082048"/>
    <w:rsid w:val="00082D37"/>
    <w:rsid w:val="00086108"/>
    <w:rsid w:val="00087672"/>
    <w:rsid w:val="000877FF"/>
    <w:rsid w:val="00087948"/>
    <w:rsid w:val="00087ADA"/>
    <w:rsid w:val="00090F1A"/>
    <w:rsid w:val="000933CB"/>
    <w:rsid w:val="000937E0"/>
    <w:rsid w:val="000944F7"/>
    <w:rsid w:val="00095EB2"/>
    <w:rsid w:val="00096D59"/>
    <w:rsid w:val="00097E26"/>
    <w:rsid w:val="000A0069"/>
    <w:rsid w:val="000A23D9"/>
    <w:rsid w:val="000A4924"/>
    <w:rsid w:val="000A5AB7"/>
    <w:rsid w:val="000A5C41"/>
    <w:rsid w:val="000A7482"/>
    <w:rsid w:val="000A7946"/>
    <w:rsid w:val="000A7B99"/>
    <w:rsid w:val="000B01F7"/>
    <w:rsid w:val="000B0F95"/>
    <w:rsid w:val="000B2B53"/>
    <w:rsid w:val="000B317A"/>
    <w:rsid w:val="000B39D4"/>
    <w:rsid w:val="000B3C2C"/>
    <w:rsid w:val="000B3C68"/>
    <w:rsid w:val="000B45BC"/>
    <w:rsid w:val="000B511E"/>
    <w:rsid w:val="000B52F1"/>
    <w:rsid w:val="000B5784"/>
    <w:rsid w:val="000B5D37"/>
    <w:rsid w:val="000B759A"/>
    <w:rsid w:val="000B76C9"/>
    <w:rsid w:val="000B7F6B"/>
    <w:rsid w:val="000C0F34"/>
    <w:rsid w:val="000C136E"/>
    <w:rsid w:val="000C3AC9"/>
    <w:rsid w:val="000C51A3"/>
    <w:rsid w:val="000C5BA8"/>
    <w:rsid w:val="000C64EF"/>
    <w:rsid w:val="000C72A1"/>
    <w:rsid w:val="000C74ED"/>
    <w:rsid w:val="000C7FBA"/>
    <w:rsid w:val="000D08BB"/>
    <w:rsid w:val="000D11CE"/>
    <w:rsid w:val="000D1D49"/>
    <w:rsid w:val="000D21C9"/>
    <w:rsid w:val="000D2A38"/>
    <w:rsid w:val="000D2D63"/>
    <w:rsid w:val="000D32E3"/>
    <w:rsid w:val="000D3679"/>
    <w:rsid w:val="000D50FE"/>
    <w:rsid w:val="000D76DD"/>
    <w:rsid w:val="000D7BF4"/>
    <w:rsid w:val="000E092A"/>
    <w:rsid w:val="000E1446"/>
    <w:rsid w:val="000E1589"/>
    <w:rsid w:val="000E1740"/>
    <w:rsid w:val="000E27B5"/>
    <w:rsid w:val="000E49CA"/>
    <w:rsid w:val="000E4B87"/>
    <w:rsid w:val="000E531E"/>
    <w:rsid w:val="000E569F"/>
    <w:rsid w:val="000E5E8F"/>
    <w:rsid w:val="000E6A6D"/>
    <w:rsid w:val="000E6ABB"/>
    <w:rsid w:val="000E6EC4"/>
    <w:rsid w:val="000E7246"/>
    <w:rsid w:val="000E755A"/>
    <w:rsid w:val="000E756A"/>
    <w:rsid w:val="000E780D"/>
    <w:rsid w:val="000E7EDC"/>
    <w:rsid w:val="000F0BC1"/>
    <w:rsid w:val="000F10B0"/>
    <w:rsid w:val="000F235A"/>
    <w:rsid w:val="000F2CBB"/>
    <w:rsid w:val="000F2FF4"/>
    <w:rsid w:val="000F4E16"/>
    <w:rsid w:val="00100BE7"/>
    <w:rsid w:val="00101418"/>
    <w:rsid w:val="001015DA"/>
    <w:rsid w:val="00101A3A"/>
    <w:rsid w:val="00101AE1"/>
    <w:rsid w:val="00101CF9"/>
    <w:rsid w:val="00102509"/>
    <w:rsid w:val="00102EE7"/>
    <w:rsid w:val="00104C0D"/>
    <w:rsid w:val="00106341"/>
    <w:rsid w:val="0010663D"/>
    <w:rsid w:val="001071F9"/>
    <w:rsid w:val="001076A9"/>
    <w:rsid w:val="0011084C"/>
    <w:rsid w:val="0011086A"/>
    <w:rsid w:val="0011183D"/>
    <w:rsid w:val="00112911"/>
    <w:rsid w:val="00112B72"/>
    <w:rsid w:val="00112CE3"/>
    <w:rsid w:val="001137E2"/>
    <w:rsid w:val="0011430D"/>
    <w:rsid w:val="00115271"/>
    <w:rsid w:val="00115E34"/>
    <w:rsid w:val="001175CF"/>
    <w:rsid w:val="00117DAE"/>
    <w:rsid w:val="0012224F"/>
    <w:rsid w:val="00122516"/>
    <w:rsid w:val="0012366D"/>
    <w:rsid w:val="001236C9"/>
    <w:rsid w:val="00124696"/>
    <w:rsid w:val="00127690"/>
    <w:rsid w:val="001304D1"/>
    <w:rsid w:val="00130934"/>
    <w:rsid w:val="00130C93"/>
    <w:rsid w:val="001312BB"/>
    <w:rsid w:val="00131A25"/>
    <w:rsid w:val="00131A55"/>
    <w:rsid w:val="0013219F"/>
    <w:rsid w:val="00135DEC"/>
    <w:rsid w:val="0013691B"/>
    <w:rsid w:val="0013691E"/>
    <w:rsid w:val="0014143E"/>
    <w:rsid w:val="0014269D"/>
    <w:rsid w:val="0014284B"/>
    <w:rsid w:val="00142E2D"/>
    <w:rsid w:val="00143194"/>
    <w:rsid w:val="00143472"/>
    <w:rsid w:val="001438F5"/>
    <w:rsid w:val="00143983"/>
    <w:rsid w:val="00143A4C"/>
    <w:rsid w:val="001444C2"/>
    <w:rsid w:val="00145CEF"/>
    <w:rsid w:val="00147D6F"/>
    <w:rsid w:val="00147F70"/>
    <w:rsid w:val="00151337"/>
    <w:rsid w:val="001527E4"/>
    <w:rsid w:val="00152B42"/>
    <w:rsid w:val="00152E14"/>
    <w:rsid w:val="00153D8E"/>
    <w:rsid w:val="00153DA0"/>
    <w:rsid w:val="00155ADE"/>
    <w:rsid w:val="00157B7C"/>
    <w:rsid w:val="00160322"/>
    <w:rsid w:val="0016040E"/>
    <w:rsid w:val="001604DD"/>
    <w:rsid w:val="0016196A"/>
    <w:rsid w:val="0016199C"/>
    <w:rsid w:val="00161B2D"/>
    <w:rsid w:val="0016231B"/>
    <w:rsid w:val="00162D1F"/>
    <w:rsid w:val="00162EC1"/>
    <w:rsid w:val="00162F85"/>
    <w:rsid w:val="001638E8"/>
    <w:rsid w:val="00163F4D"/>
    <w:rsid w:val="00164EF0"/>
    <w:rsid w:val="00165C71"/>
    <w:rsid w:val="001667A5"/>
    <w:rsid w:val="00166D95"/>
    <w:rsid w:val="00167F25"/>
    <w:rsid w:val="0017048B"/>
    <w:rsid w:val="00170688"/>
    <w:rsid w:val="00170EE3"/>
    <w:rsid w:val="0017123A"/>
    <w:rsid w:val="0017161E"/>
    <w:rsid w:val="001729DE"/>
    <w:rsid w:val="0017393C"/>
    <w:rsid w:val="00173AC7"/>
    <w:rsid w:val="0017428D"/>
    <w:rsid w:val="00174586"/>
    <w:rsid w:val="001761A4"/>
    <w:rsid w:val="0017686B"/>
    <w:rsid w:val="00176D14"/>
    <w:rsid w:val="001777B9"/>
    <w:rsid w:val="001805C0"/>
    <w:rsid w:val="00180C1A"/>
    <w:rsid w:val="00181242"/>
    <w:rsid w:val="0018125B"/>
    <w:rsid w:val="00181D2C"/>
    <w:rsid w:val="0018290D"/>
    <w:rsid w:val="001851F6"/>
    <w:rsid w:val="0018643A"/>
    <w:rsid w:val="00186FCE"/>
    <w:rsid w:val="001901D8"/>
    <w:rsid w:val="0019028F"/>
    <w:rsid w:val="00190C06"/>
    <w:rsid w:val="00191658"/>
    <w:rsid w:val="0019168D"/>
    <w:rsid w:val="00191F0E"/>
    <w:rsid w:val="00192D1A"/>
    <w:rsid w:val="00194388"/>
    <w:rsid w:val="00194528"/>
    <w:rsid w:val="00194E56"/>
    <w:rsid w:val="00195104"/>
    <w:rsid w:val="00195BAB"/>
    <w:rsid w:val="001965F6"/>
    <w:rsid w:val="00196B20"/>
    <w:rsid w:val="001977A2"/>
    <w:rsid w:val="00197931"/>
    <w:rsid w:val="00197E9C"/>
    <w:rsid w:val="001A1827"/>
    <w:rsid w:val="001A1895"/>
    <w:rsid w:val="001A208F"/>
    <w:rsid w:val="001A355A"/>
    <w:rsid w:val="001A3622"/>
    <w:rsid w:val="001A51D4"/>
    <w:rsid w:val="001A5507"/>
    <w:rsid w:val="001A573B"/>
    <w:rsid w:val="001A79C0"/>
    <w:rsid w:val="001A7BCE"/>
    <w:rsid w:val="001B0A7D"/>
    <w:rsid w:val="001B0EC0"/>
    <w:rsid w:val="001B100A"/>
    <w:rsid w:val="001B1C71"/>
    <w:rsid w:val="001B23C9"/>
    <w:rsid w:val="001B27EF"/>
    <w:rsid w:val="001B2C84"/>
    <w:rsid w:val="001B2E4E"/>
    <w:rsid w:val="001B320A"/>
    <w:rsid w:val="001B4DFF"/>
    <w:rsid w:val="001B5446"/>
    <w:rsid w:val="001B5497"/>
    <w:rsid w:val="001B6AB4"/>
    <w:rsid w:val="001B6F78"/>
    <w:rsid w:val="001B7BFA"/>
    <w:rsid w:val="001C01D5"/>
    <w:rsid w:val="001C14FB"/>
    <w:rsid w:val="001C1A49"/>
    <w:rsid w:val="001C2540"/>
    <w:rsid w:val="001C3091"/>
    <w:rsid w:val="001C353B"/>
    <w:rsid w:val="001C5499"/>
    <w:rsid w:val="001C6C70"/>
    <w:rsid w:val="001C6E6D"/>
    <w:rsid w:val="001C78CA"/>
    <w:rsid w:val="001D1E0A"/>
    <w:rsid w:val="001D1FBA"/>
    <w:rsid w:val="001D22ED"/>
    <w:rsid w:val="001D2474"/>
    <w:rsid w:val="001D3784"/>
    <w:rsid w:val="001D4F31"/>
    <w:rsid w:val="001D4F5F"/>
    <w:rsid w:val="001D549A"/>
    <w:rsid w:val="001D74AF"/>
    <w:rsid w:val="001D7DF9"/>
    <w:rsid w:val="001E04FF"/>
    <w:rsid w:val="001E0C34"/>
    <w:rsid w:val="001E1926"/>
    <w:rsid w:val="001E24A5"/>
    <w:rsid w:val="001E33A0"/>
    <w:rsid w:val="001E35D3"/>
    <w:rsid w:val="001E40B6"/>
    <w:rsid w:val="001E5047"/>
    <w:rsid w:val="001E6F27"/>
    <w:rsid w:val="001F1896"/>
    <w:rsid w:val="001F1C52"/>
    <w:rsid w:val="001F2BF8"/>
    <w:rsid w:val="001F3032"/>
    <w:rsid w:val="001F3665"/>
    <w:rsid w:val="001F3FEC"/>
    <w:rsid w:val="001F4D05"/>
    <w:rsid w:val="001F5208"/>
    <w:rsid w:val="001F540D"/>
    <w:rsid w:val="001F5619"/>
    <w:rsid w:val="001F5F90"/>
    <w:rsid w:val="001F6075"/>
    <w:rsid w:val="001F6378"/>
    <w:rsid w:val="001F64BE"/>
    <w:rsid w:val="001F6BD7"/>
    <w:rsid w:val="001F6D2E"/>
    <w:rsid w:val="002006AB"/>
    <w:rsid w:val="002006BD"/>
    <w:rsid w:val="00200A6C"/>
    <w:rsid w:val="00201A62"/>
    <w:rsid w:val="00201B71"/>
    <w:rsid w:val="00203989"/>
    <w:rsid w:val="0020411B"/>
    <w:rsid w:val="00204BAD"/>
    <w:rsid w:val="00204C28"/>
    <w:rsid w:val="00205421"/>
    <w:rsid w:val="00210B29"/>
    <w:rsid w:val="00211232"/>
    <w:rsid w:val="0021186F"/>
    <w:rsid w:val="0021265D"/>
    <w:rsid w:val="002134C5"/>
    <w:rsid w:val="0021466C"/>
    <w:rsid w:val="0021748F"/>
    <w:rsid w:val="002200D2"/>
    <w:rsid w:val="00220A6B"/>
    <w:rsid w:val="00222A18"/>
    <w:rsid w:val="0022342A"/>
    <w:rsid w:val="00223B0A"/>
    <w:rsid w:val="00223CB9"/>
    <w:rsid w:val="00224B23"/>
    <w:rsid w:val="002254C2"/>
    <w:rsid w:val="00226A3A"/>
    <w:rsid w:val="00226C1E"/>
    <w:rsid w:val="00227B8C"/>
    <w:rsid w:val="00227E39"/>
    <w:rsid w:val="002303FF"/>
    <w:rsid w:val="00230A1B"/>
    <w:rsid w:val="00233993"/>
    <w:rsid w:val="00233CD7"/>
    <w:rsid w:val="00234AAF"/>
    <w:rsid w:val="0023573E"/>
    <w:rsid w:val="00236B34"/>
    <w:rsid w:val="00236B3D"/>
    <w:rsid w:val="0023731D"/>
    <w:rsid w:val="00237C46"/>
    <w:rsid w:val="00241C54"/>
    <w:rsid w:val="002446F3"/>
    <w:rsid w:val="002448AC"/>
    <w:rsid w:val="002454D3"/>
    <w:rsid w:val="00246985"/>
    <w:rsid w:val="00246CE7"/>
    <w:rsid w:val="00247128"/>
    <w:rsid w:val="00247432"/>
    <w:rsid w:val="002507CA"/>
    <w:rsid w:val="00250EA9"/>
    <w:rsid w:val="00251AA1"/>
    <w:rsid w:val="00251D2A"/>
    <w:rsid w:val="002524A0"/>
    <w:rsid w:val="00252EAD"/>
    <w:rsid w:val="002534BD"/>
    <w:rsid w:val="00253F64"/>
    <w:rsid w:val="00256855"/>
    <w:rsid w:val="00257C28"/>
    <w:rsid w:val="002609EB"/>
    <w:rsid w:val="00260C5B"/>
    <w:rsid w:val="00260CF9"/>
    <w:rsid w:val="00262224"/>
    <w:rsid w:val="00263547"/>
    <w:rsid w:val="00263BA1"/>
    <w:rsid w:val="00263CBB"/>
    <w:rsid w:val="00263E6C"/>
    <w:rsid w:val="002640D5"/>
    <w:rsid w:val="00264FE7"/>
    <w:rsid w:val="0026518E"/>
    <w:rsid w:val="00265230"/>
    <w:rsid w:val="002652C9"/>
    <w:rsid w:val="002655C9"/>
    <w:rsid w:val="0026621C"/>
    <w:rsid w:val="00270E8D"/>
    <w:rsid w:val="0027184D"/>
    <w:rsid w:val="00273107"/>
    <w:rsid w:val="00276545"/>
    <w:rsid w:val="00276856"/>
    <w:rsid w:val="0027774E"/>
    <w:rsid w:val="002812E0"/>
    <w:rsid w:val="00282091"/>
    <w:rsid w:val="002827FE"/>
    <w:rsid w:val="00282DA0"/>
    <w:rsid w:val="00283899"/>
    <w:rsid w:val="002848DE"/>
    <w:rsid w:val="00285F4D"/>
    <w:rsid w:val="0028602C"/>
    <w:rsid w:val="002863C6"/>
    <w:rsid w:val="00286CAF"/>
    <w:rsid w:val="00286CBB"/>
    <w:rsid w:val="00287431"/>
    <w:rsid w:val="0029031F"/>
    <w:rsid w:val="00291820"/>
    <w:rsid w:val="002923ED"/>
    <w:rsid w:val="00292D10"/>
    <w:rsid w:val="0029318F"/>
    <w:rsid w:val="00293BC5"/>
    <w:rsid w:val="002940F9"/>
    <w:rsid w:val="00295BA7"/>
    <w:rsid w:val="00295E36"/>
    <w:rsid w:val="002963F0"/>
    <w:rsid w:val="002967A4"/>
    <w:rsid w:val="0029738A"/>
    <w:rsid w:val="0029784B"/>
    <w:rsid w:val="002A0612"/>
    <w:rsid w:val="002A0DC1"/>
    <w:rsid w:val="002A131A"/>
    <w:rsid w:val="002A1898"/>
    <w:rsid w:val="002A304C"/>
    <w:rsid w:val="002A3A85"/>
    <w:rsid w:val="002A5EFB"/>
    <w:rsid w:val="002A66E7"/>
    <w:rsid w:val="002B0BDE"/>
    <w:rsid w:val="002B0FE7"/>
    <w:rsid w:val="002B2710"/>
    <w:rsid w:val="002B2B32"/>
    <w:rsid w:val="002B3BCD"/>
    <w:rsid w:val="002B49C5"/>
    <w:rsid w:val="002B4B94"/>
    <w:rsid w:val="002B5781"/>
    <w:rsid w:val="002B7734"/>
    <w:rsid w:val="002B7F8F"/>
    <w:rsid w:val="002C000B"/>
    <w:rsid w:val="002C0607"/>
    <w:rsid w:val="002C06C1"/>
    <w:rsid w:val="002C1CD1"/>
    <w:rsid w:val="002C263A"/>
    <w:rsid w:val="002C2A3D"/>
    <w:rsid w:val="002C2EC1"/>
    <w:rsid w:val="002C3E0C"/>
    <w:rsid w:val="002C579B"/>
    <w:rsid w:val="002C645B"/>
    <w:rsid w:val="002D0409"/>
    <w:rsid w:val="002D0649"/>
    <w:rsid w:val="002D0D2A"/>
    <w:rsid w:val="002D1A95"/>
    <w:rsid w:val="002D2665"/>
    <w:rsid w:val="002D37C5"/>
    <w:rsid w:val="002D44A1"/>
    <w:rsid w:val="002D4ACF"/>
    <w:rsid w:val="002D5192"/>
    <w:rsid w:val="002D7C7C"/>
    <w:rsid w:val="002E0379"/>
    <w:rsid w:val="002E0782"/>
    <w:rsid w:val="002E2B9B"/>
    <w:rsid w:val="002E2F8B"/>
    <w:rsid w:val="002E2FB0"/>
    <w:rsid w:val="002E3761"/>
    <w:rsid w:val="002E52D1"/>
    <w:rsid w:val="002E5ACE"/>
    <w:rsid w:val="002E6104"/>
    <w:rsid w:val="002E6ACF"/>
    <w:rsid w:val="002F1094"/>
    <w:rsid w:val="002F13AA"/>
    <w:rsid w:val="002F28F4"/>
    <w:rsid w:val="002F33EA"/>
    <w:rsid w:val="002F6D44"/>
    <w:rsid w:val="002F72A8"/>
    <w:rsid w:val="00300DB5"/>
    <w:rsid w:val="003028B6"/>
    <w:rsid w:val="00302E63"/>
    <w:rsid w:val="00303689"/>
    <w:rsid w:val="00303EAD"/>
    <w:rsid w:val="00304D09"/>
    <w:rsid w:val="00305828"/>
    <w:rsid w:val="003061E5"/>
    <w:rsid w:val="00306A23"/>
    <w:rsid w:val="00306AD4"/>
    <w:rsid w:val="00310C94"/>
    <w:rsid w:val="0031265F"/>
    <w:rsid w:val="00313325"/>
    <w:rsid w:val="00313D54"/>
    <w:rsid w:val="0031411D"/>
    <w:rsid w:val="00315561"/>
    <w:rsid w:val="0031582A"/>
    <w:rsid w:val="00315DF9"/>
    <w:rsid w:val="003179C2"/>
    <w:rsid w:val="00321895"/>
    <w:rsid w:val="003231E5"/>
    <w:rsid w:val="0032349A"/>
    <w:rsid w:val="0032685C"/>
    <w:rsid w:val="00326933"/>
    <w:rsid w:val="0032709A"/>
    <w:rsid w:val="0032719A"/>
    <w:rsid w:val="003273C9"/>
    <w:rsid w:val="00327AA2"/>
    <w:rsid w:val="00330068"/>
    <w:rsid w:val="00331E0C"/>
    <w:rsid w:val="00332412"/>
    <w:rsid w:val="00332628"/>
    <w:rsid w:val="00332C53"/>
    <w:rsid w:val="00333CEE"/>
    <w:rsid w:val="00335D38"/>
    <w:rsid w:val="00336BDE"/>
    <w:rsid w:val="003371BC"/>
    <w:rsid w:val="00337F53"/>
    <w:rsid w:val="00341272"/>
    <w:rsid w:val="00341EF5"/>
    <w:rsid w:val="00342230"/>
    <w:rsid w:val="003427FE"/>
    <w:rsid w:val="0034302B"/>
    <w:rsid w:val="00343C2C"/>
    <w:rsid w:val="0034451F"/>
    <w:rsid w:val="00345452"/>
    <w:rsid w:val="00350106"/>
    <w:rsid w:val="00351DDC"/>
    <w:rsid w:val="00352888"/>
    <w:rsid w:val="00353046"/>
    <w:rsid w:val="00353A0E"/>
    <w:rsid w:val="00353A3D"/>
    <w:rsid w:val="00354238"/>
    <w:rsid w:val="0035434A"/>
    <w:rsid w:val="003547E6"/>
    <w:rsid w:val="0035522B"/>
    <w:rsid w:val="00355CE2"/>
    <w:rsid w:val="0036017D"/>
    <w:rsid w:val="003602CF"/>
    <w:rsid w:val="0036070D"/>
    <w:rsid w:val="0036192B"/>
    <w:rsid w:val="00362182"/>
    <w:rsid w:val="00363E0B"/>
    <w:rsid w:val="003653EE"/>
    <w:rsid w:val="00365DAF"/>
    <w:rsid w:val="003674CD"/>
    <w:rsid w:val="003677D7"/>
    <w:rsid w:val="003706DA"/>
    <w:rsid w:val="00373019"/>
    <w:rsid w:val="00374317"/>
    <w:rsid w:val="003743E3"/>
    <w:rsid w:val="003748A0"/>
    <w:rsid w:val="003754C5"/>
    <w:rsid w:val="0037692D"/>
    <w:rsid w:val="0037715A"/>
    <w:rsid w:val="003776F1"/>
    <w:rsid w:val="00380026"/>
    <w:rsid w:val="00382D2B"/>
    <w:rsid w:val="003830A7"/>
    <w:rsid w:val="00383A51"/>
    <w:rsid w:val="00387304"/>
    <w:rsid w:val="00387874"/>
    <w:rsid w:val="00390DB4"/>
    <w:rsid w:val="0039134F"/>
    <w:rsid w:val="00392839"/>
    <w:rsid w:val="00393C70"/>
    <w:rsid w:val="00395733"/>
    <w:rsid w:val="003975C7"/>
    <w:rsid w:val="0039763B"/>
    <w:rsid w:val="003A0B20"/>
    <w:rsid w:val="003A0CDA"/>
    <w:rsid w:val="003A0EE2"/>
    <w:rsid w:val="003A35BC"/>
    <w:rsid w:val="003A4DD3"/>
    <w:rsid w:val="003A542D"/>
    <w:rsid w:val="003A63FD"/>
    <w:rsid w:val="003A642E"/>
    <w:rsid w:val="003A6746"/>
    <w:rsid w:val="003A783B"/>
    <w:rsid w:val="003B1F8B"/>
    <w:rsid w:val="003B230E"/>
    <w:rsid w:val="003B2B4F"/>
    <w:rsid w:val="003B3198"/>
    <w:rsid w:val="003B423F"/>
    <w:rsid w:val="003B4745"/>
    <w:rsid w:val="003B5562"/>
    <w:rsid w:val="003B557C"/>
    <w:rsid w:val="003B5E31"/>
    <w:rsid w:val="003B6343"/>
    <w:rsid w:val="003B657A"/>
    <w:rsid w:val="003B75FF"/>
    <w:rsid w:val="003B7F31"/>
    <w:rsid w:val="003C1760"/>
    <w:rsid w:val="003C2C5B"/>
    <w:rsid w:val="003C456D"/>
    <w:rsid w:val="003C4988"/>
    <w:rsid w:val="003C6224"/>
    <w:rsid w:val="003C6B6F"/>
    <w:rsid w:val="003D1590"/>
    <w:rsid w:val="003D283B"/>
    <w:rsid w:val="003D28FA"/>
    <w:rsid w:val="003D4184"/>
    <w:rsid w:val="003D5240"/>
    <w:rsid w:val="003D59F0"/>
    <w:rsid w:val="003D5A6D"/>
    <w:rsid w:val="003D7C96"/>
    <w:rsid w:val="003E07AE"/>
    <w:rsid w:val="003E07F7"/>
    <w:rsid w:val="003E1276"/>
    <w:rsid w:val="003E1958"/>
    <w:rsid w:val="003E1998"/>
    <w:rsid w:val="003E1B64"/>
    <w:rsid w:val="003E42A4"/>
    <w:rsid w:val="003E4CBC"/>
    <w:rsid w:val="003E50DF"/>
    <w:rsid w:val="003E53DF"/>
    <w:rsid w:val="003E6060"/>
    <w:rsid w:val="003E7789"/>
    <w:rsid w:val="003F08F6"/>
    <w:rsid w:val="003F0AB4"/>
    <w:rsid w:val="003F0CF4"/>
    <w:rsid w:val="003F12BE"/>
    <w:rsid w:val="003F2415"/>
    <w:rsid w:val="003F3580"/>
    <w:rsid w:val="003F3838"/>
    <w:rsid w:val="003F3C3E"/>
    <w:rsid w:val="003F4704"/>
    <w:rsid w:val="003F5EBD"/>
    <w:rsid w:val="003F6049"/>
    <w:rsid w:val="003F68BD"/>
    <w:rsid w:val="003F6CAD"/>
    <w:rsid w:val="003F6E04"/>
    <w:rsid w:val="003F712A"/>
    <w:rsid w:val="003F75DD"/>
    <w:rsid w:val="003F76A9"/>
    <w:rsid w:val="003F780E"/>
    <w:rsid w:val="003F78AC"/>
    <w:rsid w:val="003F7F9A"/>
    <w:rsid w:val="0040086B"/>
    <w:rsid w:val="00400A52"/>
    <w:rsid w:val="00400E1D"/>
    <w:rsid w:val="004016AE"/>
    <w:rsid w:val="004019EF"/>
    <w:rsid w:val="00401AB4"/>
    <w:rsid w:val="00403129"/>
    <w:rsid w:val="00403876"/>
    <w:rsid w:val="00404392"/>
    <w:rsid w:val="00404916"/>
    <w:rsid w:val="00404ED8"/>
    <w:rsid w:val="00404F2D"/>
    <w:rsid w:val="00405299"/>
    <w:rsid w:val="0040640C"/>
    <w:rsid w:val="004066DD"/>
    <w:rsid w:val="004072FB"/>
    <w:rsid w:val="004106A8"/>
    <w:rsid w:val="00410D2E"/>
    <w:rsid w:val="004116B0"/>
    <w:rsid w:val="00411B3C"/>
    <w:rsid w:val="00412706"/>
    <w:rsid w:val="004127E4"/>
    <w:rsid w:val="00414607"/>
    <w:rsid w:val="00414A29"/>
    <w:rsid w:val="00414E5D"/>
    <w:rsid w:val="004153AE"/>
    <w:rsid w:val="00416310"/>
    <w:rsid w:val="0041755B"/>
    <w:rsid w:val="004211E0"/>
    <w:rsid w:val="00421BCB"/>
    <w:rsid w:val="00422CCD"/>
    <w:rsid w:val="004238BD"/>
    <w:rsid w:val="00424959"/>
    <w:rsid w:val="004251C5"/>
    <w:rsid w:val="004255A8"/>
    <w:rsid w:val="00425C12"/>
    <w:rsid w:val="00425F61"/>
    <w:rsid w:val="00425FCA"/>
    <w:rsid w:val="00430532"/>
    <w:rsid w:val="00430C0F"/>
    <w:rsid w:val="00430E5F"/>
    <w:rsid w:val="00431746"/>
    <w:rsid w:val="004338AA"/>
    <w:rsid w:val="00433A96"/>
    <w:rsid w:val="00433DB1"/>
    <w:rsid w:val="0043409E"/>
    <w:rsid w:val="00435890"/>
    <w:rsid w:val="00436AE1"/>
    <w:rsid w:val="00437B9F"/>
    <w:rsid w:val="004404E6"/>
    <w:rsid w:val="0044100D"/>
    <w:rsid w:val="0044251A"/>
    <w:rsid w:val="00442F3E"/>
    <w:rsid w:val="00444035"/>
    <w:rsid w:val="004442D5"/>
    <w:rsid w:val="00444378"/>
    <w:rsid w:val="004447E2"/>
    <w:rsid w:val="0044504C"/>
    <w:rsid w:val="0044589F"/>
    <w:rsid w:val="00446C45"/>
    <w:rsid w:val="004472E3"/>
    <w:rsid w:val="004474B6"/>
    <w:rsid w:val="00447854"/>
    <w:rsid w:val="00450DF2"/>
    <w:rsid w:val="00451ECC"/>
    <w:rsid w:val="00452748"/>
    <w:rsid w:val="004537B8"/>
    <w:rsid w:val="00454183"/>
    <w:rsid w:val="00454E2E"/>
    <w:rsid w:val="00456F7F"/>
    <w:rsid w:val="00457CB4"/>
    <w:rsid w:val="00463049"/>
    <w:rsid w:val="00463DAE"/>
    <w:rsid w:val="00463DE0"/>
    <w:rsid w:val="00465E48"/>
    <w:rsid w:val="00465E6A"/>
    <w:rsid w:val="0047022C"/>
    <w:rsid w:val="00470D80"/>
    <w:rsid w:val="00471105"/>
    <w:rsid w:val="00472784"/>
    <w:rsid w:val="00474133"/>
    <w:rsid w:val="004747A7"/>
    <w:rsid w:val="0047598A"/>
    <w:rsid w:val="00475DEC"/>
    <w:rsid w:val="00476A3B"/>
    <w:rsid w:val="00477C43"/>
    <w:rsid w:val="0048197F"/>
    <w:rsid w:val="0048200F"/>
    <w:rsid w:val="00482210"/>
    <w:rsid w:val="0048621D"/>
    <w:rsid w:val="004865F8"/>
    <w:rsid w:val="0049091C"/>
    <w:rsid w:val="0049168F"/>
    <w:rsid w:val="004918E3"/>
    <w:rsid w:val="00491E54"/>
    <w:rsid w:val="0049226F"/>
    <w:rsid w:val="004926DB"/>
    <w:rsid w:val="00492D76"/>
    <w:rsid w:val="00492EB3"/>
    <w:rsid w:val="00493187"/>
    <w:rsid w:val="00493B26"/>
    <w:rsid w:val="00494404"/>
    <w:rsid w:val="004969B0"/>
    <w:rsid w:val="004A262E"/>
    <w:rsid w:val="004A3198"/>
    <w:rsid w:val="004A364F"/>
    <w:rsid w:val="004A38A6"/>
    <w:rsid w:val="004A3D8A"/>
    <w:rsid w:val="004A4FFE"/>
    <w:rsid w:val="004A5025"/>
    <w:rsid w:val="004A680E"/>
    <w:rsid w:val="004A7123"/>
    <w:rsid w:val="004A75A0"/>
    <w:rsid w:val="004A7AA8"/>
    <w:rsid w:val="004A7AF6"/>
    <w:rsid w:val="004A7C91"/>
    <w:rsid w:val="004A7F40"/>
    <w:rsid w:val="004B0DE3"/>
    <w:rsid w:val="004B0FAF"/>
    <w:rsid w:val="004B1FCF"/>
    <w:rsid w:val="004B246F"/>
    <w:rsid w:val="004B2AD9"/>
    <w:rsid w:val="004B2CEF"/>
    <w:rsid w:val="004B34F7"/>
    <w:rsid w:val="004B3CEA"/>
    <w:rsid w:val="004B4322"/>
    <w:rsid w:val="004B4444"/>
    <w:rsid w:val="004B44C3"/>
    <w:rsid w:val="004B5015"/>
    <w:rsid w:val="004B5770"/>
    <w:rsid w:val="004B606B"/>
    <w:rsid w:val="004B7A2F"/>
    <w:rsid w:val="004C0334"/>
    <w:rsid w:val="004C0486"/>
    <w:rsid w:val="004C0B2D"/>
    <w:rsid w:val="004C0C60"/>
    <w:rsid w:val="004C11B9"/>
    <w:rsid w:val="004C20B2"/>
    <w:rsid w:val="004C2E8D"/>
    <w:rsid w:val="004C52C5"/>
    <w:rsid w:val="004C5880"/>
    <w:rsid w:val="004C7304"/>
    <w:rsid w:val="004D0C95"/>
    <w:rsid w:val="004D17C4"/>
    <w:rsid w:val="004D233D"/>
    <w:rsid w:val="004D2F03"/>
    <w:rsid w:val="004E0F08"/>
    <w:rsid w:val="004E15D6"/>
    <w:rsid w:val="004E16B3"/>
    <w:rsid w:val="004E224B"/>
    <w:rsid w:val="004E3264"/>
    <w:rsid w:val="004E34ED"/>
    <w:rsid w:val="004E5A21"/>
    <w:rsid w:val="004E5B94"/>
    <w:rsid w:val="004E5F95"/>
    <w:rsid w:val="004E7766"/>
    <w:rsid w:val="004E78E9"/>
    <w:rsid w:val="004E7E91"/>
    <w:rsid w:val="004F0339"/>
    <w:rsid w:val="004F103C"/>
    <w:rsid w:val="004F1629"/>
    <w:rsid w:val="004F1910"/>
    <w:rsid w:val="004F2F9B"/>
    <w:rsid w:val="004F4117"/>
    <w:rsid w:val="004F5282"/>
    <w:rsid w:val="004F5651"/>
    <w:rsid w:val="004F602B"/>
    <w:rsid w:val="004F6257"/>
    <w:rsid w:val="004F64CB"/>
    <w:rsid w:val="004F6A2E"/>
    <w:rsid w:val="004F7576"/>
    <w:rsid w:val="0050097F"/>
    <w:rsid w:val="005011CD"/>
    <w:rsid w:val="00504592"/>
    <w:rsid w:val="0051070A"/>
    <w:rsid w:val="005111D6"/>
    <w:rsid w:val="00513202"/>
    <w:rsid w:val="00513F74"/>
    <w:rsid w:val="00514E74"/>
    <w:rsid w:val="0051517D"/>
    <w:rsid w:val="005152B1"/>
    <w:rsid w:val="00515726"/>
    <w:rsid w:val="0051595D"/>
    <w:rsid w:val="005161F6"/>
    <w:rsid w:val="00517703"/>
    <w:rsid w:val="00517D3C"/>
    <w:rsid w:val="00521E5C"/>
    <w:rsid w:val="0052403F"/>
    <w:rsid w:val="00524329"/>
    <w:rsid w:val="0052448E"/>
    <w:rsid w:val="005244FE"/>
    <w:rsid w:val="00525770"/>
    <w:rsid w:val="0052762A"/>
    <w:rsid w:val="00527E51"/>
    <w:rsid w:val="00532707"/>
    <w:rsid w:val="00533DBF"/>
    <w:rsid w:val="005355E1"/>
    <w:rsid w:val="00536378"/>
    <w:rsid w:val="0053770B"/>
    <w:rsid w:val="005402B8"/>
    <w:rsid w:val="00542EE0"/>
    <w:rsid w:val="00543139"/>
    <w:rsid w:val="00543F72"/>
    <w:rsid w:val="00544D3D"/>
    <w:rsid w:val="00544FDD"/>
    <w:rsid w:val="00546391"/>
    <w:rsid w:val="00546C47"/>
    <w:rsid w:val="005474F0"/>
    <w:rsid w:val="00547679"/>
    <w:rsid w:val="0054791F"/>
    <w:rsid w:val="00547ECE"/>
    <w:rsid w:val="0055010B"/>
    <w:rsid w:val="005515AA"/>
    <w:rsid w:val="00552235"/>
    <w:rsid w:val="00552241"/>
    <w:rsid w:val="00553A08"/>
    <w:rsid w:val="00554862"/>
    <w:rsid w:val="00555F50"/>
    <w:rsid w:val="00556320"/>
    <w:rsid w:val="00556478"/>
    <w:rsid w:val="00560C20"/>
    <w:rsid w:val="00560C9F"/>
    <w:rsid w:val="005618CE"/>
    <w:rsid w:val="00561B78"/>
    <w:rsid w:val="00561CCF"/>
    <w:rsid w:val="00562D27"/>
    <w:rsid w:val="005635F6"/>
    <w:rsid w:val="005638A6"/>
    <w:rsid w:val="00566052"/>
    <w:rsid w:val="00566862"/>
    <w:rsid w:val="0056771E"/>
    <w:rsid w:val="0056772B"/>
    <w:rsid w:val="00570AAD"/>
    <w:rsid w:val="00570CB3"/>
    <w:rsid w:val="00570F22"/>
    <w:rsid w:val="005719D5"/>
    <w:rsid w:val="00572426"/>
    <w:rsid w:val="005732EE"/>
    <w:rsid w:val="005757B4"/>
    <w:rsid w:val="00575A29"/>
    <w:rsid w:val="00575BB4"/>
    <w:rsid w:val="00575F46"/>
    <w:rsid w:val="0057640D"/>
    <w:rsid w:val="00576E82"/>
    <w:rsid w:val="0057722B"/>
    <w:rsid w:val="0058076B"/>
    <w:rsid w:val="005823D6"/>
    <w:rsid w:val="00582F3D"/>
    <w:rsid w:val="0058523A"/>
    <w:rsid w:val="005879CE"/>
    <w:rsid w:val="00587CAD"/>
    <w:rsid w:val="0059131D"/>
    <w:rsid w:val="0059244D"/>
    <w:rsid w:val="0059353A"/>
    <w:rsid w:val="00593CB8"/>
    <w:rsid w:val="0059584A"/>
    <w:rsid w:val="005959C5"/>
    <w:rsid w:val="00596412"/>
    <w:rsid w:val="005969F5"/>
    <w:rsid w:val="00597C02"/>
    <w:rsid w:val="005A0250"/>
    <w:rsid w:val="005A0BE0"/>
    <w:rsid w:val="005A137D"/>
    <w:rsid w:val="005A15A0"/>
    <w:rsid w:val="005A181D"/>
    <w:rsid w:val="005A1A89"/>
    <w:rsid w:val="005A22BE"/>
    <w:rsid w:val="005A260D"/>
    <w:rsid w:val="005A342E"/>
    <w:rsid w:val="005A3E9F"/>
    <w:rsid w:val="005A4DEE"/>
    <w:rsid w:val="005A5387"/>
    <w:rsid w:val="005A64E6"/>
    <w:rsid w:val="005B05CC"/>
    <w:rsid w:val="005B09B1"/>
    <w:rsid w:val="005B0D8D"/>
    <w:rsid w:val="005B0E6A"/>
    <w:rsid w:val="005B216E"/>
    <w:rsid w:val="005B22A9"/>
    <w:rsid w:val="005B363A"/>
    <w:rsid w:val="005B3880"/>
    <w:rsid w:val="005B3C1C"/>
    <w:rsid w:val="005B44C8"/>
    <w:rsid w:val="005B5D73"/>
    <w:rsid w:val="005B69D6"/>
    <w:rsid w:val="005C05A7"/>
    <w:rsid w:val="005C08DB"/>
    <w:rsid w:val="005C0B28"/>
    <w:rsid w:val="005C0C4D"/>
    <w:rsid w:val="005C1BAE"/>
    <w:rsid w:val="005C20AD"/>
    <w:rsid w:val="005C35AE"/>
    <w:rsid w:val="005C3B8A"/>
    <w:rsid w:val="005D018D"/>
    <w:rsid w:val="005D0CA9"/>
    <w:rsid w:val="005D1A23"/>
    <w:rsid w:val="005D2495"/>
    <w:rsid w:val="005D2AD2"/>
    <w:rsid w:val="005D329A"/>
    <w:rsid w:val="005D3987"/>
    <w:rsid w:val="005D576F"/>
    <w:rsid w:val="005D7D71"/>
    <w:rsid w:val="005E0499"/>
    <w:rsid w:val="005E1780"/>
    <w:rsid w:val="005E1BA6"/>
    <w:rsid w:val="005E20C3"/>
    <w:rsid w:val="005E4C68"/>
    <w:rsid w:val="005E5A4C"/>
    <w:rsid w:val="005E6F6F"/>
    <w:rsid w:val="005E7A68"/>
    <w:rsid w:val="005F16CA"/>
    <w:rsid w:val="005F1870"/>
    <w:rsid w:val="005F2FA4"/>
    <w:rsid w:val="005F3445"/>
    <w:rsid w:val="005F49AA"/>
    <w:rsid w:val="005F4B38"/>
    <w:rsid w:val="005F5914"/>
    <w:rsid w:val="005F7093"/>
    <w:rsid w:val="005F74FD"/>
    <w:rsid w:val="005F7B72"/>
    <w:rsid w:val="006001A0"/>
    <w:rsid w:val="0060120E"/>
    <w:rsid w:val="006019AA"/>
    <w:rsid w:val="006019C0"/>
    <w:rsid w:val="00601E37"/>
    <w:rsid w:val="00602472"/>
    <w:rsid w:val="006043D6"/>
    <w:rsid w:val="00604495"/>
    <w:rsid w:val="006062DE"/>
    <w:rsid w:val="0060650C"/>
    <w:rsid w:val="0060680C"/>
    <w:rsid w:val="006074FB"/>
    <w:rsid w:val="006100C1"/>
    <w:rsid w:val="00610706"/>
    <w:rsid w:val="0061072D"/>
    <w:rsid w:val="00613388"/>
    <w:rsid w:val="00613E5C"/>
    <w:rsid w:val="00614A1D"/>
    <w:rsid w:val="00614BEB"/>
    <w:rsid w:val="0061551E"/>
    <w:rsid w:val="006162DC"/>
    <w:rsid w:val="00617507"/>
    <w:rsid w:val="006210F0"/>
    <w:rsid w:val="00621457"/>
    <w:rsid w:val="0062151F"/>
    <w:rsid w:val="006222C5"/>
    <w:rsid w:val="006235D3"/>
    <w:rsid w:val="00624CA5"/>
    <w:rsid w:val="00625248"/>
    <w:rsid w:val="00625576"/>
    <w:rsid w:val="0062565D"/>
    <w:rsid w:val="00626002"/>
    <w:rsid w:val="006262C8"/>
    <w:rsid w:val="00630D0D"/>
    <w:rsid w:val="00631881"/>
    <w:rsid w:val="00631B2D"/>
    <w:rsid w:val="00631EED"/>
    <w:rsid w:val="00632E5E"/>
    <w:rsid w:val="00632FCD"/>
    <w:rsid w:val="006333C5"/>
    <w:rsid w:val="006346E3"/>
    <w:rsid w:val="00634BCA"/>
    <w:rsid w:val="006350B4"/>
    <w:rsid w:val="00635879"/>
    <w:rsid w:val="00636334"/>
    <w:rsid w:val="00636885"/>
    <w:rsid w:val="0063767F"/>
    <w:rsid w:val="00640437"/>
    <w:rsid w:val="00640D6A"/>
    <w:rsid w:val="00641B24"/>
    <w:rsid w:val="006442DD"/>
    <w:rsid w:val="00644E8C"/>
    <w:rsid w:val="00646DFC"/>
    <w:rsid w:val="00647895"/>
    <w:rsid w:val="006500C1"/>
    <w:rsid w:val="00650D62"/>
    <w:rsid w:val="00650D83"/>
    <w:rsid w:val="00650DD5"/>
    <w:rsid w:val="0065108D"/>
    <w:rsid w:val="006510BC"/>
    <w:rsid w:val="006516A8"/>
    <w:rsid w:val="0065228A"/>
    <w:rsid w:val="00652592"/>
    <w:rsid w:val="00653272"/>
    <w:rsid w:val="00653ABA"/>
    <w:rsid w:val="0065413A"/>
    <w:rsid w:val="006552A3"/>
    <w:rsid w:val="006553C2"/>
    <w:rsid w:val="00655A00"/>
    <w:rsid w:val="006565D8"/>
    <w:rsid w:val="00656BA1"/>
    <w:rsid w:val="006608F5"/>
    <w:rsid w:val="006621C3"/>
    <w:rsid w:val="006624DB"/>
    <w:rsid w:val="00662949"/>
    <w:rsid w:val="00663038"/>
    <w:rsid w:val="00663BC3"/>
    <w:rsid w:val="006643F1"/>
    <w:rsid w:val="00664B4C"/>
    <w:rsid w:val="00664EDE"/>
    <w:rsid w:val="00665FF3"/>
    <w:rsid w:val="00666380"/>
    <w:rsid w:val="0066736F"/>
    <w:rsid w:val="0066771D"/>
    <w:rsid w:val="00667B22"/>
    <w:rsid w:val="00667B32"/>
    <w:rsid w:val="00667C41"/>
    <w:rsid w:val="00667F07"/>
    <w:rsid w:val="00670094"/>
    <w:rsid w:val="00670825"/>
    <w:rsid w:val="0067281F"/>
    <w:rsid w:val="00672C02"/>
    <w:rsid w:val="0067517A"/>
    <w:rsid w:val="00675D0C"/>
    <w:rsid w:val="00675E1C"/>
    <w:rsid w:val="00675EE8"/>
    <w:rsid w:val="00677C6B"/>
    <w:rsid w:val="0068175B"/>
    <w:rsid w:val="00681C09"/>
    <w:rsid w:val="00681DD8"/>
    <w:rsid w:val="0068217E"/>
    <w:rsid w:val="00682F27"/>
    <w:rsid w:val="006850C1"/>
    <w:rsid w:val="006854F1"/>
    <w:rsid w:val="00685570"/>
    <w:rsid w:val="00685B7D"/>
    <w:rsid w:val="00685BA7"/>
    <w:rsid w:val="00686973"/>
    <w:rsid w:val="00686E4D"/>
    <w:rsid w:val="006875C7"/>
    <w:rsid w:val="0069339A"/>
    <w:rsid w:val="00693AAB"/>
    <w:rsid w:val="00694EB1"/>
    <w:rsid w:val="006957F6"/>
    <w:rsid w:val="006960F4"/>
    <w:rsid w:val="00696170"/>
    <w:rsid w:val="006961B6"/>
    <w:rsid w:val="006A202C"/>
    <w:rsid w:val="006A2E16"/>
    <w:rsid w:val="006A3101"/>
    <w:rsid w:val="006A408A"/>
    <w:rsid w:val="006A4FD5"/>
    <w:rsid w:val="006A5848"/>
    <w:rsid w:val="006A5C40"/>
    <w:rsid w:val="006A5DA1"/>
    <w:rsid w:val="006A60BD"/>
    <w:rsid w:val="006A6DF8"/>
    <w:rsid w:val="006A7818"/>
    <w:rsid w:val="006A7AD7"/>
    <w:rsid w:val="006B09A8"/>
    <w:rsid w:val="006B0F53"/>
    <w:rsid w:val="006B27E6"/>
    <w:rsid w:val="006B29EB"/>
    <w:rsid w:val="006B33B2"/>
    <w:rsid w:val="006B3AC5"/>
    <w:rsid w:val="006B4173"/>
    <w:rsid w:val="006B47D8"/>
    <w:rsid w:val="006B485D"/>
    <w:rsid w:val="006B5B3C"/>
    <w:rsid w:val="006B5BA0"/>
    <w:rsid w:val="006B6953"/>
    <w:rsid w:val="006B6C79"/>
    <w:rsid w:val="006B7A10"/>
    <w:rsid w:val="006B7ABC"/>
    <w:rsid w:val="006B7DAD"/>
    <w:rsid w:val="006C08C3"/>
    <w:rsid w:val="006C0C44"/>
    <w:rsid w:val="006C2FA7"/>
    <w:rsid w:val="006C3684"/>
    <w:rsid w:val="006C3CAD"/>
    <w:rsid w:val="006C3EE0"/>
    <w:rsid w:val="006C4A92"/>
    <w:rsid w:val="006C4F7C"/>
    <w:rsid w:val="006C66CC"/>
    <w:rsid w:val="006C6B39"/>
    <w:rsid w:val="006C6DF0"/>
    <w:rsid w:val="006C7020"/>
    <w:rsid w:val="006C7D5C"/>
    <w:rsid w:val="006D01F3"/>
    <w:rsid w:val="006D0A08"/>
    <w:rsid w:val="006D1516"/>
    <w:rsid w:val="006D4A15"/>
    <w:rsid w:val="006D4EC4"/>
    <w:rsid w:val="006D5F97"/>
    <w:rsid w:val="006D76BB"/>
    <w:rsid w:val="006E04E7"/>
    <w:rsid w:val="006E0C66"/>
    <w:rsid w:val="006E0C93"/>
    <w:rsid w:val="006E28EE"/>
    <w:rsid w:val="006E30BE"/>
    <w:rsid w:val="006E35EC"/>
    <w:rsid w:val="006E36A6"/>
    <w:rsid w:val="006E3731"/>
    <w:rsid w:val="006E52CB"/>
    <w:rsid w:val="006E56F9"/>
    <w:rsid w:val="006E7964"/>
    <w:rsid w:val="006E7BC3"/>
    <w:rsid w:val="006F002D"/>
    <w:rsid w:val="006F27AE"/>
    <w:rsid w:val="006F3EA7"/>
    <w:rsid w:val="006F420B"/>
    <w:rsid w:val="006F488B"/>
    <w:rsid w:val="006F6138"/>
    <w:rsid w:val="006F6957"/>
    <w:rsid w:val="006F7E89"/>
    <w:rsid w:val="006F7F0B"/>
    <w:rsid w:val="00700157"/>
    <w:rsid w:val="00700334"/>
    <w:rsid w:val="007009F4"/>
    <w:rsid w:val="00700B97"/>
    <w:rsid w:val="0070124F"/>
    <w:rsid w:val="007017B3"/>
    <w:rsid w:val="00703F90"/>
    <w:rsid w:val="00706CD9"/>
    <w:rsid w:val="00706E4D"/>
    <w:rsid w:val="007073D7"/>
    <w:rsid w:val="0071088A"/>
    <w:rsid w:val="00710F3C"/>
    <w:rsid w:val="00710FFC"/>
    <w:rsid w:val="007118C0"/>
    <w:rsid w:val="00711A7D"/>
    <w:rsid w:val="00712FAE"/>
    <w:rsid w:val="007136F7"/>
    <w:rsid w:val="00714CDB"/>
    <w:rsid w:val="00714DB9"/>
    <w:rsid w:val="00716179"/>
    <w:rsid w:val="0071626A"/>
    <w:rsid w:val="0071688E"/>
    <w:rsid w:val="00716DE7"/>
    <w:rsid w:val="0072006D"/>
    <w:rsid w:val="007203EB"/>
    <w:rsid w:val="00720653"/>
    <w:rsid w:val="00720878"/>
    <w:rsid w:val="00721154"/>
    <w:rsid w:val="007215B2"/>
    <w:rsid w:val="007223B6"/>
    <w:rsid w:val="00723C3B"/>
    <w:rsid w:val="007253B8"/>
    <w:rsid w:val="007260DE"/>
    <w:rsid w:val="007262FD"/>
    <w:rsid w:val="007267DF"/>
    <w:rsid w:val="00726D7E"/>
    <w:rsid w:val="00730F08"/>
    <w:rsid w:val="00731DFC"/>
    <w:rsid w:val="0073280A"/>
    <w:rsid w:val="007328BE"/>
    <w:rsid w:val="007345D9"/>
    <w:rsid w:val="00734933"/>
    <w:rsid w:val="0073542B"/>
    <w:rsid w:val="00735475"/>
    <w:rsid w:val="00735C2B"/>
    <w:rsid w:val="00736154"/>
    <w:rsid w:val="00737374"/>
    <w:rsid w:val="00737571"/>
    <w:rsid w:val="00737F94"/>
    <w:rsid w:val="0074194C"/>
    <w:rsid w:val="00741B18"/>
    <w:rsid w:val="0074398E"/>
    <w:rsid w:val="0074445A"/>
    <w:rsid w:val="00745E8A"/>
    <w:rsid w:val="0074611F"/>
    <w:rsid w:val="00746396"/>
    <w:rsid w:val="00747254"/>
    <w:rsid w:val="007474DC"/>
    <w:rsid w:val="00747F67"/>
    <w:rsid w:val="0075004C"/>
    <w:rsid w:val="00750636"/>
    <w:rsid w:val="00750BCA"/>
    <w:rsid w:val="00750DCE"/>
    <w:rsid w:val="007527CD"/>
    <w:rsid w:val="007535AF"/>
    <w:rsid w:val="007538EB"/>
    <w:rsid w:val="00754DE0"/>
    <w:rsid w:val="007553D8"/>
    <w:rsid w:val="0076076D"/>
    <w:rsid w:val="007608B2"/>
    <w:rsid w:val="00761954"/>
    <w:rsid w:val="007654F1"/>
    <w:rsid w:val="0076629F"/>
    <w:rsid w:val="00766F06"/>
    <w:rsid w:val="0077277A"/>
    <w:rsid w:val="00772C54"/>
    <w:rsid w:val="00772E23"/>
    <w:rsid w:val="00775B5C"/>
    <w:rsid w:val="00775FD7"/>
    <w:rsid w:val="007761BB"/>
    <w:rsid w:val="00777104"/>
    <w:rsid w:val="007777FB"/>
    <w:rsid w:val="007809E3"/>
    <w:rsid w:val="00781EEA"/>
    <w:rsid w:val="007831E7"/>
    <w:rsid w:val="007833E7"/>
    <w:rsid w:val="00786B82"/>
    <w:rsid w:val="00787227"/>
    <w:rsid w:val="007904FA"/>
    <w:rsid w:val="0079078E"/>
    <w:rsid w:val="00791A89"/>
    <w:rsid w:val="00791AF6"/>
    <w:rsid w:val="00791E67"/>
    <w:rsid w:val="00792DE5"/>
    <w:rsid w:val="00793116"/>
    <w:rsid w:val="00793233"/>
    <w:rsid w:val="0079373C"/>
    <w:rsid w:val="00793A58"/>
    <w:rsid w:val="00795A0D"/>
    <w:rsid w:val="00795EB1"/>
    <w:rsid w:val="00795EEC"/>
    <w:rsid w:val="00796A82"/>
    <w:rsid w:val="00797B8B"/>
    <w:rsid w:val="007A04E1"/>
    <w:rsid w:val="007A191D"/>
    <w:rsid w:val="007A3913"/>
    <w:rsid w:val="007A46BD"/>
    <w:rsid w:val="007A500C"/>
    <w:rsid w:val="007A5AF0"/>
    <w:rsid w:val="007A6245"/>
    <w:rsid w:val="007A64FE"/>
    <w:rsid w:val="007A65AA"/>
    <w:rsid w:val="007A678F"/>
    <w:rsid w:val="007A6F29"/>
    <w:rsid w:val="007A7A0B"/>
    <w:rsid w:val="007A7D4A"/>
    <w:rsid w:val="007B0DE2"/>
    <w:rsid w:val="007B0FB9"/>
    <w:rsid w:val="007B19A0"/>
    <w:rsid w:val="007B2006"/>
    <w:rsid w:val="007B3E6C"/>
    <w:rsid w:val="007B4DD5"/>
    <w:rsid w:val="007B6465"/>
    <w:rsid w:val="007B75AB"/>
    <w:rsid w:val="007B7799"/>
    <w:rsid w:val="007B7E5B"/>
    <w:rsid w:val="007B7EEB"/>
    <w:rsid w:val="007C0493"/>
    <w:rsid w:val="007C0721"/>
    <w:rsid w:val="007C1374"/>
    <w:rsid w:val="007C2340"/>
    <w:rsid w:val="007C2471"/>
    <w:rsid w:val="007C3290"/>
    <w:rsid w:val="007C3947"/>
    <w:rsid w:val="007C56F2"/>
    <w:rsid w:val="007C6E03"/>
    <w:rsid w:val="007D077C"/>
    <w:rsid w:val="007D1CE7"/>
    <w:rsid w:val="007D36F9"/>
    <w:rsid w:val="007D3CBB"/>
    <w:rsid w:val="007D464E"/>
    <w:rsid w:val="007D5585"/>
    <w:rsid w:val="007D6033"/>
    <w:rsid w:val="007D71B2"/>
    <w:rsid w:val="007D7300"/>
    <w:rsid w:val="007D76D7"/>
    <w:rsid w:val="007D7917"/>
    <w:rsid w:val="007E2392"/>
    <w:rsid w:val="007E25A4"/>
    <w:rsid w:val="007E2751"/>
    <w:rsid w:val="007E2C5A"/>
    <w:rsid w:val="007E3836"/>
    <w:rsid w:val="007E3A1A"/>
    <w:rsid w:val="007E636E"/>
    <w:rsid w:val="007E673C"/>
    <w:rsid w:val="007E714E"/>
    <w:rsid w:val="007E7F27"/>
    <w:rsid w:val="007F05B6"/>
    <w:rsid w:val="007F1832"/>
    <w:rsid w:val="007F1BD2"/>
    <w:rsid w:val="007F397C"/>
    <w:rsid w:val="007F3F6A"/>
    <w:rsid w:val="007F406E"/>
    <w:rsid w:val="007F453F"/>
    <w:rsid w:val="007F455B"/>
    <w:rsid w:val="007F46E0"/>
    <w:rsid w:val="007F4CBA"/>
    <w:rsid w:val="007F4CC6"/>
    <w:rsid w:val="007F4DAC"/>
    <w:rsid w:val="007F4FC7"/>
    <w:rsid w:val="007F5F1E"/>
    <w:rsid w:val="007F65F7"/>
    <w:rsid w:val="007F7601"/>
    <w:rsid w:val="007F77A0"/>
    <w:rsid w:val="007F7DF2"/>
    <w:rsid w:val="00800002"/>
    <w:rsid w:val="008005D8"/>
    <w:rsid w:val="0080180B"/>
    <w:rsid w:val="00801A90"/>
    <w:rsid w:val="0080312C"/>
    <w:rsid w:val="0080433F"/>
    <w:rsid w:val="00805333"/>
    <w:rsid w:val="00806296"/>
    <w:rsid w:val="00806AB9"/>
    <w:rsid w:val="00807420"/>
    <w:rsid w:val="0080796A"/>
    <w:rsid w:val="0081214F"/>
    <w:rsid w:val="008125C1"/>
    <w:rsid w:val="008129B3"/>
    <w:rsid w:val="008132E4"/>
    <w:rsid w:val="008154D2"/>
    <w:rsid w:val="00815601"/>
    <w:rsid w:val="00815864"/>
    <w:rsid w:val="00815ED8"/>
    <w:rsid w:val="008175C7"/>
    <w:rsid w:val="00817F8D"/>
    <w:rsid w:val="00820CBE"/>
    <w:rsid w:val="008210C5"/>
    <w:rsid w:val="00822E0C"/>
    <w:rsid w:val="008238E9"/>
    <w:rsid w:val="0082406A"/>
    <w:rsid w:val="00824352"/>
    <w:rsid w:val="0082506F"/>
    <w:rsid w:val="008256EB"/>
    <w:rsid w:val="008259FD"/>
    <w:rsid w:val="00826BF4"/>
    <w:rsid w:val="008300CE"/>
    <w:rsid w:val="008308DF"/>
    <w:rsid w:val="008313BF"/>
    <w:rsid w:val="00832952"/>
    <w:rsid w:val="00832B61"/>
    <w:rsid w:val="00832E91"/>
    <w:rsid w:val="00833F20"/>
    <w:rsid w:val="00833F7B"/>
    <w:rsid w:val="008341CC"/>
    <w:rsid w:val="008348BC"/>
    <w:rsid w:val="008349BA"/>
    <w:rsid w:val="00836913"/>
    <w:rsid w:val="00836FE9"/>
    <w:rsid w:val="00840585"/>
    <w:rsid w:val="0084060F"/>
    <w:rsid w:val="0084074F"/>
    <w:rsid w:val="00840CD5"/>
    <w:rsid w:val="00841445"/>
    <w:rsid w:val="00841B1F"/>
    <w:rsid w:val="00841F9D"/>
    <w:rsid w:val="008421BA"/>
    <w:rsid w:val="0084293C"/>
    <w:rsid w:val="00842A64"/>
    <w:rsid w:val="00842B9C"/>
    <w:rsid w:val="00842DCD"/>
    <w:rsid w:val="008463E9"/>
    <w:rsid w:val="0084648E"/>
    <w:rsid w:val="00852C6A"/>
    <w:rsid w:val="00853532"/>
    <w:rsid w:val="00854AF6"/>
    <w:rsid w:val="008574A4"/>
    <w:rsid w:val="0085775D"/>
    <w:rsid w:val="00857873"/>
    <w:rsid w:val="00857C09"/>
    <w:rsid w:val="008608C5"/>
    <w:rsid w:val="00860C56"/>
    <w:rsid w:val="00860E27"/>
    <w:rsid w:val="00860EEA"/>
    <w:rsid w:val="00862227"/>
    <w:rsid w:val="00862BC7"/>
    <w:rsid w:val="008631BC"/>
    <w:rsid w:val="00863787"/>
    <w:rsid w:val="00863DD2"/>
    <w:rsid w:val="00864C04"/>
    <w:rsid w:val="00865466"/>
    <w:rsid w:val="0086770A"/>
    <w:rsid w:val="00867CA3"/>
    <w:rsid w:val="00867F50"/>
    <w:rsid w:val="00870F8F"/>
    <w:rsid w:val="00871325"/>
    <w:rsid w:val="008714E1"/>
    <w:rsid w:val="00872EF2"/>
    <w:rsid w:val="0087439D"/>
    <w:rsid w:val="008749A8"/>
    <w:rsid w:val="00874E11"/>
    <w:rsid w:val="00875E2E"/>
    <w:rsid w:val="00876439"/>
    <w:rsid w:val="0087799E"/>
    <w:rsid w:val="00877EEC"/>
    <w:rsid w:val="008800BF"/>
    <w:rsid w:val="008803A3"/>
    <w:rsid w:val="00881654"/>
    <w:rsid w:val="0088264F"/>
    <w:rsid w:val="00883491"/>
    <w:rsid w:val="00883D78"/>
    <w:rsid w:val="00884A23"/>
    <w:rsid w:val="00884B54"/>
    <w:rsid w:val="00884B6B"/>
    <w:rsid w:val="00884F09"/>
    <w:rsid w:val="0088597C"/>
    <w:rsid w:val="00885CB7"/>
    <w:rsid w:val="00886804"/>
    <w:rsid w:val="0088697F"/>
    <w:rsid w:val="00886B07"/>
    <w:rsid w:val="00887A0B"/>
    <w:rsid w:val="008902D3"/>
    <w:rsid w:val="00890733"/>
    <w:rsid w:val="0089163D"/>
    <w:rsid w:val="00891AE4"/>
    <w:rsid w:val="00892D16"/>
    <w:rsid w:val="00893196"/>
    <w:rsid w:val="00893C8E"/>
    <w:rsid w:val="00894222"/>
    <w:rsid w:val="0089469D"/>
    <w:rsid w:val="00894C6F"/>
    <w:rsid w:val="008960CC"/>
    <w:rsid w:val="0089652F"/>
    <w:rsid w:val="00896795"/>
    <w:rsid w:val="008A008C"/>
    <w:rsid w:val="008A0525"/>
    <w:rsid w:val="008A0FCA"/>
    <w:rsid w:val="008A121E"/>
    <w:rsid w:val="008A1E97"/>
    <w:rsid w:val="008A43D3"/>
    <w:rsid w:val="008A4931"/>
    <w:rsid w:val="008A5BA9"/>
    <w:rsid w:val="008A6297"/>
    <w:rsid w:val="008A6A76"/>
    <w:rsid w:val="008A7485"/>
    <w:rsid w:val="008B0587"/>
    <w:rsid w:val="008B250D"/>
    <w:rsid w:val="008B3A21"/>
    <w:rsid w:val="008B4214"/>
    <w:rsid w:val="008B4B77"/>
    <w:rsid w:val="008B4E93"/>
    <w:rsid w:val="008B54C1"/>
    <w:rsid w:val="008B6270"/>
    <w:rsid w:val="008B63B1"/>
    <w:rsid w:val="008C07E9"/>
    <w:rsid w:val="008C083A"/>
    <w:rsid w:val="008C1F5C"/>
    <w:rsid w:val="008C26D9"/>
    <w:rsid w:val="008C32AE"/>
    <w:rsid w:val="008C3CB3"/>
    <w:rsid w:val="008C4218"/>
    <w:rsid w:val="008C48AE"/>
    <w:rsid w:val="008C4E02"/>
    <w:rsid w:val="008C587E"/>
    <w:rsid w:val="008C5CEE"/>
    <w:rsid w:val="008C60CD"/>
    <w:rsid w:val="008C63AC"/>
    <w:rsid w:val="008C66B9"/>
    <w:rsid w:val="008C7C52"/>
    <w:rsid w:val="008D04C7"/>
    <w:rsid w:val="008D0627"/>
    <w:rsid w:val="008D0F28"/>
    <w:rsid w:val="008D1FD0"/>
    <w:rsid w:val="008D2222"/>
    <w:rsid w:val="008D2F46"/>
    <w:rsid w:val="008D3731"/>
    <w:rsid w:val="008D4B6B"/>
    <w:rsid w:val="008D4B8A"/>
    <w:rsid w:val="008D527B"/>
    <w:rsid w:val="008D61E7"/>
    <w:rsid w:val="008D782E"/>
    <w:rsid w:val="008D7910"/>
    <w:rsid w:val="008E10FA"/>
    <w:rsid w:val="008E229A"/>
    <w:rsid w:val="008E2C4E"/>
    <w:rsid w:val="008E5A0C"/>
    <w:rsid w:val="008E6ED1"/>
    <w:rsid w:val="008F2FD1"/>
    <w:rsid w:val="008F55C5"/>
    <w:rsid w:val="008F5FC8"/>
    <w:rsid w:val="008F65AC"/>
    <w:rsid w:val="008F65F0"/>
    <w:rsid w:val="008F6A18"/>
    <w:rsid w:val="008F7205"/>
    <w:rsid w:val="008F7225"/>
    <w:rsid w:val="008F794A"/>
    <w:rsid w:val="009009C6"/>
    <w:rsid w:val="009022A9"/>
    <w:rsid w:val="0090282B"/>
    <w:rsid w:val="00902AC0"/>
    <w:rsid w:val="009037A7"/>
    <w:rsid w:val="009048BD"/>
    <w:rsid w:val="00904904"/>
    <w:rsid w:val="0090549D"/>
    <w:rsid w:val="0090588A"/>
    <w:rsid w:val="00906091"/>
    <w:rsid w:val="00906111"/>
    <w:rsid w:val="009062C1"/>
    <w:rsid w:val="00906362"/>
    <w:rsid w:val="00906432"/>
    <w:rsid w:val="00906DAF"/>
    <w:rsid w:val="0090715D"/>
    <w:rsid w:val="0090734F"/>
    <w:rsid w:val="00907E68"/>
    <w:rsid w:val="0091084F"/>
    <w:rsid w:val="00911417"/>
    <w:rsid w:val="009128FC"/>
    <w:rsid w:val="00912B33"/>
    <w:rsid w:val="00913965"/>
    <w:rsid w:val="00913B42"/>
    <w:rsid w:val="00913D3F"/>
    <w:rsid w:val="00913E5B"/>
    <w:rsid w:val="00914B1C"/>
    <w:rsid w:val="0091607F"/>
    <w:rsid w:val="009163D1"/>
    <w:rsid w:val="009164CF"/>
    <w:rsid w:val="00917127"/>
    <w:rsid w:val="00917994"/>
    <w:rsid w:val="00917B5E"/>
    <w:rsid w:val="00921E93"/>
    <w:rsid w:val="009230F4"/>
    <w:rsid w:val="009247AF"/>
    <w:rsid w:val="009248F2"/>
    <w:rsid w:val="00924A67"/>
    <w:rsid w:val="00925021"/>
    <w:rsid w:val="00925601"/>
    <w:rsid w:val="00925609"/>
    <w:rsid w:val="00925823"/>
    <w:rsid w:val="00927D7E"/>
    <w:rsid w:val="00927D9F"/>
    <w:rsid w:val="00927F9E"/>
    <w:rsid w:val="00931B42"/>
    <w:rsid w:val="009347D7"/>
    <w:rsid w:val="00934AC7"/>
    <w:rsid w:val="0093654B"/>
    <w:rsid w:val="00937C59"/>
    <w:rsid w:val="00937EA1"/>
    <w:rsid w:val="009400A8"/>
    <w:rsid w:val="0094014C"/>
    <w:rsid w:val="009409DF"/>
    <w:rsid w:val="00941419"/>
    <w:rsid w:val="009424F5"/>
    <w:rsid w:val="00942D12"/>
    <w:rsid w:val="009433D7"/>
    <w:rsid w:val="00943AAB"/>
    <w:rsid w:val="00943F44"/>
    <w:rsid w:val="00944B0F"/>
    <w:rsid w:val="00944BBA"/>
    <w:rsid w:val="00945074"/>
    <w:rsid w:val="00945C6D"/>
    <w:rsid w:val="00945F23"/>
    <w:rsid w:val="009460E4"/>
    <w:rsid w:val="009479D6"/>
    <w:rsid w:val="00950258"/>
    <w:rsid w:val="00952169"/>
    <w:rsid w:val="00952334"/>
    <w:rsid w:val="0095269E"/>
    <w:rsid w:val="009530D7"/>
    <w:rsid w:val="0095605A"/>
    <w:rsid w:val="00956B7B"/>
    <w:rsid w:val="00957DC1"/>
    <w:rsid w:val="0096025E"/>
    <w:rsid w:val="0096037A"/>
    <w:rsid w:val="009604D9"/>
    <w:rsid w:val="00960ED8"/>
    <w:rsid w:val="00960FE3"/>
    <w:rsid w:val="009618F7"/>
    <w:rsid w:val="009647EA"/>
    <w:rsid w:val="009655FB"/>
    <w:rsid w:val="009662B9"/>
    <w:rsid w:val="00966F21"/>
    <w:rsid w:val="009673B3"/>
    <w:rsid w:val="00967883"/>
    <w:rsid w:val="00970308"/>
    <w:rsid w:val="00971C76"/>
    <w:rsid w:val="009722F7"/>
    <w:rsid w:val="009729C7"/>
    <w:rsid w:val="00973463"/>
    <w:rsid w:val="00973CF2"/>
    <w:rsid w:val="0097436A"/>
    <w:rsid w:val="00974DD7"/>
    <w:rsid w:val="00974F1E"/>
    <w:rsid w:val="009765F0"/>
    <w:rsid w:val="00976F79"/>
    <w:rsid w:val="009775C8"/>
    <w:rsid w:val="00980226"/>
    <w:rsid w:val="00980982"/>
    <w:rsid w:val="0098123D"/>
    <w:rsid w:val="00981C87"/>
    <w:rsid w:val="00981EDB"/>
    <w:rsid w:val="0098235B"/>
    <w:rsid w:val="00982C8F"/>
    <w:rsid w:val="0098321A"/>
    <w:rsid w:val="009837B0"/>
    <w:rsid w:val="00983A3D"/>
    <w:rsid w:val="00984B22"/>
    <w:rsid w:val="00984C50"/>
    <w:rsid w:val="0098583B"/>
    <w:rsid w:val="00985A90"/>
    <w:rsid w:val="00986FEB"/>
    <w:rsid w:val="009903C1"/>
    <w:rsid w:val="009904BF"/>
    <w:rsid w:val="00990538"/>
    <w:rsid w:val="0099172B"/>
    <w:rsid w:val="00991C7A"/>
    <w:rsid w:val="009923A5"/>
    <w:rsid w:val="0099286D"/>
    <w:rsid w:val="00992A0C"/>
    <w:rsid w:val="00993C7A"/>
    <w:rsid w:val="00995B19"/>
    <w:rsid w:val="00995BF8"/>
    <w:rsid w:val="009976E0"/>
    <w:rsid w:val="00997EB0"/>
    <w:rsid w:val="009A024A"/>
    <w:rsid w:val="009A04E0"/>
    <w:rsid w:val="009A06A6"/>
    <w:rsid w:val="009A0BE4"/>
    <w:rsid w:val="009A1D27"/>
    <w:rsid w:val="009A226E"/>
    <w:rsid w:val="009A2A77"/>
    <w:rsid w:val="009A3ED1"/>
    <w:rsid w:val="009A4C87"/>
    <w:rsid w:val="009A59F8"/>
    <w:rsid w:val="009A624D"/>
    <w:rsid w:val="009A6668"/>
    <w:rsid w:val="009A718F"/>
    <w:rsid w:val="009A7574"/>
    <w:rsid w:val="009B1A5A"/>
    <w:rsid w:val="009B2255"/>
    <w:rsid w:val="009B3575"/>
    <w:rsid w:val="009B373D"/>
    <w:rsid w:val="009B3C51"/>
    <w:rsid w:val="009B4553"/>
    <w:rsid w:val="009B4980"/>
    <w:rsid w:val="009B57FC"/>
    <w:rsid w:val="009B5EE1"/>
    <w:rsid w:val="009B6444"/>
    <w:rsid w:val="009B6C7A"/>
    <w:rsid w:val="009C031E"/>
    <w:rsid w:val="009C07E2"/>
    <w:rsid w:val="009C0BED"/>
    <w:rsid w:val="009C15BE"/>
    <w:rsid w:val="009C1F8B"/>
    <w:rsid w:val="009C1FEA"/>
    <w:rsid w:val="009C2DAD"/>
    <w:rsid w:val="009C4E35"/>
    <w:rsid w:val="009C5A78"/>
    <w:rsid w:val="009D0025"/>
    <w:rsid w:val="009D0DFC"/>
    <w:rsid w:val="009D3E0A"/>
    <w:rsid w:val="009D3EAB"/>
    <w:rsid w:val="009D4AA5"/>
    <w:rsid w:val="009D56E6"/>
    <w:rsid w:val="009D6E38"/>
    <w:rsid w:val="009D72F2"/>
    <w:rsid w:val="009D7FD7"/>
    <w:rsid w:val="009E1142"/>
    <w:rsid w:val="009E11CF"/>
    <w:rsid w:val="009E15C3"/>
    <w:rsid w:val="009E19C9"/>
    <w:rsid w:val="009E1C9A"/>
    <w:rsid w:val="009E20DF"/>
    <w:rsid w:val="009E3A1E"/>
    <w:rsid w:val="009E3BB9"/>
    <w:rsid w:val="009E4E62"/>
    <w:rsid w:val="009E597F"/>
    <w:rsid w:val="009E642E"/>
    <w:rsid w:val="009E6C61"/>
    <w:rsid w:val="009F0005"/>
    <w:rsid w:val="009F018D"/>
    <w:rsid w:val="009F114E"/>
    <w:rsid w:val="009F1A09"/>
    <w:rsid w:val="009F2217"/>
    <w:rsid w:val="009F2AB8"/>
    <w:rsid w:val="009F2F03"/>
    <w:rsid w:val="009F49DD"/>
    <w:rsid w:val="009F5849"/>
    <w:rsid w:val="009F64BC"/>
    <w:rsid w:val="009F6EE0"/>
    <w:rsid w:val="009F7967"/>
    <w:rsid w:val="00A0035D"/>
    <w:rsid w:val="00A00373"/>
    <w:rsid w:val="00A003FF"/>
    <w:rsid w:val="00A0140A"/>
    <w:rsid w:val="00A014FD"/>
    <w:rsid w:val="00A02592"/>
    <w:rsid w:val="00A03D35"/>
    <w:rsid w:val="00A050C2"/>
    <w:rsid w:val="00A05DE2"/>
    <w:rsid w:val="00A078D4"/>
    <w:rsid w:val="00A07993"/>
    <w:rsid w:val="00A1178F"/>
    <w:rsid w:val="00A11E09"/>
    <w:rsid w:val="00A13428"/>
    <w:rsid w:val="00A13D46"/>
    <w:rsid w:val="00A168DE"/>
    <w:rsid w:val="00A168E5"/>
    <w:rsid w:val="00A17DF4"/>
    <w:rsid w:val="00A227EC"/>
    <w:rsid w:val="00A24DF3"/>
    <w:rsid w:val="00A26CC5"/>
    <w:rsid w:val="00A26D58"/>
    <w:rsid w:val="00A272E2"/>
    <w:rsid w:val="00A3067A"/>
    <w:rsid w:val="00A31444"/>
    <w:rsid w:val="00A317B2"/>
    <w:rsid w:val="00A329D8"/>
    <w:rsid w:val="00A32D4C"/>
    <w:rsid w:val="00A33715"/>
    <w:rsid w:val="00A34740"/>
    <w:rsid w:val="00A34C4A"/>
    <w:rsid w:val="00A3503E"/>
    <w:rsid w:val="00A358E5"/>
    <w:rsid w:val="00A365CF"/>
    <w:rsid w:val="00A36F35"/>
    <w:rsid w:val="00A37E5D"/>
    <w:rsid w:val="00A40118"/>
    <w:rsid w:val="00A408AB"/>
    <w:rsid w:val="00A4099B"/>
    <w:rsid w:val="00A42145"/>
    <w:rsid w:val="00A4241C"/>
    <w:rsid w:val="00A459CF"/>
    <w:rsid w:val="00A45ED0"/>
    <w:rsid w:val="00A471EB"/>
    <w:rsid w:val="00A4724D"/>
    <w:rsid w:val="00A502CA"/>
    <w:rsid w:val="00A50D4F"/>
    <w:rsid w:val="00A51005"/>
    <w:rsid w:val="00A510AE"/>
    <w:rsid w:val="00A52B25"/>
    <w:rsid w:val="00A54CBD"/>
    <w:rsid w:val="00A55C8E"/>
    <w:rsid w:val="00A57140"/>
    <w:rsid w:val="00A57A62"/>
    <w:rsid w:val="00A57ED5"/>
    <w:rsid w:val="00A57F54"/>
    <w:rsid w:val="00A60144"/>
    <w:rsid w:val="00A61799"/>
    <w:rsid w:val="00A61B27"/>
    <w:rsid w:val="00A646BC"/>
    <w:rsid w:val="00A64A1A"/>
    <w:rsid w:val="00A64D55"/>
    <w:rsid w:val="00A6595B"/>
    <w:rsid w:val="00A663A6"/>
    <w:rsid w:val="00A67A0D"/>
    <w:rsid w:val="00A67D74"/>
    <w:rsid w:val="00A705C6"/>
    <w:rsid w:val="00A716A2"/>
    <w:rsid w:val="00A71890"/>
    <w:rsid w:val="00A71ABD"/>
    <w:rsid w:val="00A71D85"/>
    <w:rsid w:val="00A77D2A"/>
    <w:rsid w:val="00A81176"/>
    <w:rsid w:val="00A81D0B"/>
    <w:rsid w:val="00A81E89"/>
    <w:rsid w:val="00A823E2"/>
    <w:rsid w:val="00A829AC"/>
    <w:rsid w:val="00A82E98"/>
    <w:rsid w:val="00A830A5"/>
    <w:rsid w:val="00A8368D"/>
    <w:rsid w:val="00A85EAB"/>
    <w:rsid w:val="00A8664F"/>
    <w:rsid w:val="00A869E9"/>
    <w:rsid w:val="00A904C9"/>
    <w:rsid w:val="00A91987"/>
    <w:rsid w:val="00A91BD1"/>
    <w:rsid w:val="00A91F90"/>
    <w:rsid w:val="00A93F4D"/>
    <w:rsid w:val="00A948B1"/>
    <w:rsid w:val="00A951B9"/>
    <w:rsid w:val="00A9660B"/>
    <w:rsid w:val="00A9696D"/>
    <w:rsid w:val="00A971C5"/>
    <w:rsid w:val="00A9720C"/>
    <w:rsid w:val="00A97762"/>
    <w:rsid w:val="00AA01D8"/>
    <w:rsid w:val="00AA1AC7"/>
    <w:rsid w:val="00AA2A4B"/>
    <w:rsid w:val="00AA2CB8"/>
    <w:rsid w:val="00AA2E8F"/>
    <w:rsid w:val="00AA3C63"/>
    <w:rsid w:val="00AA47FA"/>
    <w:rsid w:val="00AA5194"/>
    <w:rsid w:val="00AA532D"/>
    <w:rsid w:val="00AA5687"/>
    <w:rsid w:val="00AA65A6"/>
    <w:rsid w:val="00AA72B8"/>
    <w:rsid w:val="00AB04DA"/>
    <w:rsid w:val="00AB27D3"/>
    <w:rsid w:val="00AB484A"/>
    <w:rsid w:val="00AB4C25"/>
    <w:rsid w:val="00AB54C3"/>
    <w:rsid w:val="00AB592B"/>
    <w:rsid w:val="00AB5DD9"/>
    <w:rsid w:val="00AB6142"/>
    <w:rsid w:val="00AB6D48"/>
    <w:rsid w:val="00AB6E1D"/>
    <w:rsid w:val="00AB7CE6"/>
    <w:rsid w:val="00AB7CF8"/>
    <w:rsid w:val="00AC073A"/>
    <w:rsid w:val="00AC1974"/>
    <w:rsid w:val="00AC33D5"/>
    <w:rsid w:val="00AC4C0B"/>
    <w:rsid w:val="00AC68E0"/>
    <w:rsid w:val="00AC6AEE"/>
    <w:rsid w:val="00AC6B03"/>
    <w:rsid w:val="00AC7565"/>
    <w:rsid w:val="00AD0B05"/>
    <w:rsid w:val="00AD0C64"/>
    <w:rsid w:val="00AD11E9"/>
    <w:rsid w:val="00AD12BA"/>
    <w:rsid w:val="00AD175D"/>
    <w:rsid w:val="00AD1A24"/>
    <w:rsid w:val="00AD207F"/>
    <w:rsid w:val="00AD25B0"/>
    <w:rsid w:val="00AD2DAB"/>
    <w:rsid w:val="00AD4996"/>
    <w:rsid w:val="00AD54E0"/>
    <w:rsid w:val="00AD629B"/>
    <w:rsid w:val="00AD6874"/>
    <w:rsid w:val="00AD739B"/>
    <w:rsid w:val="00AD745F"/>
    <w:rsid w:val="00AE0578"/>
    <w:rsid w:val="00AE09EE"/>
    <w:rsid w:val="00AE0B69"/>
    <w:rsid w:val="00AE1E85"/>
    <w:rsid w:val="00AE36AD"/>
    <w:rsid w:val="00AE3DB1"/>
    <w:rsid w:val="00AE3F03"/>
    <w:rsid w:val="00AE43D6"/>
    <w:rsid w:val="00AE4DE8"/>
    <w:rsid w:val="00AE5143"/>
    <w:rsid w:val="00AE54B0"/>
    <w:rsid w:val="00AE7F96"/>
    <w:rsid w:val="00AF0D6E"/>
    <w:rsid w:val="00AF12BC"/>
    <w:rsid w:val="00AF2D72"/>
    <w:rsid w:val="00AF2F4B"/>
    <w:rsid w:val="00AF314E"/>
    <w:rsid w:val="00AF3225"/>
    <w:rsid w:val="00AF3FF0"/>
    <w:rsid w:val="00AF5D73"/>
    <w:rsid w:val="00B0045A"/>
    <w:rsid w:val="00B0063C"/>
    <w:rsid w:val="00B00650"/>
    <w:rsid w:val="00B00ECE"/>
    <w:rsid w:val="00B01832"/>
    <w:rsid w:val="00B01884"/>
    <w:rsid w:val="00B01A6B"/>
    <w:rsid w:val="00B02AC5"/>
    <w:rsid w:val="00B02DBD"/>
    <w:rsid w:val="00B03C5A"/>
    <w:rsid w:val="00B0496C"/>
    <w:rsid w:val="00B05FE4"/>
    <w:rsid w:val="00B07FF2"/>
    <w:rsid w:val="00B10935"/>
    <w:rsid w:val="00B10A4E"/>
    <w:rsid w:val="00B10D6D"/>
    <w:rsid w:val="00B11063"/>
    <w:rsid w:val="00B11770"/>
    <w:rsid w:val="00B1219C"/>
    <w:rsid w:val="00B122B5"/>
    <w:rsid w:val="00B139D3"/>
    <w:rsid w:val="00B13EAD"/>
    <w:rsid w:val="00B13F96"/>
    <w:rsid w:val="00B14F14"/>
    <w:rsid w:val="00B14F39"/>
    <w:rsid w:val="00B15166"/>
    <w:rsid w:val="00B1597A"/>
    <w:rsid w:val="00B15FEA"/>
    <w:rsid w:val="00B16435"/>
    <w:rsid w:val="00B20328"/>
    <w:rsid w:val="00B2057D"/>
    <w:rsid w:val="00B20888"/>
    <w:rsid w:val="00B20D9C"/>
    <w:rsid w:val="00B211EC"/>
    <w:rsid w:val="00B21558"/>
    <w:rsid w:val="00B2204B"/>
    <w:rsid w:val="00B22B49"/>
    <w:rsid w:val="00B23328"/>
    <w:rsid w:val="00B236BE"/>
    <w:rsid w:val="00B24EDA"/>
    <w:rsid w:val="00B24F2E"/>
    <w:rsid w:val="00B253D5"/>
    <w:rsid w:val="00B257D8"/>
    <w:rsid w:val="00B31179"/>
    <w:rsid w:val="00B3197A"/>
    <w:rsid w:val="00B319F7"/>
    <w:rsid w:val="00B31C21"/>
    <w:rsid w:val="00B3254B"/>
    <w:rsid w:val="00B32B3A"/>
    <w:rsid w:val="00B33246"/>
    <w:rsid w:val="00B333BD"/>
    <w:rsid w:val="00B33592"/>
    <w:rsid w:val="00B3374E"/>
    <w:rsid w:val="00B34176"/>
    <w:rsid w:val="00B341BB"/>
    <w:rsid w:val="00B34F8B"/>
    <w:rsid w:val="00B356F9"/>
    <w:rsid w:val="00B358D5"/>
    <w:rsid w:val="00B36AB9"/>
    <w:rsid w:val="00B36FFA"/>
    <w:rsid w:val="00B37247"/>
    <w:rsid w:val="00B373AC"/>
    <w:rsid w:val="00B376A5"/>
    <w:rsid w:val="00B40CF4"/>
    <w:rsid w:val="00B41470"/>
    <w:rsid w:val="00B41A51"/>
    <w:rsid w:val="00B41B47"/>
    <w:rsid w:val="00B43FB8"/>
    <w:rsid w:val="00B440B1"/>
    <w:rsid w:val="00B44610"/>
    <w:rsid w:val="00B44B5C"/>
    <w:rsid w:val="00B44C94"/>
    <w:rsid w:val="00B503B7"/>
    <w:rsid w:val="00B50D95"/>
    <w:rsid w:val="00B513BC"/>
    <w:rsid w:val="00B51A90"/>
    <w:rsid w:val="00B53F3C"/>
    <w:rsid w:val="00B54500"/>
    <w:rsid w:val="00B56CD7"/>
    <w:rsid w:val="00B5714C"/>
    <w:rsid w:val="00B57955"/>
    <w:rsid w:val="00B579C5"/>
    <w:rsid w:val="00B604BD"/>
    <w:rsid w:val="00B616C7"/>
    <w:rsid w:val="00B61B26"/>
    <w:rsid w:val="00B6287B"/>
    <w:rsid w:val="00B653F2"/>
    <w:rsid w:val="00B65B55"/>
    <w:rsid w:val="00B67F6D"/>
    <w:rsid w:val="00B72BD4"/>
    <w:rsid w:val="00B72E36"/>
    <w:rsid w:val="00B74309"/>
    <w:rsid w:val="00B744F1"/>
    <w:rsid w:val="00B74528"/>
    <w:rsid w:val="00B74F9B"/>
    <w:rsid w:val="00B75616"/>
    <w:rsid w:val="00B75ADC"/>
    <w:rsid w:val="00B75DC3"/>
    <w:rsid w:val="00B767FD"/>
    <w:rsid w:val="00B77F28"/>
    <w:rsid w:val="00B7C75F"/>
    <w:rsid w:val="00B80036"/>
    <w:rsid w:val="00B806AF"/>
    <w:rsid w:val="00B83999"/>
    <w:rsid w:val="00B84534"/>
    <w:rsid w:val="00B845CD"/>
    <w:rsid w:val="00B849AF"/>
    <w:rsid w:val="00B85D62"/>
    <w:rsid w:val="00B87128"/>
    <w:rsid w:val="00B87B8D"/>
    <w:rsid w:val="00B87B92"/>
    <w:rsid w:val="00B902CD"/>
    <w:rsid w:val="00B91ABC"/>
    <w:rsid w:val="00B93EAF"/>
    <w:rsid w:val="00B943D6"/>
    <w:rsid w:val="00B95544"/>
    <w:rsid w:val="00B96A5A"/>
    <w:rsid w:val="00B9793B"/>
    <w:rsid w:val="00B97AF9"/>
    <w:rsid w:val="00BA07DC"/>
    <w:rsid w:val="00BA1041"/>
    <w:rsid w:val="00BA10E4"/>
    <w:rsid w:val="00BA11D8"/>
    <w:rsid w:val="00BA1546"/>
    <w:rsid w:val="00BA3A02"/>
    <w:rsid w:val="00BA3B44"/>
    <w:rsid w:val="00BA3C68"/>
    <w:rsid w:val="00BA5622"/>
    <w:rsid w:val="00BA6DC2"/>
    <w:rsid w:val="00BA6FFF"/>
    <w:rsid w:val="00BB0F11"/>
    <w:rsid w:val="00BB2AA5"/>
    <w:rsid w:val="00BB32AA"/>
    <w:rsid w:val="00BB33DA"/>
    <w:rsid w:val="00BB39BD"/>
    <w:rsid w:val="00BB4A36"/>
    <w:rsid w:val="00BB5082"/>
    <w:rsid w:val="00BB5450"/>
    <w:rsid w:val="00BB5F94"/>
    <w:rsid w:val="00BB783F"/>
    <w:rsid w:val="00BB7B5E"/>
    <w:rsid w:val="00BB7C26"/>
    <w:rsid w:val="00BC064A"/>
    <w:rsid w:val="00BC0F2D"/>
    <w:rsid w:val="00BC4B84"/>
    <w:rsid w:val="00BC64AB"/>
    <w:rsid w:val="00BD1C78"/>
    <w:rsid w:val="00BD1EDA"/>
    <w:rsid w:val="00BD20BB"/>
    <w:rsid w:val="00BD2A13"/>
    <w:rsid w:val="00BD30DE"/>
    <w:rsid w:val="00BD3B98"/>
    <w:rsid w:val="00BD4123"/>
    <w:rsid w:val="00BD4361"/>
    <w:rsid w:val="00BD49BF"/>
    <w:rsid w:val="00BD6D15"/>
    <w:rsid w:val="00BD71CD"/>
    <w:rsid w:val="00BE1606"/>
    <w:rsid w:val="00BE1E0E"/>
    <w:rsid w:val="00BE270B"/>
    <w:rsid w:val="00BE4211"/>
    <w:rsid w:val="00BE4910"/>
    <w:rsid w:val="00BE49A2"/>
    <w:rsid w:val="00BE5486"/>
    <w:rsid w:val="00BE6573"/>
    <w:rsid w:val="00BE6F92"/>
    <w:rsid w:val="00BE76EC"/>
    <w:rsid w:val="00BF04C7"/>
    <w:rsid w:val="00BF0589"/>
    <w:rsid w:val="00BF1185"/>
    <w:rsid w:val="00BF1F02"/>
    <w:rsid w:val="00BF282B"/>
    <w:rsid w:val="00BF28D3"/>
    <w:rsid w:val="00BF3A32"/>
    <w:rsid w:val="00BF4E8D"/>
    <w:rsid w:val="00BF68B4"/>
    <w:rsid w:val="00C004DD"/>
    <w:rsid w:val="00C008C4"/>
    <w:rsid w:val="00C00D12"/>
    <w:rsid w:val="00C011D3"/>
    <w:rsid w:val="00C01D15"/>
    <w:rsid w:val="00C02283"/>
    <w:rsid w:val="00C04E70"/>
    <w:rsid w:val="00C06DD0"/>
    <w:rsid w:val="00C06F67"/>
    <w:rsid w:val="00C07D0B"/>
    <w:rsid w:val="00C104C4"/>
    <w:rsid w:val="00C10682"/>
    <w:rsid w:val="00C10F76"/>
    <w:rsid w:val="00C110A4"/>
    <w:rsid w:val="00C111DA"/>
    <w:rsid w:val="00C11A48"/>
    <w:rsid w:val="00C11AEF"/>
    <w:rsid w:val="00C1339D"/>
    <w:rsid w:val="00C1436D"/>
    <w:rsid w:val="00C150AD"/>
    <w:rsid w:val="00C15171"/>
    <w:rsid w:val="00C15418"/>
    <w:rsid w:val="00C159E4"/>
    <w:rsid w:val="00C1672A"/>
    <w:rsid w:val="00C17386"/>
    <w:rsid w:val="00C205EC"/>
    <w:rsid w:val="00C21925"/>
    <w:rsid w:val="00C21A0D"/>
    <w:rsid w:val="00C22245"/>
    <w:rsid w:val="00C22827"/>
    <w:rsid w:val="00C228B1"/>
    <w:rsid w:val="00C22F2A"/>
    <w:rsid w:val="00C239CB"/>
    <w:rsid w:val="00C23ABB"/>
    <w:rsid w:val="00C23FEB"/>
    <w:rsid w:val="00C24901"/>
    <w:rsid w:val="00C253D8"/>
    <w:rsid w:val="00C26AFC"/>
    <w:rsid w:val="00C2706A"/>
    <w:rsid w:val="00C307EA"/>
    <w:rsid w:val="00C31877"/>
    <w:rsid w:val="00C32AD2"/>
    <w:rsid w:val="00C32D91"/>
    <w:rsid w:val="00C33159"/>
    <w:rsid w:val="00C33420"/>
    <w:rsid w:val="00C3346C"/>
    <w:rsid w:val="00C33526"/>
    <w:rsid w:val="00C34D40"/>
    <w:rsid w:val="00C3513F"/>
    <w:rsid w:val="00C35BDC"/>
    <w:rsid w:val="00C36584"/>
    <w:rsid w:val="00C368E3"/>
    <w:rsid w:val="00C37D94"/>
    <w:rsid w:val="00C40C2D"/>
    <w:rsid w:val="00C419FC"/>
    <w:rsid w:val="00C41B4A"/>
    <w:rsid w:val="00C41BA6"/>
    <w:rsid w:val="00C42C79"/>
    <w:rsid w:val="00C42C7C"/>
    <w:rsid w:val="00C431A2"/>
    <w:rsid w:val="00C43A44"/>
    <w:rsid w:val="00C44832"/>
    <w:rsid w:val="00C45215"/>
    <w:rsid w:val="00C45329"/>
    <w:rsid w:val="00C45ED0"/>
    <w:rsid w:val="00C46FFA"/>
    <w:rsid w:val="00C4767B"/>
    <w:rsid w:val="00C4769C"/>
    <w:rsid w:val="00C478DB"/>
    <w:rsid w:val="00C503E9"/>
    <w:rsid w:val="00C50BBA"/>
    <w:rsid w:val="00C5108C"/>
    <w:rsid w:val="00C5108D"/>
    <w:rsid w:val="00C516D0"/>
    <w:rsid w:val="00C5188A"/>
    <w:rsid w:val="00C52D0A"/>
    <w:rsid w:val="00C54426"/>
    <w:rsid w:val="00C54568"/>
    <w:rsid w:val="00C5511C"/>
    <w:rsid w:val="00C61078"/>
    <w:rsid w:val="00C61620"/>
    <w:rsid w:val="00C61EE2"/>
    <w:rsid w:val="00C62B19"/>
    <w:rsid w:val="00C633DB"/>
    <w:rsid w:val="00C63E9E"/>
    <w:rsid w:val="00C64A0D"/>
    <w:rsid w:val="00C64EA0"/>
    <w:rsid w:val="00C65079"/>
    <w:rsid w:val="00C66448"/>
    <w:rsid w:val="00C667CC"/>
    <w:rsid w:val="00C66962"/>
    <w:rsid w:val="00C66E69"/>
    <w:rsid w:val="00C67B08"/>
    <w:rsid w:val="00C67B41"/>
    <w:rsid w:val="00C705B8"/>
    <w:rsid w:val="00C705D9"/>
    <w:rsid w:val="00C7128F"/>
    <w:rsid w:val="00C71B90"/>
    <w:rsid w:val="00C73E8C"/>
    <w:rsid w:val="00C74E41"/>
    <w:rsid w:val="00C74F44"/>
    <w:rsid w:val="00C75474"/>
    <w:rsid w:val="00C7631A"/>
    <w:rsid w:val="00C76EAF"/>
    <w:rsid w:val="00C76FF2"/>
    <w:rsid w:val="00C77BE2"/>
    <w:rsid w:val="00C80133"/>
    <w:rsid w:val="00C80179"/>
    <w:rsid w:val="00C80673"/>
    <w:rsid w:val="00C82A59"/>
    <w:rsid w:val="00C8342B"/>
    <w:rsid w:val="00C83A94"/>
    <w:rsid w:val="00C84A37"/>
    <w:rsid w:val="00C85807"/>
    <w:rsid w:val="00C85D76"/>
    <w:rsid w:val="00C8757B"/>
    <w:rsid w:val="00C87BF3"/>
    <w:rsid w:val="00C9063B"/>
    <w:rsid w:val="00C90AEE"/>
    <w:rsid w:val="00C92117"/>
    <w:rsid w:val="00C93376"/>
    <w:rsid w:val="00C93E38"/>
    <w:rsid w:val="00C96618"/>
    <w:rsid w:val="00C96D44"/>
    <w:rsid w:val="00C97809"/>
    <w:rsid w:val="00CA0221"/>
    <w:rsid w:val="00CA0E09"/>
    <w:rsid w:val="00CA1289"/>
    <w:rsid w:val="00CA212D"/>
    <w:rsid w:val="00CA2AD2"/>
    <w:rsid w:val="00CA2B28"/>
    <w:rsid w:val="00CA3847"/>
    <w:rsid w:val="00CA3E82"/>
    <w:rsid w:val="00CA3EB9"/>
    <w:rsid w:val="00CA4181"/>
    <w:rsid w:val="00CA4D06"/>
    <w:rsid w:val="00CA56FC"/>
    <w:rsid w:val="00CA576A"/>
    <w:rsid w:val="00CA5EF7"/>
    <w:rsid w:val="00CA616D"/>
    <w:rsid w:val="00CA62A5"/>
    <w:rsid w:val="00CA68CE"/>
    <w:rsid w:val="00CA7323"/>
    <w:rsid w:val="00CA7A2E"/>
    <w:rsid w:val="00CB0216"/>
    <w:rsid w:val="00CB19E1"/>
    <w:rsid w:val="00CB31EA"/>
    <w:rsid w:val="00CB3205"/>
    <w:rsid w:val="00CB3390"/>
    <w:rsid w:val="00CB3A9C"/>
    <w:rsid w:val="00CB5BC0"/>
    <w:rsid w:val="00CB5CD1"/>
    <w:rsid w:val="00CB64A8"/>
    <w:rsid w:val="00CB7758"/>
    <w:rsid w:val="00CC01D7"/>
    <w:rsid w:val="00CC1932"/>
    <w:rsid w:val="00CC26F1"/>
    <w:rsid w:val="00CC30C9"/>
    <w:rsid w:val="00CC32C7"/>
    <w:rsid w:val="00CC4F0A"/>
    <w:rsid w:val="00CC535C"/>
    <w:rsid w:val="00CC59FE"/>
    <w:rsid w:val="00CC5DB1"/>
    <w:rsid w:val="00CC77EB"/>
    <w:rsid w:val="00CC77F1"/>
    <w:rsid w:val="00CD123C"/>
    <w:rsid w:val="00CD1A6D"/>
    <w:rsid w:val="00CD2D2E"/>
    <w:rsid w:val="00CD3579"/>
    <w:rsid w:val="00CD3717"/>
    <w:rsid w:val="00CD477A"/>
    <w:rsid w:val="00CD5106"/>
    <w:rsid w:val="00CD535B"/>
    <w:rsid w:val="00CD7CFC"/>
    <w:rsid w:val="00CE072C"/>
    <w:rsid w:val="00CE0A57"/>
    <w:rsid w:val="00CE2917"/>
    <w:rsid w:val="00CE3608"/>
    <w:rsid w:val="00CE3856"/>
    <w:rsid w:val="00CE3D6E"/>
    <w:rsid w:val="00CE43FC"/>
    <w:rsid w:val="00CE5100"/>
    <w:rsid w:val="00CE5D13"/>
    <w:rsid w:val="00CE69F6"/>
    <w:rsid w:val="00CE7840"/>
    <w:rsid w:val="00CE7AA7"/>
    <w:rsid w:val="00CE7EDB"/>
    <w:rsid w:val="00CF0714"/>
    <w:rsid w:val="00CF0FC4"/>
    <w:rsid w:val="00CF18B3"/>
    <w:rsid w:val="00CF23C8"/>
    <w:rsid w:val="00CF2F08"/>
    <w:rsid w:val="00CF31A8"/>
    <w:rsid w:val="00CF515F"/>
    <w:rsid w:val="00CF7267"/>
    <w:rsid w:val="00CF74EC"/>
    <w:rsid w:val="00CF79E0"/>
    <w:rsid w:val="00D0137E"/>
    <w:rsid w:val="00D01C50"/>
    <w:rsid w:val="00D0215D"/>
    <w:rsid w:val="00D04281"/>
    <w:rsid w:val="00D04440"/>
    <w:rsid w:val="00D05753"/>
    <w:rsid w:val="00D05C89"/>
    <w:rsid w:val="00D06D6C"/>
    <w:rsid w:val="00D079E6"/>
    <w:rsid w:val="00D07EED"/>
    <w:rsid w:val="00D10927"/>
    <w:rsid w:val="00D109EB"/>
    <w:rsid w:val="00D10A76"/>
    <w:rsid w:val="00D12DF2"/>
    <w:rsid w:val="00D13675"/>
    <w:rsid w:val="00D15848"/>
    <w:rsid w:val="00D160ED"/>
    <w:rsid w:val="00D16E87"/>
    <w:rsid w:val="00D16F99"/>
    <w:rsid w:val="00D170FF"/>
    <w:rsid w:val="00D20EEB"/>
    <w:rsid w:val="00D223D7"/>
    <w:rsid w:val="00D24295"/>
    <w:rsid w:val="00D26750"/>
    <w:rsid w:val="00D3057A"/>
    <w:rsid w:val="00D32759"/>
    <w:rsid w:val="00D32B6C"/>
    <w:rsid w:val="00D34435"/>
    <w:rsid w:val="00D364A4"/>
    <w:rsid w:val="00D37513"/>
    <w:rsid w:val="00D37A40"/>
    <w:rsid w:val="00D40635"/>
    <w:rsid w:val="00D413EC"/>
    <w:rsid w:val="00D41AAE"/>
    <w:rsid w:val="00D41B8F"/>
    <w:rsid w:val="00D41F26"/>
    <w:rsid w:val="00D43460"/>
    <w:rsid w:val="00D43816"/>
    <w:rsid w:val="00D44333"/>
    <w:rsid w:val="00D45379"/>
    <w:rsid w:val="00D4541A"/>
    <w:rsid w:val="00D463BD"/>
    <w:rsid w:val="00D46B73"/>
    <w:rsid w:val="00D46F81"/>
    <w:rsid w:val="00D52EE8"/>
    <w:rsid w:val="00D5427C"/>
    <w:rsid w:val="00D55A0D"/>
    <w:rsid w:val="00D55A20"/>
    <w:rsid w:val="00D57C0D"/>
    <w:rsid w:val="00D57E44"/>
    <w:rsid w:val="00D62811"/>
    <w:rsid w:val="00D62B14"/>
    <w:rsid w:val="00D6331F"/>
    <w:rsid w:val="00D6390E"/>
    <w:rsid w:val="00D6458C"/>
    <w:rsid w:val="00D6471D"/>
    <w:rsid w:val="00D6605A"/>
    <w:rsid w:val="00D67029"/>
    <w:rsid w:val="00D7004A"/>
    <w:rsid w:val="00D717B5"/>
    <w:rsid w:val="00D71ACA"/>
    <w:rsid w:val="00D7405C"/>
    <w:rsid w:val="00D756EF"/>
    <w:rsid w:val="00D75FBF"/>
    <w:rsid w:val="00D76443"/>
    <w:rsid w:val="00D77461"/>
    <w:rsid w:val="00D77A10"/>
    <w:rsid w:val="00D80AB5"/>
    <w:rsid w:val="00D82C11"/>
    <w:rsid w:val="00D83848"/>
    <w:rsid w:val="00D844CD"/>
    <w:rsid w:val="00D8773A"/>
    <w:rsid w:val="00D90399"/>
    <w:rsid w:val="00D911D0"/>
    <w:rsid w:val="00D92180"/>
    <w:rsid w:val="00D933DE"/>
    <w:rsid w:val="00D93730"/>
    <w:rsid w:val="00D9383C"/>
    <w:rsid w:val="00D94284"/>
    <w:rsid w:val="00D9526A"/>
    <w:rsid w:val="00D96808"/>
    <w:rsid w:val="00D9753E"/>
    <w:rsid w:val="00D97A17"/>
    <w:rsid w:val="00DA0202"/>
    <w:rsid w:val="00DA3D9B"/>
    <w:rsid w:val="00DA4154"/>
    <w:rsid w:val="00DA4C43"/>
    <w:rsid w:val="00DA5FFD"/>
    <w:rsid w:val="00DA6DB4"/>
    <w:rsid w:val="00DB05C9"/>
    <w:rsid w:val="00DB1C1C"/>
    <w:rsid w:val="00DB321B"/>
    <w:rsid w:val="00DB5453"/>
    <w:rsid w:val="00DB55C9"/>
    <w:rsid w:val="00DB7E7A"/>
    <w:rsid w:val="00DC01AB"/>
    <w:rsid w:val="00DC0C4C"/>
    <w:rsid w:val="00DC10F2"/>
    <w:rsid w:val="00DC11D6"/>
    <w:rsid w:val="00DC314F"/>
    <w:rsid w:val="00DC5117"/>
    <w:rsid w:val="00DC519E"/>
    <w:rsid w:val="00DC5D9E"/>
    <w:rsid w:val="00DC609A"/>
    <w:rsid w:val="00DC65D0"/>
    <w:rsid w:val="00DC70B5"/>
    <w:rsid w:val="00DC713F"/>
    <w:rsid w:val="00DC7314"/>
    <w:rsid w:val="00DD13EB"/>
    <w:rsid w:val="00DD1C9F"/>
    <w:rsid w:val="00DD33B7"/>
    <w:rsid w:val="00DE00EE"/>
    <w:rsid w:val="00DE0282"/>
    <w:rsid w:val="00DE0CE8"/>
    <w:rsid w:val="00DE120B"/>
    <w:rsid w:val="00DE24CE"/>
    <w:rsid w:val="00DE2D1C"/>
    <w:rsid w:val="00DE2D64"/>
    <w:rsid w:val="00DE369C"/>
    <w:rsid w:val="00DE4386"/>
    <w:rsid w:val="00DE4488"/>
    <w:rsid w:val="00DE5AF7"/>
    <w:rsid w:val="00DE5F1A"/>
    <w:rsid w:val="00DE67CD"/>
    <w:rsid w:val="00DE7320"/>
    <w:rsid w:val="00DE7902"/>
    <w:rsid w:val="00DE7D17"/>
    <w:rsid w:val="00DE7F85"/>
    <w:rsid w:val="00DF0DDD"/>
    <w:rsid w:val="00DF2F19"/>
    <w:rsid w:val="00DF3986"/>
    <w:rsid w:val="00DF41E6"/>
    <w:rsid w:val="00DF4AEC"/>
    <w:rsid w:val="00DF6A23"/>
    <w:rsid w:val="00DF6F2E"/>
    <w:rsid w:val="00E00A72"/>
    <w:rsid w:val="00E0139F"/>
    <w:rsid w:val="00E01A1F"/>
    <w:rsid w:val="00E0261E"/>
    <w:rsid w:val="00E026CA"/>
    <w:rsid w:val="00E029C9"/>
    <w:rsid w:val="00E02E32"/>
    <w:rsid w:val="00E04399"/>
    <w:rsid w:val="00E0484B"/>
    <w:rsid w:val="00E05E96"/>
    <w:rsid w:val="00E06012"/>
    <w:rsid w:val="00E10242"/>
    <w:rsid w:val="00E1058A"/>
    <w:rsid w:val="00E112E1"/>
    <w:rsid w:val="00E116AD"/>
    <w:rsid w:val="00E1219D"/>
    <w:rsid w:val="00E149D8"/>
    <w:rsid w:val="00E1598F"/>
    <w:rsid w:val="00E1657A"/>
    <w:rsid w:val="00E16672"/>
    <w:rsid w:val="00E16B5D"/>
    <w:rsid w:val="00E17420"/>
    <w:rsid w:val="00E1754F"/>
    <w:rsid w:val="00E20351"/>
    <w:rsid w:val="00E207D8"/>
    <w:rsid w:val="00E209A6"/>
    <w:rsid w:val="00E20CCA"/>
    <w:rsid w:val="00E2197E"/>
    <w:rsid w:val="00E2275A"/>
    <w:rsid w:val="00E2298B"/>
    <w:rsid w:val="00E230DB"/>
    <w:rsid w:val="00E23D30"/>
    <w:rsid w:val="00E24DFA"/>
    <w:rsid w:val="00E25BFC"/>
    <w:rsid w:val="00E25FEA"/>
    <w:rsid w:val="00E26C52"/>
    <w:rsid w:val="00E27159"/>
    <w:rsid w:val="00E277BB"/>
    <w:rsid w:val="00E30521"/>
    <w:rsid w:val="00E314B6"/>
    <w:rsid w:val="00E3277A"/>
    <w:rsid w:val="00E33805"/>
    <w:rsid w:val="00E33A86"/>
    <w:rsid w:val="00E33F6A"/>
    <w:rsid w:val="00E35468"/>
    <w:rsid w:val="00E35CAA"/>
    <w:rsid w:val="00E362ED"/>
    <w:rsid w:val="00E368ED"/>
    <w:rsid w:val="00E36C5B"/>
    <w:rsid w:val="00E37222"/>
    <w:rsid w:val="00E37F38"/>
    <w:rsid w:val="00E413A1"/>
    <w:rsid w:val="00E41926"/>
    <w:rsid w:val="00E41EEA"/>
    <w:rsid w:val="00E41F74"/>
    <w:rsid w:val="00E42FCE"/>
    <w:rsid w:val="00E432BC"/>
    <w:rsid w:val="00E4423E"/>
    <w:rsid w:val="00E46A13"/>
    <w:rsid w:val="00E47060"/>
    <w:rsid w:val="00E47625"/>
    <w:rsid w:val="00E47ADB"/>
    <w:rsid w:val="00E510D5"/>
    <w:rsid w:val="00E51774"/>
    <w:rsid w:val="00E518C9"/>
    <w:rsid w:val="00E52280"/>
    <w:rsid w:val="00E53142"/>
    <w:rsid w:val="00E53179"/>
    <w:rsid w:val="00E54350"/>
    <w:rsid w:val="00E54963"/>
    <w:rsid w:val="00E55440"/>
    <w:rsid w:val="00E55F6F"/>
    <w:rsid w:val="00E566FD"/>
    <w:rsid w:val="00E571A4"/>
    <w:rsid w:val="00E57DC0"/>
    <w:rsid w:val="00E609F3"/>
    <w:rsid w:val="00E60F00"/>
    <w:rsid w:val="00E610B2"/>
    <w:rsid w:val="00E61811"/>
    <w:rsid w:val="00E62230"/>
    <w:rsid w:val="00E62673"/>
    <w:rsid w:val="00E63831"/>
    <w:rsid w:val="00E6398B"/>
    <w:rsid w:val="00E65275"/>
    <w:rsid w:val="00E656A1"/>
    <w:rsid w:val="00E65BBC"/>
    <w:rsid w:val="00E73544"/>
    <w:rsid w:val="00E7399F"/>
    <w:rsid w:val="00E73D48"/>
    <w:rsid w:val="00E75BD6"/>
    <w:rsid w:val="00E75F39"/>
    <w:rsid w:val="00E769D1"/>
    <w:rsid w:val="00E76CC8"/>
    <w:rsid w:val="00E779E0"/>
    <w:rsid w:val="00E805DB"/>
    <w:rsid w:val="00E80A76"/>
    <w:rsid w:val="00E815C2"/>
    <w:rsid w:val="00E81777"/>
    <w:rsid w:val="00E81A80"/>
    <w:rsid w:val="00E8227B"/>
    <w:rsid w:val="00E83E16"/>
    <w:rsid w:val="00E843B0"/>
    <w:rsid w:val="00E87898"/>
    <w:rsid w:val="00E90B40"/>
    <w:rsid w:val="00E90BBA"/>
    <w:rsid w:val="00E90C4C"/>
    <w:rsid w:val="00E91393"/>
    <w:rsid w:val="00E914FE"/>
    <w:rsid w:val="00E91787"/>
    <w:rsid w:val="00E92139"/>
    <w:rsid w:val="00E931DF"/>
    <w:rsid w:val="00E9348C"/>
    <w:rsid w:val="00E94818"/>
    <w:rsid w:val="00E955E6"/>
    <w:rsid w:val="00E95EE5"/>
    <w:rsid w:val="00E961EB"/>
    <w:rsid w:val="00E9719D"/>
    <w:rsid w:val="00E972D7"/>
    <w:rsid w:val="00EA0C41"/>
    <w:rsid w:val="00EA17ED"/>
    <w:rsid w:val="00EA20B8"/>
    <w:rsid w:val="00EA3168"/>
    <w:rsid w:val="00EA3673"/>
    <w:rsid w:val="00EA37C0"/>
    <w:rsid w:val="00EA3857"/>
    <w:rsid w:val="00EA3B63"/>
    <w:rsid w:val="00EA5B08"/>
    <w:rsid w:val="00EA5E1D"/>
    <w:rsid w:val="00EA765B"/>
    <w:rsid w:val="00EB07F9"/>
    <w:rsid w:val="00EB08A6"/>
    <w:rsid w:val="00EB3ACD"/>
    <w:rsid w:val="00EB41DB"/>
    <w:rsid w:val="00EB4661"/>
    <w:rsid w:val="00EB467A"/>
    <w:rsid w:val="00EB5180"/>
    <w:rsid w:val="00EB58AD"/>
    <w:rsid w:val="00EB65FE"/>
    <w:rsid w:val="00EC0655"/>
    <w:rsid w:val="00EC150B"/>
    <w:rsid w:val="00EC2681"/>
    <w:rsid w:val="00EC3182"/>
    <w:rsid w:val="00EC31B4"/>
    <w:rsid w:val="00EC34A0"/>
    <w:rsid w:val="00EC3848"/>
    <w:rsid w:val="00EC3FFE"/>
    <w:rsid w:val="00EC46FF"/>
    <w:rsid w:val="00EC49C9"/>
    <w:rsid w:val="00EC65EB"/>
    <w:rsid w:val="00EC6994"/>
    <w:rsid w:val="00EC69EB"/>
    <w:rsid w:val="00ED0CAC"/>
    <w:rsid w:val="00ED1050"/>
    <w:rsid w:val="00ED24DD"/>
    <w:rsid w:val="00ED414F"/>
    <w:rsid w:val="00ED58E8"/>
    <w:rsid w:val="00ED5CE6"/>
    <w:rsid w:val="00ED5F62"/>
    <w:rsid w:val="00ED7A38"/>
    <w:rsid w:val="00EE01AB"/>
    <w:rsid w:val="00EE1D51"/>
    <w:rsid w:val="00EE1E71"/>
    <w:rsid w:val="00EE3F17"/>
    <w:rsid w:val="00EE400E"/>
    <w:rsid w:val="00EE55ED"/>
    <w:rsid w:val="00EE5E04"/>
    <w:rsid w:val="00EE6C6C"/>
    <w:rsid w:val="00EE72F9"/>
    <w:rsid w:val="00EF07E8"/>
    <w:rsid w:val="00EF0F37"/>
    <w:rsid w:val="00EF12E7"/>
    <w:rsid w:val="00EF1891"/>
    <w:rsid w:val="00EF1B7A"/>
    <w:rsid w:val="00EF32B5"/>
    <w:rsid w:val="00EF3B14"/>
    <w:rsid w:val="00EF40D4"/>
    <w:rsid w:val="00EF75D0"/>
    <w:rsid w:val="00F02ECF"/>
    <w:rsid w:val="00F034FB"/>
    <w:rsid w:val="00F04062"/>
    <w:rsid w:val="00F06D3E"/>
    <w:rsid w:val="00F100B6"/>
    <w:rsid w:val="00F11C79"/>
    <w:rsid w:val="00F1260B"/>
    <w:rsid w:val="00F126BA"/>
    <w:rsid w:val="00F12D90"/>
    <w:rsid w:val="00F13A9A"/>
    <w:rsid w:val="00F14B9A"/>
    <w:rsid w:val="00F16603"/>
    <w:rsid w:val="00F16CA7"/>
    <w:rsid w:val="00F1711A"/>
    <w:rsid w:val="00F177BB"/>
    <w:rsid w:val="00F17E16"/>
    <w:rsid w:val="00F20AC6"/>
    <w:rsid w:val="00F21229"/>
    <w:rsid w:val="00F21DA3"/>
    <w:rsid w:val="00F23771"/>
    <w:rsid w:val="00F244C7"/>
    <w:rsid w:val="00F24808"/>
    <w:rsid w:val="00F24E13"/>
    <w:rsid w:val="00F2539D"/>
    <w:rsid w:val="00F25DFC"/>
    <w:rsid w:val="00F263CB"/>
    <w:rsid w:val="00F3042C"/>
    <w:rsid w:val="00F30EA8"/>
    <w:rsid w:val="00F31407"/>
    <w:rsid w:val="00F319B9"/>
    <w:rsid w:val="00F31A48"/>
    <w:rsid w:val="00F3283C"/>
    <w:rsid w:val="00F33469"/>
    <w:rsid w:val="00F33AF6"/>
    <w:rsid w:val="00F3488F"/>
    <w:rsid w:val="00F34FDF"/>
    <w:rsid w:val="00F352BA"/>
    <w:rsid w:val="00F363DE"/>
    <w:rsid w:val="00F37C44"/>
    <w:rsid w:val="00F40034"/>
    <w:rsid w:val="00F40F9D"/>
    <w:rsid w:val="00F42D6C"/>
    <w:rsid w:val="00F435FF"/>
    <w:rsid w:val="00F44E32"/>
    <w:rsid w:val="00F45ACA"/>
    <w:rsid w:val="00F45AF7"/>
    <w:rsid w:val="00F45E7F"/>
    <w:rsid w:val="00F467B3"/>
    <w:rsid w:val="00F5085A"/>
    <w:rsid w:val="00F51385"/>
    <w:rsid w:val="00F52033"/>
    <w:rsid w:val="00F52F7F"/>
    <w:rsid w:val="00F53D22"/>
    <w:rsid w:val="00F547FD"/>
    <w:rsid w:val="00F55407"/>
    <w:rsid w:val="00F5650A"/>
    <w:rsid w:val="00F5732F"/>
    <w:rsid w:val="00F57F52"/>
    <w:rsid w:val="00F6083F"/>
    <w:rsid w:val="00F6095A"/>
    <w:rsid w:val="00F6270F"/>
    <w:rsid w:val="00F62CA5"/>
    <w:rsid w:val="00F62E01"/>
    <w:rsid w:val="00F6399A"/>
    <w:rsid w:val="00F655A5"/>
    <w:rsid w:val="00F66088"/>
    <w:rsid w:val="00F66C7E"/>
    <w:rsid w:val="00F66E0A"/>
    <w:rsid w:val="00F70250"/>
    <w:rsid w:val="00F7026C"/>
    <w:rsid w:val="00F715B7"/>
    <w:rsid w:val="00F7420D"/>
    <w:rsid w:val="00F7469A"/>
    <w:rsid w:val="00F750FD"/>
    <w:rsid w:val="00F75333"/>
    <w:rsid w:val="00F756F2"/>
    <w:rsid w:val="00F76475"/>
    <w:rsid w:val="00F773F1"/>
    <w:rsid w:val="00F775B4"/>
    <w:rsid w:val="00F80528"/>
    <w:rsid w:val="00F80A61"/>
    <w:rsid w:val="00F826B4"/>
    <w:rsid w:val="00F82BDC"/>
    <w:rsid w:val="00F831A0"/>
    <w:rsid w:val="00F83E99"/>
    <w:rsid w:val="00F84CCC"/>
    <w:rsid w:val="00F84CCD"/>
    <w:rsid w:val="00F85499"/>
    <w:rsid w:val="00F86133"/>
    <w:rsid w:val="00F86A07"/>
    <w:rsid w:val="00F879A4"/>
    <w:rsid w:val="00F90996"/>
    <w:rsid w:val="00F90AE2"/>
    <w:rsid w:val="00F91591"/>
    <w:rsid w:val="00F91EE6"/>
    <w:rsid w:val="00F92390"/>
    <w:rsid w:val="00F937B2"/>
    <w:rsid w:val="00F93CD8"/>
    <w:rsid w:val="00F944CC"/>
    <w:rsid w:val="00F94ACA"/>
    <w:rsid w:val="00F94AD1"/>
    <w:rsid w:val="00F96AC1"/>
    <w:rsid w:val="00F96CE5"/>
    <w:rsid w:val="00F9758D"/>
    <w:rsid w:val="00FA02C9"/>
    <w:rsid w:val="00FA0326"/>
    <w:rsid w:val="00FA0A3F"/>
    <w:rsid w:val="00FA1776"/>
    <w:rsid w:val="00FA3AF3"/>
    <w:rsid w:val="00FA59FF"/>
    <w:rsid w:val="00FA629D"/>
    <w:rsid w:val="00FA63D7"/>
    <w:rsid w:val="00FA68CB"/>
    <w:rsid w:val="00FB00BA"/>
    <w:rsid w:val="00FB0684"/>
    <w:rsid w:val="00FB0F62"/>
    <w:rsid w:val="00FB0FFC"/>
    <w:rsid w:val="00FB1B55"/>
    <w:rsid w:val="00FB1CB4"/>
    <w:rsid w:val="00FB2240"/>
    <w:rsid w:val="00FB2AEB"/>
    <w:rsid w:val="00FB3312"/>
    <w:rsid w:val="00FB506C"/>
    <w:rsid w:val="00FB552F"/>
    <w:rsid w:val="00FB60FA"/>
    <w:rsid w:val="00FB6267"/>
    <w:rsid w:val="00FB7FB9"/>
    <w:rsid w:val="00FC0790"/>
    <w:rsid w:val="00FC0FD6"/>
    <w:rsid w:val="00FC18AD"/>
    <w:rsid w:val="00FC1C17"/>
    <w:rsid w:val="00FC1C35"/>
    <w:rsid w:val="00FC1D4E"/>
    <w:rsid w:val="00FC27CC"/>
    <w:rsid w:val="00FC2983"/>
    <w:rsid w:val="00FC41BA"/>
    <w:rsid w:val="00FC4356"/>
    <w:rsid w:val="00FC5669"/>
    <w:rsid w:val="00FC5BCD"/>
    <w:rsid w:val="00FC640F"/>
    <w:rsid w:val="00FC6C2B"/>
    <w:rsid w:val="00FC78B4"/>
    <w:rsid w:val="00FD0067"/>
    <w:rsid w:val="00FD08B1"/>
    <w:rsid w:val="00FD0992"/>
    <w:rsid w:val="00FD0B44"/>
    <w:rsid w:val="00FD251C"/>
    <w:rsid w:val="00FD281E"/>
    <w:rsid w:val="00FD4556"/>
    <w:rsid w:val="00FD586C"/>
    <w:rsid w:val="00FE0259"/>
    <w:rsid w:val="00FE1C26"/>
    <w:rsid w:val="00FE47FE"/>
    <w:rsid w:val="00FE5184"/>
    <w:rsid w:val="00FE55A3"/>
    <w:rsid w:val="00FE58E1"/>
    <w:rsid w:val="00FE5A19"/>
    <w:rsid w:val="00FE759B"/>
    <w:rsid w:val="00FF0AAC"/>
    <w:rsid w:val="00FF1CFD"/>
    <w:rsid w:val="00FF2BEB"/>
    <w:rsid w:val="00FF2E50"/>
    <w:rsid w:val="00FF3DC4"/>
    <w:rsid w:val="00FF68DA"/>
    <w:rsid w:val="00FF74DC"/>
    <w:rsid w:val="00FF7592"/>
    <w:rsid w:val="013D02AB"/>
    <w:rsid w:val="017CA91B"/>
    <w:rsid w:val="02FA0080"/>
    <w:rsid w:val="0313F0FB"/>
    <w:rsid w:val="032313AC"/>
    <w:rsid w:val="03C9C252"/>
    <w:rsid w:val="04188E7E"/>
    <w:rsid w:val="04994B62"/>
    <w:rsid w:val="0550D549"/>
    <w:rsid w:val="05DB3AE2"/>
    <w:rsid w:val="067F654A"/>
    <w:rsid w:val="06A097D5"/>
    <w:rsid w:val="0825ECF9"/>
    <w:rsid w:val="0825F5AF"/>
    <w:rsid w:val="08764A3D"/>
    <w:rsid w:val="08853DE7"/>
    <w:rsid w:val="091FF516"/>
    <w:rsid w:val="0A15E1A1"/>
    <w:rsid w:val="0A69D56A"/>
    <w:rsid w:val="0AB925B7"/>
    <w:rsid w:val="0AE80C5F"/>
    <w:rsid w:val="0B8C5195"/>
    <w:rsid w:val="0BB4CDB2"/>
    <w:rsid w:val="0BD3BD47"/>
    <w:rsid w:val="0BEE1551"/>
    <w:rsid w:val="0C1866C3"/>
    <w:rsid w:val="0C1AA7B2"/>
    <w:rsid w:val="0C66B209"/>
    <w:rsid w:val="0CCA33C1"/>
    <w:rsid w:val="0CD66303"/>
    <w:rsid w:val="0CDB9686"/>
    <w:rsid w:val="0D3BE4C5"/>
    <w:rsid w:val="0DA31964"/>
    <w:rsid w:val="0E35724E"/>
    <w:rsid w:val="0E37B264"/>
    <w:rsid w:val="0E39A076"/>
    <w:rsid w:val="0EB7543D"/>
    <w:rsid w:val="0EC25CC8"/>
    <w:rsid w:val="0ED97F0C"/>
    <w:rsid w:val="0F8FB19B"/>
    <w:rsid w:val="0FDE2A99"/>
    <w:rsid w:val="0FE55967"/>
    <w:rsid w:val="10144C75"/>
    <w:rsid w:val="1088A4FC"/>
    <w:rsid w:val="109E4F08"/>
    <w:rsid w:val="114EA9FF"/>
    <w:rsid w:val="1162A658"/>
    <w:rsid w:val="11BE9474"/>
    <w:rsid w:val="11EF479C"/>
    <w:rsid w:val="12B6AAEA"/>
    <w:rsid w:val="12FC8C02"/>
    <w:rsid w:val="1317B707"/>
    <w:rsid w:val="133972A1"/>
    <w:rsid w:val="134C7DF0"/>
    <w:rsid w:val="136B9D9D"/>
    <w:rsid w:val="137FA8BE"/>
    <w:rsid w:val="1403641C"/>
    <w:rsid w:val="141ADDC3"/>
    <w:rsid w:val="1441881A"/>
    <w:rsid w:val="14F35655"/>
    <w:rsid w:val="155A22C8"/>
    <w:rsid w:val="1566976D"/>
    <w:rsid w:val="159E6A87"/>
    <w:rsid w:val="16325888"/>
    <w:rsid w:val="16388F0A"/>
    <w:rsid w:val="16583C71"/>
    <w:rsid w:val="17AC04C2"/>
    <w:rsid w:val="17C00ED4"/>
    <w:rsid w:val="17DE2F63"/>
    <w:rsid w:val="180EE3FF"/>
    <w:rsid w:val="18320347"/>
    <w:rsid w:val="1866F69D"/>
    <w:rsid w:val="19123082"/>
    <w:rsid w:val="194857E0"/>
    <w:rsid w:val="1A5A5E58"/>
    <w:rsid w:val="1A683593"/>
    <w:rsid w:val="1A972C2F"/>
    <w:rsid w:val="1AA1A027"/>
    <w:rsid w:val="1B3A2D13"/>
    <w:rsid w:val="1C5A674D"/>
    <w:rsid w:val="1CF71E9C"/>
    <w:rsid w:val="1D20BB03"/>
    <w:rsid w:val="1D7B9618"/>
    <w:rsid w:val="1DB1D6F5"/>
    <w:rsid w:val="1DC9A42A"/>
    <w:rsid w:val="1E01EDF8"/>
    <w:rsid w:val="1EBF57B3"/>
    <w:rsid w:val="1F49BB22"/>
    <w:rsid w:val="1F49C2B9"/>
    <w:rsid w:val="1FF817B5"/>
    <w:rsid w:val="1FFA1373"/>
    <w:rsid w:val="20113AB5"/>
    <w:rsid w:val="2082FC87"/>
    <w:rsid w:val="2090F18F"/>
    <w:rsid w:val="20BDD25F"/>
    <w:rsid w:val="21E2756E"/>
    <w:rsid w:val="21E66ED2"/>
    <w:rsid w:val="227D70EC"/>
    <w:rsid w:val="2328B92A"/>
    <w:rsid w:val="2345DA50"/>
    <w:rsid w:val="2364EE59"/>
    <w:rsid w:val="2371022B"/>
    <w:rsid w:val="23B42EF9"/>
    <w:rsid w:val="24638112"/>
    <w:rsid w:val="25C40297"/>
    <w:rsid w:val="25CA40D3"/>
    <w:rsid w:val="25D18A2D"/>
    <w:rsid w:val="267DF3C1"/>
    <w:rsid w:val="26A79031"/>
    <w:rsid w:val="26B137B0"/>
    <w:rsid w:val="26E831E3"/>
    <w:rsid w:val="275A61BD"/>
    <w:rsid w:val="27B425E8"/>
    <w:rsid w:val="27E06D16"/>
    <w:rsid w:val="28454AD9"/>
    <w:rsid w:val="290E23C4"/>
    <w:rsid w:val="295DD7A6"/>
    <w:rsid w:val="29C76DC0"/>
    <w:rsid w:val="29F2EBDA"/>
    <w:rsid w:val="2A148693"/>
    <w:rsid w:val="2A2666D7"/>
    <w:rsid w:val="2A97DA00"/>
    <w:rsid w:val="2AA3B825"/>
    <w:rsid w:val="2AC307DF"/>
    <w:rsid w:val="2B294746"/>
    <w:rsid w:val="2B2B4E1E"/>
    <w:rsid w:val="2B409DC0"/>
    <w:rsid w:val="2B5F9224"/>
    <w:rsid w:val="2B85EA22"/>
    <w:rsid w:val="2BA9E897"/>
    <w:rsid w:val="2BBA35D7"/>
    <w:rsid w:val="2C193855"/>
    <w:rsid w:val="2C2ACAD0"/>
    <w:rsid w:val="2CFD7D0A"/>
    <w:rsid w:val="2D2B1752"/>
    <w:rsid w:val="2EC97B34"/>
    <w:rsid w:val="2EE81F44"/>
    <w:rsid w:val="2FD3DD20"/>
    <w:rsid w:val="300AF115"/>
    <w:rsid w:val="306B222E"/>
    <w:rsid w:val="30852EE8"/>
    <w:rsid w:val="30ACDC8C"/>
    <w:rsid w:val="30FCA421"/>
    <w:rsid w:val="317078BF"/>
    <w:rsid w:val="31EB55D7"/>
    <w:rsid w:val="31F86043"/>
    <w:rsid w:val="325A0AB1"/>
    <w:rsid w:val="32844291"/>
    <w:rsid w:val="3298EE57"/>
    <w:rsid w:val="332B6FEC"/>
    <w:rsid w:val="332C716E"/>
    <w:rsid w:val="34043569"/>
    <w:rsid w:val="34325546"/>
    <w:rsid w:val="343D1995"/>
    <w:rsid w:val="34801ECE"/>
    <w:rsid w:val="355D2EB5"/>
    <w:rsid w:val="35933F30"/>
    <w:rsid w:val="35B5FB57"/>
    <w:rsid w:val="361AB3C3"/>
    <w:rsid w:val="364E96A6"/>
    <w:rsid w:val="37775D7F"/>
    <w:rsid w:val="37A1E0FE"/>
    <w:rsid w:val="37E751D0"/>
    <w:rsid w:val="37EC5573"/>
    <w:rsid w:val="37FFEAAA"/>
    <w:rsid w:val="3A06A252"/>
    <w:rsid w:val="3A2E4CAD"/>
    <w:rsid w:val="3A305C15"/>
    <w:rsid w:val="3A3DEF85"/>
    <w:rsid w:val="3B019CED"/>
    <w:rsid w:val="3B0EB912"/>
    <w:rsid w:val="3B2BC666"/>
    <w:rsid w:val="3B915247"/>
    <w:rsid w:val="3BB3CF88"/>
    <w:rsid w:val="3BB94AB3"/>
    <w:rsid w:val="3C0FAEE5"/>
    <w:rsid w:val="3C1A237D"/>
    <w:rsid w:val="3D87AA53"/>
    <w:rsid w:val="3E4D4AF7"/>
    <w:rsid w:val="3E85E893"/>
    <w:rsid w:val="3E8C0A14"/>
    <w:rsid w:val="3E8FAF05"/>
    <w:rsid w:val="3E9766FF"/>
    <w:rsid w:val="3EC9D5C9"/>
    <w:rsid w:val="3EDDC795"/>
    <w:rsid w:val="3EEBA7DC"/>
    <w:rsid w:val="3F483703"/>
    <w:rsid w:val="3F560DE0"/>
    <w:rsid w:val="3F85D870"/>
    <w:rsid w:val="3F89F0AA"/>
    <w:rsid w:val="3FAFB98E"/>
    <w:rsid w:val="3FE8C89B"/>
    <w:rsid w:val="403A9649"/>
    <w:rsid w:val="407F45F3"/>
    <w:rsid w:val="413225F4"/>
    <w:rsid w:val="41F2E713"/>
    <w:rsid w:val="4240116B"/>
    <w:rsid w:val="4277999D"/>
    <w:rsid w:val="4284CA75"/>
    <w:rsid w:val="4290C84C"/>
    <w:rsid w:val="42954C3D"/>
    <w:rsid w:val="43258C71"/>
    <w:rsid w:val="4355F0A0"/>
    <w:rsid w:val="43B0D6BD"/>
    <w:rsid w:val="44645AB9"/>
    <w:rsid w:val="4497CF54"/>
    <w:rsid w:val="4509D924"/>
    <w:rsid w:val="45C0A8F3"/>
    <w:rsid w:val="45D75C45"/>
    <w:rsid w:val="4617C6DC"/>
    <w:rsid w:val="4673C704"/>
    <w:rsid w:val="46C196A4"/>
    <w:rsid w:val="47023414"/>
    <w:rsid w:val="477347A0"/>
    <w:rsid w:val="477AB5AF"/>
    <w:rsid w:val="47B17AC4"/>
    <w:rsid w:val="47E18498"/>
    <w:rsid w:val="47E86939"/>
    <w:rsid w:val="4807AA93"/>
    <w:rsid w:val="485855ED"/>
    <w:rsid w:val="487C6DA4"/>
    <w:rsid w:val="48A55C79"/>
    <w:rsid w:val="490BB0BC"/>
    <w:rsid w:val="49847801"/>
    <w:rsid w:val="49C8B8AC"/>
    <w:rsid w:val="4AC48C0C"/>
    <w:rsid w:val="4AF4763B"/>
    <w:rsid w:val="4B1FF2EF"/>
    <w:rsid w:val="4BF1CDBF"/>
    <w:rsid w:val="4D464B21"/>
    <w:rsid w:val="4D577DED"/>
    <w:rsid w:val="4DC4D9E7"/>
    <w:rsid w:val="4DC95955"/>
    <w:rsid w:val="4DDD7CEC"/>
    <w:rsid w:val="4E4F4EE4"/>
    <w:rsid w:val="4E5DD57E"/>
    <w:rsid w:val="4EAC6D38"/>
    <w:rsid w:val="4EC03F1C"/>
    <w:rsid w:val="4F0666D9"/>
    <w:rsid w:val="4F4DDE5A"/>
    <w:rsid w:val="4F81D752"/>
    <w:rsid w:val="519EB07A"/>
    <w:rsid w:val="519EC6BD"/>
    <w:rsid w:val="5272E3F5"/>
    <w:rsid w:val="527AEC25"/>
    <w:rsid w:val="5351FE6A"/>
    <w:rsid w:val="537B5797"/>
    <w:rsid w:val="5446AF64"/>
    <w:rsid w:val="5478FA60"/>
    <w:rsid w:val="54C0D67B"/>
    <w:rsid w:val="56112D32"/>
    <w:rsid w:val="567DD293"/>
    <w:rsid w:val="568DD2CB"/>
    <w:rsid w:val="56EB446C"/>
    <w:rsid w:val="56EBA503"/>
    <w:rsid w:val="57E4AB4C"/>
    <w:rsid w:val="5A078106"/>
    <w:rsid w:val="5A37774E"/>
    <w:rsid w:val="5B1820F6"/>
    <w:rsid w:val="5B690F15"/>
    <w:rsid w:val="5BB894B2"/>
    <w:rsid w:val="5BC84BFD"/>
    <w:rsid w:val="5C5789B9"/>
    <w:rsid w:val="5D21AED9"/>
    <w:rsid w:val="5DA460A9"/>
    <w:rsid w:val="5DC90D08"/>
    <w:rsid w:val="5E00AD97"/>
    <w:rsid w:val="5E477A8C"/>
    <w:rsid w:val="5EADCC21"/>
    <w:rsid w:val="5FE050A7"/>
    <w:rsid w:val="5FE85137"/>
    <w:rsid w:val="6017B743"/>
    <w:rsid w:val="603156D1"/>
    <w:rsid w:val="60C9A177"/>
    <w:rsid w:val="611F2EDC"/>
    <w:rsid w:val="617C0601"/>
    <w:rsid w:val="61964584"/>
    <w:rsid w:val="6199610A"/>
    <w:rsid w:val="6202DEF3"/>
    <w:rsid w:val="6214D54A"/>
    <w:rsid w:val="6227D1FC"/>
    <w:rsid w:val="625BF306"/>
    <w:rsid w:val="627243B0"/>
    <w:rsid w:val="62A41545"/>
    <w:rsid w:val="638BBA75"/>
    <w:rsid w:val="63EB2FAD"/>
    <w:rsid w:val="63ED210B"/>
    <w:rsid w:val="6491FBA7"/>
    <w:rsid w:val="64F01838"/>
    <w:rsid w:val="6510860F"/>
    <w:rsid w:val="6599CFAD"/>
    <w:rsid w:val="65E5947E"/>
    <w:rsid w:val="66265EE0"/>
    <w:rsid w:val="665AD9D2"/>
    <w:rsid w:val="668E6C3C"/>
    <w:rsid w:val="673DABB4"/>
    <w:rsid w:val="67D4EAF9"/>
    <w:rsid w:val="680A6C2D"/>
    <w:rsid w:val="683170A4"/>
    <w:rsid w:val="688A0AAB"/>
    <w:rsid w:val="68B35EDE"/>
    <w:rsid w:val="69052336"/>
    <w:rsid w:val="6973322D"/>
    <w:rsid w:val="6998FE02"/>
    <w:rsid w:val="69D81089"/>
    <w:rsid w:val="69E3F8EB"/>
    <w:rsid w:val="6A00E0B9"/>
    <w:rsid w:val="6A642C3B"/>
    <w:rsid w:val="6AA54D59"/>
    <w:rsid w:val="6AF9B670"/>
    <w:rsid w:val="6B0151C6"/>
    <w:rsid w:val="6B3C0E0A"/>
    <w:rsid w:val="6B855489"/>
    <w:rsid w:val="6BD1F782"/>
    <w:rsid w:val="6BEB937B"/>
    <w:rsid w:val="6C9DA4BF"/>
    <w:rsid w:val="6CB8E104"/>
    <w:rsid w:val="6CC6C093"/>
    <w:rsid w:val="6D397E8B"/>
    <w:rsid w:val="6D432061"/>
    <w:rsid w:val="6E530872"/>
    <w:rsid w:val="6EC8662C"/>
    <w:rsid w:val="6F2AD289"/>
    <w:rsid w:val="6F673530"/>
    <w:rsid w:val="6F7100DB"/>
    <w:rsid w:val="6FB886EE"/>
    <w:rsid w:val="6FBF06A4"/>
    <w:rsid w:val="6FD96FD2"/>
    <w:rsid w:val="700C38B1"/>
    <w:rsid w:val="704B4EB9"/>
    <w:rsid w:val="70511AA7"/>
    <w:rsid w:val="7110B479"/>
    <w:rsid w:val="715543CF"/>
    <w:rsid w:val="7156B797"/>
    <w:rsid w:val="72298646"/>
    <w:rsid w:val="728E8564"/>
    <w:rsid w:val="72B86608"/>
    <w:rsid w:val="73CC6594"/>
    <w:rsid w:val="73F11896"/>
    <w:rsid w:val="741EEE15"/>
    <w:rsid w:val="742BC4D5"/>
    <w:rsid w:val="74AEA067"/>
    <w:rsid w:val="75B4E6CF"/>
    <w:rsid w:val="75C0588F"/>
    <w:rsid w:val="75F1FF0A"/>
    <w:rsid w:val="75F57D7F"/>
    <w:rsid w:val="76129D11"/>
    <w:rsid w:val="76247ECD"/>
    <w:rsid w:val="76CC304D"/>
    <w:rsid w:val="77211F16"/>
    <w:rsid w:val="772F4370"/>
    <w:rsid w:val="7742608C"/>
    <w:rsid w:val="7775BFA3"/>
    <w:rsid w:val="77C6E871"/>
    <w:rsid w:val="77CCBFD2"/>
    <w:rsid w:val="78405B6D"/>
    <w:rsid w:val="78B2C94D"/>
    <w:rsid w:val="78E02819"/>
    <w:rsid w:val="7A081A34"/>
    <w:rsid w:val="7A285344"/>
    <w:rsid w:val="7B24FDBD"/>
    <w:rsid w:val="7B5C663E"/>
    <w:rsid w:val="7BFAD0CC"/>
    <w:rsid w:val="7C07B4E9"/>
    <w:rsid w:val="7C564215"/>
    <w:rsid w:val="7C6B2F6F"/>
    <w:rsid w:val="7CB4EE97"/>
    <w:rsid w:val="7CE99638"/>
    <w:rsid w:val="7CFD56DF"/>
    <w:rsid w:val="7D0A89EA"/>
    <w:rsid w:val="7D40726D"/>
    <w:rsid w:val="7D553033"/>
    <w:rsid w:val="7D642C3D"/>
    <w:rsid w:val="7D94B72C"/>
    <w:rsid w:val="7DFAF024"/>
    <w:rsid w:val="7E3BA9BB"/>
    <w:rsid w:val="7E511ED9"/>
    <w:rsid w:val="7EAACFAB"/>
    <w:rsid w:val="7F62F77D"/>
    <w:rsid w:val="7FC1EB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C969E53"/>
  <w15:chartTrackingRefBased/>
  <w15:docId w15:val="{1074CC69-E124-4E40-AED0-CE012D2AFE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557C"/>
  </w:style>
  <w:style w:type="paragraph" w:styleId="Ttulo1">
    <w:name w:val="heading 1"/>
    <w:basedOn w:val="Normal"/>
    <w:next w:val="Normal"/>
    <w:link w:val="Ttulo1Char"/>
    <w:uiPriority w:val="9"/>
    <w:qFormat/>
    <w:rsid w:val="00714D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Ttulo2">
    <w:name w:val="heading 2"/>
    <w:basedOn w:val="CorpodeTexto"/>
    <w:next w:val="Normal"/>
    <w:link w:val="Ttulo2Char"/>
    <w:uiPriority w:val="9"/>
    <w:unhideWhenUsed/>
    <w:qFormat/>
    <w:rsid w:val="0001665C"/>
    <w:pPr>
      <w:numPr>
        <w:numId w:val="6"/>
      </w:numPr>
      <w:outlineLvl w:val="1"/>
    </w:pPr>
    <w:rPr>
      <w:b/>
      <w:bCs/>
      <w:caps/>
    </w:rPr>
  </w:style>
  <w:style w:type="paragraph" w:styleId="Ttulo3">
    <w:name w:val="heading 3"/>
    <w:basedOn w:val="CorpodeTexto"/>
    <w:next w:val="Normal"/>
    <w:link w:val="Ttulo3Char"/>
    <w:uiPriority w:val="9"/>
    <w:unhideWhenUsed/>
    <w:qFormat/>
    <w:rsid w:val="00714DB9"/>
    <w:pPr>
      <w:outlineLvl w:val="2"/>
    </w:pPr>
    <w:rPr>
      <w:b/>
      <w:b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4238BD"/>
    <w:pPr>
      <w:ind w:left="720"/>
      <w:contextualSpacing/>
    </w:pPr>
  </w:style>
  <w:style w:type="table" w:styleId="Tabelacomgrade">
    <w:name w:val="Table Grid"/>
    <w:basedOn w:val="Tabelanormal"/>
    <w:uiPriority w:val="39"/>
    <w:rsid w:val="00F334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33AF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34C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4E16B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E16B3"/>
  </w:style>
  <w:style w:type="paragraph" w:styleId="Rodap">
    <w:name w:val="footer"/>
    <w:basedOn w:val="Normal"/>
    <w:link w:val="RodapChar"/>
    <w:uiPriority w:val="99"/>
    <w:unhideWhenUsed/>
    <w:rsid w:val="0021748F"/>
    <w:pPr>
      <w:pBdr>
        <w:top w:val="single" w:sz="4" w:space="1" w:color="auto"/>
      </w:pBdr>
      <w:tabs>
        <w:tab w:val="center" w:pos="4252"/>
        <w:tab w:val="right" w:pos="8504"/>
      </w:tabs>
      <w:spacing w:after="0" w:line="240" w:lineRule="auto"/>
    </w:pPr>
    <w:rPr>
      <w:sz w:val="20"/>
      <w:szCs w:val="20"/>
    </w:rPr>
  </w:style>
  <w:style w:type="character" w:customStyle="1" w:styleId="RodapChar">
    <w:name w:val="Rodapé Char"/>
    <w:basedOn w:val="Fontepargpadro"/>
    <w:link w:val="Rodap"/>
    <w:uiPriority w:val="99"/>
    <w:rsid w:val="0021748F"/>
    <w:rPr>
      <w:sz w:val="20"/>
      <w:szCs w:val="20"/>
    </w:rPr>
  </w:style>
  <w:style w:type="paragraph" w:customStyle="1" w:styleId="CorpodeTexto">
    <w:name w:val="Corpo de Texto"/>
    <w:basedOn w:val="Normal"/>
    <w:qFormat/>
    <w:rsid w:val="004E16B3"/>
    <w:pPr>
      <w:jc w:val="both"/>
    </w:pPr>
  </w:style>
  <w:style w:type="paragraph" w:styleId="Legenda">
    <w:name w:val="caption"/>
    <w:basedOn w:val="Normal"/>
    <w:next w:val="CorpodeTexto"/>
    <w:uiPriority w:val="35"/>
    <w:unhideWhenUsed/>
    <w:qFormat/>
    <w:rsid w:val="004472E3"/>
    <w:pPr>
      <w:spacing w:after="200" w:line="240" w:lineRule="auto"/>
      <w:jc w:val="center"/>
    </w:pPr>
    <w:rPr>
      <w:b/>
      <w:iCs/>
      <w:sz w:val="18"/>
      <w:szCs w:val="18"/>
    </w:rPr>
  </w:style>
  <w:style w:type="character" w:customStyle="1" w:styleId="Ttulo1Char">
    <w:name w:val="Título 1 Char"/>
    <w:basedOn w:val="Fontepargpadro"/>
    <w:link w:val="Ttulo1"/>
    <w:uiPriority w:val="9"/>
    <w:rsid w:val="00714DB9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2Char">
    <w:name w:val="Título 2 Char"/>
    <w:basedOn w:val="Fontepargpadro"/>
    <w:link w:val="Ttulo2"/>
    <w:uiPriority w:val="9"/>
    <w:rsid w:val="0001665C"/>
    <w:rPr>
      <w:b/>
      <w:bCs/>
      <w:caps/>
    </w:rPr>
  </w:style>
  <w:style w:type="character" w:customStyle="1" w:styleId="Ttulo3Char">
    <w:name w:val="Título 3 Char"/>
    <w:basedOn w:val="Fontepargpadro"/>
    <w:link w:val="Ttulo3"/>
    <w:uiPriority w:val="9"/>
    <w:rsid w:val="00714DB9"/>
    <w:rPr>
      <w:b/>
      <w:bCs/>
    </w:rPr>
  </w:style>
  <w:style w:type="paragraph" w:styleId="Citao">
    <w:name w:val="Quote"/>
    <w:basedOn w:val="Normal"/>
    <w:next w:val="Normal"/>
    <w:link w:val="CitaoChar"/>
    <w:uiPriority w:val="29"/>
    <w:qFormat/>
    <w:rsid w:val="00A61B27"/>
    <w:pPr>
      <w:spacing w:before="200"/>
      <w:ind w:left="864" w:right="864"/>
      <w:jc w:val="right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A61B27"/>
    <w:rPr>
      <w:i/>
      <w:iCs/>
      <w:color w:val="404040" w:themeColor="text1" w:themeTint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A61B27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3B3838" w:themeColor="background2" w:themeShade="40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A61B27"/>
    <w:rPr>
      <w:i/>
      <w:iCs/>
      <w:color w:val="3B3838" w:themeColor="background2" w:themeShade="40"/>
    </w:rPr>
  </w:style>
  <w:style w:type="character" w:styleId="Hyperlink">
    <w:name w:val="Hyperlink"/>
    <w:basedOn w:val="Fontepargpadro"/>
    <w:uiPriority w:val="99"/>
    <w:unhideWhenUsed/>
    <w:rsid w:val="0088697F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88697F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492EB3"/>
    <w:rPr>
      <w:color w:val="954F72" w:themeColor="followedHyperlink"/>
      <w:u w:val="single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E209A6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E209A6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E209A6"/>
    <w:rPr>
      <w:vertAlign w:val="superscript"/>
    </w:rPr>
  </w:style>
  <w:style w:type="paragraph" w:styleId="CabealhodoSumrio">
    <w:name w:val="TOC Heading"/>
    <w:basedOn w:val="Ttulo1"/>
    <w:next w:val="Normal"/>
    <w:uiPriority w:val="39"/>
    <w:unhideWhenUsed/>
    <w:qFormat/>
    <w:rsid w:val="00A64A1A"/>
    <w:pPr>
      <w:jc w:val="center"/>
      <w:outlineLvl w:val="9"/>
    </w:pPr>
    <w:rPr>
      <w:lang w:eastAsia="pt-BR"/>
    </w:rPr>
  </w:style>
  <w:style w:type="paragraph" w:styleId="Sumrio1">
    <w:name w:val="toc 1"/>
    <w:basedOn w:val="Normal"/>
    <w:next w:val="Normal"/>
    <w:autoRedefine/>
    <w:uiPriority w:val="39"/>
    <w:unhideWhenUsed/>
    <w:rsid w:val="0010663D"/>
    <w:pPr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10663D"/>
    <w:pPr>
      <w:spacing w:after="100"/>
      <w:ind w:left="220"/>
    </w:pPr>
  </w:style>
  <w:style w:type="paragraph" w:styleId="Sumrio3">
    <w:name w:val="toc 3"/>
    <w:basedOn w:val="Normal"/>
    <w:next w:val="Normal"/>
    <w:autoRedefine/>
    <w:uiPriority w:val="39"/>
    <w:unhideWhenUsed/>
    <w:rsid w:val="00F244C7"/>
    <w:pPr>
      <w:tabs>
        <w:tab w:val="right" w:leader="dot" w:pos="8494"/>
      </w:tabs>
      <w:spacing w:after="100"/>
      <w:ind w:left="440"/>
    </w:pPr>
  </w:style>
  <w:style w:type="paragraph" w:styleId="ndicedeilustraes">
    <w:name w:val="table of figures"/>
    <w:basedOn w:val="Normal"/>
    <w:next w:val="Normal"/>
    <w:uiPriority w:val="99"/>
    <w:unhideWhenUsed/>
    <w:rsid w:val="00F244C7"/>
    <w:pPr>
      <w:spacing w:before="120" w:after="0"/>
    </w:pPr>
  </w:style>
  <w:style w:type="character" w:styleId="nfase">
    <w:name w:val="Emphasis"/>
    <w:basedOn w:val="Fontepargpadro"/>
    <w:uiPriority w:val="20"/>
    <w:qFormat/>
    <w:rsid w:val="006A3101"/>
    <w:rPr>
      <w:i/>
      <w:iCs/>
    </w:rPr>
  </w:style>
  <w:style w:type="character" w:styleId="Refdecomentrio">
    <w:name w:val="annotation reference"/>
    <w:basedOn w:val="Fontepargpadro"/>
    <w:uiPriority w:val="99"/>
    <w:semiHidden/>
    <w:unhideWhenUsed/>
    <w:rsid w:val="00F76475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F76475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F76475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F76475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F7647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3381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7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5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163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949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56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69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86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11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27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896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8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09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89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78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microsoft.com/office/2007/relationships/hdphoto" Target="media/hdphoto1.wdp"/><Relationship Id="rId3" Type="http://schemas.openxmlformats.org/officeDocument/2006/relationships/customXml" Target="../customXml/item3.xml"/><Relationship Id="rId21" Type="http://schemas.openxmlformats.org/officeDocument/2006/relationships/hyperlink" Target="https://scrumguides.org/docs/scrumguide/v2020/2020-Scrum-Guide-Portuguese-European.pdf" TargetMode="Externa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http://www.productbacklogbuilding.com/canvas/PBB_Canvas.pdf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hyperlink" Target="https://speakerdeck.com/fabiogr/product-backlog-building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F10070026847041ABD85F62FC4BDF18" ma:contentTypeVersion="8" ma:contentTypeDescription="Create a new document." ma:contentTypeScope="" ma:versionID="646112c7b5f719619e93c8946bee4f2d">
  <xsd:schema xmlns:xsd="http://www.w3.org/2001/XMLSchema" xmlns:xs="http://www.w3.org/2001/XMLSchema" xmlns:p="http://schemas.microsoft.com/office/2006/metadata/properties" xmlns:ns3="f09e10fe-3b66-4b87-aa9c-aa0c8a39b168" xmlns:ns4="8132ffc4-7341-4107-a702-ab76198e80bc" targetNamespace="http://schemas.microsoft.com/office/2006/metadata/properties" ma:root="true" ma:fieldsID="ae16cc2872ee598c9788b0d1b8f2f207" ns3:_="" ns4:_="">
    <xsd:import namespace="f09e10fe-3b66-4b87-aa9c-aa0c8a39b168"/>
    <xsd:import namespace="8132ffc4-7341-4107-a702-ab76198e80b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ObjectDetectorVersions" minOccurs="0"/>
                <xsd:element ref="ns4:SharedWithUsers" minOccurs="0"/>
                <xsd:element ref="ns4:SharedWithDetails" minOccurs="0"/>
                <xsd:element ref="ns4:SharingHintHash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09e10fe-3b66-4b87-aa9c-aa0c8a39b16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_activity" ma:index="15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32ffc4-7341-4107-a702-ab76198e80b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f09e10fe-3b66-4b87-aa9c-aa0c8a39b168" xsi:nil="true"/>
  </documentManagement>
</p:properties>
</file>

<file path=customXml/itemProps1.xml><?xml version="1.0" encoding="utf-8"?>
<ds:datastoreItem xmlns:ds="http://schemas.openxmlformats.org/officeDocument/2006/customXml" ds:itemID="{11B1DE72-80E9-4162-B852-7908AAB96FD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BF90C2A-D910-4745-A448-7A4927ABAF7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09e10fe-3b66-4b87-aa9c-aa0c8a39b168"/>
    <ds:schemaRef ds:uri="8132ffc4-7341-4107-a702-ab76198e80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361653F-FA50-4CA8-9F6E-ECA281D73BE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5F86C99-42FA-4EA1-8E50-0FBF23CAF963}">
  <ds:schemaRefs>
    <ds:schemaRef ds:uri="8132ffc4-7341-4107-a702-ab76198e80bc"/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http://schemas.microsoft.com/office/2006/documentManagement/types"/>
    <ds:schemaRef ds:uri="http://purl.org/dc/terms/"/>
    <ds:schemaRef ds:uri="f09e10fe-3b66-4b87-aa9c-aa0c8a39b168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9</Pages>
  <Words>2790</Words>
  <Characters>15068</Characters>
  <Application>Microsoft Office Word</Application>
  <DocSecurity>0</DocSecurity>
  <Lines>125</Lines>
  <Paragraphs>3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Artefatos - Template</vt:lpstr>
    </vt:vector>
  </TitlesOfParts>
  <Company/>
  <LinksUpToDate>false</LinksUpToDate>
  <CharactersWithSpaces>17823</CharactersWithSpaces>
  <SharedDoc>false</SharedDoc>
  <HLinks>
    <vt:vector size="120" baseType="variant">
      <vt:variant>
        <vt:i4>2228351</vt:i4>
      </vt:variant>
      <vt:variant>
        <vt:i4>138</vt:i4>
      </vt:variant>
      <vt:variant>
        <vt:i4>0</vt:i4>
      </vt:variant>
      <vt:variant>
        <vt:i4>5</vt:i4>
      </vt:variant>
      <vt:variant>
        <vt:lpwstr>https://scrumguides.org/docs/scrumguide/v2020/2020-Scrum-Guide-Portuguese-European.pdf</vt:lpwstr>
      </vt:variant>
      <vt:variant>
        <vt:lpwstr/>
      </vt:variant>
      <vt:variant>
        <vt:i4>7274588</vt:i4>
      </vt:variant>
      <vt:variant>
        <vt:i4>135</vt:i4>
      </vt:variant>
      <vt:variant>
        <vt:i4>0</vt:i4>
      </vt:variant>
      <vt:variant>
        <vt:i4>5</vt:i4>
      </vt:variant>
      <vt:variant>
        <vt:lpwstr>http://www.productbacklogbuilding.com/canvas/PBB_Canvas.pdf</vt:lpwstr>
      </vt:variant>
      <vt:variant>
        <vt:lpwstr/>
      </vt:variant>
      <vt:variant>
        <vt:i4>4915267</vt:i4>
      </vt:variant>
      <vt:variant>
        <vt:i4>132</vt:i4>
      </vt:variant>
      <vt:variant>
        <vt:i4>0</vt:i4>
      </vt:variant>
      <vt:variant>
        <vt:i4>5</vt:i4>
      </vt:variant>
      <vt:variant>
        <vt:lpwstr>https://speakerdeck.com/fabiogr/product-backlog-building</vt:lpwstr>
      </vt:variant>
      <vt:variant>
        <vt:lpwstr/>
      </vt:variant>
      <vt:variant>
        <vt:i4>1769533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_Toc158902420</vt:lpwstr>
      </vt:variant>
      <vt:variant>
        <vt:i4>1572925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Toc158902419</vt:lpwstr>
      </vt:variant>
      <vt:variant>
        <vt:i4>1572925</vt:i4>
      </vt:variant>
      <vt:variant>
        <vt:i4>89</vt:i4>
      </vt:variant>
      <vt:variant>
        <vt:i4>0</vt:i4>
      </vt:variant>
      <vt:variant>
        <vt:i4>5</vt:i4>
      </vt:variant>
      <vt:variant>
        <vt:lpwstr/>
      </vt:variant>
      <vt:variant>
        <vt:lpwstr>_Toc158902418</vt:lpwstr>
      </vt:variant>
      <vt:variant>
        <vt:i4>1572925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158902417</vt:lpwstr>
      </vt:variant>
      <vt:variant>
        <vt:i4>1572925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158902416</vt:lpwstr>
      </vt:variant>
      <vt:variant>
        <vt:i4>1572925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58902415</vt:lpwstr>
      </vt:variant>
      <vt:variant>
        <vt:i4>1572925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58902414</vt:lpwstr>
      </vt:variant>
      <vt:variant>
        <vt:i4>1572925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58902413</vt:lpwstr>
      </vt:variant>
      <vt:variant>
        <vt:i4>1572925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58902412</vt:lpwstr>
      </vt:variant>
      <vt:variant>
        <vt:i4>1572925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58902411</vt:lpwstr>
      </vt:variant>
      <vt:variant>
        <vt:i4>157292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58902410</vt:lpwstr>
      </vt:variant>
      <vt:variant>
        <vt:i4>1638461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58902409</vt:lpwstr>
      </vt:variant>
      <vt:variant>
        <vt:i4>163846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58902408</vt:lpwstr>
      </vt:variant>
      <vt:variant>
        <vt:i4>1638461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58902407</vt:lpwstr>
      </vt:variant>
      <vt:variant>
        <vt:i4>163846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58902406</vt:lpwstr>
      </vt:variant>
      <vt:variant>
        <vt:i4>163846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58902405</vt:lpwstr>
      </vt:variant>
      <vt:variant>
        <vt:i4>1638461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5890240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efatos - Template</dc:title>
  <dc:subject/>
  <dc:creator>Cristina Vercosa Perez Barrios de Souza</dc:creator>
  <cp:keywords/>
  <dc:description/>
  <cp:lastModifiedBy>Gabriel Henrique do Carmo Silva</cp:lastModifiedBy>
  <cp:revision>2</cp:revision>
  <cp:lastPrinted>2025-03-21T00:20:00Z</cp:lastPrinted>
  <dcterms:created xsi:type="dcterms:W3CDTF">2025-03-28T13:01:00Z</dcterms:created>
  <dcterms:modified xsi:type="dcterms:W3CDTF">2025-03-28T13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F10070026847041ABD85F62FC4BDF18</vt:lpwstr>
  </property>
</Properties>
</file>